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5356AF" w14:textId="77777777" w:rsidR="00ED6398" w:rsidRPr="00ED6398" w:rsidRDefault="00ED6398" w:rsidP="005A1E3E">
      <w:pPr>
        <w:ind w:left="2160" w:right="1973"/>
        <w:rPr>
          <w:rFonts w:ascii="TH SarabunPSK" w:hAnsi="TH SarabunPSK" w:cs="TH SarabunPSK"/>
          <w:b/>
          <w:bCs/>
          <w:sz w:val="16"/>
          <w:szCs w:val="16"/>
        </w:rPr>
      </w:pPr>
    </w:p>
    <w:p w14:paraId="4CEB772E" w14:textId="3EF5453C" w:rsidR="003E514C" w:rsidRPr="00ED6398" w:rsidRDefault="00ED6398" w:rsidP="005A1E3E">
      <w:pPr>
        <w:ind w:right="1"/>
        <w:jc w:val="center"/>
        <w:rPr>
          <w:rFonts w:ascii="TH SarabunPSK" w:hAnsi="TH SarabunPSK" w:cs="TH SarabunPSK"/>
          <w:b/>
          <w:bCs/>
          <w:sz w:val="16"/>
          <w:szCs w:val="16"/>
        </w:rPr>
      </w:pPr>
      <w:r w:rsidRPr="00ED6398">
        <w:rPr>
          <w:rFonts w:ascii="TH SarabunPSK" w:hAnsi="TH SarabunPSK" w:cs="TH SarabunPSK" w:hint="cs"/>
          <w:b/>
          <w:bCs/>
          <w:noProof/>
          <w:sz w:val="40"/>
          <w:szCs w:val="40"/>
          <w:cs/>
        </w:rPr>
        <mc:AlternateContent>
          <mc:Choice Requires="wps">
            <w:drawing>
              <wp:inline distT="0" distB="0" distL="0" distR="0" wp14:anchorId="626DE869" wp14:editId="2D79E747">
                <wp:extent cx="3133801" cy="1404620"/>
                <wp:effectExtent l="19050" t="19050" r="28575" b="19050"/>
                <wp:docPr id="4018188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3801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41275" cmpd="dbl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47BB9D" w14:textId="77777777" w:rsidR="00ED6398" w:rsidRPr="00FA1922" w:rsidRDefault="00ED6398" w:rsidP="00ED6398">
                            <w:pPr>
                              <w:ind w:right="-67"/>
                              <w:jc w:val="center"/>
                              <w:rPr>
                                <w:rFonts w:ascii="TH SarabunPSK" w:hAnsi="TH SarabunPSK" w:cs="TH SarabunPSK"/>
                                <w:i/>
                                <w:iCs/>
                                <w:sz w:val="30"/>
                                <w:szCs w:val="30"/>
                              </w:rPr>
                            </w:pPr>
                            <w:r w:rsidRPr="00554B3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  <w:cs/>
                              </w:rPr>
                              <w:t>รูปแบบรายงานการวิจัยฉบับสมบูรณ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oel="http://schemas.microsoft.com/office/2019/extlst">
            <w:pict>
              <v:shapetype w14:anchorId="626DE86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246.7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" strokecolor="black [3213]" strokeweight="3.25pt">
                <v:stroke linestyle="thinThin"/>
                <v:textbox style="mso-fit-shape-to-text:t">
                  <w:txbxContent>
                    <w:p w14:paraId="3447BB9D" w14:textId="77777777" w:rsidR="00ED6398" w:rsidRPr="00FA1922" w:rsidRDefault="00ED6398" w:rsidP="00ED6398">
                      <w:pPr>
                        <w:ind w:right="-67"/>
                        <w:jc w:val="center"/>
                        <w:rPr>
                          <w:rFonts w:ascii="TH SarabunPSK" w:hAnsi="TH SarabunPSK" w:cs="TH SarabunPSK"/>
                          <w:i/>
                          <w:iCs/>
                          <w:sz w:val="30"/>
                          <w:szCs w:val="30"/>
                        </w:rPr>
                      </w:pPr>
                      <w:r w:rsidRPr="00554B34"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  <w:cs/>
                        </w:rPr>
                        <w:t>รูปแบบรายงานการวิจัยฉบับสมบูรณ์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FA1922" w:rsidRPr="00ED6398">
        <w:rPr>
          <w:rFonts w:ascii="TH SarabunPSK" w:hAnsi="TH SarabunPSK" w:cs="TH SarabunPSK" w:hint="cs"/>
          <w:b/>
          <w:bCs/>
          <w:noProof/>
          <w:sz w:val="40"/>
          <w:szCs w:val="40"/>
          <w:cs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D963E01" wp14:editId="4512FE70">
                <wp:simplePos x="0" y="0"/>
                <wp:positionH relativeFrom="column">
                  <wp:posOffset>4629048</wp:posOffset>
                </wp:positionH>
                <wp:positionV relativeFrom="paragraph">
                  <wp:posOffset>-440182</wp:posOffset>
                </wp:positionV>
                <wp:extent cx="1118235" cy="1404620"/>
                <wp:effectExtent l="0" t="0" r="5715" b="825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823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993DEB" w14:textId="5BBA075A" w:rsidR="00FA1922" w:rsidRPr="00FA1922" w:rsidRDefault="00FA1922" w:rsidP="00FA1922">
                            <w:pPr>
                              <w:jc w:val="right"/>
                              <w:rPr>
                                <w:rFonts w:ascii="TH SarabunPSK" w:hAnsi="TH SarabunPSK" w:cs="TH SarabunPSK"/>
                                <w:i/>
                                <w:iCs/>
                                <w:sz w:val="30"/>
                                <w:szCs w:val="30"/>
                              </w:rPr>
                            </w:pPr>
                            <w:r w:rsidRPr="00554B34">
                              <w:rPr>
                                <w:rFonts w:ascii="TH SarabunPSK" w:hAnsi="TH SarabunPSK" w:cs="TH SarabunPSK"/>
                                <w:i/>
                                <w:iCs/>
                                <w:sz w:val="30"/>
                                <w:szCs w:val="30"/>
                                <w:cs/>
                              </w:rPr>
                              <w:t>แบบ สบวพ-ว-</w:t>
                            </w:r>
                            <w:r w:rsidRPr="00554B34">
                              <w:rPr>
                                <w:rFonts w:ascii="TH SarabunPSK" w:hAnsi="TH SarabunPSK" w:cs="TH SarabunPSK"/>
                                <w:i/>
                                <w:iCs/>
                                <w:sz w:val="30"/>
                                <w:szCs w:val="30"/>
                              </w:rPr>
                              <w:t>0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oel="http://schemas.microsoft.com/office/2019/extlst">
            <w:pict>
              <v:shape w14:anchorId="5D963E01" id="_x0000_s1027" type="#_x0000_t202" style="position:absolute;left:0;text-align:left;margin-left:364.5pt;margin-top:-34.65pt;width:88.0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" stroked="f">
                <v:textbox style="mso-fit-shape-to-text:t">
                  <w:txbxContent>
                    <w:p w14:paraId="72993DEB" w14:textId="5BBA075A" w:rsidR="00FA1922" w:rsidRPr="00FA1922" w:rsidRDefault="00FA1922" w:rsidP="00FA1922">
                      <w:pPr>
                        <w:jc w:val="right"/>
                        <w:rPr>
                          <w:rFonts w:ascii="TH SarabunPSK" w:hAnsi="TH SarabunPSK" w:cs="TH SarabunPSK"/>
                          <w:i/>
                          <w:iCs/>
                          <w:sz w:val="30"/>
                          <w:szCs w:val="30"/>
                        </w:rPr>
                      </w:pPr>
                      <w:r w:rsidRPr="00554B34">
                        <w:rPr>
                          <w:rFonts w:ascii="TH SarabunPSK" w:hAnsi="TH SarabunPSK" w:cs="TH SarabunPSK"/>
                          <w:i/>
                          <w:iCs/>
                          <w:sz w:val="30"/>
                          <w:szCs w:val="30"/>
                          <w:cs/>
                        </w:rPr>
                        <w:t>แบบ สบวพ-ว-</w:t>
                      </w:r>
                      <w:r w:rsidRPr="00554B34">
                        <w:rPr>
                          <w:rFonts w:ascii="TH SarabunPSK" w:hAnsi="TH SarabunPSK" w:cs="TH SarabunPSK"/>
                          <w:i/>
                          <w:iCs/>
                          <w:sz w:val="30"/>
                          <w:szCs w:val="30"/>
                        </w:rPr>
                        <w:t>04</w:t>
                      </w:r>
                    </w:p>
                  </w:txbxContent>
                </v:textbox>
              </v:shape>
            </w:pict>
          </mc:Fallback>
        </mc:AlternateContent>
      </w:r>
    </w:p>
    <w:p w14:paraId="47F31D52" w14:textId="77777777" w:rsidR="00ED6398" w:rsidRPr="00B178EF" w:rsidRDefault="00ED6398" w:rsidP="005A1E3E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0047F103" w14:textId="58802AB4" w:rsidR="003E514C" w:rsidRPr="00ED6398" w:rsidRDefault="003E514C" w:rsidP="005A1E3E">
      <w:pPr>
        <w:rPr>
          <w:rFonts w:ascii="TH SarabunPSK" w:hAnsi="TH SarabunPSK" w:cs="TH SarabunPSK"/>
          <w:b/>
          <w:bCs/>
          <w:sz w:val="34"/>
          <w:szCs w:val="34"/>
        </w:rPr>
      </w:pPr>
      <w:r w:rsidRPr="00ED6398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ก.  หัวข้อสำคัญของรายงานการวิจัยฉบับสมบูรณ์  </w:t>
      </w:r>
      <w:r w:rsidRPr="00ED6398">
        <w:rPr>
          <w:rFonts w:ascii="TH SarabunPSK" w:hAnsi="TH SarabunPSK" w:cs="TH SarabunPSK" w:hint="cs"/>
          <w:b/>
          <w:bCs/>
          <w:sz w:val="34"/>
          <w:szCs w:val="34"/>
          <w:cs/>
        </w:rPr>
        <w:t>ประกอบด้วย</w:t>
      </w:r>
    </w:p>
    <w:p w14:paraId="62F5B6A3" w14:textId="2E01E551" w:rsidR="003E514C" w:rsidRPr="009E0558" w:rsidRDefault="003E514C" w:rsidP="005A1E3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9E0558">
        <w:rPr>
          <w:rFonts w:ascii="TH SarabunPSK" w:hAnsi="TH SarabunPSK" w:cs="TH SarabunPSK" w:hint="cs"/>
          <w:b/>
          <w:bCs/>
          <w:sz w:val="32"/>
          <w:szCs w:val="32"/>
        </w:rPr>
        <w:t>1</w:t>
      </w:r>
      <w:r w:rsidRPr="009E0558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r w:rsidR="009E0558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9E0558">
        <w:rPr>
          <w:rFonts w:ascii="TH SarabunPSK" w:hAnsi="TH SarabunPSK" w:cs="TH SarabunPSK" w:hint="cs"/>
          <w:b/>
          <w:bCs/>
          <w:sz w:val="32"/>
          <w:szCs w:val="32"/>
          <w:cs/>
        </w:rPr>
        <w:t>ส่วนต้น</w:t>
      </w:r>
      <w:r w:rsidRPr="009E0558">
        <w:rPr>
          <w:rFonts w:ascii="TH SarabunPSK" w:hAnsi="TH SarabunPSK" w:cs="TH SarabunPSK" w:hint="cs"/>
          <w:b/>
          <w:bCs/>
          <w:cs/>
        </w:rPr>
        <w:t xml:space="preserve"> </w:t>
      </w:r>
      <w:r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ประกอบด้วย</w:t>
      </w:r>
    </w:p>
    <w:p w14:paraId="076C6E0D" w14:textId="72A88EAB" w:rsidR="003E514C" w:rsidRPr="009E0558" w:rsidRDefault="009E0558" w:rsidP="005A1E3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หน้าปก</w:t>
      </w:r>
    </w:p>
    <w:p w14:paraId="65C69A9F" w14:textId="2664589F" w:rsidR="003E514C" w:rsidRPr="009E0558" w:rsidRDefault="009E0558" w:rsidP="005A1E3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2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ปกใน</w:t>
      </w:r>
    </w:p>
    <w:p w14:paraId="0F26C4EB" w14:textId="41E12864" w:rsidR="003E514C" w:rsidRDefault="009E0558" w:rsidP="005A1E3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3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กิตติกรรมประกาศ</w:t>
      </w:r>
    </w:p>
    <w:p w14:paraId="5D5D2836" w14:textId="2A10FC51" w:rsidR="003E514C" w:rsidRPr="009E0558" w:rsidRDefault="00ED42EC" w:rsidP="005A1E3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>1.4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บทคัดย่อ (ทั้งภาษาไทยและภาษาอังกฤษ)</w:t>
      </w:r>
    </w:p>
    <w:p w14:paraId="59DC8C56" w14:textId="217E887C" w:rsidR="003E514C" w:rsidRPr="009257BB" w:rsidRDefault="009E0558" w:rsidP="005A1E3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9257BB">
        <w:rPr>
          <w:rFonts w:ascii="TH SarabunPSK" w:hAnsi="TH SarabunPSK" w:cs="TH SarabunPSK"/>
          <w:b/>
          <w:bCs/>
          <w:sz w:val="28"/>
          <w:szCs w:val="28"/>
        </w:rPr>
        <w:tab/>
      </w:r>
      <w:r w:rsidR="00ED42EC" w:rsidRPr="009257BB">
        <w:rPr>
          <w:rFonts w:ascii="TH SarabunPSK" w:hAnsi="TH SarabunPSK" w:cs="TH SarabunPSK" w:hint="cs"/>
          <w:b/>
          <w:bCs/>
          <w:sz w:val="28"/>
          <w:szCs w:val="28"/>
          <w:cs/>
        </w:rPr>
        <w:t>1.</w:t>
      </w:r>
      <w:r w:rsidR="00E74645" w:rsidRPr="009257BB">
        <w:rPr>
          <w:rFonts w:ascii="TH SarabunPSK" w:hAnsi="TH SarabunPSK" w:cs="TH SarabunPSK" w:hint="cs"/>
          <w:b/>
          <w:bCs/>
          <w:sz w:val="28"/>
          <w:szCs w:val="28"/>
          <w:cs/>
        </w:rPr>
        <w:t>5</w:t>
      </w:r>
      <w:r w:rsidR="00ED42EC" w:rsidRPr="009257BB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E74645" w:rsidRPr="009257BB">
        <w:rPr>
          <w:rFonts w:ascii="TH SarabunPSK" w:hAnsi="TH SarabunPSK" w:cs="TH SarabunPSK" w:hint="cs"/>
          <w:b/>
          <w:bCs/>
          <w:sz w:val="28"/>
          <w:szCs w:val="28"/>
          <w:cs/>
        </w:rPr>
        <w:t>ส</w:t>
      </w:r>
      <w:r w:rsidR="003E514C" w:rsidRPr="009257BB">
        <w:rPr>
          <w:rFonts w:ascii="TH SarabunPSK" w:hAnsi="TH SarabunPSK" w:cs="TH SarabunPSK" w:hint="cs"/>
          <w:b/>
          <w:bCs/>
          <w:sz w:val="28"/>
          <w:szCs w:val="28"/>
          <w:cs/>
        </w:rPr>
        <w:t>ารบัญเรื่อง</w:t>
      </w:r>
    </w:p>
    <w:p w14:paraId="7D00AE95" w14:textId="48F775F7" w:rsidR="003E514C" w:rsidRPr="009E0558" w:rsidRDefault="009E0558" w:rsidP="005A1E3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E74645">
        <w:rPr>
          <w:rFonts w:ascii="TH SarabunPSK" w:hAnsi="TH SarabunPSK" w:cs="TH SarabunPSK" w:hint="cs"/>
          <w:b/>
          <w:bCs/>
          <w:sz w:val="28"/>
          <w:szCs w:val="28"/>
          <w:cs/>
        </w:rPr>
        <w:t>6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สารบัญตาราง</w:t>
      </w:r>
    </w:p>
    <w:p w14:paraId="1E368730" w14:textId="27CE4ED4" w:rsidR="003E514C" w:rsidRPr="009E0558" w:rsidRDefault="009E0558" w:rsidP="005A1E3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E74645">
        <w:rPr>
          <w:rFonts w:ascii="TH SarabunPSK" w:hAnsi="TH SarabunPSK" w:cs="TH SarabunPSK" w:hint="cs"/>
          <w:b/>
          <w:bCs/>
          <w:sz w:val="28"/>
          <w:szCs w:val="28"/>
          <w:cs/>
        </w:rPr>
        <w:t>7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สารบัญภาพ</w:t>
      </w:r>
    </w:p>
    <w:p w14:paraId="2CECF60F" w14:textId="58B691C7" w:rsidR="003E514C" w:rsidRPr="00ED42EC" w:rsidRDefault="009E0558" w:rsidP="005A1E3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ED42EC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3E514C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E74645">
        <w:rPr>
          <w:rFonts w:ascii="TH SarabunPSK" w:hAnsi="TH SarabunPSK" w:cs="TH SarabunPSK"/>
          <w:b/>
          <w:bCs/>
          <w:sz w:val="28"/>
          <w:szCs w:val="28"/>
        </w:rPr>
        <w:t>8</w:t>
      </w: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คำอธิบายสัญลักษณ์</w:t>
      </w:r>
    </w:p>
    <w:p w14:paraId="19A86B14" w14:textId="01659186" w:rsidR="003E514C" w:rsidRPr="00ED42EC" w:rsidRDefault="003E514C" w:rsidP="005A1E3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 w:hint="cs"/>
          <w:b/>
          <w:bCs/>
          <w:sz w:val="32"/>
          <w:szCs w:val="32"/>
        </w:rPr>
        <w:t>2</w:t>
      </w:r>
      <w:r w:rsidRPr="00ED42EC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r w:rsidR="009E0558" w:rsidRPr="00ED42EC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ED42EC">
        <w:rPr>
          <w:rFonts w:ascii="TH SarabunPSK" w:hAnsi="TH SarabunPSK" w:cs="TH SarabunPSK" w:hint="cs"/>
          <w:b/>
          <w:bCs/>
          <w:sz w:val="32"/>
          <w:szCs w:val="32"/>
          <w:cs/>
        </w:rPr>
        <w:t>ส่วนกลาง</w:t>
      </w:r>
      <w:r w:rsidRPr="00ED42EC">
        <w:rPr>
          <w:rFonts w:ascii="TH SarabunPSK" w:hAnsi="TH SarabunPSK" w:cs="TH SarabunPSK" w:hint="cs"/>
          <w:b/>
          <w:bCs/>
          <w:cs/>
        </w:rPr>
        <w:t xml:space="preserve"> </w:t>
      </w:r>
      <w:r w:rsidR="007E0F14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โครงการวิจัยภายใต้ชุดโครงการ 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ประกอบด้วย</w:t>
      </w:r>
    </w:p>
    <w:p w14:paraId="552B5851" w14:textId="057754DD" w:rsidR="009E0558" w:rsidRPr="00ED42EC" w:rsidRDefault="009E0558" w:rsidP="005A1E3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ED42EC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2.1</w:t>
      </w:r>
      <w:r w:rsidR="007E0F14" w:rsidRPr="00ED42EC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881E87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ชื่อ</w:t>
      </w:r>
      <w:r w:rsidR="00684BA5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โครงการ</w:t>
      </w:r>
    </w:p>
    <w:p w14:paraId="24104F25" w14:textId="6CB3E18A" w:rsidR="00CF7F6D" w:rsidRPr="00ED42EC" w:rsidRDefault="003E514C" w:rsidP="005A1E3E">
      <w:pPr>
        <w:tabs>
          <w:tab w:val="left" w:pos="2268"/>
          <w:tab w:val="left" w:pos="2835"/>
        </w:tabs>
        <w:ind w:left="144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630791" w:rsidRPr="00ED42EC">
        <w:rPr>
          <w:rFonts w:ascii="TH SarabunPSK" w:hAnsi="TH SarabunPSK" w:cs="TH SarabunPSK"/>
          <w:b/>
          <w:bCs/>
          <w:sz w:val="28"/>
          <w:szCs w:val="28"/>
        </w:rPr>
        <w:t>.1</w:t>
      </w:r>
      <w:r w:rsidR="009E0558"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="0080670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บทนำ</w:t>
      </w:r>
    </w:p>
    <w:p w14:paraId="20B916B6" w14:textId="7815DB81" w:rsidR="003E514C" w:rsidRPr="00ED42EC" w:rsidRDefault="003E514C" w:rsidP="005A1E3E">
      <w:pPr>
        <w:tabs>
          <w:tab w:val="left" w:pos="2268"/>
          <w:tab w:val="left" w:pos="2835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63079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1.</w:t>
      </w:r>
      <w:r w:rsidR="0080670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2</w:t>
      </w:r>
      <w:r w:rsidR="009E0558"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="0063079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เอกสารและงานวิจัยที่เกี่ยวข้อง</w:t>
      </w:r>
    </w:p>
    <w:p w14:paraId="03DCD9D0" w14:textId="13EDCA5F" w:rsidR="00630791" w:rsidRPr="00ED42EC" w:rsidRDefault="003E514C" w:rsidP="005A1E3E">
      <w:pPr>
        <w:tabs>
          <w:tab w:val="left" w:pos="2268"/>
          <w:tab w:val="left" w:pos="2835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63079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1.</w:t>
      </w:r>
      <w:r w:rsidR="0080670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3</w:t>
      </w:r>
      <w:r w:rsidR="009E0558"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="0063079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วิธีดำเนินการวิจัย</w:t>
      </w:r>
    </w:p>
    <w:p w14:paraId="5D923D48" w14:textId="5D62278C" w:rsidR="00630791" w:rsidRPr="00ED42EC" w:rsidRDefault="00630791" w:rsidP="005A1E3E">
      <w:pPr>
        <w:tabs>
          <w:tab w:val="left" w:pos="2268"/>
          <w:tab w:val="left" w:pos="2835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/>
          <w:b/>
          <w:bCs/>
          <w:sz w:val="28"/>
          <w:szCs w:val="28"/>
        </w:rPr>
        <w:tab/>
        <w:t>2.1.</w:t>
      </w:r>
      <w:r w:rsidR="00806701" w:rsidRPr="00ED42EC">
        <w:rPr>
          <w:rFonts w:ascii="TH SarabunPSK" w:hAnsi="TH SarabunPSK" w:cs="TH SarabunPSK"/>
          <w:b/>
          <w:bCs/>
          <w:sz w:val="28"/>
          <w:szCs w:val="28"/>
        </w:rPr>
        <w:t>4</w:t>
      </w: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ผลการวิจัย</w:t>
      </w:r>
    </w:p>
    <w:p w14:paraId="77A8F68A" w14:textId="5E82FF2A" w:rsidR="003E514C" w:rsidRPr="00ED42EC" w:rsidRDefault="00630791" w:rsidP="005A1E3E">
      <w:pPr>
        <w:tabs>
          <w:tab w:val="left" w:pos="2268"/>
          <w:tab w:val="left" w:pos="2835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/>
          <w:b/>
          <w:bCs/>
          <w:sz w:val="28"/>
          <w:szCs w:val="28"/>
        </w:rPr>
        <w:tab/>
        <w:t>2.1.</w:t>
      </w:r>
      <w:r w:rsidR="00806701" w:rsidRPr="00ED42EC">
        <w:rPr>
          <w:rFonts w:ascii="TH SarabunPSK" w:hAnsi="TH SarabunPSK" w:cs="TH SarabunPSK"/>
          <w:b/>
          <w:bCs/>
          <w:sz w:val="28"/>
          <w:szCs w:val="28"/>
        </w:rPr>
        <w:t>5</w:t>
      </w: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สรุป</w:t>
      </w:r>
      <w:r w:rsidR="00CF7F6D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ผลการวิจัย อภิปรายผล </w:t>
      </w:r>
      <w:r w:rsidR="003E514C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และข้อเสนอแนะ</w:t>
      </w:r>
    </w:p>
    <w:p w14:paraId="0F9C01C4" w14:textId="24EAD7EA" w:rsidR="00630791" w:rsidRPr="00ED42EC" w:rsidRDefault="00630791" w:rsidP="005A1E3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ED42EC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2.2</w:t>
      </w:r>
      <w:r w:rsidRPr="00ED42EC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881E87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ชื่อโครงการ</w:t>
      </w:r>
    </w:p>
    <w:p w14:paraId="1F1A6385" w14:textId="210D9E4F" w:rsidR="00630791" w:rsidRPr="00ED42EC" w:rsidRDefault="00630791" w:rsidP="005A1E3E">
      <w:pPr>
        <w:tabs>
          <w:tab w:val="left" w:pos="2268"/>
          <w:tab w:val="left" w:pos="2835"/>
        </w:tabs>
        <w:ind w:left="144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42EC">
        <w:rPr>
          <w:rFonts w:ascii="TH SarabunPSK" w:hAnsi="TH SarabunPSK" w:cs="TH SarabunPSK"/>
          <w:b/>
          <w:bCs/>
          <w:sz w:val="28"/>
          <w:szCs w:val="28"/>
        </w:rPr>
        <w:t>2.1</w:t>
      </w: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="0080670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บทนำ</w:t>
      </w:r>
    </w:p>
    <w:p w14:paraId="5268981E" w14:textId="7DC1DE22" w:rsidR="00630791" w:rsidRPr="00ED42EC" w:rsidRDefault="00630791" w:rsidP="005A1E3E">
      <w:pPr>
        <w:tabs>
          <w:tab w:val="left" w:pos="2268"/>
          <w:tab w:val="left" w:pos="2835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2.</w:t>
      </w:r>
      <w:r w:rsidR="0080670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2</w:t>
      </w: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เอกสารและงานวิจัยที่เกี่ยวข้อง</w:t>
      </w:r>
    </w:p>
    <w:p w14:paraId="11A09696" w14:textId="1F7C29AE" w:rsidR="00630791" w:rsidRPr="00ED42EC" w:rsidRDefault="00630791" w:rsidP="005A1E3E">
      <w:pPr>
        <w:tabs>
          <w:tab w:val="left" w:pos="2268"/>
          <w:tab w:val="left" w:pos="2835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2.</w:t>
      </w:r>
      <w:r w:rsidR="0080670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3</w:t>
      </w: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วิธีดำเนินการวิจัย</w:t>
      </w:r>
    </w:p>
    <w:p w14:paraId="58BDAA3E" w14:textId="37C63E0B" w:rsidR="00630791" w:rsidRPr="00ED42EC" w:rsidRDefault="00630791" w:rsidP="005A1E3E">
      <w:pPr>
        <w:tabs>
          <w:tab w:val="left" w:pos="2268"/>
          <w:tab w:val="left" w:pos="2835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/>
          <w:b/>
          <w:bCs/>
          <w:sz w:val="28"/>
          <w:szCs w:val="28"/>
        </w:rPr>
        <w:tab/>
        <w:t>2.2.</w:t>
      </w:r>
      <w:r w:rsidR="00806701" w:rsidRPr="00ED42EC">
        <w:rPr>
          <w:rFonts w:ascii="TH SarabunPSK" w:hAnsi="TH SarabunPSK" w:cs="TH SarabunPSK"/>
          <w:b/>
          <w:bCs/>
          <w:sz w:val="28"/>
          <w:szCs w:val="28"/>
        </w:rPr>
        <w:t>4</w:t>
      </w: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ผลการวิจัย</w:t>
      </w:r>
    </w:p>
    <w:p w14:paraId="7F38FDBD" w14:textId="7EA67530" w:rsidR="00630791" w:rsidRPr="00ED42EC" w:rsidRDefault="00630791" w:rsidP="005A1E3E">
      <w:pPr>
        <w:tabs>
          <w:tab w:val="left" w:pos="2268"/>
          <w:tab w:val="left" w:pos="2835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/>
          <w:b/>
          <w:bCs/>
          <w:sz w:val="28"/>
          <w:szCs w:val="28"/>
        </w:rPr>
        <w:tab/>
        <w:t>2.2.</w:t>
      </w:r>
      <w:r w:rsidR="00806701" w:rsidRPr="00ED42EC">
        <w:rPr>
          <w:rFonts w:ascii="TH SarabunPSK" w:hAnsi="TH SarabunPSK" w:cs="TH SarabunPSK"/>
          <w:b/>
          <w:bCs/>
          <w:sz w:val="28"/>
          <w:szCs w:val="28"/>
        </w:rPr>
        <w:t>5</w:t>
      </w: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สรุปผลการวิจัย อภิปรายผล และข้อเสนอแนะ</w:t>
      </w:r>
    </w:p>
    <w:p w14:paraId="3EBFEF89" w14:textId="5A0B3A12" w:rsidR="00630791" w:rsidRPr="00ED42EC" w:rsidRDefault="00630791" w:rsidP="005A1E3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ED42EC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2.3</w:t>
      </w:r>
      <w:r w:rsidRPr="00ED42EC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881E87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ชื่อโครงการ</w:t>
      </w:r>
    </w:p>
    <w:p w14:paraId="0A0FAEED" w14:textId="06697566" w:rsidR="00630791" w:rsidRPr="00ED42EC" w:rsidRDefault="00630791" w:rsidP="005A1E3E">
      <w:pPr>
        <w:tabs>
          <w:tab w:val="left" w:pos="2268"/>
          <w:tab w:val="left" w:pos="2835"/>
        </w:tabs>
        <w:ind w:left="144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42EC">
        <w:rPr>
          <w:rFonts w:ascii="TH SarabunPSK" w:hAnsi="TH SarabunPSK" w:cs="TH SarabunPSK"/>
          <w:b/>
          <w:bCs/>
          <w:sz w:val="28"/>
          <w:szCs w:val="28"/>
        </w:rPr>
        <w:t>3.1</w:t>
      </w: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="0080670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บทนำ</w:t>
      </w:r>
    </w:p>
    <w:p w14:paraId="16B66376" w14:textId="4B5D3684" w:rsidR="00630791" w:rsidRPr="00ED42EC" w:rsidRDefault="00630791" w:rsidP="005A1E3E">
      <w:pPr>
        <w:tabs>
          <w:tab w:val="left" w:pos="2268"/>
          <w:tab w:val="left" w:pos="2835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3.</w:t>
      </w:r>
      <w:r w:rsidR="0080670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2</w:t>
      </w: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เอกสารและงานวิจัยที่เกี่ยวข้อง</w:t>
      </w:r>
    </w:p>
    <w:p w14:paraId="6E126388" w14:textId="171867FA" w:rsidR="00630791" w:rsidRPr="00ED42EC" w:rsidRDefault="00630791" w:rsidP="005A1E3E">
      <w:pPr>
        <w:tabs>
          <w:tab w:val="left" w:pos="2268"/>
          <w:tab w:val="left" w:pos="2835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3.</w:t>
      </w:r>
      <w:r w:rsidR="0080670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3</w:t>
      </w: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วิธีดำเนินการวิจัย</w:t>
      </w:r>
    </w:p>
    <w:p w14:paraId="5281450D" w14:textId="71B248E3" w:rsidR="00630791" w:rsidRPr="00ED42EC" w:rsidRDefault="00630791" w:rsidP="005A1E3E">
      <w:pPr>
        <w:tabs>
          <w:tab w:val="left" w:pos="2268"/>
          <w:tab w:val="left" w:pos="2835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/>
          <w:b/>
          <w:bCs/>
          <w:sz w:val="28"/>
          <w:szCs w:val="28"/>
        </w:rPr>
        <w:tab/>
        <w:t>2.3.</w:t>
      </w:r>
      <w:r w:rsidR="00806701" w:rsidRPr="00ED42EC">
        <w:rPr>
          <w:rFonts w:ascii="TH SarabunPSK" w:hAnsi="TH SarabunPSK" w:cs="TH SarabunPSK"/>
          <w:b/>
          <w:bCs/>
          <w:sz w:val="28"/>
          <w:szCs w:val="28"/>
        </w:rPr>
        <w:t>4</w:t>
      </w: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ผลการวิจัย</w:t>
      </w:r>
    </w:p>
    <w:p w14:paraId="3E797441" w14:textId="0DD67D42" w:rsidR="00630791" w:rsidRDefault="00630791" w:rsidP="005A1E3E">
      <w:pPr>
        <w:tabs>
          <w:tab w:val="left" w:pos="2268"/>
          <w:tab w:val="left" w:pos="2835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/>
          <w:b/>
          <w:bCs/>
          <w:sz w:val="28"/>
          <w:szCs w:val="28"/>
        </w:rPr>
        <w:tab/>
        <w:t>2.3.</w:t>
      </w:r>
      <w:r w:rsidR="00806701" w:rsidRPr="00ED42EC">
        <w:rPr>
          <w:rFonts w:ascii="TH SarabunPSK" w:hAnsi="TH SarabunPSK" w:cs="TH SarabunPSK"/>
          <w:b/>
          <w:bCs/>
          <w:sz w:val="28"/>
          <w:szCs w:val="28"/>
        </w:rPr>
        <w:t>5</w:t>
      </w: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สรุปผลการวิจัย อภิปรายผล และข้อเสนอแนะ</w:t>
      </w:r>
    </w:p>
    <w:p w14:paraId="5A751151" w14:textId="0B1E9EF4" w:rsidR="00B178EF" w:rsidRPr="00B178EF" w:rsidRDefault="00B178EF" w:rsidP="005A1E3E">
      <w:pPr>
        <w:tabs>
          <w:tab w:val="left" w:pos="1843"/>
          <w:tab w:val="left" w:pos="2268"/>
          <w:tab w:val="left" w:pos="2835"/>
        </w:tabs>
        <w:ind w:left="1440"/>
        <w:rPr>
          <w:rFonts w:ascii="TH SarabunPSK" w:hAnsi="TH SarabunPSK" w:cs="TH SarabunPSK"/>
          <w:b/>
          <w:bCs/>
          <w:color w:val="FF0000"/>
          <w:sz w:val="28"/>
          <w:szCs w:val="28"/>
          <w:cs/>
        </w:rPr>
      </w:pPr>
      <w:r w:rsidRPr="00B178EF">
        <w:rPr>
          <w:rFonts w:ascii="TH SarabunPSK" w:hAnsi="TH SarabunPSK" w:cs="TH SarabunPSK"/>
          <w:b/>
          <w:bCs/>
          <w:color w:val="FF0000"/>
          <w:sz w:val="28"/>
          <w:szCs w:val="28"/>
        </w:rPr>
        <w:tab/>
        <w:t>*</w:t>
      </w:r>
      <w:r w:rsidRPr="00B178EF">
        <w:rPr>
          <w:rFonts w:ascii="TH SarabunPSK" w:hAnsi="TH SarabunPSK" w:cs="TH SarabunPSK" w:hint="cs"/>
          <w:b/>
          <w:bCs/>
          <w:i/>
          <w:iCs/>
          <w:color w:val="FF0000"/>
          <w:sz w:val="28"/>
          <w:szCs w:val="28"/>
          <w:cs/>
        </w:rPr>
        <w:t>เพิ่มเติมได้ตามจำนวนโครงการย่อย</w:t>
      </w:r>
    </w:p>
    <w:p w14:paraId="280715B4" w14:textId="2B713AA4" w:rsidR="003E514C" w:rsidRPr="00ED42EC" w:rsidRDefault="003E514C" w:rsidP="005A1E3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ED42EC">
        <w:rPr>
          <w:rFonts w:ascii="TH SarabunPSK" w:hAnsi="TH SarabunPSK" w:cs="TH SarabunPSK" w:hint="cs"/>
          <w:b/>
          <w:bCs/>
          <w:sz w:val="32"/>
          <w:szCs w:val="32"/>
        </w:rPr>
        <w:t>3</w:t>
      </w:r>
      <w:r w:rsidRPr="00ED42EC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r w:rsidR="001B3F42" w:rsidRPr="00ED42EC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ED42EC">
        <w:rPr>
          <w:rFonts w:ascii="TH SarabunPSK" w:hAnsi="TH SarabunPSK" w:cs="TH SarabunPSK" w:hint="cs"/>
          <w:b/>
          <w:bCs/>
          <w:sz w:val="32"/>
          <w:szCs w:val="32"/>
          <w:cs/>
        </w:rPr>
        <w:t>ส่วนท้าย</w:t>
      </w:r>
      <w:r w:rsidRPr="00ED42EC">
        <w:rPr>
          <w:rFonts w:ascii="TH SarabunPSK" w:hAnsi="TH SarabunPSK" w:cs="TH SarabunPSK" w:hint="cs"/>
          <w:b/>
          <w:bCs/>
          <w:cs/>
        </w:rPr>
        <w:t xml:space="preserve"> 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ประกอบด้วย</w:t>
      </w:r>
    </w:p>
    <w:p w14:paraId="32D860C0" w14:textId="7EF824E9" w:rsidR="003E514C" w:rsidRPr="00ED42EC" w:rsidRDefault="003E514C" w:rsidP="005A1E3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3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1B3F42" w:rsidRPr="00ED42EC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บรรณานุกรม</w:t>
      </w:r>
    </w:p>
    <w:p w14:paraId="32046EBB" w14:textId="585D7522" w:rsidR="003E514C" w:rsidRPr="00ED42EC" w:rsidRDefault="003E514C" w:rsidP="005A1E3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6"/>
          <w:szCs w:val="26"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lastRenderedPageBreak/>
        <w:tab/>
        <w:t>3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>2</w:t>
      </w:r>
      <w:r w:rsidR="001B3F42" w:rsidRPr="00ED42EC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ภาคผนวก</w:t>
      </w:r>
    </w:p>
    <w:p w14:paraId="6F18D2A0" w14:textId="45809965" w:rsidR="003E514C" w:rsidRPr="00ED42EC" w:rsidRDefault="003E514C" w:rsidP="005A1E3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3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>3</w:t>
      </w:r>
      <w:r w:rsidR="001B3F42" w:rsidRPr="00ED42EC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ประวัตินักวิจัย</w:t>
      </w:r>
    </w:p>
    <w:p w14:paraId="23ADD770" w14:textId="01111926" w:rsidR="007B413C" w:rsidRPr="007B413C" w:rsidRDefault="007B413C" w:rsidP="005A1E3E">
      <w:pPr>
        <w:tabs>
          <w:tab w:val="left" w:pos="1843"/>
          <w:tab w:val="left" w:pos="2268"/>
        </w:tabs>
        <w:spacing w:before="120"/>
        <w:ind w:left="425"/>
        <w:rPr>
          <w:rFonts w:ascii="TH SarabunPSK" w:hAnsi="TH SarabunPSK" w:cs="TH SarabunPSK"/>
          <w:b/>
          <w:bCs/>
          <w:color w:val="FF0000"/>
          <w:sz w:val="28"/>
          <w:szCs w:val="28"/>
          <w:cs/>
        </w:rPr>
      </w:pPr>
      <w:r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 xml:space="preserve">หมายเหตุ </w:t>
      </w:r>
      <w:r w:rsidRPr="007B413C">
        <w:rPr>
          <w:rFonts w:ascii="TH SarabunPSK" w:hAnsi="TH SarabunPSK" w:cs="TH SarabunPSK" w:hint="cs"/>
          <w:b/>
          <w:bCs/>
          <w:i/>
          <w:iCs/>
          <w:color w:val="FF0000"/>
          <w:sz w:val="28"/>
          <w:szCs w:val="28"/>
          <w:u w:val="single"/>
          <w:cs/>
        </w:rPr>
        <w:t xml:space="preserve">ใช้รูปแบบอักษร </w:t>
      </w:r>
      <w:r w:rsidRPr="007B413C">
        <w:rPr>
          <w:rFonts w:ascii="TH SarabunPSK" w:hAnsi="TH SarabunPSK" w:cs="TH SarabunPSK"/>
          <w:b/>
          <w:bCs/>
          <w:i/>
          <w:iCs/>
          <w:color w:val="FF0000"/>
          <w:sz w:val="28"/>
          <w:szCs w:val="28"/>
          <w:u w:val="single"/>
          <w:lang w:val="en-GB"/>
        </w:rPr>
        <w:t xml:space="preserve">TH </w:t>
      </w:r>
      <w:proofErr w:type="spellStart"/>
      <w:r w:rsidRPr="007B413C">
        <w:rPr>
          <w:rFonts w:ascii="TH SarabunPSK" w:hAnsi="TH SarabunPSK" w:cs="TH SarabunPSK"/>
          <w:b/>
          <w:bCs/>
          <w:i/>
          <w:iCs/>
          <w:color w:val="FF0000"/>
          <w:sz w:val="28"/>
          <w:szCs w:val="28"/>
          <w:u w:val="single"/>
          <w:lang w:val="en-GB"/>
        </w:rPr>
        <w:t>SarabunPSK</w:t>
      </w:r>
      <w:proofErr w:type="spellEnd"/>
    </w:p>
    <w:p w14:paraId="2B5433EE" w14:textId="146E6283" w:rsidR="003E514C" w:rsidRPr="00ED6398" w:rsidRDefault="003E514C" w:rsidP="005A1E3E">
      <w:pPr>
        <w:tabs>
          <w:tab w:val="left" w:pos="426"/>
          <w:tab w:val="left" w:pos="709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ED6398">
        <w:rPr>
          <w:rFonts w:ascii="TH SarabunPSK" w:hAnsi="TH SarabunPSK" w:cs="TH SarabunPSK" w:hint="cs"/>
          <w:b/>
          <w:bCs/>
          <w:sz w:val="36"/>
          <w:szCs w:val="36"/>
          <w:cs/>
        </w:rPr>
        <w:t>ข.</w:t>
      </w:r>
      <w:r w:rsidR="00432968">
        <w:rPr>
          <w:rFonts w:ascii="TH SarabunPSK" w:hAnsi="TH SarabunPSK" w:cs="TH SarabunPSK"/>
          <w:b/>
          <w:bCs/>
          <w:sz w:val="36"/>
          <w:szCs w:val="36"/>
        </w:rPr>
        <w:tab/>
      </w:r>
      <w:r w:rsidRPr="00ED6398">
        <w:rPr>
          <w:rFonts w:ascii="TH SarabunPSK" w:hAnsi="TH SarabunPSK" w:cs="TH SarabunPSK" w:hint="cs"/>
          <w:b/>
          <w:bCs/>
          <w:sz w:val="36"/>
          <w:szCs w:val="36"/>
          <w:cs/>
        </w:rPr>
        <w:t>แนวทางการเขียนรายงานการวิจัยฉบับสมบูรณ์แต่ละหัวข้อ</w:t>
      </w:r>
    </w:p>
    <w:p w14:paraId="5858EFF3" w14:textId="7629FB1A" w:rsidR="003E514C" w:rsidRPr="00ED6398" w:rsidRDefault="00432968" w:rsidP="005A1E3E">
      <w:pPr>
        <w:tabs>
          <w:tab w:val="left" w:pos="426"/>
          <w:tab w:val="left" w:pos="709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</w:rPr>
        <w:t>1</w:t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t>ส่วนต้น</w:t>
      </w:r>
    </w:p>
    <w:p w14:paraId="66FA29D9" w14:textId="35DEBCCA" w:rsidR="003E514C" w:rsidRDefault="00ED6398" w:rsidP="005A1E3E">
      <w:pPr>
        <w:numPr>
          <w:ilvl w:val="12"/>
          <w:numId w:val="0"/>
        </w:numPr>
        <w:tabs>
          <w:tab w:val="left" w:pos="709"/>
          <w:tab w:val="left" w:pos="1134"/>
        </w:tabs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3E514C"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3E514C" w:rsidRPr="00ED639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>
        <w:rPr>
          <w:rFonts w:ascii="TH SarabunPSK" w:hAnsi="TH SarabunPSK" w:cs="TH SarabunPSK"/>
          <w:b/>
          <w:bCs/>
          <w:sz w:val="28"/>
          <w:szCs w:val="28"/>
        </w:rPr>
        <w:tab/>
      </w:r>
      <w:r w:rsidR="00D527BB">
        <w:rPr>
          <w:rFonts w:ascii="TH SarabunPSK" w:hAnsi="TH SarabunPSK" w:cs="TH SarabunPSK" w:hint="cs"/>
          <w:b/>
          <w:bCs/>
          <w:sz w:val="28"/>
          <w:szCs w:val="28"/>
          <w:cs/>
        </w:rPr>
        <w:t>หน้าปก (</w:t>
      </w:r>
      <w:r w:rsidR="008C5DAE">
        <w:rPr>
          <w:rFonts w:ascii="TH SarabunPSK" w:hAnsi="TH SarabunPSK" w:cs="TH SarabunPSK" w:hint="cs"/>
          <w:b/>
          <w:bCs/>
          <w:sz w:val="28"/>
          <w:szCs w:val="28"/>
          <w:cs/>
        </w:rPr>
        <w:t>ปกนอก</w:t>
      </w:r>
      <w:r w:rsidR="00D527BB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8C5DAE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ตามตัวอย่าง</w:t>
      </w:r>
      <w:r w:rsidR="007853CA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หน้า</w:t>
      </w:r>
      <w:r w:rsidR="003E514C" w:rsidRPr="00ED6398">
        <w:rPr>
          <w:rFonts w:ascii="TH SarabunPSK" w:hAnsi="TH SarabunPSK" w:cs="TH SarabunPSK" w:hint="cs"/>
          <w:sz w:val="28"/>
          <w:szCs w:val="28"/>
        </w:rPr>
        <w:t xml:space="preserve"> </w:t>
      </w:r>
      <w:r w:rsidR="00B71681">
        <w:rPr>
          <w:rFonts w:ascii="TH SarabunPSK" w:hAnsi="TH SarabunPSK" w:cs="TH SarabunPSK"/>
          <w:sz w:val="28"/>
          <w:szCs w:val="28"/>
        </w:rPr>
        <w:t>7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>
        <w:rPr>
          <w:rFonts w:ascii="TH SarabunPSK" w:hAnsi="TH SarabunPSK" w:cs="TH SarabunPSK"/>
          <w:sz w:val="28"/>
          <w:szCs w:val="28"/>
        </w:rPr>
        <w:t xml:space="preserve"> </w:t>
      </w:r>
      <w:r w:rsidR="00B71681">
        <w:rPr>
          <w:rFonts w:ascii="TH SarabunPSK" w:hAnsi="TH SarabunPSK" w:cs="TH SarabunPSK"/>
          <w:sz w:val="28"/>
          <w:szCs w:val="28"/>
        </w:rPr>
        <w:t>8</w:t>
      </w:r>
      <w:r w:rsidR="003E514C" w:rsidRPr="00ED6398">
        <w:rPr>
          <w:rFonts w:ascii="TH SarabunPSK" w:hAnsi="TH SarabunPSK" w:cs="TH SarabunPSK" w:hint="cs"/>
          <w:sz w:val="28"/>
          <w:szCs w:val="28"/>
        </w:rPr>
        <w:t xml:space="preserve"> </w:t>
      </w:r>
      <w:r w:rsidR="00705B69">
        <w:rPr>
          <w:rFonts w:ascii="TH SarabunPSK" w:hAnsi="TH SarabunPSK" w:cs="TH SarabunPSK" w:hint="cs"/>
          <w:sz w:val="28"/>
          <w:szCs w:val="28"/>
          <w:cs/>
        </w:rPr>
        <w:t>และโปรดใช้</w:t>
      </w:r>
      <w:r w:rsidR="003E514C" w:rsidRPr="00705B69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กระดาษสีฟ้า</w:t>
      </w:r>
      <w:r w:rsidR="00705B69">
        <w:rPr>
          <w:rFonts w:ascii="TH SarabunPSK" w:hAnsi="TH SarabunPSK" w:cs="TH SarabunPSK" w:hint="cs"/>
          <w:sz w:val="28"/>
          <w:szCs w:val="28"/>
          <w:cs/>
        </w:rPr>
        <w:t>เป็นปกนอก</w:t>
      </w:r>
    </w:p>
    <w:p w14:paraId="7ECFF81F" w14:textId="76494055" w:rsidR="00970389" w:rsidRPr="00970389" w:rsidRDefault="00970389" w:rsidP="005A1E3E">
      <w:pPr>
        <w:numPr>
          <w:ilvl w:val="12"/>
          <w:numId w:val="0"/>
        </w:numPr>
        <w:tabs>
          <w:tab w:val="left" w:pos="709"/>
          <w:tab w:val="left" w:pos="1134"/>
        </w:tabs>
        <w:rPr>
          <w:rFonts w:ascii="TH SarabunPSK" w:hAnsi="TH SarabunPSK" w:cs="TH SarabunPSK"/>
          <w:sz w:val="28"/>
          <w:szCs w:val="28"/>
          <w:cs/>
        </w:rPr>
      </w:pPr>
      <w:r>
        <w:rPr>
          <w:rFonts w:ascii="TH SarabunPSK" w:hAnsi="TH SarabunPSK" w:cs="TH SarabunPSK"/>
          <w:sz w:val="28"/>
          <w:szCs w:val="28"/>
        </w:rPr>
        <w:tab/>
      </w:r>
      <w:r w:rsidRPr="00705B69">
        <w:rPr>
          <w:rFonts w:ascii="TH SarabunPSK" w:hAnsi="TH SarabunPSK" w:cs="TH SarabunPSK"/>
          <w:b/>
          <w:bCs/>
          <w:sz w:val="28"/>
          <w:szCs w:val="28"/>
        </w:rPr>
        <w:t>1.2</w:t>
      </w:r>
      <w:r w:rsidRPr="00705B69">
        <w:rPr>
          <w:rFonts w:ascii="TH SarabunPSK" w:hAnsi="TH SarabunPSK" w:cs="TH SarabunPSK"/>
          <w:b/>
          <w:bCs/>
          <w:sz w:val="28"/>
          <w:szCs w:val="28"/>
        </w:rPr>
        <w:tab/>
      </w:r>
      <w:r w:rsidRPr="00705B69">
        <w:rPr>
          <w:rFonts w:ascii="TH SarabunPSK" w:hAnsi="TH SarabunPSK" w:cs="TH SarabunPSK" w:hint="cs"/>
          <w:b/>
          <w:bCs/>
          <w:sz w:val="28"/>
          <w:szCs w:val="28"/>
          <w:cs/>
        </w:rPr>
        <w:t>ปกใน</w:t>
      </w:r>
      <w:r w:rsidR="00D527B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D527BB" w:rsidRPr="00ED6398">
        <w:rPr>
          <w:rFonts w:ascii="TH SarabunPSK" w:hAnsi="TH SarabunPSK" w:cs="TH SarabunPSK" w:hint="cs"/>
          <w:sz w:val="28"/>
          <w:szCs w:val="28"/>
          <w:cs/>
        </w:rPr>
        <w:t>ตามตัวอย่าง</w:t>
      </w:r>
      <w:r w:rsidR="00D527B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D527BB" w:rsidRPr="00ED6398">
        <w:rPr>
          <w:rFonts w:ascii="TH SarabunPSK" w:hAnsi="TH SarabunPSK" w:cs="TH SarabunPSK" w:hint="cs"/>
          <w:sz w:val="28"/>
          <w:szCs w:val="28"/>
          <w:cs/>
        </w:rPr>
        <w:t>หน้า</w:t>
      </w:r>
      <w:r w:rsidR="00D527BB" w:rsidRPr="00ED6398">
        <w:rPr>
          <w:rFonts w:ascii="TH SarabunPSK" w:hAnsi="TH SarabunPSK" w:cs="TH SarabunPSK" w:hint="cs"/>
          <w:sz w:val="28"/>
          <w:szCs w:val="28"/>
        </w:rPr>
        <w:t xml:space="preserve"> </w:t>
      </w:r>
      <w:r w:rsidR="00497BA6">
        <w:rPr>
          <w:rFonts w:ascii="TH SarabunPSK" w:hAnsi="TH SarabunPSK" w:cs="TH SarabunPSK"/>
          <w:sz w:val="28"/>
          <w:szCs w:val="28"/>
        </w:rPr>
        <w:t>9</w:t>
      </w:r>
      <w:r w:rsidR="00D527B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D527BB"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="00D527BB">
        <w:rPr>
          <w:rFonts w:ascii="TH SarabunPSK" w:hAnsi="TH SarabunPSK" w:cs="TH SarabunPSK"/>
          <w:sz w:val="28"/>
          <w:szCs w:val="28"/>
        </w:rPr>
        <w:t xml:space="preserve"> </w:t>
      </w:r>
      <w:r w:rsidR="00497BA6">
        <w:rPr>
          <w:rFonts w:ascii="TH SarabunPSK" w:hAnsi="TH SarabunPSK" w:cs="TH SarabunPSK"/>
          <w:sz w:val="28"/>
          <w:szCs w:val="28"/>
        </w:rPr>
        <w:t>10</w:t>
      </w:r>
      <w:r w:rsidR="00D527BB" w:rsidRPr="00ED6398">
        <w:rPr>
          <w:rFonts w:ascii="TH SarabunPSK" w:hAnsi="TH SarabunPSK" w:cs="TH SarabunPSK" w:hint="cs"/>
          <w:sz w:val="28"/>
          <w:szCs w:val="28"/>
        </w:rPr>
        <w:t xml:space="preserve"> </w:t>
      </w:r>
    </w:p>
    <w:p w14:paraId="59674218" w14:textId="4A799F66" w:rsidR="003E514C" w:rsidRDefault="00ED6398" w:rsidP="005A1E3E">
      <w:p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>1.</w:t>
      </w:r>
      <w:r w:rsidR="00705B69">
        <w:rPr>
          <w:rFonts w:ascii="TH SarabunPSK" w:hAnsi="TH SarabunPSK" w:cs="TH SarabunPSK" w:hint="cs"/>
          <w:b/>
          <w:bCs/>
          <w:sz w:val="28"/>
          <w:szCs w:val="28"/>
          <w:cs/>
        </w:rPr>
        <w:t>3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กิตติกรรมประกาศ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คือ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ข้อความที่กล่าวขอบคุณผู้ที่ให้การช่วยเหลือ</w:t>
      </w:r>
      <w:r w:rsidR="005B5A7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หรือให้ความร่วมมือ</w:t>
      </w:r>
      <w:r w:rsidR="005B5A7B" w:rsidRPr="00ED6398">
        <w:rPr>
          <w:rFonts w:ascii="TH SarabunPSK" w:hAnsi="TH SarabunPSK" w:cs="TH SarabunPSK" w:hint="cs"/>
          <w:sz w:val="28"/>
          <w:szCs w:val="28"/>
          <w:cs/>
        </w:rPr>
        <w:t>ในการวิจัย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เป็นอย่างดีโดย</w:t>
      </w:r>
      <w:r w:rsidR="003E514C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ไม่ต้อง</w:t>
      </w:r>
      <w:r w:rsidR="003E514C" w:rsidRPr="00ED6398">
        <w:rPr>
          <w:rFonts w:ascii="TH SarabunPSK" w:hAnsi="TH SarabunPSK" w:cs="TH SarabunPSK" w:hint="cs"/>
          <w:i/>
          <w:iCs/>
          <w:sz w:val="28"/>
          <w:szCs w:val="28"/>
          <w:cs/>
        </w:rPr>
        <w:t>กล่าวขอบคุณผู้บังคับบัญชา</w:t>
      </w:r>
      <w:r>
        <w:rPr>
          <w:rFonts w:ascii="TH SarabunPSK" w:hAnsi="TH SarabunPSK" w:cs="TH SarabunPSK" w:hint="cs"/>
          <w:i/>
          <w:iCs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i/>
          <w:iCs/>
          <w:sz w:val="28"/>
          <w:szCs w:val="28"/>
          <w:cs/>
        </w:rPr>
        <w:t>หรือผู้ที่เกี่ยวข้องในการอนุมัติโครงการวิจัยโดยตำแหน่ง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 xml:space="preserve"> ยกเว้นกรณีที่มีส่วนเกี่ยวข้องในการดำเนินงานวิจัยโดยตรง</w:t>
      </w:r>
      <w:r w:rsidR="005D650C"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ในส่วนนี้ไม่ควรเกิน</w:t>
      </w:r>
      <w:r w:rsidR="003E514C" w:rsidRPr="00ED6398">
        <w:rPr>
          <w:rFonts w:ascii="TH SarabunPSK" w:hAnsi="TH SarabunPSK" w:cs="TH SarabunPSK" w:hint="cs"/>
          <w:sz w:val="28"/>
          <w:szCs w:val="28"/>
        </w:rPr>
        <w:t xml:space="preserve"> 1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หน้ากระดาษ</w:t>
      </w:r>
      <w:r w:rsidR="005D650C"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และให้ระบุข้อความ</w:t>
      </w:r>
      <w:r w:rsidR="005D650C"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“</w:t>
      </w:r>
      <w:r w:rsidR="006D0780" w:rsidRPr="00ED6398">
        <w:rPr>
          <w:rFonts w:ascii="TH SarabunPSK" w:hAnsi="TH SarabunPSK" w:cs="TH SarabunPSK" w:hint="cs"/>
          <w:sz w:val="28"/>
          <w:szCs w:val="28"/>
          <w:cs/>
        </w:rPr>
        <w:t>ได้รับเงินอุดหนุนการวิจัยจากมหาวิทยาลัยเทคโนโลยี</w:t>
      </w:r>
      <w:proofErr w:type="spellStart"/>
      <w:r w:rsidR="006D0780" w:rsidRPr="00ED6398">
        <w:rPr>
          <w:rFonts w:ascii="TH SarabunPSK" w:hAnsi="TH SarabunPSK" w:cs="TH SarabunPSK" w:hint="cs"/>
          <w:sz w:val="28"/>
          <w:szCs w:val="28"/>
          <w:cs/>
        </w:rPr>
        <w:t>สุร</w:t>
      </w:r>
      <w:proofErr w:type="spellEnd"/>
      <w:r w:rsidR="006D0780" w:rsidRPr="00ED6398">
        <w:rPr>
          <w:rFonts w:ascii="TH SarabunPSK" w:hAnsi="TH SarabunPSK" w:cs="TH SarabunPSK" w:hint="cs"/>
          <w:sz w:val="28"/>
          <w:szCs w:val="28"/>
          <w:cs/>
        </w:rPr>
        <w:t>นารี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6D0780" w:rsidRPr="00ED6398">
        <w:rPr>
          <w:rFonts w:ascii="TH SarabunPSK" w:hAnsi="TH SarabunPSK" w:cs="TH SarabunPSK" w:hint="cs"/>
          <w:sz w:val="28"/>
          <w:szCs w:val="28"/>
          <w:cs/>
        </w:rPr>
        <w:t>สำนักงานคณะกรรมการส่งเสริมวิทยาศาสตร์วิจัยและนวัตกรรม</w:t>
      </w:r>
      <w:r w:rsidR="005B5A7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6D0780" w:rsidRPr="00ED6398">
        <w:rPr>
          <w:rFonts w:ascii="TH SarabunPSK" w:hAnsi="TH SarabunPSK" w:cs="TH SarabunPSK" w:hint="cs"/>
          <w:sz w:val="28"/>
          <w:szCs w:val="28"/>
          <w:cs/>
        </w:rPr>
        <w:t>และกองทุนส่งเสริม</w:t>
      </w:r>
      <w:r w:rsidR="006D0780" w:rsidRPr="00A63658">
        <w:rPr>
          <w:rFonts w:ascii="TH SarabunPSK" w:hAnsi="TH SarabunPSK" w:cs="TH SarabunPSK" w:hint="cs"/>
          <w:sz w:val="28"/>
          <w:szCs w:val="28"/>
          <w:cs/>
        </w:rPr>
        <w:t>วิทยาศาสตร์ วิจัยและนวัตกรรม</w:t>
      </w:r>
      <w:r w:rsidR="006D0780" w:rsidRPr="00A63658">
        <w:rPr>
          <w:rFonts w:ascii="TH SarabunPSK" w:hAnsi="TH SarabunPSK" w:cs="TH SarabunPSK" w:hint="cs"/>
          <w:sz w:val="28"/>
          <w:szCs w:val="28"/>
        </w:rPr>
        <w:t xml:space="preserve"> </w:t>
      </w:r>
      <w:r w:rsidR="00DA5131" w:rsidRPr="00A63658">
        <w:rPr>
          <w:rFonts w:ascii="TH SarabunPSK" w:hAnsi="TH SarabunPSK" w:cs="TH SarabunPSK" w:hint="cs"/>
          <w:sz w:val="28"/>
          <w:szCs w:val="28"/>
          <w:cs/>
        </w:rPr>
        <w:t>ประจำ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ปีงบประมาณ</w:t>
      </w:r>
      <w:r w:rsidR="00DA5131" w:rsidRPr="00A63658">
        <w:rPr>
          <w:rFonts w:ascii="TH SarabunPSK" w:hAnsi="TH SarabunPSK" w:cs="TH SarabunPSK" w:hint="cs"/>
          <w:sz w:val="28"/>
          <w:szCs w:val="28"/>
          <w:cs/>
        </w:rPr>
        <w:t xml:space="preserve"> พ.ศ.</w:t>
      </w:r>
      <w:r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.</w:t>
      </w:r>
      <w:r w:rsidR="00432968" w:rsidRPr="00A63658">
        <w:rPr>
          <w:rFonts w:ascii="TH SarabunPSK" w:hAnsi="TH SarabunPSK" w:cs="TH SarabunPSK" w:hint="cs"/>
          <w:sz w:val="28"/>
          <w:szCs w:val="28"/>
          <w:cs/>
        </w:rPr>
        <w:t>....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.... (ระบุปีงบประมาณ</w:t>
      </w:r>
      <w:r w:rsidR="003F3548">
        <w:rPr>
          <w:rFonts w:ascii="TH SarabunPSK" w:hAnsi="TH SarabunPSK" w:cs="TH SarabunPSK"/>
          <w:sz w:val="28"/>
          <w:szCs w:val="28"/>
          <w:cs/>
        </w:rPr>
        <w:br/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 xml:space="preserve">ที่ได้รับจัดสรรทุนอุดหนุนการวิจัย)”  </w:t>
      </w:r>
    </w:p>
    <w:p w14:paraId="695F71E0" w14:textId="5AD74466" w:rsidR="003E514C" w:rsidRDefault="00E144EC" w:rsidP="005A1E3E">
      <w:p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tab/>
      </w:r>
      <w:r w:rsidRPr="00E144EC">
        <w:rPr>
          <w:rFonts w:ascii="TH SarabunPSK" w:hAnsi="TH SarabunPSK" w:cs="TH SarabunPSK"/>
          <w:b/>
          <w:bCs/>
          <w:sz w:val="28"/>
          <w:szCs w:val="28"/>
        </w:rPr>
        <w:t>1.4</w:t>
      </w:r>
      <w:r w:rsidRPr="00E144EC"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3F3548">
        <w:rPr>
          <w:rFonts w:ascii="TH SarabunPSK" w:hAnsi="TH SarabunPSK" w:cs="TH SarabunPSK" w:hint="cs"/>
          <w:b/>
          <w:bCs/>
          <w:spacing w:val="-2"/>
          <w:sz w:val="28"/>
          <w:szCs w:val="28"/>
          <w:cs/>
        </w:rPr>
        <w:t xml:space="preserve">บทคัดย่อ </w:t>
      </w:r>
      <w:r w:rsidR="003E514C" w:rsidRPr="003F3548">
        <w:rPr>
          <w:rFonts w:ascii="TH SarabunPSK" w:hAnsi="TH SarabunPSK" w:cs="TH SarabunPSK" w:hint="cs"/>
          <w:spacing w:val="-2"/>
          <w:sz w:val="28"/>
          <w:szCs w:val="28"/>
          <w:cs/>
        </w:rPr>
        <w:t>ให้เขียนบทคัดย่อ</w:t>
      </w:r>
      <w:r w:rsidR="003E514C" w:rsidRPr="003F3548">
        <w:rPr>
          <w:rFonts w:ascii="TH SarabunPSK" w:hAnsi="TH SarabunPSK" w:cs="TH SarabunPSK" w:hint="cs"/>
          <w:b/>
          <w:bCs/>
          <w:i/>
          <w:iCs/>
          <w:spacing w:val="-2"/>
          <w:sz w:val="28"/>
          <w:szCs w:val="28"/>
          <w:cs/>
        </w:rPr>
        <w:t>ทั้งภาษาไทยและภาษาอังกฤษ</w:t>
      </w:r>
      <w:r w:rsidR="003E514C" w:rsidRPr="003F3548">
        <w:rPr>
          <w:rFonts w:ascii="TH SarabunPSK" w:hAnsi="TH SarabunPSK" w:cs="TH SarabunPSK" w:hint="cs"/>
          <w:spacing w:val="-2"/>
          <w:sz w:val="28"/>
          <w:szCs w:val="28"/>
          <w:cs/>
        </w:rPr>
        <w:t xml:space="preserve"> โดยบทคัดย่อภาษาไทยเรียงเป็นลำดับแรก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432968" w:rsidRPr="00A63658">
        <w:rPr>
          <w:rFonts w:ascii="TH SarabunPSK" w:hAnsi="TH SarabunPSK" w:cs="TH SarabunPSK"/>
          <w:sz w:val="28"/>
          <w:szCs w:val="28"/>
          <w:cs/>
        </w:rPr>
        <w:br/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ต่อด้วยบทคัดย่อภาษาอังกฤษ ในเนื้อหาของบทคัดย่อควรประกอบด้วย วัตถุประสงค์ จุดมุ่งหมาย ขอบเขตของ</w:t>
      </w:r>
      <w:r w:rsidR="003F3548">
        <w:rPr>
          <w:rFonts w:ascii="TH SarabunPSK" w:hAnsi="TH SarabunPSK" w:cs="TH SarabunPSK"/>
          <w:sz w:val="28"/>
          <w:szCs w:val="28"/>
          <w:cs/>
        </w:rPr>
        <w:br/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การวิจัย วิธีวิจัย</w:t>
      </w:r>
      <w:r w:rsidR="00432968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เครื่องมือที่ใช้ วิธีเก็บข้อมูล จำนวนและลักษณะของกลุ่มที่ศึกษา ผลการวิจัย ระดับนัยสำคัญทางสถิติ</w:t>
      </w:r>
      <w:r w:rsidR="00432968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(ถ้ามีการทดสอบ) เป็นต้น</w:t>
      </w:r>
      <w:r w:rsidR="0035001A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47491D" w:rsidRPr="00A63658">
        <w:rPr>
          <w:rFonts w:ascii="TH SarabunPSK" w:hAnsi="TH SarabunPSK" w:cs="TH SarabunPSK" w:hint="cs"/>
          <w:sz w:val="28"/>
          <w:szCs w:val="28"/>
          <w:cs/>
        </w:rPr>
        <w:t>พร้อมทั้งระบุคำสำคัญไว้ส่วนท้ายของบทคัดย่อทั้งภาษาไทยและภาษาอังกฤษ</w:t>
      </w:r>
    </w:p>
    <w:p w14:paraId="0DA09271" w14:textId="379578BC" w:rsidR="003E514C" w:rsidRPr="00A63658" w:rsidRDefault="00E144EC" w:rsidP="005A1E3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  <w:cs/>
        </w:rPr>
        <w:tab/>
      </w:r>
      <w:r w:rsidRPr="006F40D9">
        <w:rPr>
          <w:rFonts w:ascii="TH SarabunPSK" w:hAnsi="TH SarabunPSK" w:cs="TH SarabunPSK" w:hint="cs"/>
          <w:b/>
          <w:bCs/>
          <w:sz w:val="28"/>
          <w:szCs w:val="28"/>
          <w:cs/>
        </w:rPr>
        <w:t>1.</w:t>
      </w:r>
      <w:r w:rsidR="00F822B5">
        <w:rPr>
          <w:rFonts w:ascii="TH SarabunPSK" w:hAnsi="TH SarabunPSK" w:cs="TH SarabunPSK" w:hint="cs"/>
          <w:b/>
          <w:bCs/>
          <w:sz w:val="28"/>
          <w:szCs w:val="28"/>
          <w:cs/>
        </w:rPr>
        <w:t>5</w:t>
      </w:r>
      <w:r w:rsidRPr="006F40D9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สารบัญเรื่อง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 xml:space="preserve"> ตามตัวอย่าง</w:t>
      </w:r>
      <w:r w:rsidR="00432968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หน้า</w:t>
      </w:r>
      <w:r w:rsidR="003E514C" w:rsidRPr="00A63658">
        <w:rPr>
          <w:rFonts w:ascii="TH SarabunPSK" w:hAnsi="TH SarabunPSK" w:cs="TH SarabunPSK" w:hint="cs"/>
          <w:sz w:val="28"/>
          <w:szCs w:val="28"/>
        </w:rPr>
        <w:t xml:space="preserve"> </w:t>
      </w:r>
      <w:r w:rsidR="00CA2BBA" w:rsidRPr="00A63658">
        <w:rPr>
          <w:rFonts w:ascii="TH SarabunPSK" w:hAnsi="TH SarabunPSK" w:cs="TH SarabunPSK"/>
          <w:sz w:val="28"/>
          <w:szCs w:val="28"/>
        </w:rPr>
        <w:t>1</w:t>
      </w:r>
      <w:r w:rsidR="00DF4AD1">
        <w:rPr>
          <w:rFonts w:ascii="TH SarabunPSK" w:hAnsi="TH SarabunPSK" w:cs="TH SarabunPSK"/>
          <w:sz w:val="28"/>
          <w:szCs w:val="28"/>
        </w:rPr>
        <w:t>6</w:t>
      </w:r>
    </w:p>
    <w:p w14:paraId="641EBA63" w14:textId="33CF72CB" w:rsidR="003E514C" w:rsidRPr="00A63658" w:rsidRDefault="003E514C" w:rsidP="005A1E3E">
      <w:pPr>
        <w:numPr>
          <w:ilvl w:val="12"/>
          <w:numId w:val="0"/>
        </w:numPr>
        <w:tabs>
          <w:tab w:val="left" w:pos="709"/>
          <w:tab w:val="left" w:pos="1134"/>
        </w:tabs>
        <w:jc w:val="both"/>
        <w:rPr>
          <w:rFonts w:ascii="TH SarabunPSK" w:hAnsi="TH SarabunPSK" w:cs="TH SarabunPSK"/>
          <w:sz w:val="28"/>
          <w:szCs w:val="28"/>
        </w:rPr>
      </w:pPr>
      <w:r w:rsidRPr="00A63658">
        <w:rPr>
          <w:rFonts w:ascii="TH SarabunPSK" w:hAnsi="TH SarabunPSK" w:cs="TH SarabunPSK" w:hint="cs"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F822B5">
        <w:rPr>
          <w:rFonts w:ascii="TH SarabunPSK" w:hAnsi="TH SarabunPSK" w:cs="TH SarabunPSK"/>
          <w:b/>
          <w:bCs/>
          <w:sz w:val="28"/>
          <w:szCs w:val="28"/>
        </w:rPr>
        <w:t>6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สารบัญตาราง 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เป็นส่วนที่</w:t>
      </w:r>
      <w:r w:rsidR="00A064B2" w:rsidRPr="00A63658">
        <w:rPr>
          <w:rFonts w:ascii="TH SarabunPSK" w:hAnsi="TH SarabunPSK" w:cs="TH SarabunPSK" w:hint="cs"/>
          <w:sz w:val="28"/>
          <w:szCs w:val="28"/>
          <w:cs/>
        </w:rPr>
        <w:t>แสดง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ตำแหน่ง</w:t>
      </w:r>
      <w:r w:rsidR="00A064B2" w:rsidRPr="00A63658">
        <w:rPr>
          <w:rFonts w:ascii="TH SarabunPSK" w:hAnsi="TH SarabunPSK" w:cs="TH SarabunPSK" w:hint="cs"/>
          <w:sz w:val="28"/>
          <w:szCs w:val="28"/>
          <w:cs/>
        </w:rPr>
        <w:t>หน้า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ของตารางทั้งหมดที่มีอยู่ใน</w:t>
      </w:r>
      <w:r w:rsidR="00CA2BBA" w:rsidRPr="00A63658">
        <w:rPr>
          <w:rFonts w:ascii="TH SarabunPSK" w:hAnsi="TH SarabunPSK" w:cs="TH SarabunPSK" w:hint="cs"/>
          <w:sz w:val="28"/>
          <w:szCs w:val="28"/>
          <w:cs/>
        </w:rPr>
        <w:t>เล่มราย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งาน</w:t>
      </w:r>
      <w:r w:rsidR="00CA2BBA" w:rsidRPr="00A63658">
        <w:rPr>
          <w:rFonts w:ascii="TH SarabunPSK" w:hAnsi="TH SarabunPSK" w:cs="TH SarabunPSK" w:hint="cs"/>
          <w:sz w:val="28"/>
          <w:szCs w:val="28"/>
          <w:cs/>
        </w:rPr>
        <w:t>การ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วิจัย</w:t>
      </w:r>
    </w:p>
    <w:p w14:paraId="09E150CB" w14:textId="10627C33" w:rsidR="003E514C" w:rsidRPr="00A63658" w:rsidRDefault="003E514C" w:rsidP="005A1E3E">
      <w:pPr>
        <w:numPr>
          <w:ilvl w:val="12"/>
          <w:numId w:val="0"/>
        </w:numPr>
        <w:tabs>
          <w:tab w:val="left" w:pos="709"/>
          <w:tab w:val="left" w:pos="1134"/>
        </w:tabs>
        <w:jc w:val="both"/>
        <w:rPr>
          <w:rFonts w:ascii="TH SarabunPSK" w:hAnsi="TH SarabunPSK" w:cs="TH SarabunPSK"/>
          <w:sz w:val="28"/>
          <w:szCs w:val="28"/>
        </w:rPr>
      </w:pPr>
      <w:r w:rsidRPr="00A63658">
        <w:rPr>
          <w:rFonts w:ascii="TH SarabunPSK" w:hAnsi="TH SarabunPSK" w:cs="TH SarabunPSK" w:hint="cs"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F822B5">
        <w:rPr>
          <w:rFonts w:ascii="TH SarabunPSK" w:hAnsi="TH SarabunPSK" w:cs="TH SarabunPSK"/>
          <w:b/>
          <w:bCs/>
          <w:sz w:val="28"/>
          <w:szCs w:val="28"/>
        </w:rPr>
        <w:t>7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สารบัญภาพหรือสารบัญแผนภูมิ </w:t>
      </w:r>
      <w:r w:rsidRPr="00A63658">
        <w:rPr>
          <w:rFonts w:ascii="TH SarabunPSK" w:hAnsi="TH SarabunPSK" w:cs="TH SarabunPSK" w:hint="cs"/>
          <w:sz w:val="28"/>
          <w:szCs w:val="28"/>
          <w:cs/>
        </w:rPr>
        <w:t xml:space="preserve">เป็นส่วนที่แสดงตำแหน่งหน้าของภาพ แผนที่ แผนภูมิ กราฟ </w:t>
      </w:r>
      <w:r w:rsidR="005B5D87" w:rsidRPr="00A63658">
        <w:rPr>
          <w:rFonts w:ascii="TH SarabunPSK" w:hAnsi="TH SarabunPSK" w:cs="TH SarabunPSK" w:hint="cs"/>
          <w:sz w:val="28"/>
          <w:szCs w:val="28"/>
          <w:cs/>
        </w:rPr>
        <w:t>เป็นต้น</w:t>
      </w:r>
    </w:p>
    <w:p w14:paraId="23E533A5" w14:textId="2A5A6169" w:rsidR="003E514C" w:rsidRPr="00A63658" w:rsidRDefault="003E514C" w:rsidP="005A1E3E">
      <w:pPr>
        <w:numPr>
          <w:ilvl w:val="12"/>
          <w:numId w:val="0"/>
        </w:numPr>
        <w:tabs>
          <w:tab w:val="left" w:pos="709"/>
          <w:tab w:val="left" w:pos="1134"/>
        </w:tabs>
        <w:jc w:val="both"/>
        <w:rPr>
          <w:rFonts w:ascii="TH SarabunPSK" w:hAnsi="TH SarabunPSK" w:cs="TH SarabunPSK"/>
          <w:color w:val="FF0000"/>
          <w:sz w:val="28"/>
          <w:szCs w:val="28"/>
        </w:rPr>
      </w:pPr>
      <w:r w:rsidRPr="00A63658">
        <w:rPr>
          <w:rFonts w:ascii="TH SarabunPSK" w:hAnsi="TH SarabunPSK" w:cs="TH SarabunPSK" w:hint="cs"/>
          <w:b/>
          <w:bCs/>
          <w:color w:val="FF0000"/>
          <w:sz w:val="28"/>
          <w:szCs w:val="28"/>
        </w:rPr>
        <w:tab/>
        <w:t>1</w:t>
      </w:r>
      <w:r w:rsidRPr="00A63658"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>.</w:t>
      </w:r>
      <w:r w:rsidR="00F822B5">
        <w:rPr>
          <w:rFonts w:ascii="TH SarabunPSK" w:hAnsi="TH SarabunPSK" w:cs="TH SarabunPSK"/>
          <w:b/>
          <w:bCs/>
          <w:color w:val="FF0000"/>
          <w:sz w:val="28"/>
          <w:szCs w:val="28"/>
        </w:rPr>
        <w:t>8</w:t>
      </w:r>
      <w:r w:rsidR="00432968" w:rsidRPr="00A63658">
        <w:rPr>
          <w:rFonts w:ascii="TH SarabunPSK" w:hAnsi="TH SarabunPSK" w:cs="TH SarabunPSK"/>
          <w:b/>
          <w:bCs/>
          <w:color w:val="FF0000"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 xml:space="preserve">คำอธิบายสัญลักษณ์ </w:t>
      </w:r>
      <w:r w:rsidRPr="00A63658">
        <w:rPr>
          <w:rFonts w:ascii="TH SarabunPSK" w:hAnsi="TH SarabunPSK" w:cs="TH SarabunPSK" w:hint="cs"/>
          <w:color w:val="FF0000"/>
          <w:sz w:val="28"/>
          <w:szCs w:val="28"/>
          <w:cs/>
        </w:rPr>
        <w:t>เป็นส่วนที่อธิบายถึงสัญลักษณ์และคำย่อต่างๆ</w:t>
      </w:r>
      <w:r w:rsidR="005B5D87" w:rsidRPr="00A63658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</w:t>
      </w:r>
      <w:r w:rsidRPr="00A63658">
        <w:rPr>
          <w:rFonts w:ascii="TH SarabunPSK" w:hAnsi="TH SarabunPSK" w:cs="TH SarabunPSK" w:hint="cs"/>
          <w:color w:val="FF0000"/>
          <w:sz w:val="28"/>
          <w:szCs w:val="28"/>
          <w:cs/>
        </w:rPr>
        <w:t>ที่ใช้ในการวิจัย</w:t>
      </w:r>
      <w:r w:rsidR="004C2F04" w:rsidRPr="00A63658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(ถ้ามี)</w:t>
      </w:r>
    </w:p>
    <w:p w14:paraId="7B651D2C" w14:textId="52CFEB5C" w:rsidR="003E514C" w:rsidRPr="00ED6398" w:rsidRDefault="00432968" w:rsidP="005A1E3E">
      <w:pPr>
        <w:numPr>
          <w:ilvl w:val="12"/>
          <w:numId w:val="0"/>
        </w:numPr>
        <w:tabs>
          <w:tab w:val="left" w:pos="426"/>
          <w:tab w:val="left" w:pos="709"/>
        </w:tabs>
        <w:jc w:val="both"/>
        <w:rPr>
          <w:rFonts w:ascii="TH SarabunPSK" w:hAnsi="TH SarabunPSK" w:cs="TH SarabunPSK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</w:rPr>
        <w:t>2</w:t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t>ส่วนกลาง</w:t>
      </w:r>
    </w:p>
    <w:p w14:paraId="711D2BAD" w14:textId="07BC5BD9" w:rsidR="003E514C" w:rsidRPr="00A63658" w:rsidRDefault="003E514C" w:rsidP="005A1E3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บทนำ</w:t>
      </w:r>
      <w:r w:rsidRPr="00A63658">
        <w:rPr>
          <w:rFonts w:ascii="TH SarabunPSK" w:hAnsi="TH SarabunPSK" w:cs="TH SarabunPSK" w:hint="cs"/>
          <w:sz w:val="28"/>
          <w:szCs w:val="28"/>
          <w:cs/>
        </w:rPr>
        <w:t xml:space="preserve"> ระบุถึ</w:t>
      </w:r>
      <w:r w:rsidR="00BB0010">
        <w:rPr>
          <w:rFonts w:ascii="TH SarabunPSK" w:hAnsi="TH SarabunPSK" w:cs="TH SarabunPSK" w:hint="cs"/>
          <w:sz w:val="28"/>
          <w:szCs w:val="28"/>
          <w:cs/>
        </w:rPr>
        <w:t>งความสำคัญและที่มาของปัญหาการวิจัย</w:t>
      </w:r>
      <w:r w:rsidRPr="00A63658">
        <w:rPr>
          <w:rFonts w:ascii="TH SarabunPSK" w:hAnsi="TH SarabunPSK" w:cs="TH SarabunPSK" w:hint="cs"/>
          <w:sz w:val="28"/>
          <w:szCs w:val="28"/>
          <w:cs/>
        </w:rPr>
        <w:t xml:space="preserve"> วัตถุประสงค์ ขอบเขตของการวิจัย ประโยชน์ที่คาดว่าจะได้รับ เป็นต้น  </w:t>
      </w:r>
    </w:p>
    <w:p w14:paraId="07216E15" w14:textId="0F67E356" w:rsidR="001301FE" w:rsidRPr="00A63658" w:rsidRDefault="003E514C" w:rsidP="005A1E3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i/>
          <w:iCs/>
          <w:sz w:val="28"/>
          <w:szCs w:val="28"/>
          <w:u w:val="single"/>
          <w:cs/>
        </w:rPr>
      </w:pPr>
      <w:r w:rsidRPr="00A63658">
        <w:rPr>
          <w:rFonts w:ascii="TH SarabunPSK" w:hAnsi="TH SarabunPSK" w:cs="TH SarabunPSK" w:hint="cs"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>2</w:t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>2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="001301FE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เอกสารและงานวิจัยที่เกี่ยวข้อง</w:t>
      </w:r>
      <w:r w:rsidR="00432968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1301FE" w:rsidRPr="00A63658">
        <w:rPr>
          <w:rFonts w:ascii="TH SarabunPSK" w:hAnsi="TH SarabunPSK" w:cs="TH SarabunPSK" w:hint="cs"/>
          <w:sz w:val="28"/>
          <w:szCs w:val="28"/>
          <w:cs/>
        </w:rPr>
        <w:t>ระบุ</w:t>
      </w:r>
      <w:r w:rsidR="00AF7B6B" w:rsidRPr="00A63658">
        <w:rPr>
          <w:rFonts w:ascii="TH SarabunPSK" w:hAnsi="TH SarabunPSK" w:cs="TH SarabunPSK" w:hint="cs"/>
          <w:sz w:val="28"/>
          <w:szCs w:val="28"/>
          <w:cs/>
        </w:rPr>
        <w:t>ถึง</w:t>
      </w:r>
      <w:r w:rsidR="001301FE" w:rsidRPr="00A63658">
        <w:rPr>
          <w:rFonts w:ascii="TH SarabunPSK" w:hAnsi="TH SarabunPSK" w:cs="TH SarabunPSK" w:hint="cs"/>
          <w:sz w:val="28"/>
          <w:szCs w:val="28"/>
          <w:cs/>
        </w:rPr>
        <w:t xml:space="preserve">เอกสารและงานวิจัยที่เกี่ยวข้อง </w:t>
      </w:r>
      <w:r w:rsidR="00F406B4" w:rsidRPr="00A63658">
        <w:rPr>
          <w:rFonts w:ascii="TH SarabunPSK" w:hAnsi="TH SarabunPSK" w:cs="TH SarabunPSK" w:hint="cs"/>
          <w:sz w:val="28"/>
          <w:szCs w:val="28"/>
          <w:cs/>
        </w:rPr>
        <w:t>เช่น</w:t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 xml:space="preserve"> แนวคิด</w:t>
      </w:r>
      <w:r w:rsidR="001301FE" w:rsidRPr="00A63658">
        <w:rPr>
          <w:rFonts w:ascii="TH SarabunPSK" w:hAnsi="TH SarabunPSK" w:cs="TH SarabunPSK" w:hint="cs"/>
          <w:sz w:val="28"/>
          <w:szCs w:val="28"/>
          <w:cs/>
        </w:rPr>
        <w:t>ทฤษฎีเกี่ยวกับ</w:t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>เรื่องที่</w:t>
      </w:r>
      <w:r w:rsidR="001301FE" w:rsidRPr="00A63658">
        <w:rPr>
          <w:rFonts w:ascii="TH SarabunPSK" w:hAnsi="TH SarabunPSK" w:cs="TH SarabunPSK" w:hint="cs"/>
          <w:sz w:val="28"/>
          <w:szCs w:val="28"/>
          <w:cs/>
        </w:rPr>
        <w:t>ศึกษา</w:t>
      </w:r>
      <w:r w:rsidR="00A05CAB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>และผลงานวิจัยที่เกี่ยวข้องก่อนหน้านี้</w:t>
      </w:r>
      <w:r w:rsidR="001301FE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1301FE" w:rsidRPr="00A63658">
        <w:rPr>
          <w:rFonts w:ascii="TH SarabunPSK" w:hAnsi="TH SarabunPSK" w:cs="TH SarabunPSK" w:hint="cs"/>
          <w:sz w:val="28"/>
          <w:szCs w:val="28"/>
          <w:cs/>
        </w:rPr>
        <w:t>เป็นต้น</w:t>
      </w:r>
      <w:r w:rsidR="00A05CAB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A05CAB" w:rsidRPr="00A63658">
        <w:rPr>
          <w:rFonts w:ascii="TH SarabunPSK" w:hAnsi="TH SarabunPSK" w:cs="TH SarabunPSK" w:hint="cs"/>
          <w:i/>
          <w:iCs/>
          <w:sz w:val="28"/>
          <w:szCs w:val="28"/>
          <w:u w:val="single"/>
          <w:cs/>
        </w:rPr>
        <w:t xml:space="preserve">ส่วนนี้เป็นส่วนที่สำคัญต่อการอภิปรายผลการวิจัย </w:t>
      </w:r>
      <w:r w:rsidR="00A40554" w:rsidRPr="00A63658">
        <w:rPr>
          <w:rFonts w:ascii="TH SarabunPSK" w:hAnsi="TH SarabunPSK" w:cs="TH SarabunPSK" w:hint="cs"/>
          <w:i/>
          <w:iCs/>
          <w:sz w:val="28"/>
          <w:szCs w:val="28"/>
          <w:u w:val="single"/>
          <w:cs/>
        </w:rPr>
        <w:t>ควรมีการทบทวนอย่างละเอียด</w:t>
      </w:r>
    </w:p>
    <w:p w14:paraId="2888D434" w14:textId="0713287D" w:rsidR="003E514C" w:rsidRPr="00A63658" w:rsidRDefault="001301FE" w:rsidP="005A1E3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ab/>
        <w:t>2.3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วิธีดำเนินการวิจัย 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ระบุถึง</w:t>
      </w:r>
      <w:r w:rsidR="00F91CE6" w:rsidRPr="00A63658">
        <w:rPr>
          <w:rFonts w:ascii="TH SarabunPSK" w:hAnsi="TH SarabunPSK" w:cs="TH SarabunPSK" w:hint="cs"/>
          <w:sz w:val="28"/>
          <w:szCs w:val="28"/>
          <w:cs/>
        </w:rPr>
        <w:t xml:space="preserve">วิธีดำเนินการวิจัย เช่น 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วัสดุที่ใช้ในการวิจัย</w:t>
      </w:r>
      <w:r w:rsidR="00F406B4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วิธีดำเนินการวิจัยโดยละเอียด</w:t>
      </w:r>
      <w:r w:rsidR="00F406B4" w:rsidRPr="00A63658">
        <w:rPr>
          <w:rFonts w:ascii="TH SarabunPSK" w:hAnsi="TH SarabunPSK" w:cs="TH SarabunPSK"/>
          <w:sz w:val="28"/>
          <w:szCs w:val="28"/>
          <w:cs/>
        </w:rPr>
        <w:br/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ว่ามีขั้นตอนอะไรบ้าง</w:t>
      </w:r>
      <w:r w:rsidR="003E514C" w:rsidRPr="00A63658">
        <w:rPr>
          <w:rFonts w:ascii="TH SarabunPSK" w:hAnsi="TH SarabunPSK" w:cs="TH SarabunPSK" w:hint="cs"/>
          <w:sz w:val="28"/>
          <w:szCs w:val="28"/>
        </w:rPr>
        <w:t> 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การใช้เอกสารข้อมูล</w:t>
      </w:r>
      <w:r w:rsidR="003E514C" w:rsidRPr="00A63658">
        <w:rPr>
          <w:rFonts w:ascii="TH SarabunPSK" w:hAnsi="TH SarabunPSK" w:cs="TH SarabunPSK" w:hint="cs"/>
          <w:sz w:val="28"/>
          <w:szCs w:val="28"/>
        </w:rPr>
        <w:t> 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 xml:space="preserve">การใช้เครื่องมือ ขั้นตอนการทดลอง เป็นต้น </w:t>
      </w:r>
    </w:p>
    <w:p w14:paraId="244187B0" w14:textId="3CF8604C" w:rsidR="003E514C" w:rsidRPr="00A63658" w:rsidRDefault="003E514C" w:rsidP="005A1E3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A05CAB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4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="001301FE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ผลการวิจัย</w:t>
      </w:r>
      <w:r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4237F1">
        <w:rPr>
          <w:rFonts w:ascii="TH SarabunPSK" w:hAnsi="TH SarabunPSK" w:cs="TH SarabunPSK" w:hint="cs"/>
          <w:sz w:val="28"/>
          <w:szCs w:val="28"/>
          <w:cs/>
        </w:rPr>
        <w:t>เป็นการ</w:t>
      </w:r>
      <w:r w:rsidR="009340AC">
        <w:rPr>
          <w:rFonts w:ascii="TH SarabunPSK" w:hAnsi="TH SarabunPSK" w:cs="TH SarabunPSK" w:hint="cs"/>
          <w:sz w:val="28"/>
          <w:szCs w:val="28"/>
          <w:cs/>
        </w:rPr>
        <w:t>แสดงถึง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การวิเคราะห์</w:t>
      </w:r>
      <w:r w:rsidR="00710457">
        <w:rPr>
          <w:rFonts w:ascii="TH SarabunPSK" w:hAnsi="TH SarabunPSK" w:cs="TH SarabunPSK" w:hint="cs"/>
          <w:sz w:val="28"/>
          <w:szCs w:val="28"/>
          <w:cs/>
        </w:rPr>
        <w:t xml:space="preserve">ผลที่ได้จากการวิจัย </w:t>
      </w:r>
      <w:r w:rsidR="004237F1">
        <w:rPr>
          <w:rFonts w:ascii="TH SarabunPSK" w:hAnsi="TH SarabunPSK" w:cs="TH SarabunPSK" w:hint="cs"/>
          <w:sz w:val="28"/>
          <w:szCs w:val="28"/>
          <w:cs/>
        </w:rPr>
        <w:t>การ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รายงานผลการวิจัย</w:t>
      </w:r>
      <w:r w:rsidR="00A40554" w:rsidRPr="00A63658">
        <w:rPr>
          <w:rFonts w:ascii="TH SarabunPSK" w:hAnsi="TH SarabunPSK" w:cs="TH SarabunPSK" w:hint="cs"/>
          <w:sz w:val="28"/>
          <w:szCs w:val="28"/>
          <w:cs/>
        </w:rPr>
        <w:t>ที่ได้</w:t>
      </w:r>
      <w:r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</w:p>
    <w:p w14:paraId="00FF38A4" w14:textId="56B11506" w:rsidR="001301FE" w:rsidRPr="00A63658" w:rsidRDefault="003E514C" w:rsidP="005A1E3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A05CAB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5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="001301FE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สรุปผลการวิจัย อภิปรายผล และข้อเสนอแนะ</w:t>
      </w:r>
      <w:r w:rsidR="001301FE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เป็นการสรุปเรื่องราวในการวิจัยทั้งหมด</w:t>
      </w:r>
      <w:r w:rsidR="001301FE" w:rsidRPr="00A63658">
        <w:rPr>
          <w:rFonts w:ascii="TH SarabunPSK" w:hAnsi="TH SarabunPSK" w:cs="TH SarabunPSK" w:hint="cs"/>
          <w:sz w:val="28"/>
          <w:szCs w:val="28"/>
          <w:cs/>
        </w:rPr>
        <w:t xml:space="preserve"> อภิปรายผล</w:t>
      </w:r>
      <w:r w:rsidR="00CF7F6D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757EBB" w:rsidRPr="00A63658">
        <w:rPr>
          <w:rFonts w:ascii="TH SarabunPSK" w:hAnsi="TH SarabunPSK" w:cs="TH SarabunPSK"/>
          <w:sz w:val="28"/>
          <w:szCs w:val="28"/>
          <w:cs/>
        </w:rPr>
        <w:br/>
      </w:r>
      <w:r w:rsidRPr="00A63658">
        <w:rPr>
          <w:rFonts w:ascii="TH SarabunPSK" w:hAnsi="TH SarabunPSK" w:cs="TH SarabunPSK" w:hint="cs"/>
          <w:sz w:val="28"/>
          <w:szCs w:val="28"/>
          <w:cs/>
        </w:rPr>
        <w:t>และข้อเสนอแนะเกี่ยวกับการวิจัยในขั้นตอนต่อไป รวมไปถึงการประยุกต์ใช้ผลการวิจัยที่ได้</w:t>
      </w:r>
    </w:p>
    <w:p w14:paraId="5A2CACEA" w14:textId="64D0EB85" w:rsidR="003E514C" w:rsidRPr="00ED6398" w:rsidRDefault="001301FE" w:rsidP="005A1E3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  <w:cs/>
        </w:rPr>
      </w:pPr>
      <w:r w:rsidRPr="00A63658">
        <w:rPr>
          <w:rFonts w:ascii="TH SarabunPSK" w:hAnsi="TH SarabunPSK" w:cs="TH SarabunPSK" w:hint="cs"/>
          <w:sz w:val="28"/>
          <w:szCs w:val="28"/>
          <w:cs/>
        </w:rPr>
        <w:tab/>
      </w:r>
      <w:r w:rsidR="0042049A">
        <w:rPr>
          <w:rFonts w:ascii="TH SarabunPSK" w:hAnsi="TH SarabunPSK" w:cs="TH SarabunPSK" w:hint="cs"/>
          <w:sz w:val="28"/>
          <w:szCs w:val="28"/>
          <w:cs/>
        </w:rPr>
        <w:t>*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อนึ่ง</w:t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2E5B52" w:rsidRPr="00A63658">
        <w:rPr>
          <w:rFonts w:ascii="TH SarabunPSK" w:hAnsi="TH SarabunPSK" w:cs="TH SarabunPSK" w:hint="cs"/>
          <w:sz w:val="28"/>
          <w:szCs w:val="28"/>
          <w:cs/>
        </w:rPr>
        <w:t>หัวข้อในรายงาน</w:t>
      </w:r>
      <w:r w:rsidR="00647FF0" w:rsidRPr="00A63658">
        <w:rPr>
          <w:rFonts w:ascii="TH SarabunPSK" w:hAnsi="TH SarabunPSK" w:cs="TH SarabunPSK" w:hint="cs"/>
          <w:sz w:val="28"/>
          <w:szCs w:val="28"/>
          <w:cs/>
        </w:rPr>
        <w:t>การวิจัย</w:t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>อาจมีความแตกต่างกันบ้างในการนำเสนอของแต่ละสาขาวิชา เช่น อาจมี</w:t>
      </w:r>
      <w:r w:rsidR="00096FF0">
        <w:rPr>
          <w:rFonts w:ascii="TH SarabunPSK" w:hAnsi="TH SarabunPSK" w:cs="TH SarabunPSK"/>
          <w:sz w:val="28"/>
          <w:szCs w:val="28"/>
          <w:cs/>
        </w:rPr>
        <w:br/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>การรายงานผลการวิจัย</w:t>
      </w:r>
      <w:r w:rsidR="00757EBB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>พร้อมการอภิปรายผล และสรุป</w:t>
      </w:r>
      <w:r w:rsidR="00A40554" w:rsidRPr="00A63658">
        <w:rPr>
          <w:rFonts w:ascii="TH SarabunPSK" w:hAnsi="TH SarabunPSK" w:cs="TH SarabunPSK" w:hint="cs"/>
          <w:sz w:val="28"/>
          <w:szCs w:val="28"/>
          <w:cs/>
        </w:rPr>
        <w:t>ผลการวิจัย</w:t>
      </w:r>
      <w:r w:rsidR="00757EBB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 xml:space="preserve">พร้อมข้อเสนอแนะ </w:t>
      </w:r>
      <w:r w:rsidR="00A05CAB" w:rsidRPr="00A63658">
        <w:rPr>
          <w:rFonts w:ascii="TH SarabunPSK" w:hAnsi="TH SarabunPSK" w:cs="TH SarabunPSK" w:hint="cs"/>
          <w:i/>
          <w:iCs/>
          <w:sz w:val="28"/>
          <w:szCs w:val="28"/>
          <w:u w:val="single"/>
          <w:cs/>
        </w:rPr>
        <w:t>ในส่วนนี้ สามารถทำได้</w:t>
      </w:r>
      <w:r w:rsidR="00096FF0">
        <w:rPr>
          <w:rFonts w:ascii="TH SarabunPSK" w:hAnsi="TH SarabunPSK" w:cs="TH SarabunPSK"/>
          <w:i/>
          <w:iCs/>
          <w:sz w:val="28"/>
          <w:szCs w:val="28"/>
          <w:u w:val="single"/>
          <w:cs/>
        </w:rPr>
        <w:br/>
      </w:r>
      <w:r w:rsidR="00A05CAB" w:rsidRPr="00A63658">
        <w:rPr>
          <w:rFonts w:ascii="TH SarabunPSK" w:hAnsi="TH SarabunPSK" w:cs="TH SarabunPSK" w:hint="cs"/>
          <w:i/>
          <w:iCs/>
          <w:sz w:val="28"/>
          <w:szCs w:val="28"/>
          <w:u w:val="single"/>
          <w:cs/>
        </w:rPr>
        <w:t>ตามความเหมาะสม</w:t>
      </w:r>
      <w:r w:rsidR="00A05CAB" w:rsidRPr="00757EBB">
        <w:rPr>
          <w:rFonts w:ascii="TH SarabunPSK" w:hAnsi="TH SarabunPSK" w:cs="TH SarabunPSK" w:hint="cs"/>
          <w:i/>
          <w:iCs/>
          <w:sz w:val="28"/>
          <w:szCs w:val="28"/>
          <w:u w:val="single"/>
          <w:cs/>
        </w:rPr>
        <w:t xml:space="preserve">ของแต่ละสาขาที่ทำการวิจัย แต่อย่างไรก็ตาม </w:t>
      </w:r>
      <w:r w:rsidR="00A05CAB" w:rsidRPr="00757EBB">
        <w:rPr>
          <w:rFonts w:ascii="TH SarabunPSK" w:hAnsi="TH SarabunPSK" w:cs="TH SarabunPSK" w:hint="cs"/>
          <w:b/>
          <w:bCs/>
          <w:i/>
          <w:iCs/>
          <w:sz w:val="28"/>
          <w:szCs w:val="28"/>
          <w:u w:val="single"/>
          <w:cs/>
        </w:rPr>
        <w:t>ขอให้มีครบใน 5 ส่วนตามที่กล่าวถึงข้างต้น</w:t>
      </w:r>
    </w:p>
    <w:p w14:paraId="369F561B" w14:textId="26F0CA51" w:rsidR="003E514C" w:rsidRPr="00ED6398" w:rsidRDefault="007302A2" w:rsidP="005A1E3E">
      <w:pPr>
        <w:numPr>
          <w:ilvl w:val="12"/>
          <w:numId w:val="0"/>
        </w:numPr>
        <w:tabs>
          <w:tab w:val="left" w:pos="426"/>
          <w:tab w:val="left" w:pos="709"/>
        </w:tabs>
        <w:jc w:val="both"/>
        <w:rPr>
          <w:rFonts w:ascii="TH SarabunPSK" w:hAnsi="TH SarabunPSK" w:cs="TH SarabunPSK"/>
          <w:b/>
          <w:bCs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</w:rPr>
        <w:t>3</w:t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r w:rsidR="00757EBB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t>ส่วนท้าย</w:t>
      </w:r>
    </w:p>
    <w:p w14:paraId="19B708AD" w14:textId="11CAD1D2" w:rsidR="003E514C" w:rsidRPr="00ED6398" w:rsidRDefault="003E514C" w:rsidP="005A1E3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lastRenderedPageBreak/>
        <w:tab/>
        <w:t>3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7936EF"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บรรณานุกรม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ระบุชื่อหนังสือ รายการอ้างอิง เอกสาร สิ่งพิมพ์ โสตทัศนวัสดุ ตลอดจนวิธีการที่ได้ข้อมูลมาเพื่อประกอบการเขียนวิจัย โดยให้ระบุส่วนนำหน้าว่า “บรรณานุกรม” และเรียงลำดับเอกสารอ้างอิงภาษาไทยก่อนแล้วตามด้วยภาษาต่างประเทศ โดยเรียงลำดับตัวอักษร ไม่ต้องระบุเลขหน้าของลำดับเอกสารอ้างอิงนั้น (ตัวอย่างการเขียนบรรณานุกรม</w:t>
      </w:r>
      <w:r w:rsidR="007853CA">
        <w:rPr>
          <w:rFonts w:ascii="TH SarabunPSK" w:hAnsi="TH SarabunPSK" w:cs="TH SarabunPSK"/>
          <w:sz w:val="28"/>
          <w:szCs w:val="28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หน้า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</w:t>
      </w:r>
      <w:r w:rsidR="00461DE4">
        <w:rPr>
          <w:rFonts w:ascii="TH SarabunPSK" w:hAnsi="TH SarabunPSK" w:cs="TH SarabunPSK"/>
          <w:sz w:val="28"/>
          <w:szCs w:val="28"/>
        </w:rPr>
        <w:t>4</w:t>
      </w:r>
      <w:r w:rsidR="006B4BD3">
        <w:rPr>
          <w:rFonts w:ascii="TH SarabunPSK" w:hAnsi="TH SarabunPSK" w:cs="TH SarabunPSK"/>
          <w:sz w:val="28"/>
          <w:szCs w:val="28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="006B4BD3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461DE4">
        <w:rPr>
          <w:rFonts w:ascii="TH SarabunPSK" w:hAnsi="TH SarabunPSK" w:cs="TH SarabunPSK" w:hint="cs"/>
          <w:sz w:val="28"/>
          <w:szCs w:val="28"/>
          <w:cs/>
        </w:rPr>
        <w:t>6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)</w:t>
      </w:r>
    </w:p>
    <w:p w14:paraId="2D545F0C" w14:textId="77777777" w:rsidR="005A1E3E" w:rsidRDefault="005A1E3E">
      <w:pPr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br w:type="page"/>
      </w:r>
    </w:p>
    <w:p w14:paraId="1DD49789" w14:textId="69DF0F21" w:rsidR="003E514C" w:rsidRPr="004A09D7" w:rsidRDefault="003E514C" w:rsidP="005A1E3E">
      <w:p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color w:val="FF0000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lastRenderedPageBreak/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3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2</w:t>
      </w:r>
      <w:r w:rsidR="007936EF"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ภาคผนวก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ให้ระบุคำว่า “ภาคผนวก” อยู่กลางหน้ากระดาษ </w:t>
      </w:r>
      <w:r w:rsidRPr="0082625F">
        <w:rPr>
          <w:rFonts w:ascii="TH SarabunPSK" w:hAnsi="TH SarabunPSK" w:cs="TH SarabunPSK" w:hint="cs"/>
          <w:i/>
          <w:iCs/>
          <w:sz w:val="28"/>
          <w:szCs w:val="28"/>
          <w:u w:val="single"/>
          <w:cs/>
        </w:rPr>
        <w:t>กรณีมีหลายภาคผนวก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ในหน้าต่อไป</w:t>
      </w:r>
      <w:r w:rsidR="00096FF0">
        <w:rPr>
          <w:rFonts w:ascii="TH SarabunPSK" w:hAnsi="TH SarabunPSK" w:cs="TH SarabunPSK"/>
          <w:sz w:val="28"/>
          <w:szCs w:val="28"/>
          <w:cs/>
        </w:rPr>
        <w:br/>
      </w:r>
      <w:r w:rsidRPr="00ED6398">
        <w:rPr>
          <w:rFonts w:ascii="TH SarabunPSK" w:hAnsi="TH SarabunPSK" w:cs="TH SarabunPSK" w:hint="cs"/>
          <w:sz w:val="28"/>
          <w:szCs w:val="28"/>
          <w:cs/>
        </w:rPr>
        <w:t>ให้พิมพ์คำว่า “ภาคผนวก ก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="00CD4F47">
        <w:rPr>
          <w:rFonts w:ascii="TH SarabunPSK" w:hAnsi="TH SarabunPSK" w:cs="TH SarabunPSK" w:hint="cs"/>
          <w:sz w:val="28"/>
          <w:szCs w:val="28"/>
          <w:cs/>
        </w:rPr>
        <w:t xml:space="preserve">ภาคผนวก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ข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..</w:t>
      </w:r>
      <w:r w:rsidR="00CD4F4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4A09D7">
        <w:rPr>
          <w:rFonts w:ascii="TH SarabunPSK" w:hAnsi="TH SarabunPSK" w:cs="TH SarabunPSK" w:hint="cs"/>
          <w:sz w:val="28"/>
          <w:szCs w:val="28"/>
        </w:rPr>
        <w:t xml:space="preserve">, </w:t>
      </w:r>
      <w:r w:rsidRPr="004A09D7">
        <w:rPr>
          <w:rFonts w:ascii="TH SarabunPSK" w:hAnsi="TH SarabunPSK" w:cs="TH SarabunPSK" w:hint="cs"/>
          <w:sz w:val="28"/>
          <w:szCs w:val="28"/>
          <w:cs/>
        </w:rPr>
        <w:t>…”</w:t>
      </w:r>
      <w:r w:rsidR="00F822B5" w:rsidRPr="004A09D7">
        <w:rPr>
          <w:rFonts w:ascii="TH SarabunPSK" w:hAnsi="TH SarabunPSK" w:cs="TH SarabunPSK"/>
          <w:sz w:val="28"/>
          <w:szCs w:val="28"/>
        </w:rPr>
        <w:t xml:space="preserve"> </w:t>
      </w:r>
      <w:r w:rsidR="00971EE4" w:rsidRPr="004A09D7"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>โดยให้นำ</w:t>
      </w:r>
      <w:r w:rsidR="00F822B5" w:rsidRPr="004A09D7"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>ผลผลิตจากการดำเนินโครงการ</w:t>
      </w:r>
      <w:r w:rsidR="00F822B5" w:rsidRPr="004A09D7">
        <w:rPr>
          <w:rFonts w:ascii="TH SarabunPSK" w:hAnsi="TH SarabunPSK" w:cs="TH SarabunPSK" w:hint="cs"/>
          <w:color w:val="FF0000"/>
          <w:sz w:val="28"/>
          <w:szCs w:val="28"/>
          <w:cs/>
        </w:rPr>
        <w:t>ที่เกิดขึ้นจริงใน</w:t>
      </w:r>
      <w:r w:rsidR="00F822B5" w:rsidRPr="004A09D7">
        <w:rPr>
          <w:rFonts w:ascii="TH SarabunPSK" w:hAnsi="TH SarabunPSK" w:cs="TH SarabunPSK" w:hint="cs"/>
          <w:b/>
          <w:bCs/>
          <w:i/>
          <w:iCs/>
          <w:color w:val="FF0000"/>
          <w:sz w:val="28"/>
          <w:szCs w:val="28"/>
          <w:cs/>
        </w:rPr>
        <w:t>ภาพรวมของชุดโครงการวิจัย</w:t>
      </w:r>
      <w:r w:rsidR="00F822B5" w:rsidRPr="004A09D7">
        <w:rPr>
          <w:rFonts w:ascii="TH SarabunPSK" w:hAnsi="TH SarabunPSK" w:cs="TH SarabunPSK" w:hint="cs"/>
          <w:color w:val="FF0000"/>
          <w:sz w:val="28"/>
          <w:szCs w:val="28"/>
          <w:cs/>
        </w:rPr>
        <w:t>ตามคำรับรองที่ให้ไว้กับ สกสว.</w:t>
      </w:r>
      <w:r w:rsidR="004A09D7" w:rsidRPr="004A09D7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มาใส่ไว้ในหัวข้อ “</w:t>
      </w:r>
      <w:r w:rsidR="004A09D7" w:rsidRPr="004A09D7"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>ภาคผนวก ก ผลผลิตจากการดำเนินโครงการ”</w:t>
      </w:r>
    </w:p>
    <w:p w14:paraId="7FC62F91" w14:textId="671EF211" w:rsidR="003E514C" w:rsidRDefault="003E514C" w:rsidP="005A1E3E">
      <w:p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ab/>
        <w:t>3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3</w:t>
      </w:r>
      <w:r w:rsidR="007936EF"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ประวัตินักวิจัย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 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ให้เขียนเป็นเรียงความโดยไม่ต้องแยกเป็นข้อๆ</w:t>
      </w:r>
      <w:r w:rsidR="00BC1548"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ความยาว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ไม่เกิน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หนึ่งหน้ากระดาษ </w:t>
      </w:r>
      <w:r w:rsidR="000E1342">
        <w:rPr>
          <w:rFonts w:ascii="TH SarabunPSK" w:hAnsi="TH SarabunPSK" w:cs="TH SarabunPSK"/>
          <w:sz w:val="28"/>
          <w:szCs w:val="28"/>
          <w:cs/>
        </w:rPr>
        <w:br/>
      </w:r>
      <w:r w:rsidRPr="00ED6398">
        <w:rPr>
          <w:rFonts w:ascii="TH SarabunPSK" w:hAnsi="TH SarabunPSK" w:cs="TH SarabunPSK" w:hint="cs"/>
          <w:sz w:val="28"/>
          <w:szCs w:val="28"/>
          <w:cs/>
        </w:rPr>
        <w:t>ควรประกอบด้วย ชื่อ</w:t>
      </w:r>
      <w:r w:rsidR="00CD4F4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CD4F47">
        <w:rPr>
          <w:rFonts w:ascii="TH SarabunPSK" w:hAnsi="TH SarabunPSK" w:cs="TH SarabunPSK"/>
          <w:sz w:val="28"/>
          <w:szCs w:val="28"/>
          <w:cs/>
        </w:rPr>
        <w:t>–</w:t>
      </w:r>
      <w:r w:rsidR="00CD4F4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นามสกุล ตำแหน่ง วัน</w:t>
      </w:r>
      <w:r w:rsidR="00CD4F4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เดือน</w:t>
      </w:r>
      <w:r w:rsidR="00CD4F4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ปี</w:t>
      </w:r>
      <w:r w:rsidR="00CD4F4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และสถานที่เกิด วุฒิการศึกษาตั้งแต่ระดับปริญญาบัณฑิต สถานที่ศึกษา ปีที่สำเร็จการศึกษา ประสบการณ์และผลงานทางวิชาการ รางวัล และสถานที่ที่จะติดต่อได้  </w:t>
      </w:r>
    </w:p>
    <w:p w14:paraId="13931D2A" w14:textId="77777777" w:rsidR="00133F9A" w:rsidRPr="00ED6398" w:rsidRDefault="00133F9A" w:rsidP="005A1E3E">
      <w:p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</w:p>
    <w:p w14:paraId="53C15662" w14:textId="09538EE4" w:rsidR="003E514C" w:rsidRPr="00ED6398" w:rsidRDefault="003E514C" w:rsidP="005A1E3E">
      <w:pPr>
        <w:tabs>
          <w:tab w:val="left" w:pos="426"/>
        </w:tabs>
        <w:jc w:val="both"/>
        <w:rPr>
          <w:rFonts w:ascii="TH SarabunPSK" w:hAnsi="TH SarabunPSK" w:cs="TH SarabunPSK"/>
          <w:sz w:val="32"/>
          <w:szCs w:val="32"/>
        </w:rPr>
      </w:pPr>
      <w:r w:rsidRPr="00ED6398">
        <w:rPr>
          <w:rFonts w:ascii="TH SarabunPSK" w:hAnsi="TH SarabunPSK" w:cs="TH SarabunPSK" w:hint="cs"/>
          <w:b/>
          <w:bCs/>
          <w:sz w:val="36"/>
          <w:szCs w:val="36"/>
          <w:cs/>
        </w:rPr>
        <w:t>ค.</w:t>
      </w:r>
      <w:r w:rsidR="007302A2"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 w:rsidRPr="00ED6398">
        <w:rPr>
          <w:rFonts w:ascii="TH SarabunPSK" w:hAnsi="TH SarabunPSK" w:cs="TH SarabunPSK" w:hint="cs"/>
          <w:b/>
          <w:bCs/>
          <w:sz w:val="36"/>
          <w:szCs w:val="36"/>
          <w:cs/>
        </w:rPr>
        <w:t>การพิมพ์รายงานการวิจัยฉบับสมบูรณ์</w:t>
      </w:r>
      <w:r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</w:p>
    <w:p w14:paraId="3B1BC771" w14:textId="01264A14" w:rsidR="003E514C" w:rsidRPr="00ED6398" w:rsidRDefault="003E514C" w:rsidP="005A1E3E">
      <w:pPr>
        <w:tabs>
          <w:tab w:val="left" w:pos="426"/>
          <w:tab w:val="left" w:pos="709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ab/>
        <w:t>1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44166B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ตัวอักษรและการพิมพ์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ให้ใช้ตัวอักษร </w:t>
      </w:r>
      <w:r w:rsidR="00BC1548" w:rsidRPr="00ED6398">
        <w:rPr>
          <w:rFonts w:ascii="TH SarabunPSK" w:hAnsi="TH SarabunPSK" w:cs="TH SarabunPSK" w:hint="cs"/>
          <w:b/>
          <w:bCs/>
          <w:sz w:val="28"/>
          <w:szCs w:val="28"/>
        </w:rPr>
        <w:t xml:space="preserve">TH </w:t>
      </w:r>
      <w:proofErr w:type="spellStart"/>
      <w:r w:rsidR="00BC1548" w:rsidRPr="00ED6398">
        <w:rPr>
          <w:rFonts w:ascii="TH SarabunPSK" w:hAnsi="TH SarabunPSK" w:cs="TH SarabunPSK" w:hint="cs"/>
          <w:b/>
          <w:bCs/>
          <w:sz w:val="28"/>
          <w:szCs w:val="28"/>
        </w:rPr>
        <w:t>SarabanPSK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ตลอดทั้งเล่ม โดยในส่วนเนื้อหารายงาน</w:t>
      </w:r>
      <w:r w:rsidR="000E1342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ให้ใช้ตัวอักษรขนาด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16 point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สีดำ ส่วนหัวข้อหลักให้ใช้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ตัวหนา (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bold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โดยเพิ่มขนาดตามความเหมาะสม และควรใช้เครื่องพิมพ์ชนิด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Lazer Printer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ที่มีความคมชัด  </w:t>
      </w:r>
    </w:p>
    <w:p w14:paraId="33BF0BB9" w14:textId="349AF585" w:rsidR="003E514C" w:rsidRPr="00ED6398" w:rsidRDefault="003E514C" w:rsidP="005A1E3E">
      <w:pPr>
        <w:tabs>
          <w:tab w:val="left" w:pos="426"/>
          <w:tab w:val="left" w:pos="709"/>
        </w:tabs>
        <w:jc w:val="both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2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44166B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กระดาษ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ใช้กระดาษขาวไม่มีบรรทัด ขนาด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A4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ชนิด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80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แกรม  </w:t>
      </w:r>
    </w:p>
    <w:p w14:paraId="43319199" w14:textId="7D83722B" w:rsidR="003E514C" w:rsidRPr="00ED6398" w:rsidRDefault="003E514C" w:rsidP="005A1E3E">
      <w:pPr>
        <w:tabs>
          <w:tab w:val="left" w:pos="426"/>
          <w:tab w:val="left" w:pos="709"/>
        </w:tabs>
        <w:jc w:val="both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3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44166B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การจัดหน้ากระดาษ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</w:p>
    <w:p w14:paraId="5FAB68CE" w14:textId="10A00670" w:rsidR="003E514C" w:rsidRPr="00EB61CB" w:rsidRDefault="003E514C" w:rsidP="005A1E3E">
      <w:pPr>
        <w:tabs>
          <w:tab w:val="left" w:pos="426"/>
          <w:tab w:val="left" w:pos="709"/>
          <w:tab w:val="left" w:pos="851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="008352D9">
        <w:rPr>
          <w:rFonts w:ascii="TH SarabunPSK" w:hAnsi="TH SarabunPSK" w:cs="TH SarabunPSK"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การเว้นที่ว่างขอบกระดาษ: 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หัวกระดาษ</w:t>
      </w:r>
      <w:r w:rsidR="008352D9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(ขอบบน) ขอบซ้าย และขอบขวา ควรเว้นด้านละ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 xml:space="preserve"> 1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 xml:space="preserve">2 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นิ้ว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8352D9">
        <w:rPr>
          <w:rFonts w:ascii="TH SarabunPSK" w:hAnsi="TH SarabunPSK" w:cs="TH SarabunPSK"/>
          <w:sz w:val="28"/>
          <w:szCs w:val="28"/>
          <w:cs/>
        </w:rPr>
        <w:br/>
      </w:r>
      <w:r w:rsidRPr="00ED6398">
        <w:rPr>
          <w:rFonts w:ascii="TH SarabunPSK" w:hAnsi="TH SarabunPSK" w:cs="TH SarabunPSK" w:hint="cs"/>
          <w:sz w:val="28"/>
          <w:szCs w:val="28"/>
          <w:cs/>
        </w:rPr>
        <w:t>ส่วน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ขอบล่างเว้น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 xml:space="preserve"> 1 </w:t>
      </w:r>
      <w:r w:rsidRPr="00EB61CB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นิ้ว </w:t>
      </w:r>
      <w:r w:rsidRPr="00EB61CB">
        <w:rPr>
          <w:rFonts w:ascii="TH SarabunPSK" w:hAnsi="TH SarabunPSK" w:cs="TH SarabunPSK" w:hint="cs"/>
          <w:sz w:val="28"/>
          <w:szCs w:val="28"/>
          <w:cs/>
        </w:rPr>
        <w:t>(เพื่อความสะดวกในการนำไปถ่ายเอกสารลงกระดาษทั้งด้านหน้าและด้านหลังก่อนเข้าเล่ม)</w:t>
      </w:r>
    </w:p>
    <w:p w14:paraId="4DE098F4" w14:textId="59EE9503" w:rsidR="003E514C" w:rsidRPr="00EB61CB" w:rsidRDefault="003E514C" w:rsidP="005A1E3E">
      <w:pPr>
        <w:tabs>
          <w:tab w:val="left" w:pos="426"/>
          <w:tab w:val="left" w:pos="709"/>
          <w:tab w:val="left" w:pos="851"/>
        </w:tabs>
        <w:jc w:val="thaiDistribute"/>
        <w:rPr>
          <w:rFonts w:ascii="TH SarabunPSK" w:hAnsi="TH SarabunPSK" w:cs="TH SarabunPSK"/>
          <w:sz w:val="28"/>
          <w:szCs w:val="28"/>
          <w:cs/>
        </w:rPr>
      </w:pPr>
      <w:r w:rsidRPr="00EB61CB">
        <w:rPr>
          <w:rFonts w:ascii="TH SarabunPSK" w:hAnsi="TH SarabunPSK" w:cs="TH SarabunPSK" w:hint="cs"/>
          <w:sz w:val="28"/>
          <w:szCs w:val="28"/>
        </w:rPr>
        <w:tab/>
      </w:r>
      <w:r w:rsidRPr="00EB61CB">
        <w:rPr>
          <w:rFonts w:ascii="TH SarabunPSK" w:hAnsi="TH SarabunPSK" w:cs="TH SarabunPSK" w:hint="cs"/>
          <w:sz w:val="28"/>
          <w:szCs w:val="28"/>
        </w:rPr>
        <w:tab/>
      </w:r>
      <w:r w:rsidRPr="00EB61CB">
        <w:rPr>
          <w:rFonts w:ascii="TH SarabunPSK" w:hAnsi="TH SarabunPSK" w:cs="TH SarabunPSK" w:hint="cs"/>
          <w:sz w:val="28"/>
          <w:szCs w:val="28"/>
          <w:cs/>
        </w:rPr>
        <w:t>-</w:t>
      </w:r>
      <w:r w:rsidR="008352D9" w:rsidRPr="00EB61CB">
        <w:rPr>
          <w:rFonts w:ascii="TH SarabunPSK" w:hAnsi="TH SarabunPSK" w:cs="TH SarabunPSK"/>
          <w:sz w:val="28"/>
          <w:szCs w:val="28"/>
          <w:cs/>
        </w:rPr>
        <w:tab/>
      </w:r>
      <w:r w:rsidRPr="00EB61CB">
        <w:rPr>
          <w:rFonts w:ascii="TH SarabunPSK" w:hAnsi="TH SarabunPSK" w:cs="TH SarabunPSK" w:hint="cs"/>
          <w:sz w:val="28"/>
          <w:szCs w:val="28"/>
          <w:cs/>
        </w:rPr>
        <w:t xml:space="preserve">การจัดข้อความในการพิมพ์: </w:t>
      </w:r>
      <w:r w:rsidR="00EB61CB" w:rsidRPr="00EB61CB">
        <w:rPr>
          <w:rFonts w:ascii="TH SarabunPSK" w:hAnsi="TH SarabunPSK" w:cs="TH SarabunPSK" w:hint="cs"/>
          <w:i/>
          <w:iCs/>
          <w:color w:val="FF0000"/>
          <w:sz w:val="28"/>
          <w:szCs w:val="28"/>
          <w:cs/>
        </w:rPr>
        <w:t>ตามแบบฟอร์มรายงานการวิจัยฉบับสมบูรณ์ มหาวิทยาลัยเทคโนโลยี</w:t>
      </w:r>
      <w:proofErr w:type="spellStart"/>
      <w:r w:rsidR="00EB61CB" w:rsidRPr="00EB61CB">
        <w:rPr>
          <w:rFonts w:ascii="TH SarabunPSK" w:hAnsi="TH SarabunPSK" w:cs="TH SarabunPSK" w:hint="cs"/>
          <w:i/>
          <w:iCs/>
          <w:color w:val="FF0000"/>
          <w:sz w:val="28"/>
          <w:szCs w:val="28"/>
          <w:cs/>
        </w:rPr>
        <w:t>สุร</w:t>
      </w:r>
      <w:proofErr w:type="spellEnd"/>
      <w:r w:rsidR="00EB61CB" w:rsidRPr="00EB61CB">
        <w:rPr>
          <w:rFonts w:ascii="TH SarabunPSK" w:hAnsi="TH SarabunPSK" w:cs="TH SarabunPSK" w:hint="cs"/>
          <w:i/>
          <w:iCs/>
          <w:color w:val="FF0000"/>
          <w:sz w:val="28"/>
          <w:szCs w:val="28"/>
          <w:cs/>
        </w:rPr>
        <w:t xml:space="preserve">นารี  </w:t>
      </w:r>
    </w:p>
    <w:p w14:paraId="2D4A5248" w14:textId="7CAF6CF8" w:rsidR="003E514C" w:rsidRPr="00EB61CB" w:rsidRDefault="003E514C" w:rsidP="005A1E3E">
      <w:pPr>
        <w:tabs>
          <w:tab w:val="left" w:pos="426"/>
          <w:tab w:val="left" w:pos="709"/>
          <w:tab w:val="left" w:pos="851"/>
        </w:tabs>
        <w:ind w:firstLine="426"/>
        <w:jc w:val="thaiDistribute"/>
        <w:rPr>
          <w:rFonts w:ascii="TH SarabunPSK" w:hAnsi="TH SarabunPSK" w:cs="TH SarabunPSK"/>
          <w:sz w:val="28"/>
          <w:szCs w:val="28"/>
        </w:rPr>
      </w:pPr>
      <w:r w:rsidRPr="00EB61CB">
        <w:rPr>
          <w:rFonts w:ascii="TH SarabunPSK" w:hAnsi="TH SarabunPSK" w:cs="TH SarabunPSK" w:hint="cs"/>
          <w:b/>
          <w:bCs/>
          <w:sz w:val="28"/>
          <w:szCs w:val="28"/>
        </w:rPr>
        <w:t>4</w:t>
      </w:r>
      <w:r w:rsidRPr="00EB61CB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8352D9" w:rsidRPr="00EB61CB">
        <w:rPr>
          <w:rFonts w:ascii="TH SarabunPSK" w:hAnsi="TH SarabunPSK" w:cs="TH SarabunPSK"/>
          <w:b/>
          <w:bCs/>
          <w:sz w:val="28"/>
          <w:szCs w:val="28"/>
        </w:rPr>
        <w:tab/>
      </w:r>
      <w:r w:rsidRPr="00EB61CB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ลำดับหน้าและการใส่เลขหน้า </w:t>
      </w:r>
      <w:r w:rsidRPr="00EB61CB">
        <w:rPr>
          <w:rFonts w:ascii="TH SarabunPSK" w:hAnsi="TH SarabunPSK" w:cs="TH SarabunPSK" w:hint="cs"/>
          <w:sz w:val="28"/>
          <w:szCs w:val="28"/>
          <w:cs/>
        </w:rPr>
        <w:t>ให้ระบุเลขหน้าอยู่</w:t>
      </w:r>
      <w:r w:rsidRPr="00EB61CB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ขอบบน </w:t>
      </w:r>
      <w:r w:rsidR="00805C49" w:rsidRPr="00EB61CB">
        <w:rPr>
          <w:rFonts w:ascii="TH SarabunPSK" w:hAnsi="TH SarabunPSK" w:cs="TH SarabunPSK" w:hint="cs"/>
          <w:sz w:val="28"/>
          <w:szCs w:val="28"/>
          <w:cs/>
        </w:rPr>
        <w:t>ริมหน้ากระดาษ</w:t>
      </w:r>
      <w:r w:rsidR="00805C49" w:rsidRPr="00EB61CB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ด้านขวา</w:t>
      </w:r>
    </w:p>
    <w:p w14:paraId="174368AE" w14:textId="0698BF98" w:rsidR="003E514C" w:rsidRPr="00ED6398" w:rsidRDefault="003E514C" w:rsidP="005A1E3E">
      <w:pPr>
        <w:tabs>
          <w:tab w:val="left" w:pos="426"/>
          <w:tab w:val="left" w:pos="709"/>
          <w:tab w:val="left" w:pos="851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EB61CB">
        <w:rPr>
          <w:rFonts w:ascii="TH SarabunPSK" w:hAnsi="TH SarabunPSK" w:cs="TH SarabunPSK" w:hint="cs"/>
          <w:sz w:val="28"/>
          <w:szCs w:val="28"/>
        </w:rPr>
        <w:tab/>
      </w:r>
      <w:r w:rsidRPr="00EB61CB">
        <w:rPr>
          <w:rFonts w:ascii="TH SarabunPSK" w:hAnsi="TH SarabunPSK" w:cs="TH SarabunPSK" w:hint="cs"/>
          <w:sz w:val="28"/>
          <w:szCs w:val="28"/>
        </w:rPr>
        <w:tab/>
      </w:r>
      <w:r w:rsidRPr="00EB61CB">
        <w:rPr>
          <w:rFonts w:ascii="TH SarabunPSK" w:hAnsi="TH SarabunPSK" w:cs="TH SarabunPSK" w:hint="cs"/>
          <w:sz w:val="28"/>
          <w:szCs w:val="28"/>
          <w:cs/>
        </w:rPr>
        <w:t>-</w:t>
      </w:r>
      <w:r w:rsidR="008352D9" w:rsidRPr="00EB61CB">
        <w:rPr>
          <w:rFonts w:ascii="TH SarabunPSK" w:hAnsi="TH SarabunPSK" w:cs="TH SarabunPSK"/>
          <w:sz w:val="28"/>
          <w:szCs w:val="28"/>
        </w:rPr>
        <w:tab/>
      </w:r>
      <w:r w:rsidRPr="00EB61CB">
        <w:rPr>
          <w:rFonts w:ascii="TH SarabunPSK" w:hAnsi="TH SarabunPSK" w:cs="TH SarabunPSK" w:hint="cs"/>
          <w:sz w:val="28"/>
          <w:szCs w:val="28"/>
          <w:cs/>
        </w:rPr>
        <w:t>ส่วนต้นทั้งหมด ให้ใช้อักษร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เรียงตามลำดับพยัญชนะในภาษาไทย</w:t>
      </w:r>
      <w:r w:rsidR="003031F1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คือ ก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ข</w:t>
      </w:r>
      <w:r w:rsidRPr="00ED6398">
        <w:rPr>
          <w:rFonts w:ascii="TH SarabunPSK" w:hAnsi="TH SarabunPSK" w:cs="TH SarabunPSK" w:hint="cs"/>
          <w:sz w:val="28"/>
          <w:szCs w:val="28"/>
        </w:rPr>
        <w:t>,</w:t>
      </w:r>
      <w:r w:rsidR="003031F1">
        <w:rPr>
          <w:rFonts w:ascii="TH SarabunPSK" w:hAnsi="TH SarabunPSK" w:cs="TH SarabunPSK"/>
          <w:sz w:val="28"/>
          <w:szCs w:val="28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.. ส่วนภาษาต่างประเทศให้ใช้ตัวอักษรโรมันตัวเล็ก</w:t>
      </w:r>
      <w:r w:rsidR="003031F1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คือ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i, ii,</w:t>
      </w:r>
      <w:r w:rsidR="008352D9">
        <w:rPr>
          <w:rFonts w:ascii="TH SarabunPSK" w:hAnsi="TH SarabunPSK" w:cs="TH SarabunPSK"/>
          <w:sz w:val="28"/>
          <w:szCs w:val="28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..</w:t>
      </w:r>
      <w:r w:rsidR="008352D9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เป็นต้น</w:t>
      </w:r>
    </w:p>
    <w:p w14:paraId="1042C7A4" w14:textId="77777777" w:rsidR="00103568" w:rsidRPr="00ED6398" w:rsidRDefault="00103568" w:rsidP="005A1E3E">
      <w:pPr>
        <w:tabs>
          <w:tab w:val="left" w:pos="426"/>
          <w:tab w:val="left" w:pos="709"/>
          <w:tab w:val="left" w:pos="851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>
        <w:rPr>
          <w:rFonts w:ascii="TH SarabunPSK" w:hAnsi="TH SarabunPSK" w:cs="TH SarabunPSK"/>
          <w:sz w:val="28"/>
          <w:szCs w:val="28"/>
        </w:rPr>
        <w:tab/>
      </w:r>
      <w:r w:rsidRPr="0025031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หน้าแรกของโครงการ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ให้ขึ้นหน้าใหม่เสมอ</w:t>
      </w:r>
      <w:r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</w:p>
    <w:p w14:paraId="10138A7E" w14:textId="0AEA2FD9" w:rsidR="003E514C" w:rsidRPr="00ED6398" w:rsidRDefault="003E514C" w:rsidP="005A1E3E">
      <w:pPr>
        <w:tabs>
          <w:tab w:val="left" w:pos="426"/>
          <w:tab w:val="left" w:pos="709"/>
          <w:tab w:val="left" w:pos="851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="008352D9">
        <w:rPr>
          <w:rFonts w:ascii="TH SarabunPSK" w:hAnsi="TH SarabunPSK" w:cs="TH SarabunPSK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หน้าแรกของภาคผนวก </w:t>
      </w:r>
      <w:r w:rsidRPr="003031F1">
        <w:rPr>
          <w:rFonts w:ascii="TH SarabunPSK" w:hAnsi="TH SarabunPSK" w:cs="TH SarabunPSK" w:hint="cs"/>
          <w:b/>
          <w:bCs/>
          <w:i/>
          <w:iCs/>
          <w:sz w:val="28"/>
          <w:szCs w:val="28"/>
          <w:u w:val="single"/>
          <w:cs/>
        </w:rPr>
        <w:t>ไม่ต้อง</w:t>
      </w:r>
      <w:r w:rsidRPr="003031F1">
        <w:rPr>
          <w:rFonts w:ascii="TH SarabunPSK" w:hAnsi="TH SarabunPSK" w:cs="TH SarabunPSK" w:hint="cs"/>
          <w:sz w:val="28"/>
          <w:szCs w:val="28"/>
          <w:u w:val="single"/>
          <w:cs/>
        </w:rPr>
        <w:t>ใส่เลขหน้ากำกับ แต่ให้นับจำนวนหน้ารวมไปด้วย</w:t>
      </w:r>
    </w:p>
    <w:p w14:paraId="2B705B30" w14:textId="6F0D3718" w:rsidR="003E514C" w:rsidRPr="00ED6398" w:rsidRDefault="003E514C" w:rsidP="005A1E3E">
      <w:pPr>
        <w:tabs>
          <w:tab w:val="left" w:pos="426"/>
          <w:tab w:val="left" w:pos="709"/>
          <w:tab w:val="left" w:pos="851"/>
        </w:tabs>
        <w:jc w:val="both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ab/>
        <w:t>5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863BE2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ตาราง กราฟ รูปภาพ แผนภูมิต่างๆ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ควรมีคำอธิบายรายละเอียด เช่น ชื่อ แหล่งที่มา ระยะเวลา (ถ้ามี) </w:t>
      </w:r>
      <w:r w:rsidR="00096FF0">
        <w:rPr>
          <w:rFonts w:ascii="TH SarabunPSK" w:hAnsi="TH SarabunPSK" w:cs="TH SarabunPSK"/>
          <w:sz w:val="28"/>
          <w:szCs w:val="28"/>
          <w:cs/>
        </w:rPr>
        <w:br/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เป็นต้น </w:t>
      </w:r>
    </w:p>
    <w:p w14:paraId="1066F9B0" w14:textId="1A67C182" w:rsidR="003E514C" w:rsidRPr="00ED6398" w:rsidRDefault="003E514C" w:rsidP="005A1E3E">
      <w:pPr>
        <w:tabs>
          <w:tab w:val="left" w:pos="426"/>
        </w:tabs>
        <w:spacing w:before="240"/>
        <w:rPr>
          <w:rFonts w:ascii="TH SarabunPSK" w:hAnsi="TH SarabunPSK" w:cs="TH SarabunPSK"/>
          <w:b/>
          <w:bCs/>
          <w:sz w:val="34"/>
          <w:szCs w:val="34"/>
        </w:rPr>
      </w:pPr>
      <w:r w:rsidRPr="00ED6398">
        <w:rPr>
          <w:rFonts w:ascii="TH SarabunPSK" w:hAnsi="TH SarabunPSK" w:cs="TH SarabunPSK" w:hint="cs"/>
          <w:b/>
          <w:bCs/>
          <w:sz w:val="36"/>
          <w:szCs w:val="36"/>
          <w:cs/>
        </w:rPr>
        <w:t>ง.</w:t>
      </w:r>
      <w:r w:rsidR="00863BE2"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 w:rsidRPr="00ED6398">
        <w:rPr>
          <w:rFonts w:ascii="TH SarabunPSK" w:hAnsi="TH SarabunPSK" w:cs="TH SarabunPSK" w:hint="cs"/>
          <w:b/>
          <w:bCs/>
          <w:sz w:val="36"/>
          <w:szCs w:val="36"/>
          <w:cs/>
        </w:rPr>
        <w:t>จำนวนและการส่งรายงานการวิจัยฉบับสมบูรณ์</w:t>
      </w:r>
    </w:p>
    <w:p w14:paraId="59857FB8" w14:textId="7577353A" w:rsidR="003E514C" w:rsidRPr="002C0274" w:rsidRDefault="003E514C" w:rsidP="005A1E3E">
      <w:pPr>
        <w:tabs>
          <w:tab w:val="left" w:pos="709"/>
        </w:tabs>
        <w:ind w:firstLine="426"/>
        <w:jc w:val="thaiDistribute"/>
        <w:rPr>
          <w:rFonts w:ascii="TH SarabunPSK" w:hAnsi="TH SarabunPSK" w:cs="TH SarabunPSK"/>
          <w:sz w:val="28"/>
          <w:szCs w:val="28"/>
          <w:cs/>
        </w:rPr>
      </w:pPr>
      <w:r w:rsidRPr="002C0274">
        <w:rPr>
          <w:rFonts w:ascii="TH SarabunPSK" w:hAnsi="TH SarabunPSK" w:cs="TH SarabunPSK" w:hint="cs"/>
          <w:sz w:val="28"/>
          <w:szCs w:val="28"/>
        </w:rPr>
        <w:t>1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.</w:t>
      </w:r>
      <w:r w:rsidR="00863BE2" w:rsidRPr="002C0274">
        <w:rPr>
          <w:rFonts w:ascii="TH SarabunPSK" w:hAnsi="TH SarabunPSK" w:cs="TH SarabunPSK" w:hint="cs"/>
          <w:sz w:val="28"/>
          <w:szCs w:val="28"/>
        </w:rPr>
        <w:tab/>
      </w:r>
      <w:r w:rsidRPr="002C0274">
        <w:rPr>
          <w:rFonts w:ascii="TH SarabunPSK" w:hAnsi="TH SarabunPSK" w:cs="TH SarabunPSK" w:hint="cs"/>
          <w:sz w:val="28"/>
          <w:szCs w:val="28"/>
          <w:cs/>
        </w:rPr>
        <w:t>หัวหน้าโครงการวิจัยต้องส่ง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 xml:space="preserve"> (ร่าง) 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รายงานการวิจัย</w:t>
      </w:r>
      <w:r w:rsidR="00F61357" w:rsidRPr="002C0274">
        <w:rPr>
          <w:rFonts w:ascii="TH SarabunPSK" w:hAnsi="TH SarabunPSK" w:cs="TH SarabunPSK" w:hint="cs"/>
          <w:sz w:val="28"/>
          <w:szCs w:val="28"/>
          <w:cs/>
        </w:rPr>
        <w:t>ฉบับสมบูรณ์</w:t>
      </w:r>
      <w:r w:rsidR="00BC1548" w:rsidRPr="002C0274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จำนวน 1 ชุด 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>โดยยังไม่ต้อง</w:t>
      </w:r>
      <w:r w:rsidR="00F61357" w:rsidRPr="002C0274">
        <w:rPr>
          <w:rFonts w:ascii="TH SarabunPSK" w:hAnsi="TH SarabunPSK" w:cs="TH SarabunPSK" w:hint="cs"/>
          <w:sz w:val="28"/>
          <w:szCs w:val="28"/>
          <w:cs/>
        </w:rPr>
        <w:t>เย็บ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>เล่ม</w:t>
      </w:r>
      <w:r w:rsidR="00BC1548" w:rsidRPr="002C0274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  <w:r w:rsidR="00096FF0">
        <w:rPr>
          <w:rFonts w:ascii="TH SarabunPSK" w:hAnsi="TH SarabunPSK" w:cs="TH SarabunPSK"/>
          <w:sz w:val="28"/>
          <w:szCs w:val="28"/>
          <w:cs/>
        </w:rPr>
        <w:br/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>พร้อมเสนอชื่อผู้ทรงคุณวุฒิเพื่อพิจารณา (ร่าง) รายงานการวิจัย</w:t>
      </w:r>
      <w:r w:rsidR="0019110B" w:rsidRPr="002C0274">
        <w:rPr>
          <w:rFonts w:ascii="TH SarabunPSK" w:hAnsi="TH SarabunPSK" w:cs="TH SarabunPSK" w:hint="cs"/>
          <w:sz w:val="28"/>
          <w:szCs w:val="28"/>
          <w:cs/>
        </w:rPr>
        <w:t xml:space="preserve">ฯ 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 xml:space="preserve">เรื่องดังกล่าว เป็นบุคคลภายนอก มทส. จำนวน </w:t>
      </w:r>
      <w:r w:rsidR="00096FF0">
        <w:rPr>
          <w:rFonts w:ascii="TH SarabunPSK" w:hAnsi="TH SarabunPSK" w:cs="TH SarabunPSK"/>
          <w:sz w:val="28"/>
          <w:szCs w:val="28"/>
          <w:cs/>
        </w:rPr>
        <w:br/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 xml:space="preserve">2 ท่าน </w:t>
      </w:r>
      <w:r w:rsidR="00607661" w:rsidRPr="002C0274">
        <w:rPr>
          <w:rFonts w:ascii="TH SarabunPSK" w:hAnsi="TH SarabunPSK" w:cs="TH SarabunPSK" w:hint="cs"/>
          <w:sz w:val="28"/>
          <w:szCs w:val="28"/>
          <w:cs/>
        </w:rPr>
        <w:t>มา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>ยังสถาบันวิจัยและพัฒนา</w:t>
      </w:r>
      <w:r w:rsidR="00C751D7" w:rsidRPr="002C0274">
        <w:rPr>
          <w:rFonts w:ascii="TH SarabunPSK" w:hAnsi="TH SarabunPSK" w:cs="TH SarabunPSK" w:hint="cs"/>
          <w:sz w:val="28"/>
          <w:szCs w:val="28"/>
          <w:cs/>
        </w:rPr>
        <w:t xml:space="preserve"> (สบวพ.)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 xml:space="preserve"> ผ่านสถานวิจัยของสำนักวิชา </w:t>
      </w:r>
      <w:r w:rsidR="00BC1548" w:rsidRPr="0040020C">
        <w:rPr>
          <w:rFonts w:ascii="TH SarabunPSK" w:hAnsi="TH SarabunPSK" w:cs="TH SarabunPSK" w:hint="cs"/>
          <w:b/>
          <w:bCs/>
          <w:i/>
          <w:iCs/>
          <w:sz w:val="28"/>
          <w:szCs w:val="28"/>
          <w:u w:val="single"/>
          <w:cs/>
        </w:rPr>
        <w:t>ยกเว้น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 xml:space="preserve"> กรณีที่ (ร่าง) รายงานการวิจัย</w:t>
      </w:r>
      <w:r w:rsidR="0019110B" w:rsidRPr="002C0274">
        <w:rPr>
          <w:rFonts w:ascii="TH SarabunPSK" w:hAnsi="TH SarabunPSK" w:cs="TH SarabunPSK" w:hint="cs"/>
          <w:sz w:val="28"/>
          <w:szCs w:val="28"/>
          <w:cs/>
        </w:rPr>
        <w:t xml:space="preserve">ฯ 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>เรื่องนั้น</w:t>
      </w:r>
      <w:r w:rsidR="00607661" w:rsidRPr="002C0274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>มีการยื่นขอจดสิทธิบัตร ขอให้นักวิจัยเสนอชื่อผู้ที่ท่านไว้ใจได้ โดยอาจเป็นคณาจารย์ภายใน มทส. ได้</w:t>
      </w:r>
    </w:p>
    <w:p w14:paraId="7181AB2E" w14:textId="450481CA" w:rsidR="003E514C" w:rsidRPr="002C0274" w:rsidRDefault="003E514C" w:rsidP="005A1E3E">
      <w:pPr>
        <w:tabs>
          <w:tab w:val="left" w:pos="709"/>
        </w:tabs>
        <w:ind w:firstLine="425"/>
        <w:jc w:val="thaiDistribute"/>
        <w:rPr>
          <w:rFonts w:ascii="TH SarabunPSK" w:hAnsi="TH SarabunPSK" w:cs="TH SarabunPSK"/>
          <w:color w:val="FF0000"/>
          <w:sz w:val="28"/>
          <w:szCs w:val="28"/>
          <w:u w:val="single"/>
        </w:rPr>
      </w:pPr>
      <w:r w:rsidRPr="002C0274">
        <w:rPr>
          <w:rFonts w:ascii="TH SarabunPSK" w:hAnsi="TH SarabunPSK" w:cs="TH SarabunPSK" w:hint="cs"/>
          <w:sz w:val="28"/>
          <w:szCs w:val="28"/>
        </w:rPr>
        <w:t>2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.</w:t>
      </w:r>
      <w:r w:rsidR="00863BE2" w:rsidRPr="002C0274">
        <w:rPr>
          <w:rFonts w:ascii="TH SarabunPSK" w:hAnsi="TH SarabunPSK" w:cs="TH SarabunPSK" w:hint="cs"/>
          <w:sz w:val="28"/>
          <w:szCs w:val="28"/>
        </w:rPr>
        <w:tab/>
      </w:r>
      <w:r w:rsidRPr="002C0274">
        <w:rPr>
          <w:rFonts w:ascii="TH SarabunPSK" w:hAnsi="TH SarabunPSK" w:cs="TH SarabunPSK" w:hint="cs"/>
          <w:spacing w:val="-2"/>
          <w:sz w:val="28"/>
          <w:szCs w:val="28"/>
          <w:cs/>
        </w:rPr>
        <w:t>หัวหน้าโครงการวิจัยต้องส่ง</w:t>
      </w:r>
      <w:r w:rsidR="00BC1548" w:rsidRPr="002C0274">
        <w:rPr>
          <w:rFonts w:ascii="TH SarabunPSK" w:hAnsi="TH SarabunPSK" w:cs="TH SarabunPSK" w:hint="cs"/>
          <w:spacing w:val="-2"/>
          <w:sz w:val="28"/>
          <w:szCs w:val="28"/>
          <w:cs/>
        </w:rPr>
        <w:t xml:space="preserve"> (ร่าง) </w:t>
      </w:r>
      <w:r w:rsidRPr="002C0274">
        <w:rPr>
          <w:rFonts w:ascii="TH SarabunPSK" w:hAnsi="TH SarabunPSK" w:cs="TH SarabunPSK" w:hint="cs"/>
          <w:spacing w:val="-2"/>
          <w:sz w:val="28"/>
          <w:szCs w:val="28"/>
          <w:cs/>
        </w:rPr>
        <w:t>รายงานการวิจัย</w:t>
      </w:r>
      <w:r w:rsidR="00043976" w:rsidRPr="002C0274">
        <w:rPr>
          <w:rFonts w:ascii="TH SarabunPSK" w:hAnsi="TH SarabunPSK" w:cs="TH SarabunPSK" w:hint="cs"/>
          <w:sz w:val="28"/>
          <w:szCs w:val="28"/>
          <w:cs/>
        </w:rPr>
        <w:t>ฉบับสมบูรณ์</w:t>
      </w:r>
      <w:r w:rsidR="00BC1548" w:rsidRPr="002C0274">
        <w:rPr>
          <w:rFonts w:ascii="TH SarabunPSK" w:hAnsi="TH SarabunPSK" w:cs="TH SarabunPSK" w:hint="cs"/>
          <w:b/>
          <w:bCs/>
          <w:spacing w:val="-2"/>
          <w:sz w:val="28"/>
          <w:szCs w:val="28"/>
          <w:cs/>
        </w:rPr>
        <w:t>ที่</w:t>
      </w:r>
      <w:r w:rsidRPr="002C0274">
        <w:rPr>
          <w:rFonts w:ascii="TH SarabunPSK" w:hAnsi="TH SarabunPSK" w:cs="TH SarabunPSK" w:hint="cs"/>
          <w:b/>
          <w:bCs/>
          <w:spacing w:val="-2"/>
          <w:sz w:val="28"/>
          <w:szCs w:val="28"/>
          <w:cs/>
        </w:rPr>
        <w:t>ผ่านการพิจารณาจาก</w:t>
      </w:r>
      <w:r w:rsidR="00BC1548" w:rsidRPr="002C0274">
        <w:rPr>
          <w:rFonts w:ascii="TH SarabunPSK" w:hAnsi="TH SarabunPSK" w:cs="TH SarabunPSK" w:hint="cs"/>
          <w:spacing w:val="-2"/>
          <w:sz w:val="28"/>
          <w:szCs w:val="28"/>
          <w:cs/>
        </w:rPr>
        <w:t>ผู้ทรงคุณวุฒิแล้ว</w:t>
      </w:r>
      <w:r w:rsidR="00043976" w:rsidRPr="002C0274">
        <w:rPr>
          <w:rFonts w:ascii="TH SarabunPSK" w:hAnsi="TH SarabunPSK" w:cs="TH SarabunPSK" w:hint="cs"/>
          <w:spacing w:val="-2"/>
          <w:sz w:val="28"/>
          <w:szCs w:val="28"/>
          <w:cs/>
        </w:rPr>
        <w:t xml:space="preserve"> </w:t>
      </w:r>
      <w:r w:rsidR="00043976" w:rsidRPr="00096FF0">
        <w:rPr>
          <w:rFonts w:ascii="TH SarabunPSK" w:hAnsi="TH SarabunPSK" w:cs="TH SarabunPSK" w:hint="cs"/>
          <w:spacing w:val="-4"/>
          <w:sz w:val="28"/>
          <w:szCs w:val="28"/>
          <w:cs/>
        </w:rPr>
        <w:t>มายัง สบวพ. เพื่อ</w:t>
      </w:r>
      <w:r w:rsidRPr="00096FF0">
        <w:rPr>
          <w:rFonts w:ascii="TH SarabunPSK" w:hAnsi="TH SarabunPSK" w:cs="TH SarabunPSK" w:hint="cs"/>
          <w:spacing w:val="-4"/>
          <w:sz w:val="28"/>
          <w:szCs w:val="28"/>
          <w:cs/>
        </w:rPr>
        <w:t>ให้</w:t>
      </w:r>
      <w:r w:rsidR="00397A83" w:rsidRPr="00096FF0">
        <w:rPr>
          <w:rFonts w:ascii="TH SarabunPSK" w:hAnsi="TH SarabunPSK" w:cs="TH SarabunPSK" w:hint="cs"/>
          <w:spacing w:val="-4"/>
          <w:sz w:val="28"/>
          <w:szCs w:val="28"/>
          <w:cs/>
        </w:rPr>
        <w:t>ค</w:t>
      </w:r>
      <w:r w:rsidRPr="00096FF0">
        <w:rPr>
          <w:rFonts w:ascii="TH SarabunPSK" w:hAnsi="TH SarabunPSK" w:cs="TH SarabunPSK" w:hint="cs"/>
          <w:spacing w:val="-4"/>
          <w:sz w:val="28"/>
          <w:szCs w:val="28"/>
          <w:cs/>
        </w:rPr>
        <w:t>ณะ</w:t>
      </w:r>
      <w:r w:rsidR="00631A42" w:rsidRPr="00096FF0">
        <w:rPr>
          <w:rFonts w:ascii="TH SarabunPSK" w:hAnsi="TH SarabunPSK" w:cs="TH SarabunPSK" w:hint="cs"/>
          <w:spacing w:val="-4"/>
          <w:sz w:val="28"/>
          <w:szCs w:val="28"/>
          <w:cs/>
        </w:rPr>
        <w:t>อนุกรรม</w:t>
      </w:r>
      <w:r w:rsidRPr="00096FF0">
        <w:rPr>
          <w:rFonts w:ascii="TH SarabunPSK" w:hAnsi="TH SarabunPSK" w:cs="TH SarabunPSK" w:hint="cs"/>
          <w:spacing w:val="-4"/>
          <w:sz w:val="28"/>
          <w:szCs w:val="28"/>
          <w:cs/>
        </w:rPr>
        <w:t>การ</w:t>
      </w:r>
      <w:r w:rsidR="00631A42" w:rsidRPr="00096FF0">
        <w:rPr>
          <w:rFonts w:ascii="TH SarabunPSK" w:hAnsi="TH SarabunPSK" w:cs="TH SarabunPSK" w:hint="cs"/>
          <w:spacing w:val="-4"/>
          <w:sz w:val="28"/>
          <w:szCs w:val="28"/>
          <w:cs/>
        </w:rPr>
        <w:t>พิจารณากลั่นกรองและจัดสรรงบประมาณโครงการวิจัย</w:t>
      </w:r>
      <w:r w:rsidRPr="00096FF0">
        <w:rPr>
          <w:rFonts w:ascii="TH SarabunPSK" w:hAnsi="TH SarabunPSK" w:cs="TH SarabunPSK" w:hint="cs"/>
          <w:spacing w:val="-4"/>
          <w:sz w:val="28"/>
          <w:szCs w:val="28"/>
          <w:cs/>
        </w:rPr>
        <w:t xml:space="preserve">พิจารณาอีกครั้ง </w:t>
      </w:r>
      <w:r w:rsidR="00631A42" w:rsidRPr="00096FF0">
        <w:rPr>
          <w:rFonts w:ascii="TH SarabunPSK" w:hAnsi="TH SarabunPSK" w:cs="TH SarabunPSK" w:hint="cs"/>
          <w:b/>
          <w:bCs/>
          <w:spacing w:val="-4"/>
          <w:sz w:val="28"/>
          <w:szCs w:val="28"/>
          <w:cs/>
        </w:rPr>
        <w:t xml:space="preserve">เป็นไฟล์ </w:t>
      </w:r>
      <w:r w:rsidR="00096FF0" w:rsidRPr="00096FF0">
        <w:rPr>
          <w:rFonts w:ascii="TH SarabunPSK" w:hAnsi="TH SarabunPSK" w:cs="TH SarabunPSK"/>
          <w:b/>
          <w:bCs/>
          <w:spacing w:val="-4"/>
          <w:sz w:val="28"/>
          <w:szCs w:val="28"/>
          <w:cs/>
        </w:rPr>
        <w:br/>
      </w:r>
      <w:r w:rsidR="00631A42" w:rsidRPr="002C0274">
        <w:rPr>
          <w:rFonts w:ascii="TH SarabunPSK" w:hAnsi="TH SarabunPSK" w:cs="TH SarabunPSK" w:hint="cs"/>
          <w:b/>
          <w:bCs/>
          <w:sz w:val="28"/>
          <w:szCs w:val="28"/>
        </w:rPr>
        <w:t>pdf</w:t>
      </w:r>
      <w:r w:rsidR="00631A42" w:rsidRPr="002C0274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เพียง 1 ไฟล์ (ในกรณีที่มีการแก้ไขปรับปรุงตามที่ผู้ทรงคุณวุฒิแนะนำ โปรดแนบไฟล์คำชี้แจงการแก้ไขปรับปรุงอีก 1 ไฟล์) โดยส่งไฟล์มาที่อีเมล์ </w:t>
      </w:r>
      <w:r w:rsidR="004D4CF5" w:rsidRPr="002C0274">
        <w:rPr>
          <w:rFonts w:ascii="TH SarabunPSK" w:hAnsi="TH SarabunPSK" w:cs="TH SarabunPSK" w:hint="cs"/>
          <w:b/>
          <w:bCs/>
          <w:color w:val="FF0000"/>
          <w:sz w:val="28"/>
          <w:szCs w:val="28"/>
        </w:rPr>
        <w:t>napawan.n@g.sut.ac.th</w:t>
      </w:r>
      <w:r w:rsidR="004D4CF5" w:rsidRPr="002C0274"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 xml:space="preserve"> </w:t>
      </w:r>
      <w:r w:rsidR="00631A42" w:rsidRPr="002C0274"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 xml:space="preserve">และ </w:t>
      </w:r>
      <w:hyperlink r:id="rId7" w:history="1">
        <w:r w:rsidR="00DB1AE4" w:rsidRPr="002C0274">
          <w:rPr>
            <w:rStyle w:val="a8"/>
            <w:rFonts w:ascii="TH SarabunPSK" w:hAnsi="TH SarabunPSK" w:cs="TH SarabunPSK" w:hint="cs"/>
            <w:b/>
            <w:bCs/>
            <w:color w:val="FF0000"/>
            <w:sz w:val="28"/>
            <w:szCs w:val="28"/>
            <w:u w:val="none"/>
          </w:rPr>
          <w:t>weeranuch.ku</w:t>
        </w:r>
        <w:r w:rsidR="00631A42" w:rsidRPr="002C0274">
          <w:rPr>
            <w:rStyle w:val="a8"/>
            <w:rFonts w:ascii="TH SarabunPSK" w:hAnsi="TH SarabunPSK" w:cs="TH SarabunPSK" w:hint="cs"/>
            <w:b/>
            <w:bCs/>
            <w:color w:val="FF0000"/>
            <w:sz w:val="28"/>
            <w:szCs w:val="28"/>
            <w:u w:val="none"/>
          </w:rPr>
          <w:t>@g</w:t>
        </w:r>
        <w:r w:rsidR="00631A42" w:rsidRPr="002C0274">
          <w:rPr>
            <w:rStyle w:val="a8"/>
            <w:rFonts w:ascii="TH SarabunPSK" w:hAnsi="TH SarabunPSK" w:cs="TH SarabunPSK" w:hint="cs"/>
            <w:b/>
            <w:bCs/>
            <w:color w:val="FF0000"/>
            <w:sz w:val="28"/>
            <w:szCs w:val="28"/>
            <w:u w:val="none"/>
            <w:cs/>
          </w:rPr>
          <w:t>.</w:t>
        </w:r>
        <w:r w:rsidR="00631A42" w:rsidRPr="002C0274">
          <w:rPr>
            <w:rStyle w:val="a8"/>
            <w:rFonts w:ascii="TH SarabunPSK" w:hAnsi="TH SarabunPSK" w:cs="TH SarabunPSK" w:hint="cs"/>
            <w:b/>
            <w:bCs/>
            <w:color w:val="FF0000"/>
            <w:sz w:val="28"/>
            <w:szCs w:val="28"/>
            <w:u w:val="none"/>
          </w:rPr>
          <w:t>sut</w:t>
        </w:r>
        <w:r w:rsidR="00631A42" w:rsidRPr="002C0274">
          <w:rPr>
            <w:rStyle w:val="a8"/>
            <w:rFonts w:ascii="TH SarabunPSK" w:hAnsi="TH SarabunPSK" w:cs="TH SarabunPSK" w:hint="cs"/>
            <w:b/>
            <w:bCs/>
            <w:color w:val="FF0000"/>
            <w:sz w:val="28"/>
            <w:szCs w:val="28"/>
            <w:u w:val="none"/>
            <w:cs/>
          </w:rPr>
          <w:t>.</w:t>
        </w:r>
        <w:r w:rsidR="00631A42" w:rsidRPr="002C0274">
          <w:rPr>
            <w:rStyle w:val="a8"/>
            <w:rFonts w:ascii="TH SarabunPSK" w:hAnsi="TH SarabunPSK" w:cs="TH SarabunPSK" w:hint="cs"/>
            <w:b/>
            <w:bCs/>
            <w:color w:val="FF0000"/>
            <w:sz w:val="28"/>
            <w:szCs w:val="28"/>
            <w:u w:val="none"/>
          </w:rPr>
          <w:t>ac</w:t>
        </w:r>
        <w:r w:rsidR="00631A42" w:rsidRPr="002C0274">
          <w:rPr>
            <w:rStyle w:val="a8"/>
            <w:rFonts w:ascii="TH SarabunPSK" w:hAnsi="TH SarabunPSK" w:cs="TH SarabunPSK" w:hint="cs"/>
            <w:b/>
            <w:bCs/>
            <w:color w:val="FF0000"/>
            <w:sz w:val="28"/>
            <w:szCs w:val="28"/>
            <w:u w:val="none"/>
            <w:cs/>
          </w:rPr>
          <w:t>.</w:t>
        </w:r>
        <w:proofErr w:type="spellStart"/>
        <w:r w:rsidR="00631A42" w:rsidRPr="002C0274">
          <w:rPr>
            <w:rStyle w:val="a8"/>
            <w:rFonts w:ascii="TH SarabunPSK" w:hAnsi="TH SarabunPSK" w:cs="TH SarabunPSK" w:hint="cs"/>
            <w:b/>
            <w:bCs/>
            <w:color w:val="FF0000"/>
            <w:sz w:val="28"/>
            <w:szCs w:val="28"/>
            <w:u w:val="none"/>
          </w:rPr>
          <w:t>th</w:t>
        </w:r>
        <w:proofErr w:type="spellEnd"/>
      </w:hyperlink>
    </w:p>
    <w:p w14:paraId="1690EEC9" w14:textId="2281CF7E" w:rsidR="003E514C" w:rsidRPr="002C0274" w:rsidRDefault="003E514C" w:rsidP="005A1E3E">
      <w:pPr>
        <w:numPr>
          <w:ilvl w:val="12"/>
          <w:numId w:val="0"/>
        </w:numPr>
        <w:tabs>
          <w:tab w:val="left" w:pos="709"/>
        </w:tabs>
        <w:ind w:firstLine="425"/>
        <w:jc w:val="thaiDistribute"/>
        <w:rPr>
          <w:rFonts w:ascii="TH SarabunPSK" w:hAnsi="TH SarabunPSK" w:cs="TH SarabunPSK"/>
          <w:sz w:val="28"/>
          <w:szCs w:val="28"/>
        </w:rPr>
      </w:pPr>
      <w:r w:rsidRPr="002C0274">
        <w:rPr>
          <w:rFonts w:ascii="TH SarabunPSK" w:hAnsi="TH SarabunPSK" w:cs="TH SarabunPSK" w:hint="cs"/>
          <w:sz w:val="28"/>
          <w:szCs w:val="28"/>
        </w:rPr>
        <w:t>3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.</w:t>
      </w:r>
      <w:r w:rsidR="00397A83" w:rsidRPr="002C0274">
        <w:rPr>
          <w:rFonts w:ascii="TH SarabunPSK" w:hAnsi="TH SarabunPSK" w:cs="TH SarabunPSK" w:hint="cs"/>
          <w:sz w:val="28"/>
          <w:szCs w:val="28"/>
          <w:cs/>
        </w:rPr>
        <w:tab/>
      </w:r>
      <w:r w:rsidRPr="002C0274">
        <w:rPr>
          <w:rFonts w:ascii="TH SarabunPSK" w:hAnsi="TH SarabunPSK" w:cs="TH SarabunPSK" w:hint="cs"/>
          <w:sz w:val="28"/>
          <w:szCs w:val="28"/>
          <w:cs/>
        </w:rPr>
        <w:t>หลังจาก</w:t>
      </w:r>
      <w:r w:rsidR="00DB1AE4" w:rsidRPr="002C0274">
        <w:rPr>
          <w:rFonts w:ascii="TH SarabunPSK" w:hAnsi="TH SarabunPSK" w:cs="TH SarabunPSK" w:hint="cs"/>
          <w:sz w:val="28"/>
          <w:szCs w:val="28"/>
          <w:cs/>
        </w:rPr>
        <w:t xml:space="preserve"> (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ร่าง</w:t>
      </w:r>
      <w:r w:rsidR="00DB1AE4" w:rsidRPr="002C0274">
        <w:rPr>
          <w:rFonts w:ascii="TH SarabunPSK" w:hAnsi="TH SarabunPSK" w:cs="TH SarabunPSK" w:hint="cs"/>
          <w:sz w:val="28"/>
          <w:szCs w:val="28"/>
          <w:cs/>
        </w:rPr>
        <w:t xml:space="preserve">) 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รายงานการวิจัยฉบับสมบูรณ์ผ่านการรับรองจากคณะ</w:t>
      </w:r>
      <w:r w:rsidR="00397A83" w:rsidRPr="002C0274">
        <w:rPr>
          <w:rFonts w:ascii="TH SarabunPSK" w:hAnsi="TH SarabunPSK" w:cs="TH SarabunPSK" w:hint="cs"/>
          <w:sz w:val="28"/>
          <w:szCs w:val="28"/>
          <w:cs/>
        </w:rPr>
        <w:t>อนุ</w:t>
      </w:r>
      <w:r w:rsidRPr="002C0274">
        <w:rPr>
          <w:rFonts w:ascii="TH SarabunPSK" w:hAnsi="TH SarabunPSK" w:cs="TH SarabunPSK" w:hint="cs"/>
          <w:sz w:val="28"/>
          <w:szCs w:val="28"/>
          <w:cs/>
        </w:rPr>
        <w:t xml:space="preserve">กรรมการฯ </w:t>
      </w:r>
      <w:r w:rsidR="00DB1AE4" w:rsidRPr="002C0274">
        <w:rPr>
          <w:rFonts w:ascii="TH SarabunPSK" w:hAnsi="TH SarabunPSK" w:cs="TH SarabunPSK" w:hint="cs"/>
          <w:sz w:val="28"/>
          <w:szCs w:val="28"/>
          <w:cs/>
        </w:rPr>
        <w:t>เรียบร้อย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แล้ว</w:t>
      </w:r>
      <w:r w:rsidRPr="002C0274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  <w:r w:rsidR="00096FF0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br/>
      </w:r>
      <w:r w:rsidRPr="002C0274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ให้หัวหน้าโครงการส่งรายงานการวิจัย</w:t>
      </w:r>
      <w:r w:rsidR="004D4CF5" w:rsidRPr="002C0274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ฉบับสมบูรณ์</w:t>
      </w:r>
      <w:r w:rsidRPr="002C0274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ที่ปรับแก้แล้ว เข้าปกเย็บเล่มตามแบบที่กำหนด </w:t>
      </w:r>
      <w:r w:rsidRPr="002C0274">
        <w:rPr>
          <w:rFonts w:ascii="TH SarabunPSK" w:hAnsi="TH SarabunPSK" w:cs="TH SarabunPSK" w:hint="cs"/>
          <w:b/>
          <w:bCs/>
          <w:i/>
          <w:iCs/>
          <w:sz w:val="28"/>
          <w:szCs w:val="28"/>
          <w:u w:val="single"/>
          <w:cs/>
        </w:rPr>
        <w:t xml:space="preserve">จำนวน </w:t>
      </w:r>
      <w:r w:rsidR="00631A42" w:rsidRPr="002C0274">
        <w:rPr>
          <w:rFonts w:ascii="TH SarabunPSK" w:hAnsi="TH SarabunPSK" w:cs="TH SarabunPSK" w:hint="cs"/>
          <w:b/>
          <w:bCs/>
          <w:i/>
          <w:iCs/>
          <w:sz w:val="28"/>
          <w:szCs w:val="28"/>
          <w:u w:val="single"/>
        </w:rPr>
        <w:t>8</w:t>
      </w:r>
      <w:r w:rsidRPr="002C0274">
        <w:rPr>
          <w:rFonts w:ascii="TH SarabunPSK" w:hAnsi="TH SarabunPSK" w:cs="TH SarabunPSK" w:hint="cs"/>
          <w:b/>
          <w:bCs/>
          <w:i/>
          <w:iCs/>
          <w:sz w:val="28"/>
          <w:szCs w:val="28"/>
          <w:u w:val="single"/>
          <w:cs/>
        </w:rPr>
        <w:t xml:space="preserve"> ชุด</w:t>
      </w:r>
      <w:r w:rsidRPr="002C0274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4D4CF5" w:rsidRPr="002C0274">
        <w:rPr>
          <w:rFonts w:ascii="TH SarabunPSK" w:hAnsi="TH SarabunPSK" w:cs="TH SarabunPSK" w:hint="cs"/>
          <w:sz w:val="28"/>
          <w:szCs w:val="28"/>
          <w:cs/>
        </w:rPr>
        <w:lastRenderedPageBreak/>
        <w:t>ส่ง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ให้</w:t>
      </w:r>
      <w:r w:rsidR="00C751D7" w:rsidRPr="002C0274">
        <w:rPr>
          <w:rFonts w:ascii="TH SarabunPSK" w:hAnsi="TH SarabunPSK" w:cs="TH SarabunPSK" w:hint="cs"/>
          <w:sz w:val="28"/>
          <w:szCs w:val="28"/>
          <w:cs/>
        </w:rPr>
        <w:t xml:space="preserve"> สบวพ.</w:t>
      </w:r>
      <w:r w:rsidRPr="002C0274">
        <w:rPr>
          <w:rFonts w:ascii="TH SarabunPSK" w:hAnsi="TH SarabunPSK" w:cs="TH SarabunPSK" w:hint="cs"/>
          <w:sz w:val="28"/>
          <w:szCs w:val="28"/>
          <w:cs/>
        </w:rPr>
        <w:t xml:space="preserve"> เพื่อจะได้นำไปเผยแพร่แก่หน่วยงานต่างๆ เช่น หอสมุดแห่งชาติ </w:t>
      </w:r>
      <w:r w:rsidR="00C81929" w:rsidRPr="002C0274">
        <w:rPr>
          <w:rFonts w:ascii="TH SarabunPSK" w:hAnsi="TH SarabunPSK" w:cs="TH SarabunPSK" w:hint="cs"/>
          <w:sz w:val="28"/>
          <w:szCs w:val="28"/>
          <w:cs/>
        </w:rPr>
        <w:t>หอสมุดแห่งชาติเฉลิมพระเกียรติ ร.9 นครราชสีมา ห้องสมุดคณะกรรมการการอุดมศึกษา</w:t>
      </w:r>
      <w:r w:rsidR="00E4611F" w:rsidRPr="002C0274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2C0274">
        <w:rPr>
          <w:rFonts w:ascii="TH SarabunPSK" w:hAnsi="TH SarabunPSK" w:cs="TH SarabunPSK" w:hint="cs"/>
          <w:sz w:val="28"/>
          <w:szCs w:val="28"/>
          <w:cs/>
        </w:rPr>
        <w:t xml:space="preserve">บรรณสารและสื่อการศึกษา </w:t>
      </w:r>
      <w:proofErr w:type="spellStart"/>
      <w:r w:rsidR="00C81929" w:rsidRPr="002C0274">
        <w:rPr>
          <w:rFonts w:ascii="TH SarabunPSK" w:hAnsi="TH SarabunPSK" w:cs="TH SarabunPSK" w:hint="cs"/>
          <w:sz w:val="28"/>
          <w:szCs w:val="28"/>
          <w:cs/>
        </w:rPr>
        <w:t>เทค</w:t>
      </w:r>
      <w:proofErr w:type="spellEnd"/>
      <w:r w:rsidR="00C81929" w:rsidRPr="002C0274">
        <w:rPr>
          <w:rFonts w:ascii="TH SarabunPSK" w:hAnsi="TH SarabunPSK" w:cs="TH SarabunPSK" w:hint="cs"/>
          <w:sz w:val="28"/>
          <w:szCs w:val="28"/>
          <w:cs/>
        </w:rPr>
        <w:t xml:space="preserve">โนธานี มทส. 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เป็นต้น</w:t>
      </w:r>
    </w:p>
    <w:p w14:paraId="219C9C4E" w14:textId="77777777" w:rsidR="003E514C" w:rsidRPr="00ED6398" w:rsidRDefault="003E514C" w:rsidP="005A1E3E">
      <w:pPr>
        <w:jc w:val="center"/>
        <w:rPr>
          <w:rFonts w:ascii="TH SarabunPSK" w:hAnsi="TH SarabunPSK" w:cs="TH SarabunPSK"/>
          <w:u w:val="single"/>
        </w:rPr>
      </w:pPr>
      <w:r w:rsidRPr="00ED6398">
        <w:rPr>
          <w:rFonts w:ascii="TH SarabunPSK" w:hAnsi="TH SarabunPSK" w:cs="TH SarabunPSK" w:hint="cs"/>
          <w:u w:val="single"/>
        </w:rPr>
        <w:tab/>
      </w:r>
      <w:r w:rsidRPr="00ED6398">
        <w:rPr>
          <w:rFonts w:ascii="TH SarabunPSK" w:hAnsi="TH SarabunPSK" w:cs="TH SarabunPSK" w:hint="cs"/>
          <w:u w:val="single"/>
        </w:rPr>
        <w:tab/>
      </w:r>
      <w:r w:rsidRPr="00ED6398">
        <w:rPr>
          <w:rFonts w:ascii="TH SarabunPSK" w:hAnsi="TH SarabunPSK" w:cs="TH SarabunPSK" w:hint="cs"/>
          <w:u w:val="single"/>
        </w:rPr>
        <w:tab/>
      </w:r>
    </w:p>
    <w:p w14:paraId="04B61574" w14:textId="77777777" w:rsidR="0078430A" w:rsidRDefault="0078430A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092ED314" w14:textId="25AD4ED5" w:rsidR="00DE595E" w:rsidRPr="00ED6398" w:rsidRDefault="00DE595E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ตัวอย่างการเขียนบรรณานุกรม</w:t>
      </w:r>
    </w:p>
    <w:p w14:paraId="6464625B" w14:textId="77777777" w:rsidR="00DE595E" w:rsidRPr="00ED6398" w:rsidRDefault="00DE595E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4A9E863F" w14:textId="77777777" w:rsidR="004F7FCA" w:rsidRDefault="00DE595E" w:rsidP="005A1E3E">
      <w:p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574611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หนังสือ :</w:t>
      </w:r>
      <w:r w:rsidR="00C853F0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ผู้แต่ง. (ปีที่พิมพ์)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ชื่อหนังสือ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เล่มที่</w:t>
      </w:r>
      <w:r w:rsidR="00C853F0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(ถ้ามี). ครั้งที่พิมพ์</w:t>
      </w:r>
      <w:r w:rsidR="00C853F0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(ถ้ามี). ชื่อชุดหนังสือและลำดับที่</w:t>
      </w:r>
      <w:r w:rsidR="00C853F0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(ถ้ามี). สำนักพิมพ์:</w:t>
      </w:r>
      <w:r w:rsidR="00C853F0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สถานที่พิมพ์.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</w:p>
    <w:p w14:paraId="7A1E3C52" w14:textId="3E910C35" w:rsidR="00DE595E" w:rsidRPr="00ED6398" w:rsidRDefault="004F7FCA" w:rsidP="005A1E3E">
      <w:p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เช่น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ab/>
      </w:r>
      <w:r w:rsidR="00DE595E" w:rsidRPr="00ED6398">
        <w:rPr>
          <w:rFonts w:ascii="TH SarabunPSK" w:hAnsi="TH SarabunPSK" w:cs="TH SarabunPSK" w:hint="cs"/>
          <w:i/>
          <w:iCs/>
          <w:sz w:val="28"/>
          <w:szCs w:val="28"/>
          <w:cs/>
        </w:rPr>
        <w:t xml:space="preserve"> </w:t>
      </w:r>
    </w:p>
    <w:p w14:paraId="7840AF9F" w14:textId="77777777" w:rsidR="00D94487" w:rsidRDefault="00574611" w:rsidP="005A1E3E">
      <w:pPr>
        <w:numPr>
          <w:ilvl w:val="12"/>
          <w:numId w:val="0"/>
        </w:numPr>
        <w:tabs>
          <w:tab w:val="left" w:pos="993"/>
          <w:tab w:val="left" w:pos="1418"/>
        </w:tabs>
        <w:spacing w:before="120"/>
        <w:ind w:firstLine="720"/>
        <w:jc w:val="both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ผู้แต่งคนเดียว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 :</w:t>
      </w:r>
      <w:r>
        <w:rPr>
          <w:rFonts w:ascii="TH SarabunPSK" w:hAnsi="TH SarabunPSK" w:cs="TH SarabunPSK"/>
          <w:sz w:val="28"/>
          <w:szCs w:val="28"/>
          <w:cs/>
        </w:rPr>
        <w:tab/>
      </w:r>
    </w:p>
    <w:p w14:paraId="74FD16AA" w14:textId="7F33B889" w:rsidR="00DE595E" w:rsidRPr="00ED6398" w:rsidRDefault="00D94487" w:rsidP="005A1E3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  <w:cs/>
        </w:rPr>
        <w:tab/>
      </w:r>
      <w:r w:rsidR="004F7FCA">
        <w:rPr>
          <w:rFonts w:ascii="TH SarabunPSK" w:hAnsi="TH SarabunPSK" w:cs="TH SarabunPSK"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ไพศาล เหล่าสุวรรณ (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35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หลักพันธุ์ศาสตร์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บริษัทการพิมพ์ไทยวัฒนาพาน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ิช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: กรุงเทพมหานคร.</w:t>
      </w:r>
    </w:p>
    <w:p w14:paraId="030DDDCA" w14:textId="77777777" w:rsidR="00D94487" w:rsidRDefault="00574611" w:rsidP="005A1E3E">
      <w:pPr>
        <w:numPr>
          <w:ilvl w:val="12"/>
          <w:numId w:val="0"/>
        </w:numPr>
        <w:tabs>
          <w:tab w:val="left" w:pos="993"/>
          <w:tab w:val="left" w:pos="1418"/>
        </w:tabs>
        <w:spacing w:before="120"/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ผู้แต่ง</w:t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 xml:space="preserve"> 2 </w:t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คน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 :</w:t>
      </w:r>
    </w:p>
    <w:p w14:paraId="48C31065" w14:textId="512F8812" w:rsidR="00DE595E" w:rsidRPr="00ED6398" w:rsidRDefault="004F7FCA" w:rsidP="005A1E3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tab/>
      </w:r>
      <w:r w:rsidR="00574611">
        <w:rPr>
          <w:rFonts w:ascii="TH SarabunPSK" w:hAnsi="TH SarabunPSK" w:cs="TH SarabunPSK"/>
          <w:sz w:val="28"/>
          <w:szCs w:val="28"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สรรใจ แสงวิเชียร และ วิมลพรรณ 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ปิต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ธวัชชัย. (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17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กรณีสวรรคต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</w:rPr>
        <w:t xml:space="preserve"> 9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มิถุนายน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</w:rPr>
        <w:t xml:space="preserve"> 2489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="00096FF0">
        <w:rPr>
          <w:rFonts w:ascii="TH SarabunPSK" w:hAnsi="TH SarabunPSK" w:cs="TH SarabunPSK"/>
          <w:sz w:val="28"/>
          <w:szCs w:val="28"/>
          <w:cs/>
        </w:rPr>
        <w:br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กรุงสยามการพิมพ์: พระนคร</w:t>
      </w:r>
    </w:p>
    <w:p w14:paraId="3E0738A7" w14:textId="77777777" w:rsidR="00D94487" w:rsidRDefault="00574611" w:rsidP="005A1E3E">
      <w:pPr>
        <w:numPr>
          <w:ilvl w:val="12"/>
          <w:numId w:val="0"/>
        </w:numPr>
        <w:tabs>
          <w:tab w:val="left" w:pos="993"/>
          <w:tab w:val="left" w:pos="1418"/>
        </w:tabs>
        <w:spacing w:before="120"/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ผู้แต่ง</w:t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 xml:space="preserve"> 3 </w:t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คน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 : </w:t>
      </w:r>
    </w:p>
    <w:p w14:paraId="2F7A7147" w14:textId="0ABEF05F" w:rsidR="00DE595E" w:rsidRPr="00ED6398" w:rsidRDefault="004F7FCA" w:rsidP="005A1E3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tab/>
      </w:r>
      <w:r w:rsidR="00D94487">
        <w:rPr>
          <w:rFonts w:ascii="TH SarabunPSK" w:hAnsi="TH SarabunPSK" w:cs="TH SarabunPSK"/>
          <w:sz w:val="28"/>
          <w:szCs w:val="28"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เรืองอุไร 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กุศ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ลา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สัย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จำลอง สดเอี่ยม และ ประจักษ์ ประภาพิทยากร. (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10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 xml:space="preserve">ภาษาไทยชุดครู </w:t>
      </w:r>
      <w:r w:rsidR="00096FF0">
        <w:rPr>
          <w:rFonts w:ascii="TH SarabunPSK" w:hAnsi="TH SarabunPSK" w:cs="TH SarabunPSK"/>
          <w:sz w:val="28"/>
          <w:szCs w:val="28"/>
          <w:u w:val="single"/>
          <w:cs/>
        </w:rPr>
        <w:br/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ป.ม.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โรงพิมพ์ไพศาลวิทยา: พระนคร</w:t>
      </w:r>
    </w:p>
    <w:p w14:paraId="07588398" w14:textId="12530932" w:rsidR="00DE595E" w:rsidRPr="00ED6398" w:rsidRDefault="00574611" w:rsidP="005A1E3E">
      <w:pPr>
        <w:numPr>
          <w:ilvl w:val="12"/>
          <w:numId w:val="0"/>
        </w:numPr>
        <w:tabs>
          <w:tab w:val="left" w:pos="993"/>
          <w:tab w:val="left" w:pos="1418"/>
        </w:tabs>
        <w:spacing w:before="120"/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ผู้แต่งมากกว่า</w:t>
      </w:r>
      <w:r w:rsidR="004F7FCA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-</w:t>
      </w:r>
      <w:r w:rsidR="004F7FCA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 xml:space="preserve">3 </w:t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คน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 :   </w:t>
      </w:r>
    </w:p>
    <w:p w14:paraId="69BD06AE" w14:textId="2154938E" w:rsidR="00DE595E" w:rsidRPr="00ED6398" w:rsidRDefault="004F7FCA" w:rsidP="005A1E3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สังวร ปัญญาดิลก และคณะ. (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22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การบัญชี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</w:rPr>
        <w:t xml:space="preserve"> 1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-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</w:rPr>
        <w:t>2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ไทยวัฒนาพาน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ิช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: กรุงเทพมหานคร</w:t>
      </w:r>
    </w:p>
    <w:p w14:paraId="13B61E5A" w14:textId="54F47045" w:rsidR="00DE595E" w:rsidRPr="00ED6398" w:rsidRDefault="004F7FCA" w:rsidP="005A1E3E">
      <w:pPr>
        <w:numPr>
          <w:ilvl w:val="12"/>
          <w:numId w:val="0"/>
        </w:numPr>
        <w:tabs>
          <w:tab w:val="left" w:pos="993"/>
          <w:tab w:val="left" w:pos="1418"/>
        </w:tabs>
        <w:spacing w:before="120"/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ผู้แต่งที่มีราชทินนาม ฐานันดรศักดิ์ หรือ สมณศักดิ์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 :   </w:t>
      </w:r>
    </w:p>
    <w:p w14:paraId="4CB70DB4" w14:textId="465AAAD4" w:rsidR="00DE595E" w:rsidRPr="00ED6398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>ชลธารพฤฒิไกร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หลวง. (</w:t>
      </w:r>
      <w:r w:rsidRPr="00ED6398">
        <w:rPr>
          <w:rFonts w:ascii="TH SarabunPSK" w:hAnsi="TH SarabunPSK" w:cs="TH SarabunPSK" w:hint="cs"/>
          <w:sz w:val="28"/>
          <w:szCs w:val="28"/>
        </w:rPr>
        <w:t>2499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การปกครองคืออะไร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สภาวัฒนธรรมแห่งชาติ: พระนคร.</w:t>
      </w:r>
    </w:p>
    <w:p w14:paraId="25959646" w14:textId="4083F4D6" w:rsidR="00DE595E" w:rsidRPr="00ED6398" w:rsidRDefault="004F7FCA" w:rsidP="005A1E3E">
      <w:pPr>
        <w:numPr>
          <w:ilvl w:val="12"/>
          <w:numId w:val="0"/>
        </w:numPr>
        <w:tabs>
          <w:tab w:val="left" w:pos="993"/>
          <w:tab w:val="left" w:pos="1418"/>
        </w:tabs>
        <w:spacing w:before="120"/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ผู้แต่งที่เป็นสถาบัน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 :   </w:t>
      </w:r>
    </w:p>
    <w:p w14:paraId="40A7A38C" w14:textId="775885AA" w:rsidR="00DE595E" w:rsidRPr="00ED6398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53ACB">
        <w:rPr>
          <w:rFonts w:ascii="TH SarabunPSK" w:hAnsi="TH SarabunPSK" w:cs="TH SarabunPSK" w:hint="cs"/>
          <w:spacing w:val="-2"/>
          <w:sz w:val="28"/>
          <w:szCs w:val="28"/>
          <w:cs/>
        </w:rPr>
        <w:t>คณะกรรมการวิจัยแห่งชาติ</w:t>
      </w:r>
      <w:r w:rsidRPr="00E53ACB">
        <w:rPr>
          <w:rFonts w:ascii="TH SarabunPSK" w:hAnsi="TH SarabunPSK" w:cs="TH SarabunPSK" w:hint="cs"/>
          <w:spacing w:val="-2"/>
          <w:sz w:val="28"/>
          <w:szCs w:val="28"/>
        </w:rPr>
        <w:t xml:space="preserve">, </w:t>
      </w:r>
      <w:r w:rsidRPr="00E53ACB">
        <w:rPr>
          <w:rFonts w:ascii="TH SarabunPSK" w:hAnsi="TH SarabunPSK" w:cs="TH SarabunPSK" w:hint="cs"/>
          <w:spacing w:val="-2"/>
          <w:sz w:val="28"/>
          <w:szCs w:val="28"/>
          <w:cs/>
        </w:rPr>
        <w:t>สำนักงาน. ศูนย์ข้อสนเทศการวิจัย. (</w:t>
      </w:r>
      <w:r w:rsidRPr="00E53ACB">
        <w:rPr>
          <w:rFonts w:ascii="TH SarabunPSK" w:hAnsi="TH SarabunPSK" w:cs="TH SarabunPSK" w:hint="cs"/>
          <w:spacing w:val="-2"/>
          <w:sz w:val="28"/>
          <w:szCs w:val="28"/>
        </w:rPr>
        <w:t>2540</w:t>
      </w:r>
      <w:r w:rsidRPr="00E53ACB">
        <w:rPr>
          <w:rFonts w:ascii="TH SarabunPSK" w:hAnsi="TH SarabunPSK" w:cs="TH SarabunPSK" w:hint="cs"/>
          <w:spacing w:val="-2"/>
          <w:sz w:val="28"/>
          <w:szCs w:val="28"/>
          <w:cs/>
        </w:rPr>
        <w:t xml:space="preserve">). </w:t>
      </w:r>
      <w:r w:rsidRPr="00E53ACB">
        <w:rPr>
          <w:rFonts w:ascii="TH SarabunPSK" w:hAnsi="TH SarabunPSK" w:cs="TH SarabunPSK" w:hint="cs"/>
          <w:spacing w:val="-2"/>
          <w:sz w:val="28"/>
          <w:szCs w:val="28"/>
          <w:u w:val="single"/>
          <w:cs/>
        </w:rPr>
        <w:t>ทำเนียบนักวิจัยแห่งชาติ ปี</w:t>
      </w:r>
      <w:r w:rsidRPr="00E53ACB">
        <w:rPr>
          <w:rFonts w:ascii="TH SarabunPSK" w:hAnsi="TH SarabunPSK" w:cs="TH SarabunPSK" w:hint="cs"/>
          <w:spacing w:val="-2"/>
          <w:sz w:val="28"/>
          <w:szCs w:val="28"/>
          <w:u w:val="single"/>
        </w:rPr>
        <w:t xml:space="preserve"> 2539</w:t>
      </w:r>
      <w:r w:rsidRPr="00E53ACB">
        <w:rPr>
          <w:rFonts w:ascii="TH SarabunPSK" w:hAnsi="TH SarabunPSK" w:cs="TH SarabunPSK" w:hint="cs"/>
          <w:spacing w:val="-2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กรุงเทพมหานคร</w:t>
      </w:r>
    </w:p>
    <w:p w14:paraId="655775FC" w14:textId="77777777" w:rsidR="00E53ACB" w:rsidRDefault="00E53ACB" w:rsidP="005A1E3E">
      <w:pPr>
        <w:numPr>
          <w:ilvl w:val="12"/>
          <w:numId w:val="0"/>
        </w:numPr>
        <w:tabs>
          <w:tab w:val="left" w:pos="993"/>
          <w:tab w:val="left" w:pos="1418"/>
        </w:tabs>
        <w:ind w:left="2268" w:hanging="1548"/>
        <w:jc w:val="both"/>
        <w:rPr>
          <w:rFonts w:ascii="TH SarabunPSK" w:hAnsi="TH SarabunPSK" w:cs="TH SarabunPSK"/>
          <w:b/>
          <w:bCs/>
          <w:sz w:val="28"/>
          <w:szCs w:val="28"/>
        </w:rPr>
      </w:pPr>
    </w:p>
    <w:p w14:paraId="7A3A0BFF" w14:textId="20F43225" w:rsidR="00DE595E" w:rsidRPr="00ED6398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left="2268" w:hanging="1548"/>
        <w:jc w:val="both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2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) หนังสือแปล :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ผู้แต่ง. (ปีที่พิมพ์)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ชื่อเรื่อง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แปลโดย ชื่อผู้แปล. สำนักพิมพ์:</w:t>
      </w:r>
      <w:r w:rsidR="00E53AC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สถานที่พิมพ์.</w:t>
      </w:r>
    </w:p>
    <w:p w14:paraId="626B5ADD" w14:textId="77777777" w:rsidR="00E53ACB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 w:rsidR="00E53ACB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1AB18B22" w14:textId="0F7FF0A6" w:rsidR="00DE595E" w:rsidRPr="00ED6398" w:rsidRDefault="00E53ACB" w:rsidP="005A1E3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i/>
          <w:iCs/>
          <w:sz w:val="28"/>
          <w:szCs w:val="28"/>
          <w:cs/>
        </w:rPr>
        <w:t xml:space="preserve"> 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โอเวน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วิลเฟ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รด. (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20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เมืองสะดวก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แปลโดย ถนอมนวล ณ ป้อมเพชร. สำนักงานคณะกรรมการวิจัยแห่งชาติ: กรุงเทพมหานคร.</w:t>
      </w:r>
    </w:p>
    <w:p w14:paraId="259AD350" w14:textId="77777777" w:rsidR="002771F8" w:rsidRDefault="002771F8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b/>
          <w:bCs/>
          <w:sz w:val="28"/>
          <w:szCs w:val="28"/>
        </w:rPr>
      </w:pPr>
    </w:p>
    <w:p w14:paraId="28334EA7" w14:textId="6D617E1E" w:rsidR="00DE595E" w:rsidRPr="00ED6398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3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) บทความในหนังสือ :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ผู้เขียนบทความ. (ปีที่พิมพ์). ชื่อบทความ. ใน ชื่อบรรณาธิการหรือผู้รวบรวม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="00096FF0">
        <w:rPr>
          <w:rFonts w:ascii="TH SarabunPSK" w:hAnsi="TH SarabunPSK" w:cs="TH SarabunPSK"/>
          <w:sz w:val="28"/>
          <w:szCs w:val="28"/>
          <w:u w:val="single"/>
          <w:cs/>
        </w:rPr>
        <w:br/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ชื่อหนังสือ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เลขหน้า. สำนักพิมพ์:</w:t>
      </w:r>
      <w:r w:rsidR="00B6359F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สถานที่พิมพ์.</w:t>
      </w:r>
    </w:p>
    <w:p w14:paraId="0002FA48" w14:textId="0DF28000" w:rsidR="002771F8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 w:rsidR="002771F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76934C14" w14:textId="7D8F0C81" w:rsidR="00DE595E" w:rsidRPr="00ED6398" w:rsidRDefault="002771F8" w:rsidP="005A1E3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  <w:cs/>
        </w:rPr>
        <w:tab/>
      </w:r>
      <w:r w:rsidRPr="002771F8">
        <w:rPr>
          <w:rFonts w:ascii="TH SarabunPSK" w:hAnsi="TH SarabunPSK" w:cs="TH SarabunPSK"/>
          <w:spacing w:val="-4"/>
          <w:sz w:val="28"/>
          <w:szCs w:val="28"/>
          <w:cs/>
        </w:rPr>
        <w:tab/>
      </w:r>
      <w:r w:rsidR="00DE595E" w:rsidRPr="002771F8">
        <w:rPr>
          <w:rFonts w:ascii="TH SarabunPSK" w:hAnsi="TH SarabunPSK" w:cs="TH SarabunPSK" w:hint="cs"/>
          <w:spacing w:val="-4"/>
          <w:sz w:val="28"/>
          <w:szCs w:val="28"/>
          <w:cs/>
        </w:rPr>
        <w:t>ปรีชา เปี่ยมพงศ์สาน</w:t>
      </w:r>
      <w:proofErr w:type="spellStart"/>
      <w:r w:rsidR="00DE595E" w:rsidRPr="002771F8">
        <w:rPr>
          <w:rFonts w:ascii="TH SarabunPSK" w:hAnsi="TH SarabunPSK" w:cs="TH SarabunPSK" w:hint="cs"/>
          <w:spacing w:val="-4"/>
          <w:sz w:val="28"/>
          <w:szCs w:val="28"/>
          <w:cs/>
        </w:rPr>
        <w:t>ต์</w:t>
      </w:r>
      <w:proofErr w:type="spellEnd"/>
      <w:r w:rsidR="00DE595E" w:rsidRPr="002771F8">
        <w:rPr>
          <w:rFonts w:ascii="TH SarabunPSK" w:hAnsi="TH SarabunPSK" w:cs="TH SarabunPSK" w:hint="cs"/>
          <w:spacing w:val="-4"/>
          <w:sz w:val="28"/>
          <w:szCs w:val="28"/>
          <w:cs/>
        </w:rPr>
        <w:t>. (</w:t>
      </w:r>
      <w:r w:rsidR="00DE595E" w:rsidRPr="002771F8">
        <w:rPr>
          <w:rFonts w:ascii="TH SarabunPSK" w:hAnsi="TH SarabunPSK" w:cs="TH SarabunPSK" w:hint="cs"/>
          <w:spacing w:val="-4"/>
          <w:sz w:val="28"/>
          <w:szCs w:val="28"/>
        </w:rPr>
        <w:t>2537</w:t>
      </w:r>
      <w:r w:rsidR="00DE595E" w:rsidRPr="002771F8">
        <w:rPr>
          <w:rFonts w:ascii="TH SarabunPSK" w:hAnsi="TH SarabunPSK" w:cs="TH SarabunPSK" w:hint="cs"/>
          <w:spacing w:val="-4"/>
          <w:sz w:val="28"/>
          <w:szCs w:val="28"/>
          <w:cs/>
        </w:rPr>
        <w:t>). การสร้างองค์ความรู้เพื่อการพัฒนาประเทศไทยด้านเศรษฐกิจและสิ่งแวดล้อม.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 ใน วิจารณ์ พาน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ิช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บทบาทของการวิจัย:การท้าทายของทศวรรษใหม่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หน้า</w:t>
      </w:r>
      <w:r>
        <w:rPr>
          <w:rFonts w:ascii="TH SarabunPSK" w:hAnsi="TH SarabunPSK" w:cs="TH SarabunPSK"/>
          <w:sz w:val="28"/>
          <w:szCs w:val="28"/>
        </w:rPr>
        <w:t xml:space="preserve"> 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3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116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สำนักงานกองทุนสนับสนุนการวิจัย: กรุงเทพมหานคร.</w:t>
      </w:r>
    </w:p>
    <w:p w14:paraId="149B9D87" w14:textId="77777777" w:rsidR="00B6359F" w:rsidRDefault="00B6359F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b/>
          <w:bCs/>
          <w:sz w:val="28"/>
          <w:szCs w:val="28"/>
        </w:rPr>
      </w:pPr>
    </w:p>
    <w:p w14:paraId="66FD266F" w14:textId="77777777" w:rsidR="00096FF0" w:rsidRDefault="00096FF0" w:rsidP="005A1E3E">
      <w:pPr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br w:type="page"/>
      </w:r>
    </w:p>
    <w:p w14:paraId="5C433FA6" w14:textId="50304613" w:rsidR="00DE595E" w:rsidRPr="00ED6398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lastRenderedPageBreak/>
        <w:t>4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EA737E"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บทความในวารสาร</w:t>
      </w:r>
      <w:r w:rsidR="002771F8">
        <w:rPr>
          <w:rFonts w:ascii="TH SarabunPSK" w:hAnsi="TH SarabunPSK" w:cs="TH SarabunPSK"/>
          <w:b/>
          <w:bCs/>
          <w:sz w:val="28"/>
          <w:szCs w:val="28"/>
        </w:rPr>
        <w:t xml:space="preserve"> :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ผู้เขียนบทความ. (ปีที่พิมพ)์. ชื่อเรื่อง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ชื่อวารสาร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ปีของวารสาร. เล่มที่. ฉบับที่. เลขหน้า.</w:t>
      </w:r>
    </w:p>
    <w:p w14:paraId="1DB568AD" w14:textId="77777777" w:rsidR="002771F8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 w:rsidR="002771F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1AED9E92" w14:textId="254C77EF" w:rsidR="00DE595E" w:rsidRPr="00ED6398" w:rsidRDefault="00B6359F" w:rsidP="005A1E3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ปริทรรศน์ พันธุ์บรรยง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ค์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. แบบแผนแห่งความสำเร็จการบริหารงานแบบญี่ปุ่นในโรงงานอุตสาหกรรมของอังกฤษ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วารสารสมาคมอุตสาหกรรมผลิตภัณฑ์คอนกรีตไทย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ปีที่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 2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ฉบับที่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 3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หน้า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 15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</w:t>
      </w:r>
    </w:p>
    <w:p w14:paraId="28E903A8" w14:textId="6D65B44C" w:rsidR="00DE595E" w:rsidRPr="00ED6398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5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EA737E"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บทความในหนังสือพิมพ์</w:t>
      </w:r>
      <w:r w:rsidR="00B6359F">
        <w:rPr>
          <w:rFonts w:ascii="TH SarabunPSK" w:hAnsi="TH SarabunPSK" w:cs="TH SarabunPSK"/>
          <w:b/>
          <w:bCs/>
          <w:sz w:val="28"/>
          <w:szCs w:val="28"/>
        </w:rPr>
        <w:t xml:space="preserve"> :</w:t>
      </w:r>
    </w:p>
    <w:p w14:paraId="0E3E1BDA" w14:textId="6493CDB6" w:rsidR="00DE595E" w:rsidRPr="00ED6398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ชื่อผู้เขียนบทความ. วันเดือนปี. ชื่อบทความ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ชื่อหนังสือพิมพ์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เลขหน้า.</w:t>
      </w:r>
    </w:p>
    <w:p w14:paraId="7FBF292C" w14:textId="1D648C0A" w:rsidR="00DE595E" w:rsidRPr="00ED6398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ชื่อบทความ. วันเดือนปี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ชื่อหนังสือพิมพ์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เลขหน้า.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i/>
          <w:iCs/>
          <w:sz w:val="28"/>
          <w:szCs w:val="28"/>
          <w:cs/>
        </w:rPr>
        <w:t>(ในกรณีที่ไม่ปรากฏชื่อผู้เขียนบทความ)</w:t>
      </w:r>
    </w:p>
    <w:p w14:paraId="34850158" w14:textId="77777777" w:rsidR="00C02157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 w:rsidR="00C02157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</w:p>
    <w:p w14:paraId="639B78EA" w14:textId="4F356981" w:rsidR="00DE595E" w:rsidRPr="00ED6398" w:rsidRDefault="00C02157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นิติภูมิ นวรัตน์. วันอังคารที่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 9 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ธันวาคม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 2540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คำทำนายของจอห์น ไน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ซ์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บิต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ต์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หนังสือพิมพ์ไทยรัฐ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หน้า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 2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</w:t>
      </w:r>
    </w:p>
    <w:p w14:paraId="5E7A93A1" w14:textId="77777777" w:rsidR="00DE595E" w:rsidRPr="00ED6398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       </w:t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>พลังแสงอาทิตย์. วันอาทิตย์ที่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7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ธันวาคม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2540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หนังสือพิมพ์เดลินิวส์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หน้า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28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</w:p>
    <w:p w14:paraId="0F20FA0C" w14:textId="77777777" w:rsidR="00EA737E" w:rsidRDefault="00EA737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b/>
          <w:bCs/>
          <w:sz w:val="28"/>
          <w:szCs w:val="28"/>
        </w:rPr>
      </w:pPr>
    </w:p>
    <w:p w14:paraId="512325C3" w14:textId="18B860DF" w:rsidR="00DE595E" w:rsidRPr="00EA737E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  <w:lang w:val="en-GB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6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EA737E"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วิทยานิพนธ์</w:t>
      </w:r>
      <w:r w:rsidR="00EA737E">
        <w:rPr>
          <w:rFonts w:ascii="TH SarabunPSK" w:hAnsi="TH SarabunPSK" w:cs="TH SarabunPSK"/>
          <w:b/>
          <w:bCs/>
          <w:sz w:val="28"/>
          <w:szCs w:val="28"/>
          <w:lang w:val="en-GB"/>
        </w:rPr>
        <w:t xml:space="preserve"> :</w:t>
      </w:r>
      <w:r w:rsidR="00EA737E">
        <w:rPr>
          <w:rFonts w:ascii="TH SarabunPSK" w:hAnsi="TH SarabunPSK" w:cs="TH SarabunPSK" w:hint="cs"/>
          <w:b/>
          <w:bCs/>
          <w:sz w:val="28"/>
          <w:szCs w:val="28"/>
          <w:cs/>
          <w:lang w:val="en-GB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ผู้เขียนวิทยานิพนธ์. ปีที่พิมพ์. ชื่อวิทยานิพนธ์. ระดับวิทยานิพนธ์. ชื่อสาขาวิชาหรือภาควิชา คณะมหาวิทยาลัย.</w:t>
      </w:r>
    </w:p>
    <w:p w14:paraId="516D0331" w14:textId="77777777" w:rsidR="00EA737E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</w:t>
      </w:r>
      <w:r w:rsidRPr="00EA737E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ง</w:t>
      </w:r>
      <w:r w:rsidR="00EA737E" w:rsidRPr="00EA737E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795AE383" w14:textId="7468F7BE" w:rsidR="00DE595E" w:rsidRPr="00EA737E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i/>
          <w:iCs/>
          <w:sz w:val="28"/>
          <w:szCs w:val="28"/>
          <w:cs/>
        </w:rPr>
        <w:t xml:space="preserve"> </w:t>
      </w:r>
      <w:r w:rsidR="00EA737E">
        <w:rPr>
          <w:rFonts w:ascii="TH SarabunPSK" w:hAnsi="TH SarabunPSK" w:cs="TH SarabunPSK"/>
          <w:i/>
          <w:iCs/>
          <w:sz w:val="28"/>
          <w:szCs w:val="28"/>
          <w:cs/>
        </w:rPr>
        <w:tab/>
      </w:r>
      <w:r w:rsidR="00EA737E">
        <w:rPr>
          <w:rFonts w:ascii="TH SarabunPSK" w:hAnsi="TH SarabunPSK" w:cs="TH SarabunPSK"/>
          <w:i/>
          <w:iCs/>
          <w:sz w:val="28"/>
          <w:szCs w:val="28"/>
          <w:cs/>
        </w:rPr>
        <w:tab/>
      </w:r>
      <w:r w:rsidRPr="00EA737E">
        <w:rPr>
          <w:rFonts w:ascii="TH SarabunPSK" w:hAnsi="TH SarabunPSK" w:cs="TH SarabunPSK" w:hint="cs"/>
          <w:spacing w:val="-2"/>
          <w:sz w:val="28"/>
          <w:szCs w:val="28"/>
          <w:cs/>
        </w:rPr>
        <w:t xml:space="preserve">ณัฐวุฒิ จินากูล. </w:t>
      </w:r>
      <w:r w:rsidRPr="00EA737E">
        <w:rPr>
          <w:rFonts w:ascii="TH SarabunPSK" w:hAnsi="TH SarabunPSK" w:cs="TH SarabunPSK" w:hint="cs"/>
          <w:spacing w:val="-2"/>
          <w:sz w:val="28"/>
          <w:szCs w:val="28"/>
        </w:rPr>
        <w:t>2537</w:t>
      </w:r>
      <w:r w:rsidRPr="00EA737E">
        <w:rPr>
          <w:rFonts w:ascii="TH SarabunPSK" w:hAnsi="TH SarabunPSK" w:cs="TH SarabunPSK" w:hint="cs"/>
          <w:spacing w:val="-2"/>
          <w:sz w:val="28"/>
          <w:szCs w:val="28"/>
          <w:cs/>
        </w:rPr>
        <w:t>. โครงสร้างอำนาจและระบบอุปถัมภ์ในชนบทไทย: กรณีศึกษาบ้านตา อำเภอบางบาน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จังหวัดพระนครศรีอยุธยา. วิทยานิพนธ์ปริญญาโท. ภาควิชาสังคมวิทยาและมานุษยวิทยา คณะรัฐศาสตร์ จุฬาลงกรณ์มหาวิทยาลัย.</w:t>
      </w:r>
    </w:p>
    <w:p w14:paraId="2ED6FEF1" w14:textId="77777777" w:rsidR="00DE595E" w:rsidRPr="00ED6398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b/>
          <w:bCs/>
          <w:sz w:val="28"/>
          <w:szCs w:val="28"/>
        </w:rPr>
      </w:pPr>
    </w:p>
    <w:p w14:paraId="439AEEB9" w14:textId="33435105" w:rsidR="00DE595E" w:rsidRPr="00EA737E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7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)  </w:t>
      </w:r>
      <w:r w:rsidRPr="00096FF0">
        <w:rPr>
          <w:rFonts w:ascii="TH SarabunPSK" w:hAnsi="TH SarabunPSK" w:cs="TH SarabunPSK" w:hint="cs"/>
          <w:b/>
          <w:bCs/>
          <w:spacing w:val="-2"/>
          <w:sz w:val="28"/>
          <w:szCs w:val="28"/>
          <w:cs/>
        </w:rPr>
        <w:t>จดหมายข่าว</w:t>
      </w:r>
      <w:r w:rsidR="00EA737E" w:rsidRPr="00096FF0">
        <w:rPr>
          <w:rFonts w:ascii="TH SarabunPSK" w:hAnsi="TH SarabunPSK" w:cs="TH SarabunPSK" w:hint="cs"/>
          <w:b/>
          <w:bCs/>
          <w:spacing w:val="-2"/>
          <w:sz w:val="28"/>
          <w:szCs w:val="28"/>
          <w:cs/>
        </w:rPr>
        <w:t xml:space="preserve"> </w:t>
      </w:r>
      <w:r w:rsidR="00EA737E" w:rsidRPr="00096FF0">
        <w:rPr>
          <w:rFonts w:ascii="TH SarabunPSK" w:hAnsi="TH SarabunPSK" w:cs="TH SarabunPSK"/>
          <w:b/>
          <w:bCs/>
          <w:spacing w:val="-2"/>
          <w:sz w:val="28"/>
          <w:szCs w:val="28"/>
          <w:lang w:val="en-GB"/>
        </w:rPr>
        <w:t>:</w:t>
      </w:r>
      <w:r w:rsidR="00EA737E" w:rsidRPr="00096FF0">
        <w:rPr>
          <w:rFonts w:ascii="TH SarabunPSK" w:hAnsi="TH SarabunPSK" w:cs="TH SarabunPSK" w:hint="cs"/>
          <w:b/>
          <w:bCs/>
          <w:spacing w:val="-2"/>
          <w:sz w:val="28"/>
          <w:szCs w:val="28"/>
          <w:cs/>
        </w:rPr>
        <w:t xml:space="preserve"> </w:t>
      </w:r>
      <w:r w:rsidRPr="00096FF0">
        <w:rPr>
          <w:rFonts w:ascii="TH SarabunPSK" w:hAnsi="TH SarabunPSK" w:cs="TH SarabunPSK" w:hint="cs"/>
          <w:spacing w:val="-2"/>
          <w:sz w:val="28"/>
          <w:szCs w:val="28"/>
          <w:cs/>
        </w:rPr>
        <w:t xml:space="preserve">ผู้แต่ง. (ปีของจดหมายข่าว). ชื่อเรื่อง. </w:t>
      </w:r>
      <w:r w:rsidRPr="00096FF0">
        <w:rPr>
          <w:rFonts w:ascii="TH SarabunPSK" w:hAnsi="TH SarabunPSK" w:cs="TH SarabunPSK" w:hint="cs"/>
          <w:spacing w:val="-2"/>
          <w:sz w:val="28"/>
          <w:szCs w:val="28"/>
          <w:u w:val="single"/>
          <w:cs/>
        </w:rPr>
        <w:t>ชื่อจดหมายข่าว</w:t>
      </w:r>
      <w:r w:rsidRPr="00096FF0">
        <w:rPr>
          <w:rFonts w:ascii="TH SarabunPSK" w:hAnsi="TH SarabunPSK" w:cs="TH SarabunPSK" w:hint="cs"/>
          <w:spacing w:val="-2"/>
          <w:sz w:val="28"/>
          <w:szCs w:val="28"/>
          <w:cs/>
        </w:rPr>
        <w:t>. หมายเลขฉบับ. หน้าจดหมายข่าว.</w:t>
      </w:r>
    </w:p>
    <w:p w14:paraId="032B675D" w14:textId="77777777" w:rsidR="00EA737E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both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 w:rsidR="00EA737E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079F9B89" w14:textId="0C96877E" w:rsidR="00DE595E" w:rsidRPr="00ED6398" w:rsidRDefault="00EA737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ชิงชัย ชาญเจนลักษณ์. (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40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). บทบาทของงานวิจัยในภาคธุรกิจเอกชน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ประชาคมวิจัย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11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หน้า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 23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4</w:t>
      </w:r>
    </w:p>
    <w:p w14:paraId="46D13B16" w14:textId="77777777" w:rsidR="00EA737E" w:rsidRDefault="00EA737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b/>
          <w:bCs/>
          <w:sz w:val="28"/>
          <w:szCs w:val="28"/>
        </w:rPr>
      </w:pPr>
    </w:p>
    <w:p w14:paraId="5A45F498" w14:textId="6AF56B83" w:rsidR="00DE595E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8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EA737E"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จุลสาร เอกสารอัดสำเนา และเอกสารที่ไม่ได้ตีพิมพ์อื่นๆ</w:t>
      </w:r>
      <w:r w:rsidR="00EA737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EA737E">
        <w:rPr>
          <w:rFonts w:ascii="TH SarabunPSK" w:hAnsi="TH SarabunPSK" w:cs="TH SarabunPSK"/>
          <w:b/>
          <w:bCs/>
          <w:sz w:val="28"/>
          <w:szCs w:val="28"/>
          <w:lang w:val="en-GB"/>
        </w:rPr>
        <w:t>:</w:t>
      </w:r>
      <w:r w:rsidR="00EA737E">
        <w:rPr>
          <w:rFonts w:ascii="TH SarabunPSK" w:hAnsi="TH SarabunPSK" w:cs="TH SarabunPSK" w:hint="cs"/>
          <w:b/>
          <w:bCs/>
          <w:sz w:val="28"/>
          <w:szCs w:val="28"/>
          <w:cs/>
          <w:lang w:val="en-GB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ให้เขียนแบบเดียวกับหนังสือหรือวารสารแล้วแต่กรณี   แต่ให้มีวงเล็บว่า “อัดสำเนา” ท้ายข้อความ</w:t>
      </w:r>
    </w:p>
    <w:p w14:paraId="53B08026" w14:textId="77777777" w:rsidR="00EA737E" w:rsidRPr="00EA737E" w:rsidRDefault="00EA737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b/>
          <w:bCs/>
          <w:sz w:val="28"/>
          <w:szCs w:val="28"/>
        </w:rPr>
      </w:pPr>
    </w:p>
    <w:p w14:paraId="54BD4DB0" w14:textId="602830F8" w:rsidR="00DE595E" w:rsidRPr="00EA737E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9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  อ้างอิงถึงเอกสารอื่น</w:t>
      </w:r>
      <w:r w:rsidR="00EA737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EA737E">
        <w:rPr>
          <w:rFonts w:ascii="TH SarabunPSK" w:hAnsi="TH SarabunPSK" w:cs="TH SarabunPSK"/>
          <w:b/>
          <w:bCs/>
          <w:sz w:val="28"/>
          <w:szCs w:val="28"/>
          <w:lang w:val="en-GB"/>
        </w:rPr>
        <w:t>:</w:t>
      </w:r>
      <w:r w:rsidR="00EA737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ชื่อผู้แต่ง. ปีที่พิมพ์. ชื่อหนังสือ. สำนักพิมพ์. สถานที่พิมพ์. อ้างใน (ระบุชื่อผู้แต่งที่อ้างถึง.ชื่อหนังสือที่อ้างถึง). สำนักพิมพ์ที่อ้างถึง. สถานที่พิมพ์ที่อ้างถึง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ปีพิมพ์ที่อ้างถึง.</w:t>
      </w:r>
    </w:p>
    <w:p w14:paraId="4966D58C" w14:textId="77777777" w:rsidR="00EA737E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 w:rsidR="00EA737E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i/>
          <w:iCs/>
          <w:sz w:val="28"/>
          <w:szCs w:val="28"/>
          <w:cs/>
        </w:rPr>
        <w:t xml:space="preserve"> </w:t>
      </w:r>
    </w:p>
    <w:p w14:paraId="10CFA566" w14:textId="79F51EB8" w:rsidR="00DE595E" w:rsidRPr="00ED6398" w:rsidRDefault="00EA737E" w:rsidP="005A1E3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จันทร์ฉาย ภัคอธิคม. 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40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วารสารวิจัย. แซท โฟร์ พร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ิ้น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ติ้ง. กรุงเทพฯ. อ้างถึงใน นิยะดา </w:t>
      </w:r>
      <w:r w:rsidR="00096FF0">
        <w:rPr>
          <w:rFonts w:ascii="TH SarabunPSK" w:hAnsi="TH SarabunPSK" w:cs="TH SarabunPSK"/>
          <w:sz w:val="28"/>
          <w:szCs w:val="28"/>
          <w:cs/>
        </w:rPr>
        <w:br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เหล่าสุนทร. การฟื้นฟูอักษรศาสตร์ในรัฐกาลพระบาทสมเด็จพระพุทธยอดฟ้าจุฬาโลก.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เลี่ยงเชียง. กรุงเทพมหานคร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มปพ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</w:t>
      </w:r>
    </w:p>
    <w:p w14:paraId="1931B8B7" w14:textId="77777777" w:rsidR="00EA737E" w:rsidRDefault="00EA737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b/>
          <w:bCs/>
          <w:sz w:val="28"/>
          <w:szCs w:val="28"/>
        </w:rPr>
      </w:pPr>
    </w:p>
    <w:p w14:paraId="173EA9DF" w14:textId="77777777" w:rsidR="00096FF0" w:rsidRDefault="00096FF0" w:rsidP="005A1E3E">
      <w:pPr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br w:type="page"/>
      </w:r>
    </w:p>
    <w:p w14:paraId="375962E6" w14:textId="4BA86BDC" w:rsidR="00DE595E" w:rsidRPr="00EA737E" w:rsidRDefault="00DE595E" w:rsidP="005A1E3E">
      <w:pPr>
        <w:numPr>
          <w:ilvl w:val="12"/>
          <w:numId w:val="0"/>
        </w:numPr>
        <w:tabs>
          <w:tab w:val="left" w:pos="1134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lastRenderedPageBreak/>
        <w:t>10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EA737E"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โสตทัศนวั</w:t>
      </w:r>
      <w:r w:rsidRPr="00EA737E">
        <w:rPr>
          <w:rFonts w:ascii="TH SarabunPSK" w:hAnsi="TH SarabunPSK" w:cs="TH SarabunPSK" w:hint="cs"/>
          <w:b/>
          <w:bCs/>
          <w:sz w:val="28"/>
          <w:szCs w:val="28"/>
          <w:cs/>
        </w:rPr>
        <w:t>สดุ</w:t>
      </w:r>
      <w:r w:rsidR="00EA737E" w:rsidRPr="00EA737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EA737E">
        <w:rPr>
          <w:rFonts w:ascii="TH SarabunPSK" w:hAnsi="TH SarabunPSK" w:cs="TH SarabunPSK"/>
          <w:b/>
          <w:bCs/>
          <w:sz w:val="28"/>
          <w:szCs w:val="28"/>
          <w:lang w:val="en-GB"/>
        </w:rPr>
        <w:t>:</w:t>
      </w:r>
      <w:r w:rsidR="00EA737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ชื่อผู้จัดทำ. ปีที่เผยแพร่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 xml:space="preserve">ชื่อเรื่อง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(ระบุประเภทของโสตทัศนวัสดุด้วย). สถานที่ผลิต: หน่วยงานที่เผยแพร่.</w:t>
      </w:r>
    </w:p>
    <w:p w14:paraId="208AA91E" w14:textId="77777777" w:rsidR="00EA737E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 w:rsidR="00EA737E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 </w:t>
      </w:r>
    </w:p>
    <w:p w14:paraId="23CBAE01" w14:textId="6DBC3F09" w:rsidR="00DE595E" w:rsidRPr="00ED6398" w:rsidRDefault="00EA737E" w:rsidP="005A1E3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096FF0">
        <w:rPr>
          <w:rFonts w:ascii="TH SarabunPSK" w:hAnsi="TH SarabunPSK" w:cs="TH SarabunPSK" w:hint="cs"/>
          <w:spacing w:val="-4"/>
          <w:sz w:val="28"/>
          <w:szCs w:val="28"/>
          <w:cs/>
        </w:rPr>
        <w:t xml:space="preserve">สถาบันวิจัยและพัฒนา. </w:t>
      </w:r>
      <w:r w:rsidR="00DE595E" w:rsidRPr="00096FF0">
        <w:rPr>
          <w:rFonts w:ascii="TH SarabunPSK" w:hAnsi="TH SarabunPSK" w:cs="TH SarabunPSK" w:hint="cs"/>
          <w:spacing w:val="-4"/>
          <w:sz w:val="28"/>
          <w:szCs w:val="28"/>
        </w:rPr>
        <w:t>2540</w:t>
      </w:r>
      <w:r w:rsidR="00DE595E" w:rsidRPr="00096FF0">
        <w:rPr>
          <w:rFonts w:ascii="TH SarabunPSK" w:hAnsi="TH SarabunPSK" w:cs="TH SarabunPSK" w:hint="cs"/>
          <w:spacing w:val="-4"/>
          <w:sz w:val="28"/>
          <w:szCs w:val="28"/>
          <w:cs/>
        </w:rPr>
        <w:t xml:space="preserve">. </w:t>
      </w:r>
      <w:r w:rsidR="00DE595E" w:rsidRPr="00096FF0">
        <w:rPr>
          <w:rFonts w:ascii="TH SarabunPSK" w:hAnsi="TH SarabunPSK" w:cs="TH SarabunPSK" w:hint="cs"/>
          <w:spacing w:val="-4"/>
          <w:sz w:val="28"/>
          <w:szCs w:val="28"/>
          <w:u w:val="single"/>
          <w:cs/>
        </w:rPr>
        <w:t>วิดีโอ การบรรยายพิเศษทางวิชาการเรื่อง “บทบาทและการสนับสนุน</w:t>
      </w:r>
      <w:r w:rsidR="00096FF0" w:rsidRPr="00096FF0">
        <w:rPr>
          <w:rFonts w:ascii="TH SarabunPSK" w:hAnsi="TH SarabunPSK" w:cs="TH SarabunPSK"/>
          <w:spacing w:val="-4"/>
          <w:sz w:val="28"/>
          <w:szCs w:val="28"/>
          <w:u w:val="single"/>
          <w:cs/>
        </w:rPr>
        <w:br/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การทำวิจัยของสำนักงานกองทุนสนับสนุนการวิจัย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”. นครราชสีมา:  ฝ่ายเผยแพร่ผลงานการวิจัยมหาวิทยาลัยเทคโนโลยี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สุร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นารี.</w:t>
      </w:r>
    </w:p>
    <w:p w14:paraId="7435ADBF" w14:textId="77777777" w:rsidR="00EA737E" w:rsidRDefault="00EA737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b/>
          <w:bCs/>
          <w:sz w:val="28"/>
          <w:szCs w:val="28"/>
        </w:rPr>
      </w:pPr>
    </w:p>
    <w:p w14:paraId="57DF2A23" w14:textId="5AFF482C" w:rsidR="00DE595E" w:rsidRPr="00ED6398" w:rsidRDefault="00DE595E" w:rsidP="005A1E3E">
      <w:pPr>
        <w:numPr>
          <w:ilvl w:val="12"/>
          <w:numId w:val="0"/>
        </w:numPr>
        <w:tabs>
          <w:tab w:val="left" w:pos="1134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11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EA737E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สารสนเทศจากสื่ออิเล็กทรอนิกส์</w:t>
      </w:r>
      <w:r w:rsidR="00EA737E" w:rsidRPr="00EA737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EA737E">
        <w:rPr>
          <w:rFonts w:ascii="TH SarabunPSK" w:hAnsi="TH SarabunPSK" w:cs="TH SarabunPSK"/>
          <w:b/>
          <w:bCs/>
          <w:sz w:val="28"/>
          <w:szCs w:val="28"/>
          <w:lang w:val="en-GB"/>
        </w:rPr>
        <w:t>:</w:t>
      </w:r>
      <w:r w:rsidR="00EA737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คล้ายกับการอ้างอิงจากเอกสารทั่วไป แต่เพิ่มวงเล็บประเภท</w:t>
      </w:r>
      <w:r w:rsidR="00096FF0">
        <w:rPr>
          <w:rFonts w:ascii="TH SarabunPSK" w:hAnsi="TH SarabunPSK" w:cs="TH SarabunPSK"/>
          <w:sz w:val="28"/>
          <w:szCs w:val="28"/>
          <w:cs/>
        </w:rPr>
        <w:br/>
      </w:r>
      <w:r w:rsidRPr="00ED6398">
        <w:rPr>
          <w:rFonts w:ascii="TH SarabunPSK" w:hAnsi="TH SarabunPSK" w:cs="TH SarabunPSK" w:hint="cs"/>
          <w:sz w:val="28"/>
          <w:szCs w:val="28"/>
          <w:cs/>
        </w:rPr>
        <w:t>ของสื่อ และระบุแหล่งที่จะสืบค้นได้ในตอนท้าย เช่น</w:t>
      </w:r>
    </w:p>
    <w:p w14:paraId="399DE74E" w14:textId="7119C080" w:rsidR="00DE595E" w:rsidRPr="00ED6398" w:rsidRDefault="00DE595E" w:rsidP="005A1E3E">
      <w:pPr>
        <w:numPr>
          <w:ilvl w:val="12"/>
          <w:numId w:val="0"/>
        </w:numPr>
        <w:tabs>
          <w:tab w:val="left" w:pos="1134"/>
          <w:tab w:val="left" w:pos="1560"/>
        </w:tabs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ab/>
        <w:t>11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D31F1D"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บทความจากสื่ออิเล็กทรอนิกส์</w:t>
      </w:r>
      <w:r w:rsidR="00D31F1D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D31F1D">
        <w:rPr>
          <w:rFonts w:ascii="TH SarabunPSK" w:hAnsi="TH SarabunPSK" w:cs="TH SarabunPSK"/>
          <w:b/>
          <w:bCs/>
          <w:sz w:val="28"/>
          <w:szCs w:val="28"/>
          <w:lang w:val="en-GB"/>
        </w:rPr>
        <w:t xml:space="preserve">: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ผู้แต่ง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ปีที่จัดทำ. ชื่อหัวเรื่องย่อย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ชื่อโปรแกรมหรือชื่อเรื่อง</w:t>
      </w:r>
      <w:r w:rsidR="00D31F1D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(ประเภทของสื่อ). ที่มา: ระบุแหล่งสืบค้นหรือ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address</w:t>
      </w:r>
    </w:p>
    <w:p w14:paraId="7FD931CB" w14:textId="77777777" w:rsidR="00D31F1D" w:rsidRDefault="00D31F1D" w:rsidP="005A1E3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79BF79F8" w14:textId="141FC60F" w:rsidR="00DE595E" w:rsidRPr="00ED6398" w:rsidRDefault="00DE595E" w:rsidP="005A1E3E">
      <w:pPr>
        <w:numPr>
          <w:ilvl w:val="12"/>
          <w:numId w:val="0"/>
        </w:numPr>
        <w:tabs>
          <w:tab w:val="left" w:pos="1560"/>
        </w:tabs>
        <w:ind w:left="2268" w:hanging="708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>Jefferson,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T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1989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  <w:u w:val="single"/>
        </w:rPr>
        <w:t xml:space="preserve">The 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  <w:u w:val="single"/>
        </w:rPr>
        <w:t>declation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u w:val="single"/>
        </w:rPr>
        <w:t xml:space="preserve"> of independenc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(</w:t>
      </w:r>
      <w:r w:rsidRPr="00ED6398">
        <w:rPr>
          <w:rFonts w:ascii="TH SarabunPSK" w:hAnsi="TH SarabunPSK" w:cs="TH SarabunPSK" w:hint="cs"/>
          <w:sz w:val="28"/>
          <w:szCs w:val="28"/>
        </w:rPr>
        <w:t>Onlin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).</w:t>
      </w:r>
      <w:r w:rsidR="00D31F1D">
        <w:rPr>
          <w:rFonts w:ascii="TH SarabunPSK" w:hAnsi="TH SarabunPSK" w:cs="TH SarabunPSK"/>
          <w:sz w:val="28"/>
          <w:szCs w:val="28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Available FTP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: </w:t>
      </w:r>
      <w:r w:rsidRPr="00ED6398">
        <w:rPr>
          <w:rFonts w:ascii="TH SarabunPSK" w:hAnsi="TH SarabunPSK" w:cs="TH SarabunPSK" w:hint="cs"/>
          <w:sz w:val="28"/>
          <w:szCs w:val="28"/>
        </w:rPr>
        <w:t>Quak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>think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="00D31F1D">
        <w:rPr>
          <w:rFonts w:ascii="TH SarabunPSK" w:hAnsi="TH SarabunPSK" w:cs="TH SarabunPSK"/>
          <w:sz w:val="28"/>
          <w:szCs w:val="28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com Directory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: </w:t>
      </w:r>
      <w:r w:rsidRPr="00ED6398">
        <w:rPr>
          <w:rFonts w:ascii="TH SarabunPSK" w:hAnsi="TH SarabunPSK" w:cs="TH SarabunPSK" w:hint="cs"/>
          <w:sz w:val="28"/>
          <w:szCs w:val="28"/>
        </w:rPr>
        <w:t>pub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/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etext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>/</w:t>
      </w:r>
      <w:r w:rsidRPr="00ED6398">
        <w:rPr>
          <w:rFonts w:ascii="TH SarabunPSK" w:hAnsi="TH SarabunPSK" w:cs="TH SarabunPSK" w:hint="cs"/>
          <w:sz w:val="28"/>
          <w:szCs w:val="28"/>
        </w:rPr>
        <w:t>1991 Fil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: 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alice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Pr="00ED6398">
        <w:rPr>
          <w:rFonts w:ascii="TH SarabunPSK" w:hAnsi="TH SarabunPSK" w:cs="TH SarabunPSK" w:hint="cs"/>
          <w:sz w:val="28"/>
          <w:szCs w:val="28"/>
        </w:rPr>
        <w:t>in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Pr="00ED6398">
        <w:rPr>
          <w:rFonts w:ascii="TH SarabunPSK" w:hAnsi="TH SarabunPSK" w:cs="TH SarabunPSK" w:hint="cs"/>
          <w:sz w:val="28"/>
          <w:szCs w:val="28"/>
        </w:rPr>
        <w:t>wonderland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txt </w:t>
      </w:r>
    </w:p>
    <w:p w14:paraId="4DA67A32" w14:textId="17E3DBB8" w:rsidR="00DE595E" w:rsidRPr="00ED6398" w:rsidRDefault="00DE595E" w:rsidP="005A1E3E">
      <w:pPr>
        <w:numPr>
          <w:ilvl w:val="12"/>
          <w:numId w:val="0"/>
        </w:numPr>
        <w:tabs>
          <w:tab w:val="left" w:pos="993"/>
          <w:tab w:val="left" w:pos="1560"/>
        </w:tabs>
        <w:ind w:left="2268" w:hanging="708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>Deel,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N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1992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Main sources for the text of United States treaties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In </w:t>
      </w:r>
      <w:smartTag w:uri="urn:schemas-microsoft-com:office:smarttags" w:element="place">
        <w:smartTag w:uri="urn:schemas-microsoft-com:office:smarttags" w:element="PlaceName">
          <w:r w:rsidRPr="00ED6398">
            <w:rPr>
              <w:rFonts w:ascii="TH SarabunPSK" w:hAnsi="TH SarabunPSK" w:cs="TH SarabunPSK" w:hint="cs"/>
              <w:sz w:val="28"/>
              <w:szCs w:val="28"/>
            </w:rPr>
            <w:t>Georgia</w:t>
          </w:r>
        </w:smartTag>
        <w:r w:rsidRPr="00ED6398">
          <w:rPr>
            <w:rFonts w:ascii="TH SarabunPSK" w:hAnsi="TH SarabunPSK" w:cs="TH SarabunPSK" w:hint="cs"/>
            <w:sz w:val="28"/>
            <w:szCs w:val="28"/>
          </w:rPr>
          <w:t xml:space="preserve"> </w:t>
        </w:r>
        <w:smartTag w:uri="urn:schemas-microsoft-com:office:smarttags" w:element="PlaceName">
          <w:r w:rsidRPr="00ED6398">
            <w:rPr>
              <w:rFonts w:ascii="TH SarabunPSK" w:hAnsi="TH SarabunPSK" w:cs="TH SarabunPSK" w:hint="cs"/>
              <w:sz w:val="28"/>
              <w:szCs w:val="28"/>
            </w:rPr>
            <w:t>State</w:t>
          </w:r>
        </w:smartTag>
      </w:smartTag>
      <w:r w:rsidRPr="00ED6398">
        <w:rPr>
          <w:rFonts w:ascii="TH SarabunPSK" w:hAnsi="TH SarabunPSK" w:cs="TH SarabunPSK" w:hint="cs"/>
          <w:sz w:val="28"/>
          <w:szCs w:val="28"/>
        </w:rPr>
        <w:t xml:space="preserve"> 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University,</w:t>
      </w:r>
      <w:smartTag w:uri="urn:schemas-microsoft-com:office:smarttags" w:element="place">
        <w:r w:rsidRPr="00ED6398">
          <w:rPr>
            <w:rFonts w:ascii="TH SarabunPSK" w:hAnsi="TH SarabunPSK" w:cs="TH SarabunPSK" w:hint="cs"/>
            <w:sz w:val="28"/>
            <w:szCs w:val="28"/>
          </w:rPr>
          <w:t>College</w:t>
        </w:r>
        <w:proofErr w:type="spellEnd"/>
        <w:r w:rsidRPr="00ED6398">
          <w:rPr>
            <w:rFonts w:ascii="TH SarabunPSK" w:hAnsi="TH SarabunPSK" w:cs="TH SarabunPSK" w:hint="cs"/>
            <w:sz w:val="28"/>
            <w:szCs w:val="28"/>
          </w:rPr>
          <w:t xml:space="preserve"> of </w:t>
        </w:r>
        <w:smartTag w:uri="urn:schemas-microsoft-com:office:smarttags" w:element="PlaceName">
          <w:r w:rsidRPr="00ED6398">
            <w:rPr>
              <w:rFonts w:ascii="TH SarabunPSK" w:hAnsi="TH SarabunPSK" w:cs="TH SarabunPSK" w:hint="cs"/>
              <w:sz w:val="28"/>
              <w:szCs w:val="28"/>
            </w:rPr>
            <w:t>Law Library</w:t>
          </w:r>
        </w:smartTag>
      </w:smartTag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  <w:u w:val="single"/>
        </w:rPr>
        <w:t>Ravision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u w:val="single"/>
        </w:rPr>
        <w:t xml:space="preserve"> of treaties guid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(</w:t>
      </w:r>
      <w:r w:rsidRPr="00ED6398">
        <w:rPr>
          <w:rFonts w:ascii="TH SarabunPSK" w:hAnsi="TH SarabunPSK" w:cs="TH SarabunPSK" w:hint="cs"/>
          <w:sz w:val="28"/>
          <w:szCs w:val="28"/>
        </w:rPr>
        <w:t>Onlin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Pr="00ED6398">
        <w:rPr>
          <w:rFonts w:ascii="TH SarabunPSK" w:hAnsi="TH SarabunPSK" w:cs="TH SarabunPSK" w:hint="cs"/>
          <w:sz w:val="28"/>
          <w:szCs w:val="28"/>
        </w:rPr>
        <w:t>Available 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Pr="00ED6398">
        <w:rPr>
          <w:rFonts w:ascii="TH SarabunPSK" w:hAnsi="TH SarabunPSK" w:cs="TH SarabunPSK" w:hint="cs"/>
          <w:sz w:val="28"/>
          <w:szCs w:val="28"/>
        </w:rPr>
        <w:t>mail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r w:rsidRPr="00ED6398">
        <w:rPr>
          <w:rFonts w:ascii="TH SarabunPSK" w:hAnsi="TH SarabunPSK" w:cs="TH SarabunPSK" w:hint="cs"/>
          <w:sz w:val="28"/>
          <w:szCs w:val="28"/>
        </w:rPr>
        <w:t>law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Pr="00ED6398">
        <w:rPr>
          <w:rFonts w:ascii="TH SarabunPSK" w:hAnsi="TH SarabunPSK" w:cs="TH SarabunPSK" w:hint="cs"/>
          <w:sz w:val="28"/>
          <w:szCs w:val="28"/>
        </w:rPr>
        <w:t>lib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% </w:t>
      </w:r>
      <w:r w:rsidRPr="00ED6398">
        <w:rPr>
          <w:rFonts w:ascii="TH SarabunPSK" w:hAnsi="TH SarabunPSK" w:cs="TH SarabunPSK" w:hint="cs"/>
          <w:sz w:val="28"/>
          <w:szCs w:val="28"/>
        </w:rPr>
        <w:t>liberty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uc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wlu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edu</w:t>
      </w:r>
      <w:proofErr w:type="spellEnd"/>
    </w:p>
    <w:p w14:paraId="209A2D2A" w14:textId="77777777" w:rsidR="00D31F1D" w:rsidRDefault="00D31F1D" w:rsidP="005A1E3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sz w:val="28"/>
          <w:szCs w:val="28"/>
        </w:rPr>
      </w:pPr>
    </w:p>
    <w:p w14:paraId="06AABED6" w14:textId="7BEBD012" w:rsidR="00DE595E" w:rsidRPr="00ED6398" w:rsidRDefault="00DE595E" w:rsidP="005A1E3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11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2</w:t>
      </w:r>
      <w:r w:rsidR="00D31F1D"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บทความจากฐานข้อมูลออนไลน์</w:t>
      </w:r>
    </w:p>
    <w:p w14:paraId="2AD567D9" w14:textId="77777777" w:rsidR="00D31F1D" w:rsidRDefault="00D31F1D" w:rsidP="005A1E3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2D8CC244" w14:textId="30263733" w:rsidR="00DE595E" w:rsidRPr="00ED6398" w:rsidRDefault="00DE595E" w:rsidP="005A1E3E">
      <w:pPr>
        <w:numPr>
          <w:ilvl w:val="12"/>
          <w:numId w:val="0"/>
        </w:numPr>
        <w:tabs>
          <w:tab w:val="left" w:pos="993"/>
          <w:tab w:val="left" w:pos="1560"/>
        </w:tabs>
        <w:ind w:left="2268" w:hanging="708"/>
        <w:jc w:val="thaiDistribute"/>
        <w:rPr>
          <w:rFonts w:ascii="TH SarabunPSK" w:hAnsi="TH SarabunPSK" w:cs="TH SarabunPSK"/>
          <w:sz w:val="28"/>
          <w:szCs w:val="28"/>
        </w:rPr>
      </w:pP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Jacopson</w:t>
      </w:r>
      <w:proofErr w:type="spellEnd"/>
      <w:r w:rsidRPr="00ED6398">
        <w:rPr>
          <w:rFonts w:ascii="TH SarabunPSK" w:hAnsi="TH SarabunPSK" w:cs="TH SarabunPSK" w:hint="cs"/>
          <w:sz w:val="28"/>
          <w:szCs w:val="28"/>
        </w:rPr>
        <w:t>, M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1988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Pregnancy and employment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r w:rsidRPr="00ED6398">
        <w:rPr>
          <w:rFonts w:ascii="TH SarabunPSK" w:hAnsi="TH SarabunPSK" w:cs="TH SarabunPSK" w:hint="cs"/>
          <w:sz w:val="28"/>
          <w:szCs w:val="28"/>
        </w:rPr>
        <w:t>three approaches to equal opportunity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  <w:u w:val="single"/>
        </w:rPr>
        <w:t>Boston University Law Review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(</w:t>
      </w:r>
      <w:r w:rsidRPr="00ED6398">
        <w:rPr>
          <w:rFonts w:ascii="TH SarabunPSK" w:hAnsi="TH SarabunPSK" w:cs="TH SarabunPSK" w:hint="cs"/>
          <w:sz w:val="28"/>
          <w:szCs w:val="28"/>
        </w:rPr>
        <w:t>Onlin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): </w:t>
      </w:r>
      <w:r w:rsidRPr="00ED6398">
        <w:rPr>
          <w:rFonts w:ascii="TH SarabunPSK" w:hAnsi="TH SarabunPSK" w:cs="TH SarabunPSK" w:hint="cs"/>
          <w:sz w:val="28"/>
          <w:szCs w:val="28"/>
        </w:rPr>
        <w:t>68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r w:rsidRPr="00ED6398">
        <w:rPr>
          <w:rFonts w:ascii="TH SarabunPSK" w:hAnsi="TH SarabunPSK" w:cs="TH SarabunPSK" w:hint="cs"/>
          <w:sz w:val="28"/>
          <w:szCs w:val="28"/>
        </w:rPr>
        <w:t>1019ff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Availabl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: 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LEXIS 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brary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r w:rsidRPr="00ED6398">
        <w:rPr>
          <w:rFonts w:ascii="TH SarabunPSK" w:hAnsi="TH SarabunPSK" w:cs="TH SarabunPSK" w:hint="cs"/>
          <w:sz w:val="28"/>
          <w:szCs w:val="28"/>
        </w:rPr>
        <w:t>LAWREV Fil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r w:rsidRPr="00ED6398">
        <w:rPr>
          <w:rFonts w:ascii="TH SarabunPSK" w:hAnsi="TH SarabunPSK" w:cs="TH SarabunPSK" w:hint="cs"/>
          <w:sz w:val="28"/>
          <w:szCs w:val="28"/>
        </w:rPr>
        <w:t>ALLREV</w:t>
      </w:r>
    </w:p>
    <w:p w14:paraId="262AAF7A" w14:textId="77777777" w:rsidR="00D31F1D" w:rsidRDefault="00D31F1D" w:rsidP="005A1E3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sz w:val="28"/>
          <w:szCs w:val="28"/>
        </w:rPr>
      </w:pPr>
    </w:p>
    <w:p w14:paraId="0C056DFE" w14:textId="2CD29855" w:rsidR="00DE595E" w:rsidRPr="00ED6398" w:rsidRDefault="00DE595E" w:rsidP="005A1E3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11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 xml:space="preserve">3 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บทความจากบริการ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 xml:space="preserve">  FTP</w:t>
      </w:r>
    </w:p>
    <w:p w14:paraId="3842B610" w14:textId="77777777" w:rsidR="00D31F1D" w:rsidRDefault="00D31F1D" w:rsidP="005A1E3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47596118" w14:textId="5949DC2A" w:rsidR="00DE595E" w:rsidRPr="00ED6398" w:rsidRDefault="00DE595E" w:rsidP="005A1E3E">
      <w:pPr>
        <w:numPr>
          <w:ilvl w:val="12"/>
          <w:numId w:val="0"/>
        </w:numPr>
        <w:tabs>
          <w:tab w:val="left" w:pos="993"/>
          <w:tab w:val="left" w:pos="1560"/>
        </w:tabs>
        <w:ind w:left="2268" w:hanging="708"/>
        <w:jc w:val="thaiDistribute"/>
        <w:rPr>
          <w:rFonts w:ascii="TH SarabunPSK" w:hAnsi="TH SarabunPSK" w:cs="TH SarabunPSK"/>
          <w:sz w:val="28"/>
          <w:szCs w:val="28"/>
        </w:rPr>
      </w:pP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Barow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,P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1992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Jun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The 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joshua</w:t>
      </w:r>
      <w:proofErr w:type="spellEnd"/>
      <w:r w:rsidRPr="00ED6398">
        <w:rPr>
          <w:rFonts w:ascii="TH SarabunPSK" w:hAnsi="TH SarabunPSK" w:cs="TH SarabunPSK" w:hint="cs"/>
          <w:sz w:val="28"/>
          <w:szCs w:val="28"/>
        </w:rPr>
        <w:t xml:space="preserve"> tree quakes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  <w:u w:val="single"/>
        </w:rPr>
        <w:t>CORE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(</w:t>
      </w:r>
      <w:r w:rsidRPr="00ED6398">
        <w:rPr>
          <w:rFonts w:ascii="TH SarabunPSK" w:hAnsi="TH SarabunPSK" w:cs="TH SarabunPSK" w:hint="cs"/>
          <w:sz w:val="28"/>
          <w:szCs w:val="28"/>
        </w:rPr>
        <w:t>Onlin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)</w:t>
      </w:r>
      <w:r w:rsidRPr="00ED6398">
        <w:rPr>
          <w:rFonts w:ascii="TH SarabunPSK" w:hAnsi="TH SarabunPSK" w:cs="TH SarabunPSK" w:hint="cs"/>
          <w:sz w:val="28"/>
          <w:szCs w:val="28"/>
        </w:rPr>
        <w:t>,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1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(</w:t>
      </w:r>
      <w:r w:rsidRPr="00ED6398">
        <w:rPr>
          <w:rFonts w:ascii="TH SarabunPSK" w:hAnsi="TH SarabunPSK" w:cs="TH SarabunPSK" w:hint="cs"/>
          <w:sz w:val="28"/>
          <w:szCs w:val="28"/>
        </w:rPr>
        <w:t>8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) </w:t>
      </w:r>
      <w:r w:rsidRPr="00ED6398">
        <w:rPr>
          <w:rFonts w:ascii="TH SarabunPSK" w:hAnsi="TH SarabunPSK" w:cs="TH SarabunPSK" w:hint="cs"/>
          <w:sz w:val="28"/>
          <w:szCs w:val="28"/>
        </w:rPr>
        <w:t>Jun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Available FTP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r w:rsidRPr="00ED6398">
        <w:rPr>
          <w:rFonts w:ascii="TH SarabunPSK" w:hAnsi="TH SarabunPSK" w:cs="TH SarabunPSK" w:hint="cs"/>
          <w:sz w:val="28"/>
          <w:szCs w:val="28"/>
        </w:rPr>
        <w:t>128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>112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>128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>1 Directory pub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/</w:t>
      </w:r>
      <w:r w:rsidRPr="00ED6398">
        <w:rPr>
          <w:rFonts w:ascii="TH SarabunPSK" w:hAnsi="TH SarabunPSK" w:cs="TH SarabunPSK" w:hint="cs"/>
          <w:sz w:val="28"/>
          <w:szCs w:val="28"/>
        </w:rPr>
        <w:t>journals Fil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cor</w:t>
      </w:r>
      <w:proofErr w:type="spellEnd"/>
      <w:r w:rsidRPr="00ED6398">
        <w:rPr>
          <w:rFonts w:ascii="TH SarabunPSK" w:hAnsi="TH SarabunPSK" w:cs="TH SarabunPSK" w:hint="cs"/>
          <w:sz w:val="28"/>
          <w:szCs w:val="28"/>
        </w:rPr>
        <w:t xml:space="preserve"> 1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>08</w:t>
      </w:r>
    </w:p>
    <w:p w14:paraId="1AA436F0" w14:textId="77777777" w:rsidR="00D31F1D" w:rsidRDefault="00D31F1D" w:rsidP="005A1E3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sz w:val="28"/>
          <w:szCs w:val="28"/>
        </w:rPr>
      </w:pPr>
    </w:p>
    <w:p w14:paraId="4AEEBBEC" w14:textId="4E9A9072" w:rsidR="00DE595E" w:rsidRPr="00ED6398" w:rsidRDefault="00DE595E" w:rsidP="005A1E3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11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 xml:space="preserve">4 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เครือข่าย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 xml:space="preserve">  World  Wide  Web</w:t>
      </w:r>
    </w:p>
    <w:p w14:paraId="1A669890" w14:textId="77777777" w:rsidR="00D31F1D" w:rsidRDefault="00D31F1D" w:rsidP="005A1E3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43AC1D48" w14:textId="7EE406F9" w:rsidR="00DE595E" w:rsidRDefault="00DE595E" w:rsidP="005A1E3E">
      <w:pPr>
        <w:numPr>
          <w:ilvl w:val="12"/>
          <w:numId w:val="0"/>
        </w:numPr>
        <w:tabs>
          <w:tab w:val="left" w:pos="720"/>
          <w:tab w:val="left" w:pos="993"/>
          <w:tab w:val="left" w:pos="1560"/>
        </w:tabs>
        <w:ind w:left="2268" w:hanging="708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>Smith,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A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="00D31F1D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1996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April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="00D31F1D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u w:val="single"/>
        </w:rPr>
        <w:t>How to cite electronic documents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(</w:t>
      </w:r>
      <w:r w:rsidRPr="00ED6398">
        <w:rPr>
          <w:rFonts w:ascii="TH SarabunPSK" w:hAnsi="TH SarabunPSK" w:cs="TH SarabunPSK" w:hint="cs"/>
          <w:sz w:val="28"/>
          <w:szCs w:val="28"/>
        </w:rPr>
        <w:t>Onlin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Pr="00ED6398">
        <w:rPr>
          <w:rFonts w:ascii="TH SarabunPSK" w:hAnsi="TH SarabunPSK" w:cs="TH SarabunPSK" w:hint="cs"/>
          <w:sz w:val="28"/>
          <w:szCs w:val="28"/>
        </w:rPr>
        <w:t>Available http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//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inst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Augi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>Edu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/-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asmith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>/</w:t>
      </w:r>
    </w:p>
    <w:p w14:paraId="2C127381" w14:textId="77777777" w:rsidR="00D31F1D" w:rsidRPr="00ED6398" w:rsidRDefault="00D31F1D" w:rsidP="005A1E3E">
      <w:pPr>
        <w:numPr>
          <w:ilvl w:val="12"/>
          <w:numId w:val="0"/>
        </w:numPr>
        <w:tabs>
          <w:tab w:val="left" w:pos="720"/>
          <w:tab w:val="left" w:pos="993"/>
          <w:tab w:val="left" w:pos="1560"/>
        </w:tabs>
        <w:ind w:left="2268" w:hanging="708"/>
        <w:jc w:val="thaiDistribute"/>
        <w:rPr>
          <w:rFonts w:ascii="TH SarabunPSK" w:hAnsi="TH SarabunPSK" w:cs="TH SarabunPSK"/>
          <w:sz w:val="28"/>
          <w:szCs w:val="28"/>
        </w:rPr>
      </w:pPr>
    </w:p>
    <w:p w14:paraId="3CEC371C" w14:textId="77777777" w:rsidR="00DE595E" w:rsidRPr="00ED6398" w:rsidRDefault="00DE595E" w:rsidP="005A1E3E">
      <w:pPr>
        <w:tabs>
          <w:tab w:val="left" w:pos="993"/>
          <w:tab w:val="left" w:pos="2268"/>
        </w:tabs>
        <w:ind w:firstLine="720"/>
        <w:jc w:val="center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  <w:u w:val="single"/>
        </w:rPr>
        <w:tab/>
      </w:r>
      <w:r w:rsidRPr="00ED6398">
        <w:rPr>
          <w:rFonts w:ascii="TH SarabunPSK" w:hAnsi="TH SarabunPSK" w:cs="TH SarabunPSK" w:hint="cs"/>
          <w:sz w:val="28"/>
          <w:szCs w:val="28"/>
          <w:u w:val="single"/>
        </w:rPr>
        <w:tab/>
      </w:r>
      <w:r w:rsidRPr="00ED6398">
        <w:rPr>
          <w:rFonts w:ascii="TH SarabunPSK" w:hAnsi="TH SarabunPSK" w:cs="TH SarabunPSK" w:hint="cs"/>
          <w:sz w:val="28"/>
          <w:szCs w:val="28"/>
          <w:u w:val="single"/>
        </w:rPr>
        <w:tab/>
      </w:r>
      <w:r w:rsidRPr="00ED6398">
        <w:rPr>
          <w:rFonts w:ascii="TH SarabunPSK" w:hAnsi="TH SarabunPSK" w:cs="TH SarabunPSK" w:hint="cs"/>
          <w:sz w:val="28"/>
          <w:szCs w:val="28"/>
          <w:u w:val="single"/>
        </w:rPr>
        <w:tab/>
      </w:r>
    </w:p>
    <w:p w14:paraId="011B2388" w14:textId="77777777" w:rsidR="00062D63" w:rsidRPr="00ED6398" w:rsidRDefault="00062D63" w:rsidP="005A1E3E">
      <w:pPr>
        <w:rPr>
          <w:rFonts w:ascii="TH SarabunPSK" w:hAnsi="TH SarabunPSK" w:cs="TH SarabunPSK"/>
          <w:b/>
          <w:bCs/>
          <w:sz w:val="32"/>
          <w:szCs w:val="32"/>
          <w:cs/>
        </w:rPr>
      </w:pPr>
    </w:p>
    <w:p w14:paraId="10C0BA7E" w14:textId="134F110D" w:rsidR="00364C36" w:rsidRDefault="00364C36" w:rsidP="005A1E3E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br w:type="page"/>
      </w:r>
    </w:p>
    <w:p w14:paraId="5369CEC5" w14:textId="77777777" w:rsidR="000D3267" w:rsidRPr="00554B34" w:rsidRDefault="000D3267" w:rsidP="005A1E3E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5B10B5">
        <w:rPr>
          <w:rFonts w:ascii="TH SarabunPSK" w:hAnsi="TH SarabunPSK" w:cs="TH SarabunPSK" w:hint="cs"/>
          <w:b/>
          <w:bCs/>
          <w:color w:val="FF0000"/>
          <w:sz w:val="32"/>
          <w:szCs w:val="32"/>
          <w:cs/>
        </w:rPr>
        <w:lastRenderedPageBreak/>
        <w:t>(</w:t>
      </w:r>
      <w:r w:rsidRPr="005B10B5"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  <w:t>รูปแบบปกนอก)</w:t>
      </w:r>
    </w:p>
    <w:p w14:paraId="1D2E48E4" w14:textId="77777777" w:rsidR="000D3267" w:rsidRDefault="000D3267" w:rsidP="005A1E3E">
      <w:pPr>
        <w:spacing w:before="260"/>
        <w:jc w:val="center"/>
        <w:rPr>
          <w:rFonts w:ascii="TH SarabunPSK" w:hAnsi="TH SarabunPSK" w:cs="TH SarabunPSK"/>
        </w:rPr>
      </w:pPr>
      <w:r w:rsidRPr="00C96B3A">
        <w:rPr>
          <w:rFonts w:ascii="TH SarabunPSK" w:hAnsi="TH SarabunPSK" w:cs="TH SarabunPSK"/>
          <w:noProof/>
        </w:rPr>
        <w:drawing>
          <wp:inline distT="0" distB="0" distL="0" distR="0" wp14:anchorId="38A0358D" wp14:editId="75332F19">
            <wp:extent cx="692727" cy="855023"/>
            <wp:effectExtent l="0" t="0" r="0" b="2540"/>
            <wp:docPr id="1998557923" name="Picture 1" descr="A logo with blue and orange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0120" name="Picture 1" descr="A logo with blue and orange letters&#10;&#10;Description automatically generated"/>
                    <pic:cNvPicPr/>
                  </pic:nvPicPr>
                  <pic:blipFill rotWithShape="1">
                    <a:blip r:embed="rId8"/>
                    <a:srcRect b="6493"/>
                    <a:stretch/>
                  </pic:blipFill>
                  <pic:spPr bwMode="auto">
                    <a:xfrm>
                      <a:off x="0" y="0"/>
                      <a:ext cx="700291" cy="864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</w:rPr>
        <w:t xml:space="preserve"> </w:t>
      </w:r>
      <w:r>
        <w:rPr>
          <w:noProof/>
        </w:rPr>
        <w:drawing>
          <wp:inline distT="0" distB="0" distL="0" distR="0" wp14:anchorId="47A2B9DC" wp14:editId="48C0F66D">
            <wp:extent cx="602614" cy="784800"/>
            <wp:effectExtent l="0" t="0" r="7620" b="0"/>
            <wp:docPr id="1821908874" name="Picture 1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defin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614" cy="78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AF06D5" w14:textId="77777777" w:rsidR="000D3267" w:rsidRPr="00554B34" w:rsidRDefault="000D3267" w:rsidP="005A1E3E">
      <w:pPr>
        <w:rPr>
          <w:rFonts w:ascii="TH SarabunPSK" w:hAnsi="TH SarabunPSK" w:cs="TH SarabunPSK"/>
        </w:rPr>
      </w:pPr>
    </w:p>
    <w:p w14:paraId="3CA5CF1A" w14:textId="77777777" w:rsidR="000D3267" w:rsidRPr="00062D63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>รายงานโครงการวิจัยฉบับสมบูรณ</w:t>
      </w:r>
      <w:r>
        <w:rPr>
          <w:rFonts w:ascii="TH SarabunPSK" w:hAnsi="TH SarabunPSK" w:cs="TH SarabunPSK" w:hint="cs"/>
          <w:b/>
          <w:bCs/>
          <w:sz w:val="44"/>
          <w:szCs w:val="44"/>
          <w:cs/>
        </w:rPr>
        <w:t>์</w:t>
      </w: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 xml:space="preserve"> </w:t>
      </w:r>
      <w:r w:rsidRPr="0029065C">
        <w:rPr>
          <w:rFonts w:ascii="TH SarabunPSK" w:hAnsi="TH SarabunPSK" w:cs="TH SarabunPSK"/>
          <w:sz w:val="44"/>
          <w:szCs w:val="44"/>
          <w:cs/>
        </w:rPr>
        <w:t>(</w:t>
      </w:r>
      <w:r w:rsidRPr="0029065C">
        <w:rPr>
          <w:rFonts w:ascii="TH SarabunPSK" w:hAnsi="TH SarabunPSK" w:cs="TH SarabunPSK"/>
          <w:sz w:val="44"/>
          <w:szCs w:val="44"/>
        </w:rPr>
        <w:t xml:space="preserve">22 </w:t>
      </w:r>
      <w:r w:rsidRPr="0029065C">
        <w:rPr>
          <w:rFonts w:ascii="TH SarabunPSK" w:hAnsi="TH SarabunPSK" w:cs="TH SarabunPSK"/>
          <w:sz w:val="44"/>
          <w:szCs w:val="44"/>
          <w:cs/>
        </w:rPr>
        <w:t>เข้ม)</w:t>
      </w:r>
    </w:p>
    <w:p w14:paraId="4006FB5A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มหาวิทยาลัยเทคโนโลยี</w:t>
      </w:r>
      <w:proofErr w:type="spellStart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สุร</w:t>
      </w:r>
      <w:proofErr w:type="spellEnd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 xml:space="preserve">นารี </w:t>
      </w:r>
      <w:r w:rsidRPr="0029065C">
        <w:rPr>
          <w:rFonts w:ascii="TH SarabunPSK" w:hAnsi="TH SarabunPSK" w:cs="TH SarabunPSK"/>
          <w:sz w:val="44"/>
          <w:szCs w:val="44"/>
          <w:cs/>
        </w:rPr>
        <w:t>(</w:t>
      </w:r>
      <w:r w:rsidRPr="0029065C">
        <w:rPr>
          <w:rFonts w:ascii="TH SarabunPSK" w:hAnsi="TH SarabunPSK" w:cs="TH SarabunPSK"/>
          <w:sz w:val="44"/>
          <w:szCs w:val="44"/>
        </w:rPr>
        <w:t xml:space="preserve">22 </w:t>
      </w:r>
      <w:r w:rsidRPr="0029065C">
        <w:rPr>
          <w:rFonts w:ascii="TH SarabunPSK" w:hAnsi="TH SarabunPSK" w:cs="TH SarabunPSK"/>
          <w:sz w:val="44"/>
          <w:szCs w:val="44"/>
          <w:cs/>
        </w:rPr>
        <w:t>เข้ม)</w:t>
      </w:r>
    </w:p>
    <w:p w14:paraId="66E57C8A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0CE7B9F7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30D5E790" w14:textId="77777777" w:rsidR="000D3267" w:rsidRPr="00367D4C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192146F2" w14:textId="77777777" w:rsidR="000D3267" w:rsidRPr="00062D63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2CAB7E44" w14:textId="77777777" w:rsidR="000D3267" w:rsidRPr="00DF0F8B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DF0F8B">
        <w:rPr>
          <w:rFonts w:ascii="TH SarabunPSK" w:hAnsi="TH SarabunPSK" w:cs="TH SarabunPSK"/>
          <w:b/>
          <w:bCs/>
          <w:sz w:val="40"/>
          <w:szCs w:val="40"/>
          <w:cs/>
        </w:rPr>
        <w:t>ชื่อโครงการ</w:t>
      </w:r>
      <w:r w:rsidRPr="00DF0F8B">
        <w:rPr>
          <w:rFonts w:ascii="TH SarabunPSK" w:hAnsi="TH SarabunPSK" w:cs="TH SarabunPSK" w:hint="cs"/>
          <w:b/>
          <w:bCs/>
          <w:sz w:val="40"/>
          <w:szCs w:val="40"/>
          <w:cs/>
        </w:rPr>
        <w:t>.........................</w:t>
      </w:r>
      <w:r w:rsidRPr="00DF0F8B">
        <w:rPr>
          <w:rFonts w:ascii="TH SarabunPSK" w:hAnsi="TH SarabunPSK" w:cs="TH SarabunPSK"/>
          <w:b/>
          <w:bCs/>
          <w:sz w:val="40"/>
          <w:szCs w:val="40"/>
        </w:rPr>
        <w:t>[</w:t>
      </w:r>
      <w:r w:rsidRPr="00DF0F8B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 </w:t>
      </w:r>
      <w:r w:rsidRPr="00DF0F8B">
        <w:rPr>
          <w:rFonts w:ascii="TH SarabunPSK" w:hAnsi="TH SarabunPSK" w:cs="TH SarabunPSK"/>
          <w:b/>
          <w:bCs/>
          <w:sz w:val="40"/>
          <w:szCs w:val="40"/>
          <w:cs/>
        </w:rPr>
        <w:t>ภาษาไทย</w:t>
      </w:r>
      <w:r w:rsidRPr="00DF0F8B">
        <w:rPr>
          <w:rFonts w:ascii="TH SarabunPSK" w:hAnsi="TH SarabunPSK" w:cs="TH SarabunPSK"/>
          <w:b/>
          <w:bCs/>
          <w:sz w:val="40"/>
          <w:szCs w:val="40"/>
          <w:lang w:val="en-GB"/>
        </w:rPr>
        <w:t xml:space="preserve"> ]</w:t>
      </w:r>
      <w:r w:rsidRPr="00DF0F8B">
        <w:rPr>
          <w:rFonts w:ascii="TH SarabunPSK" w:hAnsi="TH SarabunPSK" w:cs="TH SarabunPSK" w:hint="cs"/>
          <w:b/>
          <w:bCs/>
          <w:sz w:val="40"/>
          <w:szCs w:val="40"/>
          <w:cs/>
        </w:rPr>
        <w:t>.........................</w:t>
      </w:r>
      <w:r w:rsidRPr="00DF0F8B">
        <w:rPr>
          <w:rFonts w:ascii="TH SarabunPSK" w:hAnsi="TH SarabunPSK" w:cs="TH SarabunPSK"/>
          <w:sz w:val="40"/>
          <w:szCs w:val="40"/>
          <w:cs/>
        </w:rPr>
        <w:t>(</w:t>
      </w:r>
      <w:r>
        <w:rPr>
          <w:rFonts w:ascii="TH SarabunPSK" w:hAnsi="TH SarabunPSK" w:cs="TH SarabunPSK" w:hint="cs"/>
          <w:sz w:val="40"/>
          <w:szCs w:val="40"/>
          <w:cs/>
        </w:rPr>
        <w:t>20</w:t>
      </w:r>
      <w:r w:rsidRPr="00DF0F8B">
        <w:rPr>
          <w:rFonts w:ascii="TH SarabunPSK" w:hAnsi="TH SarabunPSK" w:cs="TH SarabunPSK"/>
          <w:sz w:val="40"/>
          <w:szCs w:val="40"/>
        </w:rPr>
        <w:t xml:space="preserve"> </w:t>
      </w:r>
      <w:r w:rsidRPr="00DF0F8B">
        <w:rPr>
          <w:rFonts w:ascii="TH SarabunPSK" w:hAnsi="TH SarabunPSK" w:cs="TH SarabunPSK"/>
          <w:sz w:val="40"/>
          <w:szCs w:val="40"/>
          <w:cs/>
        </w:rPr>
        <w:t>เข้ม)</w:t>
      </w:r>
    </w:p>
    <w:p w14:paraId="4A17D410" w14:textId="77777777" w:rsidR="000D3267" w:rsidRPr="00DF0F8B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DF0F8B">
        <w:rPr>
          <w:rFonts w:ascii="TH SarabunPSK" w:hAnsi="TH SarabunPSK" w:cs="TH SarabunPSK"/>
          <w:b/>
          <w:bCs/>
          <w:sz w:val="40"/>
          <w:szCs w:val="40"/>
          <w:cs/>
        </w:rPr>
        <w:t>ชื่อโครงการ</w:t>
      </w:r>
      <w:r w:rsidRPr="00DF0F8B">
        <w:rPr>
          <w:rFonts w:ascii="TH SarabunPSK" w:hAnsi="TH SarabunPSK" w:cs="TH SarabunPSK" w:hint="cs"/>
          <w:b/>
          <w:bCs/>
          <w:sz w:val="40"/>
          <w:szCs w:val="40"/>
          <w:cs/>
        </w:rPr>
        <w:t>.......................</w:t>
      </w:r>
      <w:r w:rsidRPr="00DF0F8B">
        <w:rPr>
          <w:rFonts w:ascii="TH SarabunPSK" w:hAnsi="TH SarabunPSK" w:cs="TH SarabunPSK"/>
          <w:b/>
          <w:bCs/>
          <w:sz w:val="40"/>
          <w:szCs w:val="40"/>
        </w:rPr>
        <w:t>[</w:t>
      </w:r>
      <w:r w:rsidRPr="00DF0F8B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 </w:t>
      </w:r>
      <w:r w:rsidRPr="00DF0F8B">
        <w:rPr>
          <w:rFonts w:ascii="TH SarabunPSK" w:hAnsi="TH SarabunPSK" w:cs="TH SarabunPSK"/>
          <w:b/>
          <w:bCs/>
          <w:sz w:val="40"/>
          <w:szCs w:val="40"/>
          <w:cs/>
        </w:rPr>
        <w:t>ภาษาอังกฤษ</w:t>
      </w:r>
      <w:r w:rsidRPr="00DF0F8B">
        <w:rPr>
          <w:rFonts w:ascii="TH SarabunPSK" w:hAnsi="TH SarabunPSK" w:cs="TH SarabunPSK"/>
          <w:b/>
          <w:bCs/>
          <w:sz w:val="40"/>
          <w:szCs w:val="40"/>
          <w:lang w:val="en-GB"/>
        </w:rPr>
        <w:t xml:space="preserve"> ]</w:t>
      </w:r>
      <w:r w:rsidRPr="00DF0F8B">
        <w:rPr>
          <w:rFonts w:ascii="TH SarabunPSK" w:hAnsi="TH SarabunPSK" w:cs="TH SarabunPSK" w:hint="cs"/>
          <w:b/>
          <w:bCs/>
          <w:sz w:val="40"/>
          <w:szCs w:val="40"/>
          <w:cs/>
        </w:rPr>
        <w:t>......................</w:t>
      </w:r>
      <w:r w:rsidRPr="00DF0F8B">
        <w:rPr>
          <w:rFonts w:ascii="TH SarabunPSK" w:hAnsi="TH SarabunPSK" w:cs="TH SarabunPSK"/>
          <w:sz w:val="40"/>
          <w:szCs w:val="40"/>
          <w:cs/>
        </w:rPr>
        <w:t>(</w:t>
      </w:r>
      <w:r>
        <w:rPr>
          <w:rFonts w:ascii="TH SarabunPSK" w:hAnsi="TH SarabunPSK" w:cs="TH SarabunPSK" w:hint="cs"/>
          <w:sz w:val="40"/>
          <w:szCs w:val="40"/>
          <w:cs/>
        </w:rPr>
        <w:t>20</w:t>
      </w:r>
      <w:r w:rsidRPr="00DF0F8B">
        <w:rPr>
          <w:rFonts w:ascii="TH SarabunPSK" w:hAnsi="TH SarabunPSK" w:cs="TH SarabunPSK"/>
          <w:sz w:val="40"/>
          <w:szCs w:val="40"/>
        </w:rPr>
        <w:t xml:space="preserve"> </w:t>
      </w:r>
      <w:r w:rsidRPr="00DF0F8B">
        <w:rPr>
          <w:rFonts w:ascii="TH SarabunPSK" w:hAnsi="TH SarabunPSK" w:cs="TH SarabunPSK"/>
          <w:sz w:val="40"/>
          <w:szCs w:val="40"/>
          <w:cs/>
        </w:rPr>
        <w:t>เข้ม)</w:t>
      </w:r>
    </w:p>
    <w:p w14:paraId="6F475A97" w14:textId="77777777" w:rsidR="0014672D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color w:val="FF0000"/>
          <w:sz w:val="32"/>
          <w:szCs w:val="32"/>
        </w:rPr>
      </w:pPr>
      <w:r w:rsidRPr="00DF0F8B">
        <w:rPr>
          <w:rFonts w:ascii="TH SarabunPSK" w:hAnsi="TH SarabunPSK" w:cs="TH SarabunPSK" w:hint="cs"/>
          <w:b/>
          <w:bCs/>
          <w:sz w:val="40"/>
          <w:szCs w:val="40"/>
          <w:cs/>
        </w:rPr>
        <w:t>รหัสโครงการ..........................</w:t>
      </w:r>
      <w:r w:rsidRPr="00DF0F8B">
        <w:rPr>
          <w:rFonts w:ascii="TH SarabunPSK" w:hAnsi="TH SarabunPSK" w:cs="TH SarabunPSK"/>
          <w:sz w:val="40"/>
          <w:szCs w:val="40"/>
          <w:cs/>
        </w:rPr>
        <w:t>(</w:t>
      </w:r>
      <w:r>
        <w:rPr>
          <w:rFonts w:ascii="TH SarabunPSK" w:hAnsi="TH SarabunPSK" w:cs="TH SarabunPSK" w:hint="cs"/>
          <w:sz w:val="40"/>
          <w:szCs w:val="40"/>
          <w:cs/>
        </w:rPr>
        <w:t>20</w:t>
      </w:r>
      <w:r w:rsidRPr="00DF0F8B">
        <w:rPr>
          <w:rFonts w:ascii="TH SarabunPSK" w:hAnsi="TH SarabunPSK" w:cs="TH SarabunPSK"/>
          <w:sz w:val="40"/>
          <w:szCs w:val="40"/>
        </w:rPr>
        <w:t xml:space="preserve"> </w:t>
      </w:r>
      <w:r w:rsidRPr="00DF0F8B">
        <w:rPr>
          <w:rFonts w:ascii="TH SarabunPSK" w:hAnsi="TH SarabunPSK" w:cs="TH SarabunPSK"/>
          <w:sz w:val="40"/>
          <w:szCs w:val="40"/>
          <w:cs/>
        </w:rPr>
        <w:t>เข้ม)</w:t>
      </w:r>
      <w:r w:rsidR="0014672D">
        <w:rPr>
          <w:rFonts w:ascii="TH SarabunPSK" w:hAnsi="TH SarabunPSK" w:cs="TH SarabunPSK"/>
          <w:b/>
          <w:bCs/>
          <w:sz w:val="40"/>
          <w:szCs w:val="40"/>
        </w:rPr>
        <w:t xml:space="preserve"> </w:t>
      </w:r>
    </w:p>
    <w:p w14:paraId="0F2F5018" w14:textId="652751C0" w:rsidR="000D3267" w:rsidRPr="0014672D" w:rsidRDefault="0014672D" w:rsidP="005A1E3E">
      <w:pPr>
        <w:numPr>
          <w:ilvl w:val="12"/>
          <w:numId w:val="0"/>
        </w:numPr>
        <w:jc w:val="center"/>
        <w:rPr>
          <w:rFonts w:ascii="TH SarabunPSK" w:hAnsi="TH SarabunPSK" w:cs="TH SarabunPSK" w:hint="cs"/>
          <w:b/>
          <w:bCs/>
          <w:i/>
          <w:iCs/>
          <w:sz w:val="40"/>
          <w:szCs w:val="40"/>
        </w:rPr>
      </w:pPr>
      <w:r w:rsidRPr="0014672D">
        <w:rPr>
          <w:rFonts w:ascii="TH SarabunPSK" w:hAnsi="TH SarabunPSK" w:cs="TH SarabunPSK" w:hint="cs"/>
          <w:b/>
          <w:bCs/>
          <w:i/>
          <w:iCs/>
          <w:color w:val="FF0000"/>
          <w:sz w:val="32"/>
          <w:szCs w:val="32"/>
          <w:cs/>
        </w:rPr>
        <w:t xml:space="preserve">(***รหัส 6 หลัก ในระบบ </w:t>
      </w:r>
      <w:r w:rsidRPr="0014672D">
        <w:rPr>
          <w:rFonts w:ascii="TH SarabunPSK" w:hAnsi="TH SarabunPSK" w:cs="TH SarabunPSK"/>
          <w:b/>
          <w:bCs/>
          <w:i/>
          <w:iCs/>
          <w:color w:val="FF0000"/>
          <w:sz w:val="32"/>
          <w:szCs w:val="32"/>
        </w:rPr>
        <w:t xml:space="preserve">ORIIS </w:t>
      </w:r>
      <w:r w:rsidRPr="0014672D">
        <w:rPr>
          <w:rFonts w:ascii="TH SarabunPSK" w:hAnsi="TH SarabunPSK" w:cs="TH SarabunPSK" w:hint="cs"/>
          <w:b/>
          <w:bCs/>
          <w:i/>
          <w:iCs/>
          <w:color w:val="FF0000"/>
          <w:sz w:val="32"/>
          <w:szCs w:val="32"/>
          <w:cs/>
        </w:rPr>
        <w:t>หน้า โครงการที่ได้รับจัดสรร</w:t>
      </w:r>
      <w:r w:rsidRPr="0014672D">
        <w:rPr>
          <w:rFonts w:ascii="TH SarabunPSK" w:hAnsi="TH SarabunPSK" w:cs="TH SarabunPSK"/>
          <w:b/>
          <w:bCs/>
          <w:i/>
          <w:iCs/>
          <w:color w:val="FF0000"/>
          <w:sz w:val="32"/>
          <w:szCs w:val="32"/>
        </w:rPr>
        <w:t>)</w:t>
      </w:r>
    </w:p>
    <w:p w14:paraId="252059E0" w14:textId="77777777" w:rsidR="000D3267" w:rsidRPr="00062D63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65249FD8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49150785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46CE624A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769D9D14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179FED32" w14:textId="77777777" w:rsidR="000D3267" w:rsidRPr="00062D63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6D5B646A" w14:textId="77777777" w:rsidR="000D3267" w:rsidRPr="00DF0F8B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DF0F8B">
        <w:rPr>
          <w:rFonts w:ascii="TH SarabunPSK" w:hAnsi="TH SarabunPSK" w:cs="TH SarabunPSK" w:hint="cs"/>
          <w:b/>
          <w:bCs/>
          <w:sz w:val="36"/>
          <w:szCs w:val="36"/>
          <w:cs/>
        </w:rPr>
        <w:t>งบประมาณสนับสนุนงานมูลฐาน (</w:t>
      </w:r>
      <w:r w:rsidRPr="00DF0F8B">
        <w:rPr>
          <w:rFonts w:ascii="TH SarabunPSK" w:hAnsi="TH SarabunPSK" w:cs="TH SarabunPSK" w:hint="cs"/>
          <w:b/>
          <w:bCs/>
          <w:sz w:val="36"/>
          <w:szCs w:val="36"/>
        </w:rPr>
        <w:t xml:space="preserve">Fundamental Fund) </w:t>
      </w:r>
      <w:r w:rsidRPr="00DF0F8B">
        <w:rPr>
          <w:rFonts w:ascii="TH SarabunPSK" w:hAnsi="TH SarabunPSK" w:cs="TH SarabunPSK"/>
          <w:sz w:val="36"/>
          <w:szCs w:val="36"/>
          <w:cs/>
        </w:rPr>
        <w:t>(</w:t>
      </w:r>
      <w:r w:rsidRPr="00DF0F8B">
        <w:rPr>
          <w:rFonts w:ascii="TH SarabunPSK" w:hAnsi="TH SarabunPSK" w:cs="TH SarabunPSK"/>
          <w:sz w:val="36"/>
          <w:szCs w:val="36"/>
        </w:rPr>
        <w:t xml:space="preserve">18 </w:t>
      </w:r>
      <w:r w:rsidRPr="00DF0F8B">
        <w:rPr>
          <w:rFonts w:ascii="TH SarabunPSK" w:hAnsi="TH SarabunPSK" w:cs="TH SarabunPSK"/>
          <w:sz w:val="36"/>
          <w:szCs w:val="36"/>
          <w:cs/>
        </w:rPr>
        <w:t>เข้ม)</w:t>
      </w:r>
    </w:p>
    <w:p w14:paraId="66281AC3" w14:textId="77777777" w:rsidR="000D3267" w:rsidRPr="00DF0F8B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DF0F8B">
        <w:rPr>
          <w:rFonts w:ascii="TH SarabunPSK" w:hAnsi="TH SarabunPSK" w:cs="TH SarabunPSK" w:hint="cs"/>
          <w:b/>
          <w:bCs/>
          <w:sz w:val="36"/>
          <w:szCs w:val="36"/>
          <w:cs/>
        </w:rPr>
        <w:t>ประจำปีงบประมาณ พ.ศ. ..............</w:t>
      </w:r>
      <w:r w:rsidRPr="00DF0F8B">
        <w:rPr>
          <w:rFonts w:ascii="TH SarabunPSK" w:hAnsi="TH SarabunPSK" w:cs="TH SarabunPSK" w:hint="cs"/>
          <w:b/>
          <w:bCs/>
          <w:sz w:val="36"/>
          <w:szCs w:val="36"/>
        </w:rPr>
        <w:t xml:space="preserve"> </w:t>
      </w:r>
      <w:r w:rsidRPr="00DF0F8B">
        <w:rPr>
          <w:rFonts w:ascii="TH SarabunPSK" w:hAnsi="TH SarabunPSK" w:cs="TH SarabunPSK"/>
          <w:sz w:val="36"/>
          <w:szCs w:val="36"/>
          <w:cs/>
        </w:rPr>
        <w:t>[</w:t>
      </w:r>
      <w:r w:rsidRPr="00DF0F8B">
        <w:rPr>
          <w:rFonts w:ascii="TH SarabunPSK" w:hAnsi="TH SarabunPSK" w:cs="TH SarabunPSK" w:hint="cs"/>
          <w:sz w:val="36"/>
          <w:szCs w:val="36"/>
          <w:cs/>
        </w:rPr>
        <w:t xml:space="preserve"> </w:t>
      </w:r>
      <w:r w:rsidRPr="00DF0F8B">
        <w:rPr>
          <w:rFonts w:ascii="TH SarabunPSK" w:hAnsi="TH SarabunPSK" w:cs="TH SarabunPSK"/>
          <w:sz w:val="36"/>
          <w:szCs w:val="36"/>
          <w:cs/>
        </w:rPr>
        <w:t>ที่ได้รับเงินอุดหนุนฯ</w:t>
      </w:r>
      <w:r w:rsidRPr="00DF0F8B">
        <w:rPr>
          <w:rFonts w:ascii="TH SarabunPSK" w:hAnsi="TH SarabunPSK" w:cs="TH SarabunPSK" w:hint="cs"/>
          <w:sz w:val="36"/>
          <w:szCs w:val="36"/>
          <w:cs/>
        </w:rPr>
        <w:t xml:space="preserve"> </w:t>
      </w:r>
      <w:r w:rsidRPr="00DF0F8B">
        <w:rPr>
          <w:rFonts w:ascii="TH SarabunPSK" w:hAnsi="TH SarabunPSK" w:cs="TH SarabunPSK"/>
          <w:sz w:val="36"/>
          <w:szCs w:val="36"/>
          <w:cs/>
        </w:rPr>
        <w:t>]</w:t>
      </w:r>
      <w:r w:rsidRPr="00DF0F8B">
        <w:rPr>
          <w:rFonts w:ascii="TH SarabunPSK" w:hAnsi="TH SarabunPSK" w:cs="TH SarabunPSK" w:hint="cs"/>
          <w:sz w:val="36"/>
          <w:szCs w:val="36"/>
          <w:cs/>
        </w:rPr>
        <w:t xml:space="preserve"> </w:t>
      </w:r>
      <w:r w:rsidRPr="00DF0F8B">
        <w:rPr>
          <w:rFonts w:ascii="TH SarabunPSK" w:hAnsi="TH SarabunPSK" w:cs="TH SarabunPSK"/>
          <w:sz w:val="36"/>
          <w:szCs w:val="36"/>
          <w:cs/>
        </w:rPr>
        <w:t>(</w:t>
      </w:r>
      <w:r w:rsidRPr="00DF0F8B">
        <w:rPr>
          <w:rFonts w:ascii="TH SarabunPSK" w:hAnsi="TH SarabunPSK" w:cs="TH SarabunPSK"/>
          <w:sz w:val="36"/>
          <w:szCs w:val="36"/>
        </w:rPr>
        <w:t xml:space="preserve">18 </w:t>
      </w:r>
      <w:r w:rsidRPr="00DF0F8B">
        <w:rPr>
          <w:rFonts w:ascii="TH SarabunPSK" w:hAnsi="TH SarabunPSK" w:cs="TH SarabunPSK"/>
          <w:sz w:val="36"/>
          <w:szCs w:val="36"/>
          <w:cs/>
        </w:rPr>
        <w:t>เข้ม)</w:t>
      </w:r>
    </w:p>
    <w:p w14:paraId="2B97862E" w14:textId="77777777" w:rsidR="000D3267" w:rsidRPr="00DF0F8B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DF0F8B">
        <w:rPr>
          <w:rFonts w:ascii="TH SarabunPSK" w:hAnsi="TH SarabunPSK" w:cs="TH SarabunPSK" w:hint="cs"/>
          <w:b/>
          <w:bCs/>
          <w:sz w:val="36"/>
          <w:szCs w:val="36"/>
          <w:cs/>
        </w:rPr>
        <w:t>จากกองทุนส่งเสริมวิทยาศาสตร์ วิจัยและนวัตกรรม</w:t>
      </w:r>
      <w:r w:rsidRPr="00DF0F8B">
        <w:rPr>
          <w:rFonts w:ascii="TH SarabunPSK" w:hAnsi="TH SarabunPSK" w:cs="TH SarabunPSK" w:hint="cs"/>
          <w:sz w:val="36"/>
          <w:szCs w:val="36"/>
          <w:cs/>
        </w:rPr>
        <w:t xml:space="preserve"> </w:t>
      </w:r>
      <w:r w:rsidRPr="00DF0F8B">
        <w:rPr>
          <w:rFonts w:ascii="TH SarabunPSK" w:hAnsi="TH SarabunPSK" w:cs="TH SarabunPSK"/>
          <w:sz w:val="36"/>
          <w:szCs w:val="36"/>
          <w:cs/>
        </w:rPr>
        <w:t>(</w:t>
      </w:r>
      <w:r w:rsidRPr="00DF0F8B">
        <w:rPr>
          <w:rFonts w:ascii="TH SarabunPSK" w:hAnsi="TH SarabunPSK" w:cs="TH SarabunPSK"/>
          <w:sz w:val="36"/>
          <w:szCs w:val="36"/>
        </w:rPr>
        <w:t xml:space="preserve">18 </w:t>
      </w:r>
      <w:r w:rsidRPr="00DF0F8B">
        <w:rPr>
          <w:rFonts w:ascii="TH SarabunPSK" w:hAnsi="TH SarabunPSK" w:cs="TH SarabunPSK"/>
          <w:sz w:val="36"/>
          <w:szCs w:val="36"/>
          <w:cs/>
        </w:rPr>
        <w:t>เข้ม)</w:t>
      </w:r>
    </w:p>
    <w:p w14:paraId="6F03564B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6EBD5613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709C15FA" w14:textId="77777777" w:rsidR="000D3267" w:rsidRPr="00554B34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2F041A6C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4B766BCA" w14:textId="77777777" w:rsidR="000D3267" w:rsidRPr="0048684B" w:rsidRDefault="000D3267" w:rsidP="005A1E3E">
      <w:pPr>
        <w:numPr>
          <w:ilvl w:val="12"/>
          <w:numId w:val="0"/>
        </w:numPr>
        <w:tabs>
          <w:tab w:val="left" w:pos="709"/>
          <w:tab w:val="left" w:pos="851"/>
        </w:tabs>
        <w:rPr>
          <w:rFonts w:ascii="TH SarabunPSK" w:hAnsi="TH SarabunPSK" w:cs="TH SarabunPSK"/>
          <w:i/>
          <w:iCs/>
          <w:color w:val="FF0000"/>
          <w:sz w:val="24"/>
          <w:szCs w:val="24"/>
        </w:rPr>
      </w:pPr>
      <w:r w:rsidRPr="0048684B">
        <w:rPr>
          <w:rFonts w:ascii="TH SarabunPSK" w:hAnsi="TH SarabunPSK" w:cs="TH SarabunPSK"/>
          <w:b/>
          <w:bCs/>
          <w:i/>
          <w:iCs/>
          <w:color w:val="FF0000"/>
          <w:sz w:val="24"/>
          <w:szCs w:val="24"/>
          <w:cs/>
        </w:rPr>
        <w:t>หมายเหต</w:t>
      </w:r>
      <w:r w:rsidRPr="0048684B">
        <w:rPr>
          <w:rFonts w:ascii="TH SarabunPSK" w:hAnsi="TH SarabunPSK" w:cs="TH SarabunPSK"/>
          <w:i/>
          <w:iCs/>
          <w:color w:val="FF0000"/>
          <w:sz w:val="24"/>
          <w:szCs w:val="24"/>
          <w:cs/>
        </w:rPr>
        <w:t>ุ</w:t>
      </w:r>
      <w:r w:rsidRPr="0048684B">
        <w:rPr>
          <w:rFonts w:ascii="TH SarabunPSK" w:hAnsi="TH SarabunPSK" w:cs="TH SarabunPSK"/>
          <w:i/>
          <w:iCs/>
          <w:color w:val="FF0000"/>
          <w:sz w:val="24"/>
          <w:szCs w:val="24"/>
          <w:cs/>
        </w:rPr>
        <w:tab/>
      </w: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 xml:space="preserve">1. ตัวเลขในวงเล็บ หมายถึง ขนาดตัวอักษรชนิด </w:t>
      </w: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</w:rPr>
        <w:t xml:space="preserve">TH </w:t>
      </w:r>
      <w:proofErr w:type="spellStart"/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</w:rPr>
        <w:t>SarabunPSK</w:t>
      </w:r>
      <w:proofErr w:type="spellEnd"/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 xml:space="preserve"> ที่ใช้พิมพ์</w:t>
      </w:r>
    </w:p>
    <w:p w14:paraId="636C2D17" w14:textId="5FEE0D1B" w:rsidR="003F3548" w:rsidRPr="0048684B" w:rsidRDefault="003F3548" w:rsidP="005A1E3E">
      <w:pPr>
        <w:numPr>
          <w:ilvl w:val="12"/>
          <w:numId w:val="0"/>
        </w:numPr>
        <w:tabs>
          <w:tab w:val="left" w:pos="709"/>
          <w:tab w:val="left" w:pos="851"/>
        </w:tabs>
        <w:rPr>
          <w:rFonts w:ascii="TH SarabunPSK" w:hAnsi="TH SarabunPSK" w:cs="TH SarabunPSK"/>
          <w:i/>
          <w:iCs/>
          <w:color w:val="FF0000"/>
          <w:sz w:val="24"/>
          <w:szCs w:val="24"/>
        </w:rPr>
      </w:pP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ab/>
        <w:t xml:space="preserve">2. ให้ระบุคำนำหน้านาม </w:t>
      </w:r>
      <w:r w:rsidRPr="0048684B">
        <w:rPr>
          <w:rFonts w:ascii="TH SarabunPSK" w:hAnsi="TH SarabunPSK" w:cs="TH SarabunPSK"/>
          <w:i/>
          <w:iCs/>
          <w:color w:val="FF0000"/>
          <w:sz w:val="24"/>
          <w:szCs w:val="24"/>
          <w:lang w:val="en-GB"/>
        </w:rPr>
        <w:t xml:space="preserve">: </w:t>
      </w: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>ตำแหน่งทางวิชาการ, ยศ, ราชทินนาม</w:t>
      </w:r>
    </w:p>
    <w:p w14:paraId="1911F3F6" w14:textId="77777777" w:rsidR="000D3267" w:rsidRDefault="000D3267" w:rsidP="005A1E3E">
      <w:pPr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  <w:lastRenderedPageBreak/>
        <w:br w:type="page"/>
      </w:r>
    </w:p>
    <w:p w14:paraId="60C8D418" w14:textId="77777777" w:rsidR="000D3267" w:rsidRPr="00554B34" w:rsidRDefault="000D3267" w:rsidP="005A1E3E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5B10B5">
        <w:rPr>
          <w:rFonts w:ascii="TH SarabunPSK" w:hAnsi="TH SarabunPSK" w:cs="TH SarabunPSK" w:hint="cs"/>
          <w:b/>
          <w:bCs/>
          <w:color w:val="FF0000"/>
          <w:sz w:val="32"/>
          <w:szCs w:val="32"/>
          <w:cs/>
        </w:rPr>
        <w:lastRenderedPageBreak/>
        <w:t>(ตัวอย่าง</w:t>
      </w:r>
      <w:r w:rsidRPr="005B10B5"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  <w:t>ปกนอก)</w:t>
      </w:r>
    </w:p>
    <w:p w14:paraId="137D919C" w14:textId="77777777" w:rsidR="000D3267" w:rsidRDefault="000D3267" w:rsidP="005A1E3E">
      <w:pPr>
        <w:spacing w:before="260"/>
        <w:jc w:val="center"/>
        <w:rPr>
          <w:rFonts w:ascii="TH SarabunPSK" w:hAnsi="TH SarabunPSK" w:cs="TH SarabunPSK"/>
        </w:rPr>
      </w:pPr>
      <w:r w:rsidRPr="00C96B3A">
        <w:rPr>
          <w:rFonts w:ascii="TH SarabunPSK" w:hAnsi="TH SarabunPSK" w:cs="TH SarabunPSK"/>
          <w:noProof/>
        </w:rPr>
        <w:drawing>
          <wp:inline distT="0" distB="0" distL="0" distR="0" wp14:anchorId="2DBA94B5" wp14:editId="69E7A6D0">
            <wp:extent cx="692727" cy="855023"/>
            <wp:effectExtent l="0" t="0" r="0" b="2540"/>
            <wp:docPr id="1072686435" name="Picture 1" descr="A logo with blue and orange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0120" name="Picture 1" descr="A logo with blue and orange letters&#10;&#10;Description automatically generated"/>
                    <pic:cNvPicPr/>
                  </pic:nvPicPr>
                  <pic:blipFill rotWithShape="1">
                    <a:blip r:embed="rId8"/>
                    <a:srcRect b="6493"/>
                    <a:stretch/>
                  </pic:blipFill>
                  <pic:spPr bwMode="auto">
                    <a:xfrm>
                      <a:off x="0" y="0"/>
                      <a:ext cx="700291" cy="864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</w:rPr>
        <w:t xml:space="preserve"> </w:t>
      </w:r>
      <w:r>
        <w:rPr>
          <w:noProof/>
        </w:rPr>
        <w:drawing>
          <wp:inline distT="0" distB="0" distL="0" distR="0" wp14:anchorId="76F76934" wp14:editId="0C8BE276">
            <wp:extent cx="602614" cy="784800"/>
            <wp:effectExtent l="0" t="0" r="7620" b="0"/>
            <wp:docPr id="715876560" name="Picture 1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defin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614" cy="78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47CEEF" w14:textId="77777777" w:rsidR="000D3267" w:rsidRPr="00554B34" w:rsidRDefault="000D3267" w:rsidP="005A1E3E">
      <w:pPr>
        <w:rPr>
          <w:rFonts w:ascii="TH SarabunPSK" w:hAnsi="TH SarabunPSK" w:cs="TH SarabunPSK"/>
        </w:rPr>
      </w:pPr>
    </w:p>
    <w:p w14:paraId="04DA88AF" w14:textId="77777777" w:rsidR="000D3267" w:rsidRPr="00062D63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>รายงานโครงการวิจัยฉบับสมบูรณ</w:t>
      </w:r>
      <w:r>
        <w:rPr>
          <w:rFonts w:ascii="TH SarabunPSK" w:hAnsi="TH SarabunPSK" w:cs="TH SarabunPSK" w:hint="cs"/>
          <w:b/>
          <w:bCs/>
          <w:sz w:val="44"/>
          <w:szCs w:val="44"/>
          <w:cs/>
        </w:rPr>
        <w:t>์</w:t>
      </w: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 xml:space="preserve"> </w:t>
      </w:r>
    </w:p>
    <w:p w14:paraId="4EBA5D97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มหาวิทยาลัยเทคโนโลยี</w:t>
      </w:r>
      <w:proofErr w:type="spellStart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สุร</w:t>
      </w:r>
      <w:proofErr w:type="spellEnd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 xml:space="preserve">นารี </w:t>
      </w:r>
    </w:p>
    <w:p w14:paraId="5EA556A6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07FA149F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1FF5C3F9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326BE161" w14:textId="77777777" w:rsidR="000D3267" w:rsidRPr="00062D63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6FB2095F" w14:textId="77777777" w:rsidR="000D3267" w:rsidRPr="00D33E2E" w:rsidRDefault="000D3267" w:rsidP="005A1E3E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D33E2E">
        <w:rPr>
          <w:rFonts w:ascii="TH SarabunPSK" w:hAnsi="TH SarabunPSK" w:cs="TH SarabunPSK"/>
          <w:b/>
          <w:bCs/>
          <w:sz w:val="40"/>
          <w:szCs w:val="40"/>
          <w:cs/>
        </w:rPr>
        <w:t>ผลของกวาวเครือขาวต่อหัวนมและอวัยวะสืบพันธุ์ของลูกสุกรเพศเมีย</w:t>
      </w:r>
    </w:p>
    <w:p w14:paraId="1C1E7820" w14:textId="77777777" w:rsidR="000D3267" w:rsidRDefault="000D3267" w:rsidP="005A1E3E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D33E2E">
        <w:rPr>
          <w:rFonts w:ascii="TH SarabunPSK" w:hAnsi="TH SarabunPSK" w:cs="TH SarabunPSK"/>
          <w:b/>
          <w:bCs/>
          <w:sz w:val="40"/>
          <w:szCs w:val="40"/>
          <w:cs/>
        </w:rPr>
        <w:t>(</w:t>
      </w:r>
      <w:r w:rsidRPr="00D33E2E">
        <w:rPr>
          <w:rFonts w:ascii="TH SarabunPSK" w:hAnsi="TH SarabunPSK" w:cs="TH SarabunPSK"/>
          <w:b/>
          <w:bCs/>
          <w:sz w:val="40"/>
          <w:szCs w:val="40"/>
        </w:rPr>
        <w:t xml:space="preserve">Effects of </w:t>
      </w:r>
      <w:r w:rsidRPr="00D33E2E">
        <w:rPr>
          <w:rFonts w:ascii="TH SarabunPSK" w:hAnsi="TH SarabunPSK" w:cs="TH SarabunPSK"/>
          <w:b/>
          <w:bCs/>
          <w:i/>
          <w:iCs/>
          <w:sz w:val="40"/>
          <w:szCs w:val="40"/>
        </w:rPr>
        <w:t xml:space="preserve">Pueraria mirifica </w:t>
      </w:r>
      <w:r w:rsidRPr="00D33E2E">
        <w:rPr>
          <w:rFonts w:ascii="TH SarabunPSK" w:hAnsi="TH SarabunPSK" w:cs="TH SarabunPSK"/>
          <w:b/>
          <w:bCs/>
          <w:sz w:val="40"/>
          <w:szCs w:val="40"/>
        </w:rPr>
        <w:t xml:space="preserve">on Teat </w:t>
      </w:r>
    </w:p>
    <w:p w14:paraId="57F32BC8" w14:textId="77777777" w:rsidR="000D3267" w:rsidRPr="00D33E2E" w:rsidRDefault="000D3267" w:rsidP="005A1E3E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D33E2E">
        <w:rPr>
          <w:rFonts w:ascii="TH SarabunPSK" w:hAnsi="TH SarabunPSK" w:cs="TH SarabunPSK"/>
          <w:b/>
          <w:bCs/>
          <w:sz w:val="40"/>
          <w:szCs w:val="40"/>
        </w:rPr>
        <w:t>and Reproductive Organs of Immature Female Pigs</w:t>
      </w:r>
      <w:r w:rsidRPr="00D33E2E">
        <w:rPr>
          <w:rFonts w:ascii="TH SarabunPSK" w:hAnsi="TH SarabunPSK" w:cs="TH SarabunPSK"/>
          <w:b/>
          <w:bCs/>
          <w:sz w:val="40"/>
          <w:szCs w:val="40"/>
          <w:cs/>
        </w:rPr>
        <w:t>)</w:t>
      </w:r>
    </w:p>
    <w:p w14:paraId="26E36E6D" w14:textId="77777777" w:rsidR="000D3267" w:rsidRPr="00D33E2E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D33E2E">
        <w:rPr>
          <w:rFonts w:ascii="TH SarabunPSK" w:hAnsi="TH SarabunPSK" w:cs="TH SarabunPSK" w:hint="cs"/>
          <w:b/>
          <w:bCs/>
          <w:sz w:val="40"/>
          <w:szCs w:val="40"/>
          <w:cs/>
        </w:rPr>
        <w:t>รหัสโครงการ 123456</w:t>
      </w:r>
    </w:p>
    <w:p w14:paraId="7E100C1C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48AD7712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41BDD2C4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2A4B9241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036946B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8E88751" w14:textId="77777777" w:rsidR="000D3267" w:rsidRPr="00CB42BD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4B9BFBFA" w14:textId="77777777" w:rsidR="000D3267" w:rsidRPr="00CB42BD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A1E7F96" w14:textId="77777777" w:rsidR="000D3267" w:rsidRPr="00D33E2E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D33E2E">
        <w:rPr>
          <w:rFonts w:ascii="TH SarabunPSK" w:hAnsi="TH SarabunPSK" w:cs="TH SarabunPSK" w:hint="cs"/>
          <w:b/>
          <w:bCs/>
          <w:sz w:val="36"/>
          <w:szCs w:val="36"/>
          <w:cs/>
        </w:rPr>
        <w:t>งบประมาณสนับสนุนงานมูลฐาน (</w:t>
      </w:r>
      <w:r w:rsidRPr="00D33E2E">
        <w:rPr>
          <w:rFonts w:ascii="TH SarabunPSK" w:hAnsi="TH SarabunPSK" w:cs="TH SarabunPSK" w:hint="cs"/>
          <w:b/>
          <w:bCs/>
          <w:sz w:val="36"/>
          <w:szCs w:val="36"/>
        </w:rPr>
        <w:t xml:space="preserve">Fundamental Fund) </w:t>
      </w:r>
    </w:p>
    <w:p w14:paraId="3F116832" w14:textId="77777777" w:rsidR="000D3267" w:rsidRPr="00D33E2E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D33E2E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ประจำปีงบประมาณ พ.ศ. </w:t>
      </w:r>
      <w:r w:rsidRPr="00D33E2E">
        <w:rPr>
          <w:rFonts w:ascii="TH SarabunPSK" w:hAnsi="TH SarabunPSK" w:cs="TH SarabunPSK"/>
          <w:b/>
          <w:bCs/>
          <w:sz w:val="36"/>
          <w:szCs w:val="36"/>
        </w:rPr>
        <w:t>25</w:t>
      </w:r>
      <w:r w:rsidRPr="00D33E2E">
        <w:rPr>
          <w:rFonts w:ascii="TH SarabunPSK" w:hAnsi="TH SarabunPSK" w:cs="TH SarabunPSK" w:hint="cs"/>
          <w:b/>
          <w:bCs/>
          <w:sz w:val="36"/>
          <w:szCs w:val="36"/>
          <w:cs/>
        </w:rPr>
        <w:t>40</w:t>
      </w:r>
    </w:p>
    <w:p w14:paraId="19D723AD" w14:textId="77777777" w:rsidR="000D3267" w:rsidRPr="00D33E2E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D33E2E">
        <w:rPr>
          <w:rFonts w:ascii="TH SarabunPSK" w:hAnsi="TH SarabunPSK" w:cs="TH SarabunPSK" w:hint="cs"/>
          <w:b/>
          <w:bCs/>
          <w:sz w:val="36"/>
          <w:szCs w:val="36"/>
          <w:cs/>
        </w:rPr>
        <w:t>จากกองทุนส่งเสริมวิทยาศาสตร์ วิจัยและนวัตกรรม</w:t>
      </w:r>
      <w:r w:rsidRPr="00D33E2E">
        <w:rPr>
          <w:rFonts w:ascii="TH SarabunPSK" w:hAnsi="TH SarabunPSK" w:cs="TH SarabunPSK" w:hint="cs"/>
          <w:sz w:val="36"/>
          <w:szCs w:val="36"/>
          <w:cs/>
        </w:rPr>
        <w:t xml:space="preserve"> </w:t>
      </w:r>
    </w:p>
    <w:p w14:paraId="6D8071B2" w14:textId="77777777" w:rsidR="000D3267" w:rsidRDefault="000D3267" w:rsidP="005A1E3E">
      <w:pPr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  <w:br w:type="page"/>
      </w:r>
    </w:p>
    <w:p w14:paraId="7396AF4C" w14:textId="77777777" w:rsidR="000D3267" w:rsidRPr="00554B34" w:rsidRDefault="000D3267" w:rsidP="005A1E3E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5B10B5">
        <w:rPr>
          <w:rFonts w:ascii="TH SarabunPSK" w:hAnsi="TH SarabunPSK" w:cs="TH SarabunPSK" w:hint="cs"/>
          <w:b/>
          <w:bCs/>
          <w:color w:val="FF0000"/>
          <w:sz w:val="32"/>
          <w:szCs w:val="32"/>
          <w:cs/>
        </w:rPr>
        <w:lastRenderedPageBreak/>
        <w:t>(</w:t>
      </w:r>
      <w:r w:rsidRPr="005B10B5"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  <w:t>รูปแบบ</w:t>
      </w:r>
      <w:r>
        <w:rPr>
          <w:rFonts w:ascii="TH SarabunPSK" w:hAnsi="TH SarabunPSK" w:cs="TH SarabunPSK" w:hint="cs"/>
          <w:b/>
          <w:bCs/>
          <w:color w:val="FF0000"/>
          <w:sz w:val="32"/>
          <w:szCs w:val="32"/>
          <w:cs/>
        </w:rPr>
        <w:t>ปกใน</w:t>
      </w:r>
      <w:r w:rsidRPr="005B10B5"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  <w:t>)</w:t>
      </w:r>
    </w:p>
    <w:p w14:paraId="76CFFDB4" w14:textId="77777777" w:rsidR="000D3267" w:rsidRDefault="000D3267" w:rsidP="005A1E3E">
      <w:pPr>
        <w:spacing w:before="260"/>
        <w:jc w:val="center"/>
        <w:rPr>
          <w:rFonts w:ascii="TH SarabunPSK" w:hAnsi="TH SarabunPSK" w:cs="TH SarabunPSK"/>
        </w:rPr>
      </w:pPr>
      <w:r w:rsidRPr="00C96B3A">
        <w:rPr>
          <w:rFonts w:ascii="TH SarabunPSK" w:hAnsi="TH SarabunPSK" w:cs="TH SarabunPSK"/>
          <w:noProof/>
        </w:rPr>
        <w:drawing>
          <wp:inline distT="0" distB="0" distL="0" distR="0" wp14:anchorId="6D7B7200" wp14:editId="33D15F7D">
            <wp:extent cx="692727" cy="855023"/>
            <wp:effectExtent l="0" t="0" r="0" b="2540"/>
            <wp:docPr id="20870120" name="Picture 1" descr="A logo with blue and orange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0120" name="Picture 1" descr="A logo with blue and orange letters&#10;&#10;Description automatically generated"/>
                    <pic:cNvPicPr/>
                  </pic:nvPicPr>
                  <pic:blipFill rotWithShape="1">
                    <a:blip r:embed="rId8"/>
                    <a:srcRect b="6493"/>
                    <a:stretch/>
                  </pic:blipFill>
                  <pic:spPr bwMode="auto">
                    <a:xfrm>
                      <a:off x="0" y="0"/>
                      <a:ext cx="700291" cy="864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</w:rPr>
        <w:t xml:space="preserve"> </w:t>
      </w:r>
      <w:r>
        <w:rPr>
          <w:noProof/>
        </w:rPr>
        <w:drawing>
          <wp:inline distT="0" distB="0" distL="0" distR="0" wp14:anchorId="0249110F" wp14:editId="48202D56">
            <wp:extent cx="602614" cy="784800"/>
            <wp:effectExtent l="0" t="0" r="7620" b="0"/>
            <wp:docPr id="1833495090" name="Picture 1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defin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614" cy="78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44CF6A" w14:textId="77777777" w:rsidR="000D3267" w:rsidRPr="00554B34" w:rsidRDefault="000D3267" w:rsidP="005A1E3E">
      <w:pPr>
        <w:rPr>
          <w:rFonts w:ascii="TH SarabunPSK" w:hAnsi="TH SarabunPSK" w:cs="TH SarabunPSK"/>
        </w:rPr>
      </w:pPr>
    </w:p>
    <w:p w14:paraId="7ED5D412" w14:textId="77777777" w:rsidR="000D3267" w:rsidRPr="00062D63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>รายงานโครงการวิจัยฉบับสมบูรณ</w:t>
      </w:r>
      <w:r>
        <w:rPr>
          <w:rFonts w:ascii="TH SarabunPSK" w:hAnsi="TH SarabunPSK" w:cs="TH SarabunPSK" w:hint="cs"/>
          <w:b/>
          <w:bCs/>
          <w:sz w:val="44"/>
          <w:szCs w:val="44"/>
          <w:cs/>
        </w:rPr>
        <w:t>์</w:t>
      </w: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 xml:space="preserve"> </w:t>
      </w:r>
      <w:r w:rsidRPr="0029065C">
        <w:rPr>
          <w:rFonts w:ascii="TH SarabunPSK" w:hAnsi="TH SarabunPSK" w:cs="TH SarabunPSK"/>
          <w:sz w:val="44"/>
          <w:szCs w:val="44"/>
          <w:cs/>
        </w:rPr>
        <w:t>(</w:t>
      </w:r>
      <w:r w:rsidRPr="0029065C">
        <w:rPr>
          <w:rFonts w:ascii="TH SarabunPSK" w:hAnsi="TH SarabunPSK" w:cs="TH SarabunPSK"/>
          <w:sz w:val="44"/>
          <w:szCs w:val="44"/>
        </w:rPr>
        <w:t xml:space="preserve">22 </w:t>
      </w:r>
      <w:r w:rsidRPr="0029065C">
        <w:rPr>
          <w:rFonts w:ascii="TH SarabunPSK" w:hAnsi="TH SarabunPSK" w:cs="TH SarabunPSK"/>
          <w:sz w:val="44"/>
          <w:szCs w:val="44"/>
          <w:cs/>
        </w:rPr>
        <w:t>เข้ม)</w:t>
      </w:r>
    </w:p>
    <w:p w14:paraId="6C35AA13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มหาวิทยาลัยเทคโนโลยี</w:t>
      </w:r>
      <w:proofErr w:type="spellStart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สุร</w:t>
      </w:r>
      <w:proofErr w:type="spellEnd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 xml:space="preserve">นารี </w:t>
      </w:r>
      <w:r w:rsidRPr="0029065C">
        <w:rPr>
          <w:rFonts w:ascii="TH SarabunPSK" w:hAnsi="TH SarabunPSK" w:cs="TH SarabunPSK"/>
          <w:sz w:val="44"/>
          <w:szCs w:val="44"/>
          <w:cs/>
        </w:rPr>
        <w:t>(</w:t>
      </w:r>
      <w:r w:rsidRPr="0029065C">
        <w:rPr>
          <w:rFonts w:ascii="TH SarabunPSK" w:hAnsi="TH SarabunPSK" w:cs="TH SarabunPSK"/>
          <w:sz w:val="44"/>
          <w:szCs w:val="44"/>
        </w:rPr>
        <w:t xml:space="preserve">22 </w:t>
      </w:r>
      <w:r w:rsidRPr="0029065C">
        <w:rPr>
          <w:rFonts w:ascii="TH SarabunPSK" w:hAnsi="TH SarabunPSK" w:cs="TH SarabunPSK"/>
          <w:sz w:val="44"/>
          <w:szCs w:val="44"/>
          <w:cs/>
        </w:rPr>
        <w:t>เข้ม)</w:t>
      </w:r>
    </w:p>
    <w:p w14:paraId="61CA9EB3" w14:textId="77777777" w:rsidR="000D3267" w:rsidRPr="00062D63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35372659" w14:textId="77777777" w:rsidR="000D3267" w:rsidRPr="00062D63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62D63">
        <w:rPr>
          <w:rFonts w:ascii="TH SarabunPSK" w:hAnsi="TH SarabunPSK" w:cs="TH SarabunPSK"/>
          <w:b/>
          <w:bCs/>
          <w:sz w:val="36"/>
          <w:szCs w:val="36"/>
          <w:cs/>
        </w:rPr>
        <w:t>ชื่อโครงการ</w:t>
      </w: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.........................</w:t>
      </w:r>
      <w:r>
        <w:rPr>
          <w:rFonts w:ascii="TH SarabunPSK" w:hAnsi="TH SarabunPSK" w:cs="TH SarabunPSK"/>
          <w:b/>
          <w:bCs/>
          <w:sz w:val="36"/>
          <w:szCs w:val="36"/>
        </w:rPr>
        <w:t>[</w: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</w:t>
      </w:r>
      <w:r w:rsidRPr="00062D63">
        <w:rPr>
          <w:rFonts w:ascii="TH SarabunPSK" w:hAnsi="TH SarabunPSK" w:cs="TH SarabunPSK"/>
          <w:b/>
          <w:bCs/>
          <w:sz w:val="36"/>
          <w:szCs w:val="36"/>
          <w:cs/>
        </w:rPr>
        <w:t>ภาษาไทย</w:t>
      </w:r>
      <w:r>
        <w:rPr>
          <w:rFonts w:ascii="TH SarabunPSK" w:hAnsi="TH SarabunPSK" w:cs="TH SarabunPSK"/>
          <w:b/>
          <w:bCs/>
          <w:sz w:val="36"/>
          <w:szCs w:val="36"/>
          <w:lang w:val="en-GB"/>
        </w:rPr>
        <w:t xml:space="preserve"> ]</w:t>
      </w: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.........................</w:t>
      </w:r>
      <w:r w:rsidRPr="0029065C">
        <w:rPr>
          <w:rFonts w:ascii="TH SarabunPSK" w:hAnsi="TH SarabunPSK" w:cs="TH SarabunPSK"/>
          <w:sz w:val="36"/>
          <w:szCs w:val="36"/>
          <w:cs/>
        </w:rPr>
        <w:t>(</w:t>
      </w:r>
      <w:r w:rsidRPr="0029065C">
        <w:rPr>
          <w:rFonts w:ascii="TH SarabunPSK" w:hAnsi="TH SarabunPSK" w:cs="TH SarabunPSK" w:hint="cs"/>
          <w:sz w:val="36"/>
          <w:szCs w:val="36"/>
          <w:cs/>
        </w:rPr>
        <w:t>18</w:t>
      </w:r>
      <w:r w:rsidRPr="0029065C">
        <w:rPr>
          <w:rFonts w:ascii="TH SarabunPSK" w:hAnsi="TH SarabunPSK" w:cs="TH SarabunPSK"/>
          <w:sz w:val="36"/>
          <w:szCs w:val="36"/>
        </w:rPr>
        <w:t xml:space="preserve"> </w:t>
      </w:r>
      <w:r w:rsidRPr="0029065C">
        <w:rPr>
          <w:rFonts w:ascii="TH SarabunPSK" w:hAnsi="TH SarabunPSK" w:cs="TH SarabunPSK"/>
          <w:sz w:val="36"/>
          <w:szCs w:val="36"/>
          <w:cs/>
        </w:rPr>
        <w:t>เข้ม)</w:t>
      </w:r>
    </w:p>
    <w:p w14:paraId="1FC6FEB3" w14:textId="77777777" w:rsidR="000D3267" w:rsidRPr="00062D63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62D63">
        <w:rPr>
          <w:rFonts w:ascii="TH SarabunPSK" w:hAnsi="TH SarabunPSK" w:cs="TH SarabunPSK"/>
          <w:b/>
          <w:bCs/>
          <w:sz w:val="36"/>
          <w:szCs w:val="36"/>
          <w:cs/>
        </w:rPr>
        <w:t>ชื่อโครงการ</w:t>
      </w: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.......................</w:t>
      </w:r>
      <w:r>
        <w:rPr>
          <w:rFonts w:ascii="TH SarabunPSK" w:hAnsi="TH SarabunPSK" w:cs="TH SarabunPSK"/>
          <w:b/>
          <w:bCs/>
          <w:sz w:val="36"/>
          <w:szCs w:val="36"/>
        </w:rPr>
        <w:t>[</w: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</w:t>
      </w:r>
      <w:r w:rsidRPr="00062D63">
        <w:rPr>
          <w:rFonts w:ascii="TH SarabunPSK" w:hAnsi="TH SarabunPSK" w:cs="TH SarabunPSK"/>
          <w:b/>
          <w:bCs/>
          <w:sz w:val="36"/>
          <w:szCs w:val="36"/>
          <w:cs/>
        </w:rPr>
        <w:t>ภาษาอังกฤษ</w:t>
      </w:r>
      <w:r>
        <w:rPr>
          <w:rFonts w:ascii="TH SarabunPSK" w:hAnsi="TH SarabunPSK" w:cs="TH SarabunPSK"/>
          <w:b/>
          <w:bCs/>
          <w:sz w:val="36"/>
          <w:szCs w:val="36"/>
          <w:lang w:val="en-GB"/>
        </w:rPr>
        <w:t xml:space="preserve"> ]</w:t>
      </w: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......................</w:t>
      </w:r>
      <w:r w:rsidRPr="0029065C">
        <w:rPr>
          <w:rFonts w:ascii="TH SarabunPSK" w:hAnsi="TH SarabunPSK" w:cs="TH SarabunPSK"/>
          <w:sz w:val="36"/>
          <w:szCs w:val="36"/>
          <w:cs/>
        </w:rPr>
        <w:t>(</w:t>
      </w:r>
      <w:r w:rsidRPr="0029065C">
        <w:rPr>
          <w:rFonts w:ascii="TH SarabunPSK" w:hAnsi="TH SarabunPSK" w:cs="TH SarabunPSK" w:hint="cs"/>
          <w:sz w:val="36"/>
          <w:szCs w:val="36"/>
          <w:cs/>
        </w:rPr>
        <w:t>18</w:t>
      </w:r>
      <w:r w:rsidRPr="0029065C">
        <w:rPr>
          <w:rFonts w:ascii="TH SarabunPSK" w:hAnsi="TH SarabunPSK" w:cs="TH SarabunPSK"/>
          <w:sz w:val="36"/>
          <w:szCs w:val="36"/>
        </w:rPr>
        <w:t xml:space="preserve"> </w:t>
      </w:r>
      <w:r w:rsidRPr="0029065C">
        <w:rPr>
          <w:rFonts w:ascii="TH SarabunPSK" w:hAnsi="TH SarabunPSK" w:cs="TH SarabunPSK"/>
          <w:sz w:val="36"/>
          <w:szCs w:val="36"/>
          <w:cs/>
        </w:rPr>
        <w:t>เข้ม)</w:t>
      </w:r>
    </w:p>
    <w:p w14:paraId="3025CEC1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รหัสโครงการ</w: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..........................</w:t>
      </w:r>
      <w:r w:rsidRPr="0029065C">
        <w:rPr>
          <w:rFonts w:ascii="TH SarabunPSK" w:hAnsi="TH SarabunPSK" w:cs="TH SarabunPSK"/>
          <w:sz w:val="36"/>
          <w:szCs w:val="36"/>
          <w:cs/>
        </w:rPr>
        <w:t>(</w:t>
      </w:r>
      <w:r w:rsidRPr="0029065C">
        <w:rPr>
          <w:rFonts w:ascii="TH SarabunPSK" w:hAnsi="TH SarabunPSK" w:cs="TH SarabunPSK" w:hint="cs"/>
          <w:sz w:val="36"/>
          <w:szCs w:val="36"/>
          <w:cs/>
        </w:rPr>
        <w:t>18</w:t>
      </w:r>
      <w:r w:rsidRPr="0029065C">
        <w:rPr>
          <w:rFonts w:ascii="TH SarabunPSK" w:hAnsi="TH SarabunPSK" w:cs="TH SarabunPSK"/>
          <w:sz w:val="36"/>
          <w:szCs w:val="36"/>
        </w:rPr>
        <w:t xml:space="preserve"> </w:t>
      </w:r>
      <w:r w:rsidRPr="0029065C">
        <w:rPr>
          <w:rFonts w:ascii="TH SarabunPSK" w:hAnsi="TH SarabunPSK" w:cs="TH SarabunPSK"/>
          <w:sz w:val="36"/>
          <w:szCs w:val="36"/>
          <w:cs/>
        </w:rPr>
        <w:t>เข้ม)</w:t>
      </w:r>
    </w:p>
    <w:p w14:paraId="42D90F9D" w14:textId="77777777" w:rsidR="0014672D" w:rsidRPr="0014672D" w:rsidRDefault="0014672D" w:rsidP="0014672D">
      <w:pPr>
        <w:numPr>
          <w:ilvl w:val="12"/>
          <w:numId w:val="0"/>
        </w:numPr>
        <w:jc w:val="center"/>
        <w:rPr>
          <w:rFonts w:ascii="TH SarabunPSK" w:hAnsi="TH SarabunPSK" w:cs="TH SarabunPSK" w:hint="cs"/>
          <w:b/>
          <w:bCs/>
          <w:i/>
          <w:iCs/>
          <w:sz w:val="40"/>
          <w:szCs w:val="40"/>
        </w:rPr>
      </w:pPr>
      <w:r w:rsidRPr="0014672D">
        <w:rPr>
          <w:rFonts w:ascii="TH SarabunPSK" w:hAnsi="TH SarabunPSK" w:cs="TH SarabunPSK" w:hint="cs"/>
          <w:b/>
          <w:bCs/>
          <w:i/>
          <w:iCs/>
          <w:color w:val="FF0000"/>
          <w:sz w:val="32"/>
          <w:szCs w:val="32"/>
          <w:cs/>
        </w:rPr>
        <w:t xml:space="preserve">(***รหัส 6 หลัก ในระบบ </w:t>
      </w:r>
      <w:r w:rsidRPr="0014672D">
        <w:rPr>
          <w:rFonts w:ascii="TH SarabunPSK" w:hAnsi="TH SarabunPSK" w:cs="TH SarabunPSK"/>
          <w:b/>
          <w:bCs/>
          <w:i/>
          <w:iCs/>
          <w:color w:val="FF0000"/>
          <w:sz w:val="32"/>
          <w:szCs w:val="32"/>
        </w:rPr>
        <w:t xml:space="preserve">ORIIS </w:t>
      </w:r>
      <w:r w:rsidRPr="0014672D">
        <w:rPr>
          <w:rFonts w:ascii="TH SarabunPSK" w:hAnsi="TH SarabunPSK" w:cs="TH SarabunPSK" w:hint="cs"/>
          <w:b/>
          <w:bCs/>
          <w:i/>
          <w:iCs/>
          <w:color w:val="FF0000"/>
          <w:sz w:val="32"/>
          <w:szCs w:val="32"/>
          <w:cs/>
        </w:rPr>
        <w:t>หน้า โครงการที่ได้รับจัดสรร</w:t>
      </w:r>
      <w:r w:rsidRPr="0014672D">
        <w:rPr>
          <w:rFonts w:ascii="TH SarabunPSK" w:hAnsi="TH SarabunPSK" w:cs="TH SarabunPSK"/>
          <w:b/>
          <w:bCs/>
          <w:i/>
          <w:iCs/>
          <w:color w:val="FF0000"/>
          <w:sz w:val="32"/>
          <w:szCs w:val="32"/>
        </w:rPr>
        <w:t>)</w:t>
      </w:r>
    </w:p>
    <w:p w14:paraId="35797EA8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10FCC3E2" w14:textId="77777777" w:rsidR="000D3267" w:rsidRPr="00062D63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4BF36834" w14:textId="77777777" w:rsidR="000D3267" w:rsidRPr="00062D63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โดย</w:t>
      </w:r>
    </w:p>
    <w:p w14:paraId="53F16815" w14:textId="77777777" w:rsidR="000D3267" w:rsidRPr="00062D63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ชื่อหัวหน้าโครงการ............................................................</w:t>
      </w:r>
      <w:r w:rsidRPr="00062D63">
        <w:rPr>
          <w:rFonts w:ascii="TH SarabunPSK" w:hAnsi="TH SarabunPSK" w:cs="TH SarabunPSK"/>
          <w:b/>
          <w:bCs/>
          <w:sz w:val="36"/>
          <w:szCs w:val="36"/>
          <w:cs/>
        </w:rPr>
        <w:t xml:space="preserve"> </w:t>
      </w:r>
      <w:r w:rsidRPr="0029065C">
        <w:rPr>
          <w:rFonts w:ascii="TH SarabunPSK" w:hAnsi="TH SarabunPSK" w:cs="TH SarabunPSK"/>
          <w:sz w:val="36"/>
          <w:szCs w:val="36"/>
          <w:cs/>
        </w:rPr>
        <w:t>(</w:t>
      </w:r>
      <w:r w:rsidRPr="0029065C">
        <w:rPr>
          <w:rFonts w:ascii="TH SarabunPSK" w:hAnsi="TH SarabunPSK" w:cs="TH SarabunPSK" w:hint="cs"/>
          <w:sz w:val="36"/>
          <w:szCs w:val="36"/>
          <w:cs/>
        </w:rPr>
        <w:t>18</w:t>
      </w:r>
      <w:r w:rsidRPr="0029065C">
        <w:rPr>
          <w:rFonts w:ascii="TH SarabunPSK" w:hAnsi="TH SarabunPSK" w:cs="TH SarabunPSK"/>
          <w:sz w:val="36"/>
          <w:szCs w:val="36"/>
        </w:rPr>
        <w:t xml:space="preserve"> </w:t>
      </w:r>
      <w:r w:rsidRPr="0029065C">
        <w:rPr>
          <w:rFonts w:ascii="TH SarabunPSK" w:hAnsi="TH SarabunPSK" w:cs="TH SarabunPSK"/>
          <w:sz w:val="36"/>
          <w:szCs w:val="36"/>
          <w:cs/>
        </w:rPr>
        <w:t>เข้ม)</w:t>
      </w:r>
    </w:p>
    <w:p w14:paraId="6F32DB9F" w14:textId="77777777" w:rsidR="000D3267" w:rsidRPr="002F42D9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F6303C">
        <w:rPr>
          <w:rFonts w:ascii="TH SarabunPSK" w:hAnsi="TH SarabunPSK" w:cs="TH SarabunPSK" w:hint="cs"/>
          <w:b/>
          <w:bCs/>
          <w:sz w:val="32"/>
          <w:szCs w:val="32"/>
          <w:cs/>
        </w:rPr>
        <w:t>ชื่อคณะวิจัย........................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.....</w:t>
      </w:r>
      <w:r w:rsidRPr="002F42D9">
        <w:rPr>
          <w:rFonts w:ascii="TH SarabunPSK" w:hAnsi="TH SarabunPSK" w:cs="TH SarabunPSK"/>
          <w:b/>
          <w:bCs/>
          <w:sz w:val="32"/>
          <w:szCs w:val="32"/>
        </w:rPr>
        <w:t>[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คนที่ 1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2F42D9">
        <w:rPr>
          <w:rFonts w:ascii="TH SarabunPSK" w:hAnsi="TH SarabunPSK" w:cs="TH SarabunPSK"/>
          <w:b/>
          <w:bCs/>
          <w:sz w:val="32"/>
          <w:szCs w:val="32"/>
          <w:lang w:val="en-GB"/>
        </w:rPr>
        <w:t>]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</w:t>
      </w:r>
      <w:r w:rsidRPr="002F42D9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2F42D9">
        <w:rPr>
          <w:rFonts w:ascii="TH SarabunPSK" w:hAnsi="TH SarabunPSK" w:cs="TH SarabunPSK"/>
          <w:sz w:val="32"/>
          <w:szCs w:val="32"/>
          <w:cs/>
        </w:rPr>
        <w:t>(</w:t>
      </w:r>
      <w:r w:rsidRPr="002F42D9">
        <w:rPr>
          <w:rFonts w:ascii="TH SarabunPSK" w:hAnsi="TH SarabunPSK" w:cs="TH SarabunPSK" w:hint="cs"/>
          <w:sz w:val="32"/>
          <w:szCs w:val="32"/>
          <w:cs/>
        </w:rPr>
        <w:t>16</w:t>
      </w:r>
      <w:r w:rsidRPr="002F42D9">
        <w:rPr>
          <w:rFonts w:ascii="TH SarabunPSK" w:hAnsi="TH SarabunPSK" w:cs="TH SarabunPSK"/>
          <w:sz w:val="32"/>
          <w:szCs w:val="32"/>
        </w:rPr>
        <w:t xml:space="preserve"> </w:t>
      </w:r>
      <w:r w:rsidRPr="002F42D9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0D20557B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ชื่อคณะวิจัย.............................</w:t>
      </w:r>
      <w:r w:rsidRPr="002F42D9">
        <w:rPr>
          <w:rFonts w:ascii="TH SarabunPSK" w:hAnsi="TH SarabunPSK" w:cs="TH SarabunPSK"/>
          <w:b/>
          <w:bCs/>
          <w:sz w:val="32"/>
          <w:szCs w:val="32"/>
        </w:rPr>
        <w:t>[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คนที่ 2</w:t>
      </w:r>
      <w:r>
        <w:rPr>
          <w:rFonts w:ascii="TH SarabunPSK" w:hAnsi="TH SarabunPSK" w:cs="TH SarabunPSK"/>
          <w:b/>
          <w:bCs/>
          <w:sz w:val="32"/>
          <w:szCs w:val="32"/>
          <w:lang w:val="en-GB"/>
        </w:rPr>
        <w:t xml:space="preserve"> </w:t>
      </w:r>
      <w:r w:rsidRPr="002F42D9">
        <w:rPr>
          <w:rFonts w:ascii="TH SarabunPSK" w:hAnsi="TH SarabunPSK" w:cs="TH SarabunPSK"/>
          <w:b/>
          <w:bCs/>
          <w:sz w:val="32"/>
          <w:szCs w:val="32"/>
          <w:lang w:val="en-GB"/>
        </w:rPr>
        <w:t>]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</w:t>
      </w:r>
      <w:r w:rsidRPr="00F6303C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(</w:t>
      </w:r>
      <w:r w:rsidRPr="00F6303C">
        <w:rPr>
          <w:rFonts w:ascii="TH SarabunPSK" w:hAnsi="TH SarabunPSK" w:cs="TH SarabunPSK" w:hint="cs"/>
          <w:sz w:val="32"/>
          <w:szCs w:val="32"/>
          <w:cs/>
        </w:rPr>
        <w:t>16</w:t>
      </w:r>
      <w:r w:rsidRPr="00F6303C">
        <w:rPr>
          <w:rFonts w:ascii="TH SarabunPSK" w:hAnsi="TH SarabunPSK" w:cs="TH SarabunPSK"/>
          <w:sz w:val="32"/>
          <w:szCs w:val="32"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2C7C06C2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ชื่อคณะวิจัย.............................</w:t>
      </w:r>
      <w:r w:rsidRPr="002F42D9">
        <w:rPr>
          <w:rFonts w:ascii="TH SarabunPSK" w:hAnsi="TH SarabunPSK" w:cs="TH SarabunPSK"/>
          <w:b/>
          <w:bCs/>
          <w:sz w:val="32"/>
          <w:szCs w:val="32"/>
        </w:rPr>
        <w:t>[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คนที่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</w:t>
      </w:r>
      <w:r>
        <w:rPr>
          <w:rFonts w:ascii="TH SarabunPSK" w:hAnsi="TH SarabunPSK" w:cs="TH SarabunPSK"/>
          <w:b/>
          <w:bCs/>
          <w:sz w:val="32"/>
          <w:szCs w:val="32"/>
          <w:lang w:val="en-GB"/>
        </w:rPr>
        <w:t xml:space="preserve"> </w:t>
      </w:r>
      <w:r w:rsidRPr="002F42D9">
        <w:rPr>
          <w:rFonts w:ascii="TH SarabunPSK" w:hAnsi="TH SarabunPSK" w:cs="TH SarabunPSK"/>
          <w:b/>
          <w:bCs/>
          <w:sz w:val="32"/>
          <w:szCs w:val="32"/>
          <w:lang w:val="en-GB"/>
        </w:rPr>
        <w:t>]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</w:t>
      </w:r>
      <w:r w:rsidRPr="00F6303C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(</w:t>
      </w:r>
      <w:r w:rsidRPr="00F6303C">
        <w:rPr>
          <w:rFonts w:ascii="TH SarabunPSK" w:hAnsi="TH SarabunPSK" w:cs="TH SarabunPSK" w:hint="cs"/>
          <w:sz w:val="32"/>
          <w:szCs w:val="32"/>
          <w:cs/>
        </w:rPr>
        <w:t>16</w:t>
      </w:r>
      <w:r w:rsidRPr="00F6303C">
        <w:rPr>
          <w:rFonts w:ascii="TH SarabunPSK" w:hAnsi="TH SarabunPSK" w:cs="TH SarabunPSK"/>
          <w:sz w:val="32"/>
          <w:szCs w:val="32"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2D1C075C" w14:textId="77777777" w:rsidR="000D3267" w:rsidRPr="00F6303C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F6303C">
        <w:rPr>
          <w:rFonts w:ascii="TH SarabunPSK" w:hAnsi="TH SarabunPSK" w:cs="TH SarabunPSK" w:hint="cs"/>
          <w:b/>
          <w:bCs/>
          <w:sz w:val="32"/>
          <w:szCs w:val="32"/>
          <w:cs/>
        </w:rPr>
        <w:t>สังกัด.................................................................................</w:t>
      </w:r>
      <w:r w:rsidRPr="00F6303C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(</w:t>
      </w:r>
      <w:r w:rsidRPr="00F6303C">
        <w:rPr>
          <w:rFonts w:ascii="TH SarabunPSK" w:hAnsi="TH SarabunPSK" w:cs="TH SarabunPSK" w:hint="cs"/>
          <w:sz w:val="32"/>
          <w:szCs w:val="32"/>
          <w:cs/>
        </w:rPr>
        <w:t>16</w:t>
      </w:r>
      <w:r w:rsidRPr="00F6303C">
        <w:rPr>
          <w:rFonts w:ascii="TH SarabunPSK" w:hAnsi="TH SarabunPSK" w:cs="TH SarabunPSK"/>
          <w:sz w:val="32"/>
          <w:szCs w:val="32"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275327D2" w14:textId="77777777" w:rsidR="000D3267" w:rsidRPr="00F6303C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C2B5D22" w14:textId="77777777" w:rsidR="000D3267" w:rsidRPr="00F6303C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F6303C">
        <w:rPr>
          <w:rFonts w:ascii="TH SarabunPSK" w:hAnsi="TH SarabunPSK" w:cs="TH SarabunPSK" w:hint="cs"/>
          <w:b/>
          <w:bCs/>
          <w:sz w:val="32"/>
          <w:szCs w:val="32"/>
          <w:cs/>
        </w:rPr>
        <w:t>เดือน.................... ปี พ.ศ. .....................</w:t>
      </w:r>
      <w:r w:rsidRPr="00F6303C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(</w:t>
      </w:r>
      <w:r w:rsidRPr="00F6303C">
        <w:rPr>
          <w:rFonts w:ascii="TH SarabunPSK" w:hAnsi="TH SarabunPSK" w:cs="TH SarabunPSK" w:hint="cs"/>
          <w:sz w:val="32"/>
          <w:szCs w:val="32"/>
          <w:cs/>
        </w:rPr>
        <w:t>16</w:t>
      </w:r>
      <w:r w:rsidRPr="00F6303C">
        <w:rPr>
          <w:rFonts w:ascii="TH SarabunPSK" w:hAnsi="TH SarabunPSK" w:cs="TH SarabunPSK"/>
          <w:sz w:val="32"/>
          <w:szCs w:val="32"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66A0C3E1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40878979" w14:textId="77777777" w:rsidR="000D3267" w:rsidRPr="00062D63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2AB1AEAA" w14:textId="77777777" w:rsidR="000D3267" w:rsidRPr="00062D63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62D63">
        <w:rPr>
          <w:rFonts w:ascii="TH SarabunPSK" w:hAnsi="TH SarabunPSK" w:cs="TH SarabunPSK" w:hint="cs"/>
          <w:b/>
          <w:bCs/>
          <w:sz w:val="32"/>
          <w:szCs w:val="32"/>
          <w:cs/>
        </w:rPr>
        <w:t>งบประมาณสนับสนุนงานมูลฐาน (</w:t>
      </w:r>
      <w:r w:rsidRPr="00062D63">
        <w:rPr>
          <w:rFonts w:ascii="TH SarabunPSK" w:hAnsi="TH SarabunPSK" w:cs="TH SarabunPSK" w:hint="cs"/>
          <w:b/>
          <w:bCs/>
          <w:sz w:val="32"/>
          <w:szCs w:val="32"/>
        </w:rPr>
        <w:t xml:space="preserve">Fundamental Fund) </w:t>
      </w:r>
      <w:r w:rsidRPr="0029065C">
        <w:rPr>
          <w:rFonts w:ascii="TH SarabunPSK" w:hAnsi="TH SarabunPSK" w:cs="TH SarabunPSK"/>
          <w:sz w:val="32"/>
          <w:szCs w:val="32"/>
          <w:cs/>
        </w:rPr>
        <w:t>(</w:t>
      </w:r>
      <w:r w:rsidRPr="0029065C">
        <w:rPr>
          <w:rFonts w:ascii="TH SarabunPSK" w:hAnsi="TH SarabunPSK" w:cs="TH SarabunPSK"/>
          <w:sz w:val="32"/>
          <w:szCs w:val="32"/>
        </w:rPr>
        <w:t xml:space="preserve">16 </w:t>
      </w:r>
      <w:r w:rsidRPr="0029065C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7D868313" w14:textId="77777777" w:rsidR="000D3267" w:rsidRPr="00062D63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62D63">
        <w:rPr>
          <w:rFonts w:ascii="TH SarabunPSK" w:hAnsi="TH SarabunPSK" w:cs="TH SarabunPSK" w:hint="cs"/>
          <w:b/>
          <w:bCs/>
          <w:sz w:val="32"/>
          <w:szCs w:val="32"/>
          <w:cs/>
        </w:rPr>
        <w:t>ประจำปีงบประมาณ พ.ศ. ..............</w:t>
      </w:r>
      <w:r w:rsidRPr="00062D63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 w:rsidRPr="0029065C">
        <w:rPr>
          <w:rFonts w:ascii="TH SarabunPSK" w:hAnsi="TH SarabunPSK" w:cs="TH SarabunPSK"/>
          <w:sz w:val="32"/>
          <w:szCs w:val="32"/>
          <w:cs/>
        </w:rPr>
        <w:t>[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29065C">
        <w:rPr>
          <w:rFonts w:ascii="TH SarabunPSK" w:hAnsi="TH SarabunPSK" w:cs="TH SarabunPSK"/>
          <w:sz w:val="32"/>
          <w:szCs w:val="32"/>
          <w:cs/>
        </w:rPr>
        <w:t>ที่ได้รับเงินอุดหนุนฯ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29065C">
        <w:rPr>
          <w:rFonts w:ascii="TH SarabunPSK" w:hAnsi="TH SarabunPSK" w:cs="TH SarabunPSK"/>
          <w:sz w:val="32"/>
          <w:szCs w:val="32"/>
          <w:cs/>
        </w:rPr>
        <w:t>]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29065C">
        <w:rPr>
          <w:rFonts w:ascii="TH SarabunPSK" w:hAnsi="TH SarabunPSK" w:cs="TH SarabunPSK"/>
          <w:sz w:val="32"/>
          <w:szCs w:val="32"/>
          <w:cs/>
        </w:rPr>
        <w:t>(</w:t>
      </w:r>
      <w:r w:rsidRPr="0029065C">
        <w:rPr>
          <w:rFonts w:ascii="TH SarabunPSK" w:hAnsi="TH SarabunPSK" w:cs="TH SarabunPSK"/>
          <w:sz w:val="32"/>
          <w:szCs w:val="32"/>
        </w:rPr>
        <w:t xml:space="preserve">16 </w:t>
      </w:r>
      <w:r w:rsidRPr="0029065C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2C5F6F82" w14:textId="77777777" w:rsidR="000D3267" w:rsidRPr="00062D63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62D63">
        <w:rPr>
          <w:rFonts w:ascii="TH SarabunPSK" w:hAnsi="TH SarabunPSK" w:cs="TH SarabunPSK" w:hint="cs"/>
          <w:b/>
          <w:bCs/>
          <w:sz w:val="32"/>
          <w:szCs w:val="32"/>
          <w:cs/>
        </w:rPr>
        <w:t>จากกองทุนส่งเสริมวิทยาศาสตร์ วิจัยและนวัตกรรม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29065C">
        <w:rPr>
          <w:rFonts w:ascii="TH SarabunPSK" w:hAnsi="TH SarabunPSK" w:cs="TH SarabunPSK"/>
          <w:sz w:val="32"/>
          <w:szCs w:val="32"/>
          <w:cs/>
        </w:rPr>
        <w:t>(</w:t>
      </w:r>
      <w:r w:rsidRPr="0029065C">
        <w:rPr>
          <w:rFonts w:ascii="TH SarabunPSK" w:hAnsi="TH SarabunPSK" w:cs="TH SarabunPSK"/>
          <w:sz w:val="32"/>
          <w:szCs w:val="32"/>
        </w:rPr>
        <w:t xml:space="preserve">16 </w:t>
      </w:r>
      <w:r w:rsidRPr="0029065C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64458E97" w14:textId="77777777" w:rsidR="000D3267" w:rsidRPr="00554B34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5B7C11D1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39395B8F" w14:textId="77777777" w:rsidR="00472265" w:rsidRDefault="00472265" w:rsidP="005A1E3E">
      <w:pPr>
        <w:numPr>
          <w:ilvl w:val="12"/>
          <w:numId w:val="0"/>
        </w:numPr>
        <w:tabs>
          <w:tab w:val="left" w:pos="709"/>
          <w:tab w:val="left" w:pos="851"/>
        </w:tabs>
        <w:rPr>
          <w:rFonts w:ascii="TH SarabunPSK" w:hAnsi="TH SarabunPSK" w:cs="TH SarabunPSK"/>
          <w:b/>
          <w:bCs/>
          <w:i/>
          <w:iCs/>
          <w:color w:val="FF0000"/>
          <w:sz w:val="24"/>
          <w:szCs w:val="24"/>
        </w:rPr>
      </w:pPr>
    </w:p>
    <w:p w14:paraId="39042DAF" w14:textId="77777777" w:rsidR="00472265" w:rsidRDefault="00472265" w:rsidP="005A1E3E">
      <w:pPr>
        <w:numPr>
          <w:ilvl w:val="12"/>
          <w:numId w:val="0"/>
        </w:numPr>
        <w:tabs>
          <w:tab w:val="left" w:pos="709"/>
          <w:tab w:val="left" w:pos="851"/>
        </w:tabs>
        <w:rPr>
          <w:rFonts w:ascii="TH SarabunPSK" w:hAnsi="TH SarabunPSK" w:cs="TH SarabunPSK"/>
          <w:b/>
          <w:bCs/>
          <w:i/>
          <w:iCs/>
          <w:color w:val="FF0000"/>
          <w:sz w:val="24"/>
          <w:szCs w:val="24"/>
        </w:rPr>
      </w:pPr>
    </w:p>
    <w:p w14:paraId="3E022C8E" w14:textId="687A5B0F" w:rsidR="000D3267" w:rsidRPr="0048684B" w:rsidRDefault="000D3267" w:rsidP="005A1E3E">
      <w:pPr>
        <w:numPr>
          <w:ilvl w:val="12"/>
          <w:numId w:val="0"/>
        </w:numPr>
        <w:tabs>
          <w:tab w:val="left" w:pos="709"/>
          <w:tab w:val="left" w:pos="851"/>
        </w:tabs>
        <w:rPr>
          <w:rFonts w:ascii="TH SarabunPSK" w:hAnsi="TH SarabunPSK" w:cs="TH SarabunPSK"/>
          <w:i/>
          <w:iCs/>
          <w:color w:val="FF0000"/>
          <w:sz w:val="24"/>
          <w:szCs w:val="24"/>
        </w:rPr>
      </w:pPr>
      <w:r w:rsidRPr="0048684B">
        <w:rPr>
          <w:rFonts w:ascii="TH SarabunPSK" w:hAnsi="TH SarabunPSK" w:cs="TH SarabunPSK"/>
          <w:b/>
          <w:bCs/>
          <w:i/>
          <w:iCs/>
          <w:color w:val="FF0000"/>
          <w:sz w:val="24"/>
          <w:szCs w:val="24"/>
          <w:cs/>
        </w:rPr>
        <w:lastRenderedPageBreak/>
        <w:t>หมายเหต</w:t>
      </w:r>
      <w:r w:rsidRPr="0048684B">
        <w:rPr>
          <w:rFonts w:ascii="TH SarabunPSK" w:hAnsi="TH SarabunPSK" w:cs="TH SarabunPSK"/>
          <w:i/>
          <w:iCs/>
          <w:color w:val="FF0000"/>
          <w:sz w:val="24"/>
          <w:szCs w:val="24"/>
          <w:cs/>
        </w:rPr>
        <w:t>ุ</w:t>
      </w:r>
      <w:r w:rsidRPr="0048684B">
        <w:rPr>
          <w:rFonts w:ascii="TH SarabunPSK" w:hAnsi="TH SarabunPSK" w:cs="TH SarabunPSK"/>
          <w:i/>
          <w:iCs/>
          <w:color w:val="FF0000"/>
          <w:sz w:val="24"/>
          <w:szCs w:val="24"/>
          <w:cs/>
        </w:rPr>
        <w:tab/>
      </w: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 xml:space="preserve">1. ตัวเลขในวงเล็บ หมายถึง ขนาดตัวอักษรชนิด </w:t>
      </w: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</w:rPr>
        <w:t xml:space="preserve">TH </w:t>
      </w:r>
      <w:proofErr w:type="spellStart"/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</w:rPr>
        <w:t>SarabunPSK</w:t>
      </w:r>
      <w:proofErr w:type="spellEnd"/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 xml:space="preserve"> ที่ใช้พิมพ์</w:t>
      </w:r>
    </w:p>
    <w:p w14:paraId="74740D63" w14:textId="77777777" w:rsidR="000D3267" w:rsidRPr="0048684B" w:rsidRDefault="000D3267" w:rsidP="005A1E3E">
      <w:pPr>
        <w:numPr>
          <w:ilvl w:val="12"/>
          <w:numId w:val="0"/>
        </w:numPr>
        <w:tabs>
          <w:tab w:val="left" w:pos="709"/>
          <w:tab w:val="left" w:pos="851"/>
        </w:tabs>
        <w:rPr>
          <w:rFonts w:ascii="TH SarabunPSK" w:hAnsi="TH SarabunPSK" w:cs="TH SarabunPSK"/>
          <w:i/>
          <w:iCs/>
          <w:color w:val="FF0000"/>
          <w:sz w:val="24"/>
          <w:szCs w:val="24"/>
        </w:rPr>
      </w:pP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ab/>
        <w:t xml:space="preserve">2. ชื่อหัวหน้าโครงการวิจัยและผู้ร่วมโครงการวิจัย ให้ระบุคำนำหน้านาม </w:t>
      </w:r>
      <w:r w:rsidRPr="0048684B">
        <w:rPr>
          <w:rFonts w:ascii="TH SarabunPSK" w:hAnsi="TH SarabunPSK" w:cs="TH SarabunPSK"/>
          <w:i/>
          <w:iCs/>
          <w:color w:val="FF0000"/>
          <w:sz w:val="24"/>
          <w:szCs w:val="24"/>
          <w:lang w:val="en-GB"/>
        </w:rPr>
        <w:t xml:space="preserve">: </w:t>
      </w: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>ตำแหน่งทางวิชาการ, ยศ, ราชทินนาม</w:t>
      </w:r>
    </w:p>
    <w:p w14:paraId="23328BF3" w14:textId="77777777" w:rsidR="000D3267" w:rsidRPr="00554B34" w:rsidRDefault="000D3267" w:rsidP="005A1E3E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5B10B5">
        <w:rPr>
          <w:rFonts w:ascii="TH SarabunPSK" w:hAnsi="TH SarabunPSK" w:cs="TH SarabunPSK" w:hint="cs"/>
          <w:b/>
          <w:bCs/>
          <w:color w:val="FF0000"/>
          <w:sz w:val="32"/>
          <w:szCs w:val="32"/>
          <w:cs/>
        </w:rPr>
        <w:t>(ตัวอย่าง</w:t>
      </w:r>
      <w:r>
        <w:rPr>
          <w:rFonts w:ascii="TH SarabunPSK" w:hAnsi="TH SarabunPSK" w:cs="TH SarabunPSK" w:hint="cs"/>
          <w:b/>
          <w:bCs/>
          <w:color w:val="FF0000"/>
          <w:sz w:val="32"/>
          <w:szCs w:val="32"/>
          <w:cs/>
        </w:rPr>
        <w:t>ปกใน</w:t>
      </w:r>
      <w:r w:rsidRPr="005B10B5"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  <w:t>)</w:t>
      </w:r>
    </w:p>
    <w:p w14:paraId="652F9BDA" w14:textId="77777777" w:rsidR="000D3267" w:rsidRDefault="000D3267" w:rsidP="005A1E3E">
      <w:pPr>
        <w:spacing w:before="260"/>
        <w:jc w:val="center"/>
        <w:rPr>
          <w:rFonts w:ascii="TH SarabunPSK" w:hAnsi="TH SarabunPSK" w:cs="TH SarabunPSK"/>
        </w:rPr>
      </w:pPr>
      <w:r w:rsidRPr="00C96B3A">
        <w:rPr>
          <w:rFonts w:ascii="TH SarabunPSK" w:hAnsi="TH SarabunPSK" w:cs="TH SarabunPSK"/>
          <w:noProof/>
        </w:rPr>
        <w:drawing>
          <wp:inline distT="0" distB="0" distL="0" distR="0" wp14:anchorId="157821A0" wp14:editId="3CAEB863">
            <wp:extent cx="692727" cy="855023"/>
            <wp:effectExtent l="0" t="0" r="0" b="2540"/>
            <wp:docPr id="472645194" name="Picture 1" descr="A logo with blue and orange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0120" name="Picture 1" descr="A logo with blue and orange letters&#10;&#10;Description automatically generated"/>
                    <pic:cNvPicPr/>
                  </pic:nvPicPr>
                  <pic:blipFill rotWithShape="1">
                    <a:blip r:embed="rId8"/>
                    <a:srcRect b="6493"/>
                    <a:stretch/>
                  </pic:blipFill>
                  <pic:spPr bwMode="auto">
                    <a:xfrm>
                      <a:off x="0" y="0"/>
                      <a:ext cx="700291" cy="864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</w:rPr>
        <w:t xml:space="preserve"> </w:t>
      </w:r>
      <w:r>
        <w:rPr>
          <w:noProof/>
        </w:rPr>
        <w:drawing>
          <wp:inline distT="0" distB="0" distL="0" distR="0" wp14:anchorId="15E48FD3" wp14:editId="7C6E4DAB">
            <wp:extent cx="602614" cy="784800"/>
            <wp:effectExtent l="0" t="0" r="7620" b="0"/>
            <wp:docPr id="916092756" name="Picture 1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defin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614" cy="78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7AEB56" w14:textId="77777777" w:rsidR="000D3267" w:rsidRPr="00554B34" w:rsidRDefault="000D3267" w:rsidP="005A1E3E">
      <w:pPr>
        <w:rPr>
          <w:rFonts w:ascii="TH SarabunPSK" w:hAnsi="TH SarabunPSK" w:cs="TH SarabunPSK"/>
        </w:rPr>
      </w:pPr>
    </w:p>
    <w:p w14:paraId="7CA326B8" w14:textId="77777777" w:rsidR="000D3267" w:rsidRPr="00062D63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>รายงานโครงการวิจัยฉบับสมบูรณ</w:t>
      </w:r>
      <w:r>
        <w:rPr>
          <w:rFonts w:ascii="TH SarabunPSK" w:hAnsi="TH SarabunPSK" w:cs="TH SarabunPSK" w:hint="cs"/>
          <w:b/>
          <w:bCs/>
          <w:sz w:val="44"/>
          <w:szCs w:val="44"/>
          <w:cs/>
        </w:rPr>
        <w:t>์</w:t>
      </w: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 xml:space="preserve"> </w:t>
      </w:r>
    </w:p>
    <w:p w14:paraId="1A115104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มหาวิทยาลัยเทคโนโลยี</w:t>
      </w:r>
      <w:proofErr w:type="spellStart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สุร</w:t>
      </w:r>
      <w:proofErr w:type="spellEnd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 xml:space="preserve">นารี </w:t>
      </w:r>
    </w:p>
    <w:p w14:paraId="255DB6C9" w14:textId="77777777" w:rsidR="000D3267" w:rsidRPr="00062D63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1739F691" w14:textId="77777777" w:rsidR="000D3267" w:rsidRPr="00B3244F" w:rsidRDefault="000D3267" w:rsidP="005A1E3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B3244F">
        <w:rPr>
          <w:rFonts w:ascii="TH SarabunPSK" w:hAnsi="TH SarabunPSK" w:cs="TH SarabunPSK"/>
          <w:b/>
          <w:bCs/>
          <w:sz w:val="36"/>
          <w:szCs w:val="36"/>
          <w:cs/>
        </w:rPr>
        <w:t>ผลของกวาวเครือขาวต่อหัวนมและอวัยวะสืบพันธุ์ของลูกสุกรเพศเมีย</w:t>
      </w:r>
    </w:p>
    <w:p w14:paraId="25B4DF56" w14:textId="77777777" w:rsidR="000D3267" w:rsidRDefault="000D3267" w:rsidP="005A1E3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B3244F">
        <w:rPr>
          <w:rFonts w:ascii="TH SarabunPSK" w:hAnsi="TH SarabunPSK" w:cs="TH SarabunPSK"/>
          <w:b/>
          <w:bCs/>
          <w:sz w:val="36"/>
          <w:szCs w:val="36"/>
          <w:cs/>
        </w:rPr>
        <w:t>(</w:t>
      </w:r>
      <w:r w:rsidRPr="00B3244F">
        <w:rPr>
          <w:rFonts w:ascii="TH SarabunPSK" w:hAnsi="TH SarabunPSK" w:cs="TH SarabunPSK"/>
          <w:b/>
          <w:bCs/>
          <w:sz w:val="36"/>
          <w:szCs w:val="36"/>
        </w:rPr>
        <w:t xml:space="preserve">Effects of </w:t>
      </w:r>
      <w:r w:rsidRPr="00B3244F">
        <w:rPr>
          <w:rFonts w:ascii="TH SarabunPSK" w:hAnsi="TH SarabunPSK" w:cs="TH SarabunPSK"/>
          <w:b/>
          <w:bCs/>
          <w:i/>
          <w:iCs/>
          <w:sz w:val="36"/>
          <w:szCs w:val="36"/>
        </w:rPr>
        <w:t xml:space="preserve">Pueraria mirifica </w:t>
      </w:r>
      <w:r w:rsidRPr="00B3244F">
        <w:rPr>
          <w:rFonts w:ascii="TH SarabunPSK" w:hAnsi="TH SarabunPSK" w:cs="TH SarabunPSK"/>
          <w:b/>
          <w:bCs/>
          <w:sz w:val="36"/>
          <w:szCs w:val="36"/>
        </w:rPr>
        <w:t xml:space="preserve">on Teat and Reproductive Organs </w:t>
      </w:r>
    </w:p>
    <w:p w14:paraId="26E8A4BC" w14:textId="77777777" w:rsidR="000D3267" w:rsidRPr="00B3244F" w:rsidRDefault="000D3267" w:rsidP="005A1E3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B3244F">
        <w:rPr>
          <w:rFonts w:ascii="TH SarabunPSK" w:hAnsi="TH SarabunPSK" w:cs="TH SarabunPSK"/>
          <w:b/>
          <w:bCs/>
          <w:sz w:val="36"/>
          <w:szCs w:val="36"/>
        </w:rPr>
        <w:t>of Immature Female Pigs</w:t>
      </w:r>
      <w:r w:rsidRPr="00B3244F">
        <w:rPr>
          <w:rFonts w:ascii="TH SarabunPSK" w:hAnsi="TH SarabunPSK" w:cs="TH SarabunPSK"/>
          <w:b/>
          <w:bCs/>
          <w:sz w:val="36"/>
          <w:szCs w:val="36"/>
          <w:cs/>
        </w:rPr>
        <w:t>)</w:t>
      </w:r>
    </w:p>
    <w:p w14:paraId="46048681" w14:textId="77777777" w:rsidR="000D3267" w:rsidRPr="00062D63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รหัสโครงการ</w: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123456</w:t>
      </w:r>
    </w:p>
    <w:p w14:paraId="36A8E445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084A0A01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1B6E8129" w14:textId="77777777" w:rsidR="000D3267" w:rsidRPr="00062D63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795DCF98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โดย</w:t>
      </w:r>
    </w:p>
    <w:p w14:paraId="1EF1E1EC" w14:textId="77777777" w:rsidR="000D3267" w:rsidRPr="00057700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57700">
        <w:rPr>
          <w:rFonts w:ascii="TH SarabunPSK" w:hAnsi="TH SarabunPSK" w:cs="TH SarabunPSK"/>
          <w:b/>
          <w:bCs/>
          <w:sz w:val="36"/>
          <w:szCs w:val="36"/>
          <w:cs/>
        </w:rPr>
        <w:t>รองศาสตราจารย์ยุทธนา สมิตะสิริ</w:t>
      </w:r>
      <w:r w:rsidRPr="00057700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(</w:t>
      </w:r>
      <w:r w:rsidRPr="00057700">
        <w:rPr>
          <w:rFonts w:ascii="TH SarabunPSK" w:hAnsi="TH SarabunPSK" w:cs="TH SarabunPSK"/>
          <w:b/>
          <w:bCs/>
          <w:sz w:val="36"/>
          <w:szCs w:val="36"/>
          <w:cs/>
        </w:rPr>
        <w:t>หัวหน้าโครงการ</w:t>
      </w:r>
      <w:r w:rsidRPr="00057700">
        <w:rPr>
          <w:rFonts w:ascii="TH SarabunPSK" w:hAnsi="TH SarabunPSK" w:cs="TH SarabunPSK" w:hint="cs"/>
          <w:b/>
          <w:bCs/>
          <w:sz w:val="36"/>
          <w:szCs w:val="36"/>
          <w:cs/>
        </w:rPr>
        <w:t>)</w:t>
      </w:r>
      <w:r w:rsidRPr="00057700">
        <w:rPr>
          <w:rFonts w:ascii="TH SarabunPSK" w:hAnsi="TH SarabunPSK" w:cs="TH SarabunPSK"/>
          <w:b/>
          <w:bCs/>
          <w:sz w:val="36"/>
          <w:szCs w:val="36"/>
          <w:cs/>
        </w:rPr>
        <w:t xml:space="preserve"> </w:t>
      </w:r>
    </w:p>
    <w:p w14:paraId="4074DD32" w14:textId="77777777" w:rsidR="000D3267" w:rsidRPr="00CB42BD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B42BD">
        <w:rPr>
          <w:rFonts w:ascii="TH SarabunPSK" w:hAnsi="TH SarabunPSK" w:cs="TH SarabunPSK"/>
          <w:b/>
          <w:bCs/>
          <w:sz w:val="32"/>
          <w:szCs w:val="32"/>
          <w:cs/>
        </w:rPr>
        <w:t>นายศุภชัย โชติพันธ์วิทยากุล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(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คณะวิจัย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)</w:t>
      </w:r>
    </w:p>
    <w:p w14:paraId="5E56A56C" w14:textId="77777777" w:rsidR="000D3267" w:rsidRPr="00CB42BD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B42BD">
        <w:rPr>
          <w:rFonts w:ascii="TH SarabunPSK" w:hAnsi="TH SarabunPSK" w:cs="TH SarabunPSK"/>
          <w:b/>
          <w:bCs/>
          <w:sz w:val="32"/>
          <w:szCs w:val="32"/>
          <w:cs/>
        </w:rPr>
        <w:t>สาขาวิชาชีววิทยา</w:t>
      </w:r>
      <w:r w:rsidRPr="00CB42BD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CB42BD">
        <w:rPr>
          <w:rFonts w:ascii="TH SarabunPSK" w:hAnsi="TH SarabunPSK" w:cs="TH SarabunPSK"/>
          <w:b/>
          <w:bCs/>
          <w:sz w:val="32"/>
          <w:szCs w:val="32"/>
          <w:cs/>
        </w:rPr>
        <w:t>สำนักวิชาวิทยาศาสตร์</w:t>
      </w:r>
    </w:p>
    <w:p w14:paraId="3D150D68" w14:textId="77777777" w:rsidR="000D3267" w:rsidRPr="00CB42BD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6BB01B35" w14:textId="77777777" w:rsidR="000D3267" w:rsidRPr="00CB42BD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B42BD">
        <w:rPr>
          <w:rFonts w:ascii="TH SarabunPSK" w:hAnsi="TH SarabunPSK" w:cs="TH SarabunPSK" w:hint="cs"/>
          <w:b/>
          <w:bCs/>
          <w:sz w:val="32"/>
          <w:szCs w:val="32"/>
          <w:cs/>
        </w:rPr>
        <w:t>เดือนกันยายน ปี พ.ศ. 2540</w:t>
      </w:r>
    </w:p>
    <w:p w14:paraId="5E10A495" w14:textId="77777777" w:rsidR="000D3267" w:rsidRPr="00CB42BD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F86CA5C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10E0A48" w14:textId="77777777" w:rsidR="000D3267" w:rsidRPr="00CB42BD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2AD445A" w14:textId="77777777" w:rsidR="000D3267" w:rsidRPr="00CB42BD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B42BD">
        <w:rPr>
          <w:rFonts w:ascii="TH SarabunPSK" w:hAnsi="TH SarabunPSK" w:cs="TH SarabunPSK" w:hint="cs"/>
          <w:b/>
          <w:bCs/>
          <w:sz w:val="32"/>
          <w:szCs w:val="32"/>
          <w:cs/>
        </w:rPr>
        <w:t>งบประมาณสนับสนุนงานมูลฐาน (</w:t>
      </w:r>
      <w:r w:rsidRPr="00CB42BD">
        <w:rPr>
          <w:rFonts w:ascii="TH SarabunPSK" w:hAnsi="TH SarabunPSK" w:cs="TH SarabunPSK" w:hint="cs"/>
          <w:b/>
          <w:bCs/>
          <w:sz w:val="32"/>
          <w:szCs w:val="32"/>
        </w:rPr>
        <w:t xml:space="preserve">Fundamental Fund) </w:t>
      </w:r>
    </w:p>
    <w:p w14:paraId="4C23DC27" w14:textId="77777777" w:rsidR="000D3267" w:rsidRPr="00CB42BD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B42B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ประจำปีงบประมาณ พ.ศ. </w:t>
      </w:r>
      <w:r w:rsidRPr="00CB42BD">
        <w:rPr>
          <w:rFonts w:ascii="TH SarabunPSK" w:hAnsi="TH SarabunPSK" w:cs="TH SarabunPSK"/>
          <w:b/>
          <w:bCs/>
          <w:sz w:val="32"/>
          <w:szCs w:val="32"/>
        </w:rPr>
        <w:t>25</w:t>
      </w:r>
      <w:r w:rsidRPr="00CB42BD">
        <w:rPr>
          <w:rFonts w:ascii="TH SarabunPSK" w:hAnsi="TH SarabunPSK" w:cs="TH SarabunPSK" w:hint="cs"/>
          <w:b/>
          <w:bCs/>
          <w:sz w:val="32"/>
          <w:szCs w:val="32"/>
          <w:cs/>
        </w:rPr>
        <w:t>40</w:t>
      </w:r>
    </w:p>
    <w:p w14:paraId="16C1AB80" w14:textId="77777777" w:rsidR="000D3267" w:rsidRPr="00CB42BD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B42BD">
        <w:rPr>
          <w:rFonts w:ascii="TH SarabunPSK" w:hAnsi="TH SarabunPSK" w:cs="TH SarabunPSK" w:hint="cs"/>
          <w:b/>
          <w:bCs/>
          <w:sz w:val="32"/>
          <w:szCs w:val="32"/>
          <w:cs/>
        </w:rPr>
        <w:t>จากกองทุนส่งเสริมวิทยาศาสตร์ วิจัยและนวัตกรรม</w:t>
      </w:r>
      <w:r w:rsidRPr="00CB42BD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1EDD0420" w14:textId="77777777" w:rsidR="000D3267" w:rsidRDefault="000D3267" w:rsidP="005A1E3E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1FF40310" w14:textId="77777777" w:rsidR="000D3267" w:rsidRPr="003837B8" w:rsidRDefault="000D3267" w:rsidP="005A1E3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EA685EB" wp14:editId="456C5852">
                <wp:simplePos x="0" y="0"/>
                <wp:positionH relativeFrom="column">
                  <wp:posOffset>4361189</wp:posOffset>
                </wp:positionH>
                <wp:positionV relativeFrom="paragraph">
                  <wp:posOffset>-1084267</wp:posOffset>
                </wp:positionV>
                <wp:extent cx="2360930" cy="996286"/>
                <wp:effectExtent l="0" t="0" r="0" b="0"/>
                <wp:wrapNone/>
                <wp:docPr id="4419657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9628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50AE69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63FCCCE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38A0F2CC" w14:textId="77777777" w:rsidR="000D3267" w:rsidRDefault="000D3267" w:rsidP="000D3267">
                            <w:pPr>
                              <w:ind w:right="1656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118F4E89" w14:textId="77777777" w:rsidR="000D3267" w:rsidRPr="005D74DC" w:rsidRDefault="000D3267" w:rsidP="000D3267">
                            <w:pPr>
                              <w:ind w:right="1656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5D74DC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ก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2EA685EB" id="_x0000_s1028" type="#_x0000_t202" style="position:absolute;left:0;text-align:left;margin-left:343.4pt;margin-top:-85.4pt;width:185.9pt;height:78.45pt;z-index:25166131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" filled="f" stroked="f">
                <v:textbox>
                  <w:txbxContent>
                    <w:p w14:paraId="4450AE69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63FCCCE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38A0F2CC" w14:textId="77777777" w:rsidR="000D3267" w:rsidRDefault="000D3267" w:rsidP="000D3267">
                      <w:pPr>
                        <w:ind w:right="1656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118F4E89" w14:textId="77777777" w:rsidR="000D3267" w:rsidRPr="005D74DC" w:rsidRDefault="000D3267" w:rsidP="000D3267">
                      <w:pPr>
                        <w:ind w:right="1656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5D74DC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ก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กิตติกรรมประกาศ</w:t>
      </w:r>
    </w:p>
    <w:p w14:paraId="6F264291" w14:textId="77777777" w:rsidR="000D3267" w:rsidRPr="00554B34" w:rsidRDefault="000D3267" w:rsidP="005A1E3E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29D4B900" w14:textId="77777777" w:rsidR="000D3267" w:rsidRDefault="000D3267" w:rsidP="005A1E3E">
      <w:pPr>
        <w:ind w:firstLine="709"/>
        <w:jc w:val="distribute"/>
        <w:rPr>
          <w:rFonts w:ascii="TH SarabunPSK" w:hAnsi="TH SarabunPSK" w:cs="TH SarabunPSK"/>
          <w:sz w:val="32"/>
          <w:szCs w:val="32"/>
          <w:cs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......................................................................</w:t>
      </w:r>
    </w:p>
    <w:p w14:paraId="60CA0672" w14:textId="77777777" w:rsidR="000D3267" w:rsidRDefault="000D3267" w:rsidP="005A1E3E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41662E43" w14:textId="77777777" w:rsidR="000D3267" w:rsidRPr="003837B8" w:rsidRDefault="000D3267" w:rsidP="005A1E3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6885145C" wp14:editId="546AEDB4">
                <wp:simplePos x="0" y="0"/>
                <wp:positionH relativeFrom="column">
                  <wp:posOffset>4347542</wp:posOffset>
                </wp:positionH>
                <wp:positionV relativeFrom="paragraph">
                  <wp:posOffset>-1070619</wp:posOffset>
                </wp:positionV>
                <wp:extent cx="2360930" cy="996286"/>
                <wp:effectExtent l="0" t="0" r="0" b="0"/>
                <wp:wrapNone/>
                <wp:docPr id="16450158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9628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E57C7E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1DE5BD46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119AF58F" w14:textId="77777777" w:rsidR="000D3267" w:rsidRDefault="000D3267" w:rsidP="000D3267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00CB1B3C" w14:textId="77777777" w:rsidR="000D3267" w:rsidRPr="00E20EAB" w:rsidRDefault="000D3267" w:rsidP="000D3267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6885145C" id="_x0000_s1029" type="#_x0000_t202" style="position:absolute;left:0;text-align:left;margin-left:342.35pt;margin-top:-84.3pt;width:185.9pt;height:78.45pt;z-index:25166233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" filled="f" stroked="f">
                <v:textbox>
                  <w:txbxContent>
                    <w:p w14:paraId="2BE57C7E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1DE5BD46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119AF58F" w14:textId="77777777" w:rsidR="000D3267" w:rsidRDefault="000D3267" w:rsidP="000D3267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00CB1B3C" w14:textId="77777777" w:rsidR="000D3267" w:rsidRPr="00E20EAB" w:rsidRDefault="000D3267" w:rsidP="000D3267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ข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บทคัดย่อภาษาไทย</w:t>
      </w:r>
    </w:p>
    <w:p w14:paraId="08099AEF" w14:textId="77777777" w:rsidR="000D3267" w:rsidRPr="00554B34" w:rsidRDefault="000D3267" w:rsidP="005A1E3E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73896716" w14:textId="77777777" w:rsidR="000D3267" w:rsidRDefault="000D3267" w:rsidP="005A1E3E">
      <w:pPr>
        <w:ind w:firstLine="709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</w:t>
      </w:r>
    </w:p>
    <w:p w14:paraId="7944B3E5" w14:textId="77777777" w:rsidR="000D3267" w:rsidRDefault="000D3267" w:rsidP="005A1E3E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5BB6509A" w14:textId="77777777" w:rsidR="000D3267" w:rsidRPr="003837B8" w:rsidRDefault="000D3267" w:rsidP="005A1E3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52DFBE4" wp14:editId="70252A13">
                <wp:simplePos x="0" y="0"/>
                <wp:positionH relativeFrom="page">
                  <wp:align>right</wp:align>
                </wp:positionH>
                <wp:positionV relativeFrom="paragraph">
                  <wp:posOffset>-1084268</wp:posOffset>
                </wp:positionV>
                <wp:extent cx="2360930" cy="1050877"/>
                <wp:effectExtent l="0" t="0" r="0" b="0"/>
                <wp:wrapNone/>
                <wp:docPr id="9337810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50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A857F4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4C4307C4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428DBD60" w14:textId="77777777" w:rsidR="000D3267" w:rsidRDefault="000D3267" w:rsidP="000D3267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52A6D72D" w14:textId="77777777" w:rsidR="000D3267" w:rsidRPr="005D74DC" w:rsidRDefault="000D3267" w:rsidP="000D3267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ค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252DFBE4" id="_x0000_s1030" type="#_x0000_t202" style="position:absolute;left:0;text-align:left;margin-left:134.7pt;margin-top:-85.4pt;width:185.9pt;height:82.75pt;z-index:251663360;visibility:visible;mso-wrap-style:square;mso-width-percent:40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" filled="f" stroked="f">
                <v:textbox>
                  <w:txbxContent>
                    <w:p w14:paraId="63A857F4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4C4307C4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428DBD60" w14:textId="77777777" w:rsidR="000D3267" w:rsidRDefault="000D3267" w:rsidP="000D3267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52A6D72D" w14:textId="77777777" w:rsidR="000D3267" w:rsidRPr="005D74DC" w:rsidRDefault="000D3267" w:rsidP="000D3267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ค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บทคัดย่อภาษาอังกฤษ</w:t>
      </w:r>
    </w:p>
    <w:p w14:paraId="7C3EF9E2" w14:textId="77777777" w:rsidR="000D3267" w:rsidRPr="00554B34" w:rsidRDefault="000D3267" w:rsidP="005A1E3E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1705606B" w14:textId="77777777" w:rsidR="000D3267" w:rsidRDefault="000D3267" w:rsidP="005A1E3E">
      <w:pPr>
        <w:ind w:firstLine="709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</w:t>
      </w:r>
    </w:p>
    <w:p w14:paraId="4450B287" w14:textId="77777777" w:rsidR="000D3267" w:rsidRDefault="000D3267" w:rsidP="005A1E3E">
      <w:pPr>
        <w:ind w:firstLine="709"/>
        <w:jc w:val="thaiDistribute"/>
        <w:rPr>
          <w:rFonts w:ascii="TH SarabunPSK" w:hAnsi="TH SarabunPSK" w:cs="TH SarabunPSK"/>
          <w:sz w:val="32"/>
          <w:szCs w:val="32"/>
          <w:cs/>
        </w:rPr>
      </w:pPr>
    </w:p>
    <w:p w14:paraId="66DDADB9" w14:textId="77777777" w:rsidR="000D3267" w:rsidRDefault="000D3267" w:rsidP="005A1E3E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615E7363" w14:textId="77777777" w:rsidR="000D3267" w:rsidRPr="003837B8" w:rsidRDefault="000D3267" w:rsidP="005A1E3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5CCC0958" wp14:editId="1A8F6B48">
                <wp:simplePos x="0" y="0"/>
                <wp:positionH relativeFrom="column">
                  <wp:posOffset>4347542</wp:posOffset>
                </wp:positionH>
                <wp:positionV relativeFrom="paragraph">
                  <wp:posOffset>-1097916</wp:posOffset>
                </wp:positionV>
                <wp:extent cx="2360930" cy="1064525"/>
                <wp:effectExtent l="0" t="0" r="0" b="2540"/>
                <wp:wrapNone/>
                <wp:docPr id="9898253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64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A3C5C5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40E6E8D7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757F4483" w14:textId="77777777" w:rsidR="000D3267" w:rsidRDefault="000D3267" w:rsidP="000D3267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2E744F93" w14:textId="77777777" w:rsidR="000D3267" w:rsidRPr="005D74DC" w:rsidRDefault="000D3267" w:rsidP="000D3267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ง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5CCC0958" id="_x0000_s1031" type="#_x0000_t202" style="position:absolute;left:0;text-align:left;margin-left:342.35pt;margin-top:-86.45pt;width:185.9pt;height:83.8pt;z-index:25166438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" filled="f" stroked="f">
                <v:textbox>
                  <w:txbxContent>
                    <w:p w14:paraId="57A3C5C5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40E6E8D7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757F4483" w14:textId="77777777" w:rsidR="000D3267" w:rsidRDefault="000D3267" w:rsidP="000D3267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2E744F93" w14:textId="77777777" w:rsidR="000D3267" w:rsidRPr="005D74DC" w:rsidRDefault="000D3267" w:rsidP="000D3267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ง</w:t>
                      </w:r>
                    </w:p>
                  </w:txbxContent>
                </v:textbox>
              </v:shape>
            </w:pict>
          </mc:Fallback>
        </mc:AlternateContent>
      </w:r>
      <w:r w:rsidRPr="003837B8">
        <w:rPr>
          <w:rFonts w:ascii="TH SarabunPSK" w:hAnsi="TH SarabunPSK" w:cs="TH SarabunPSK"/>
          <w:b/>
          <w:bCs/>
          <w:sz w:val="36"/>
          <w:szCs w:val="36"/>
          <w:cs/>
        </w:rPr>
        <w:t>สารบัญ</w:t>
      </w:r>
    </w:p>
    <w:p w14:paraId="7F7D8D5B" w14:textId="77777777" w:rsidR="000D3267" w:rsidRPr="00554B34" w:rsidRDefault="000D3267" w:rsidP="005A1E3E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0EA4C796" w14:textId="77777777" w:rsidR="000D3267" w:rsidRPr="00554B34" w:rsidRDefault="000D3267" w:rsidP="005A1E3E">
      <w:pPr>
        <w:tabs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หน้า</w:t>
      </w:r>
    </w:p>
    <w:p w14:paraId="62896BC7" w14:textId="77777777" w:rsidR="000D3267" w:rsidRPr="00F74B29" w:rsidRDefault="000D3267" w:rsidP="005A1E3E">
      <w:pPr>
        <w:tabs>
          <w:tab w:val="left" w:pos="284"/>
          <w:tab w:val="right" w:pos="7938"/>
          <w:tab w:val="center" w:pos="8364"/>
        </w:tabs>
        <w:ind w:right="29"/>
        <w:rPr>
          <w:rFonts w:ascii="TH SarabunPSK" w:hAnsi="TH SarabunPSK" w:cs="TH SarabunPSK"/>
          <w:b/>
          <w:bCs/>
          <w:sz w:val="32"/>
          <w:szCs w:val="32"/>
        </w:rPr>
      </w:pPr>
      <w:r w:rsidRPr="00F74B29">
        <w:rPr>
          <w:rFonts w:ascii="TH SarabunPSK" w:hAnsi="TH SarabunPSK" w:cs="TH SarabunPSK"/>
          <w:b/>
          <w:bCs/>
          <w:sz w:val="32"/>
          <w:szCs w:val="32"/>
          <w:cs/>
        </w:rPr>
        <w:t>กิตติกรรมประกาศ</w:t>
      </w:r>
      <w:r w:rsidRPr="00F74B29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F74B29">
        <w:rPr>
          <w:rFonts w:ascii="TH SarabunPSK" w:hAnsi="TH SarabunPSK" w:cs="TH SarabunPSK"/>
          <w:b/>
          <w:bCs/>
          <w:sz w:val="32"/>
          <w:szCs w:val="32"/>
        </w:rPr>
        <w:tab/>
      </w:r>
      <w:r w:rsidRPr="00F74B29">
        <w:rPr>
          <w:rFonts w:ascii="TH SarabunPSK" w:hAnsi="TH SarabunPSK" w:cs="TH SarabunPSK"/>
          <w:b/>
          <w:bCs/>
          <w:sz w:val="32"/>
          <w:szCs w:val="32"/>
          <w:cs/>
        </w:rPr>
        <w:t>ก</w:t>
      </w:r>
    </w:p>
    <w:p w14:paraId="4CF8AA87" w14:textId="77777777" w:rsidR="000D3267" w:rsidRPr="00F74B29" w:rsidRDefault="000D3267" w:rsidP="005A1E3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F74B29">
        <w:rPr>
          <w:rFonts w:ascii="TH SarabunPSK" w:hAnsi="TH SarabunPSK" w:cs="TH SarabunPSK"/>
          <w:b/>
          <w:bCs/>
          <w:sz w:val="32"/>
          <w:szCs w:val="32"/>
          <w:cs/>
        </w:rPr>
        <w:t>บทคัดย่อภาษาไทย</w:t>
      </w:r>
      <w:r w:rsidRPr="00F74B29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F74B29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>…</w:t>
      </w:r>
    </w:p>
    <w:p w14:paraId="7AB2D2D5" w14:textId="77777777" w:rsidR="000D3267" w:rsidRPr="00F74B29" w:rsidRDefault="000D3267" w:rsidP="005A1E3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F74B29">
        <w:rPr>
          <w:rFonts w:ascii="TH SarabunPSK" w:hAnsi="TH SarabunPSK" w:cs="TH SarabunPSK"/>
          <w:b/>
          <w:bCs/>
          <w:sz w:val="32"/>
          <w:szCs w:val="32"/>
          <w:cs/>
        </w:rPr>
        <w:t>บทคัดย่อภาษาอังกฤษ</w:t>
      </w:r>
      <w:r w:rsidRPr="00F74B29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F74B29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>…</w:t>
      </w:r>
    </w:p>
    <w:p w14:paraId="394F34C2" w14:textId="77777777" w:rsidR="000D3267" w:rsidRPr="00F74B29" w:rsidRDefault="000D3267" w:rsidP="005A1E3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F74B29">
        <w:rPr>
          <w:rFonts w:ascii="TH SarabunPSK" w:hAnsi="TH SarabunPSK" w:cs="TH SarabunPSK"/>
          <w:b/>
          <w:bCs/>
          <w:sz w:val="32"/>
          <w:szCs w:val="32"/>
          <w:cs/>
        </w:rPr>
        <w:t>สารบัญ</w:t>
      </w:r>
      <w:r w:rsidRPr="00F74B29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F74B29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>…</w:t>
      </w:r>
    </w:p>
    <w:p w14:paraId="2EA7C83A" w14:textId="77777777" w:rsidR="000D3267" w:rsidRPr="00F74B29" w:rsidRDefault="000D3267" w:rsidP="005A1E3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F74B29">
        <w:rPr>
          <w:rFonts w:ascii="TH SarabunPSK" w:hAnsi="TH SarabunPSK" w:cs="TH SarabunPSK"/>
          <w:b/>
          <w:bCs/>
          <w:sz w:val="32"/>
          <w:szCs w:val="32"/>
          <w:cs/>
        </w:rPr>
        <w:t>สารบัญตาราง</w:t>
      </w:r>
      <w:r w:rsidRPr="00F74B29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F74B29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>…</w:t>
      </w:r>
    </w:p>
    <w:p w14:paraId="75B91310" w14:textId="77777777" w:rsidR="000D3267" w:rsidRDefault="000D3267" w:rsidP="005A1E3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F74B29">
        <w:rPr>
          <w:rFonts w:ascii="TH SarabunPSK" w:hAnsi="TH SarabunPSK" w:cs="TH SarabunPSK"/>
          <w:b/>
          <w:bCs/>
          <w:sz w:val="32"/>
          <w:szCs w:val="32"/>
          <w:cs/>
        </w:rPr>
        <w:t>สารบัญภาพ</w:t>
      </w:r>
      <w:r w:rsidRPr="00F74B29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F74B29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>…</w:t>
      </w:r>
    </w:p>
    <w:p w14:paraId="581D3D47" w14:textId="77777777" w:rsidR="000D3267" w:rsidRPr="005A146B" w:rsidRDefault="000D3267" w:rsidP="005A1E3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5A146B">
        <w:rPr>
          <w:rFonts w:ascii="TH SarabunPSK" w:hAnsi="TH SarabunPSK" w:cs="TH SarabunPSK" w:hint="cs"/>
          <w:b/>
          <w:bCs/>
          <w:sz w:val="32"/>
          <w:szCs w:val="32"/>
          <w:cs/>
        </w:rPr>
        <w:t>โครงการ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วิจัย</w:t>
      </w:r>
      <w:r w:rsidRPr="005A146B">
        <w:rPr>
          <w:rFonts w:ascii="TH SarabunPSK" w:hAnsi="TH SarabunPSK" w:cs="TH SarabunPSK" w:hint="cs"/>
          <w:b/>
          <w:bCs/>
          <w:sz w:val="32"/>
          <w:szCs w:val="32"/>
          <w:cs/>
        </w:rPr>
        <w:t>ภายใต้ชุดโครงการ</w:t>
      </w:r>
    </w:p>
    <w:p w14:paraId="74C4BF5B" w14:textId="77777777" w:rsidR="000D3267" w:rsidRPr="005A146B" w:rsidRDefault="000D3267" w:rsidP="005A1E3E">
      <w:pPr>
        <w:tabs>
          <w:tab w:val="left" w:pos="284"/>
          <w:tab w:val="left" w:pos="709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1. </w:t>
      </w:r>
      <w:r w:rsidRPr="005A146B">
        <w:rPr>
          <w:rFonts w:ascii="TH SarabunPSK" w:hAnsi="TH SarabunPSK" w:cs="TH SarabunPSK" w:hint="cs"/>
          <w:b/>
          <w:bCs/>
          <w:sz w:val="32"/>
          <w:szCs w:val="32"/>
          <w:cs/>
        </w:rPr>
        <w:t>ชื่อโครงการ....................................................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....................................</w:t>
      </w:r>
      <w:r w:rsidRPr="005A146B">
        <w:rPr>
          <w:rFonts w:ascii="TH SarabunPSK" w:hAnsi="TH SarabunPSK" w:cs="TH SarabunPSK" w:hint="cs"/>
          <w:b/>
          <w:bCs/>
          <w:sz w:val="32"/>
          <w:szCs w:val="32"/>
          <w:cs/>
        </w:rPr>
        <w:t>....</w:t>
      </w:r>
    </w:p>
    <w:p w14:paraId="3AEDFBD9" w14:textId="77777777" w:rsidR="000D3267" w:rsidRPr="005A146B" w:rsidRDefault="000D3267" w:rsidP="005A1E3E">
      <w:pPr>
        <w:tabs>
          <w:tab w:val="left" w:pos="284"/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 w:rsidRPr="005A146B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1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บทนำ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 w:rsidRPr="005A146B">
        <w:rPr>
          <w:rFonts w:ascii="TH SarabunPSK" w:hAnsi="TH SarabunPSK" w:cs="TH SarabunPSK"/>
          <w:sz w:val="32"/>
          <w:szCs w:val="32"/>
        </w:rPr>
        <w:t>1</w:t>
      </w:r>
    </w:p>
    <w:p w14:paraId="56E37BFD" w14:textId="77777777" w:rsidR="000D3267" w:rsidRPr="005A146B" w:rsidRDefault="000D3267" w:rsidP="005A1E3E">
      <w:pPr>
        <w:tabs>
          <w:tab w:val="left" w:pos="284"/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 w:rsidRPr="005A146B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2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1019E9">
        <w:rPr>
          <w:rFonts w:ascii="TH SarabunPSK" w:hAnsi="TH SarabunPSK" w:cs="TH SarabunPSK" w:hint="cs"/>
          <w:sz w:val="32"/>
          <w:szCs w:val="32"/>
          <w:cs/>
        </w:rPr>
        <w:t>เอกสารและงานวิจัยที่เกี่ยวข้อง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70186FAD" w14:textId="77777777" w:rsidR="000D3267" w:rsidRPr="005A146B" w:rsidRDefault="000D3267" w:rsidP="005A1E3E">
      <w:pPr>
        <w:tabs>
          <w:tab w:val="left" w:pos="284"/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 w:rsidRPr="005A146B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1.3</w:t>
      </w:r>
      <w:r>
        <w:rPr>
          <w:rFonts w:ascii="TH SarabunPSK" w:hAnsi="TH SarabunPSK" w:cs="TH SarabunPSK"/>
          <w:sz w:val="32"/>
          <w:szCs w:val="32"/>
        </w:rPr>
        <w:tab/>
      </w:r>
      <w:r w:rsidRPr="005A146B">
        <w:rPr>
          <w:rFonts w:ascii="TH SarabunPSK" w:hAnsi="TH SarabunPSK" w:cs="TH SarabunPSK"/>
          <w:sz w:val="32"/>
          <w:szCs w:val="32"/>
          <w:cs/>
        </w:rPr>
        <w:t>วิธีดำเนินการวิจัย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748126B9" w14:textId="77777777" w:rsidR="000D3267" w:rsidRPr="005A146B" w:rsidRDefault="000D3267" w:rsidP="005A1E3E">
      <w:pPr>
        <w:tabs>
          <w:tab w:val="left" w:pos="284"/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 w:rsidRPr="005A146B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4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 w:hint="cs"/>
          <w:sz w:val="32"/>
          <w:szCs w:val="32"/>
          <w:cs/>
        </w:rPr>
        <w:t>ผลการวิจัย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19B7702F" w14:textId="77777777" w:rsidR="000D3267" w:rsidRPr="005A146B" w:rsidRDefault="000D3267" w:rsidP="005A1E3E">
      <w:pPr>
        <w:tabs>
          <w:tab w:val="left" w:pos="284"/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 w:rsidRPr="005A146B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5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/>
          <w:sz w:val="32"/>
          <w:szCs w:val="32"/>
          <w:cs/>
        </w:rPr>
        <w:t>สรุป</w:t>
      </w:r>
      <w:r w:rsidRPr="005A146B">
        <w:rPr>
          <w:rFonts w:ascii="TH SarabunPSK" w:hAnsi="TH SarabunPSK" w:cs="TH SarabunPSK" w:hint="cs"/>
          <w:sz w:val="32"/>
          <w:szCs w:val="32"/>
          <w:cs/>
        </w:rPr>
        <w:t>ผลการวิจัย อภิปรายผล และข้อเสนอแนะ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2D5780FC" w14:textId="77777777" w:rsidR="000D3267" w:rsidRPr="005A146B" w:rsidRDefault="000D3267" w:rsidP="005A1E3E">
      <w:pPr>
        <w:tabs>
          <w:tab w:val="left" w:pos="284"/>
          <w:tab w:val="left" w:pos="709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2. </w:t>
      </w:r>
      <w:r w:rsidRPr="005A146B">
        <w:rPr>
          <w:rFonts w:ascii="TH SarabunPSK" w:hAnsi="TH SarabunPSK" w:cs="TH SarabunPSK" w:hint="cs"/>
          <w:b/>
          <w:bCs/>
          <w:sz w:val="32"/>
          <w:szCs w:val="32"/>
          <w:cs/>
        </w:rPr>
        <w:t>ชื่อโครงการ.....................................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......</w:t>
      </w:r>
      <w:r w:rsidRPr="005A146B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..............................</w:t>
      </w:r>
      <w:r w:rsidRPr="005A146B">
        <w:rPr>
          <w:rFonts w:ascii="TH SarabunPSK" w:hAnsi="TH SarabunPSK" w:cs="TH SarabunPSK" w:hint="cs"/>
          <w:b/>
          <w:bCs/>
          <w:sz w:val="32"/>
          <w:szCs w:val="32"/>
          <w:cs/>
        </w:rPr>
        <w:t>....</w:t>
      </w:r>
    </w:p>
    <w:p w14:paraId="10FC0915" w14:textId="77777777" w:rsidR="000D3267" w:rsidRPr="005A146B" w:rsidRDefault="000D3267" w:rsidP="005A1E3E">
      <w:pPr>
        <w:tabs>
          <w:tab w:val="left" w:pos="284"/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 w:rsidRPr="005A146B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2.1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บทนำ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2FF533AF" w14:textId="77777777" w:rsidR="000D3267" w:rsidRPr="005A146B" w:rsidRDefault="000D3267" w:rsidP="005A1E3E">
      <w:pPr>
        <w:tabs>
          <w:tab w:val="left" w:pos="284"/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 w:rsidRPr="005A146B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2.2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1019E9">
        <w:rPr>
          <w:rFonts w:ascii="TH SarabunPSK" w:hAnsi="TH SarabunPSK" w:cs="TH SarabunPSK" w:hint="cs"/>
          <w:sz w:val="32"/>
          <w:szCs w:val="32"/>
          <w:cs/>
        </w:rPr>
        <w:t>เอกสารและงานวิจัยที่เกี่ยวข้อง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6CCC9E3B" w14:textId="77777777" w:rsidR="000D3267" w:rsidRPr="005A146B" w:rsidRDefault="000D3267" w:rsidP="005A1E3E">
      <w:pPr>
        <w:tabs>
          <w:tab w:val="left" w:pos="284"/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 w:rsidRPr="005A146B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2.3</w:t>
      </w:r>
      <w:r>
        <w:rPr>
          <w:rFonts w:ascii="TH SarabunPSK" w:hAnsi="TH SarabunPSK" w:cs="TH SarabunPSK"/>
          <w:sz w:val="32"/>
          <w:szCs w:val="32"/>
        </w:rPr>
        <w:tab/>
      </w:r>
      <w:r w:rsidRPr="005A146B">
        <w:rPr>
          <w:rFonts w:ascii="TH SarabunPSK" w:hAnsi="TH SarabunPSK" w:cs="TH SarabunPSK"/>
          <w:sz w:val="32"/>
          <w:szCs w:val="32"/>
          <w:cs/>
        </w:rPr>
        <w:t>วิธีดำเนินการวิจัย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00DF3F97" w14:textId="77777777" w:rsidR="000D3267" w:rsidRPr="005A146B" w:rsidRDefault="000D3267" w:rsidP="005A1E3E">
      <w:pPr>
        <w:tabs>
          <w:tab w:val="left" w:pos="284"/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 w:rsidRPr="005A146B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2.4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 w:hint="cs"/>
          <w:sz w:val="32"/>
          <w:szCs w:val="32"/>
          <w:cs/>
        </w:rPr>
        <w:t>ผลการวิจัย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0F97249A" w14:textId="77777777" w:rsidR="000D3267" w:rsidRPr="005A146B" w:rsidRDefault="000D3267" w:rsidP="005A1E3E">
      <w:pPr>
        <w:tabs>
          <w:tab w:val="left" w:pos="284"/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 w:rsidRPr="005A146B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2.5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/>
          <w:sz w:val="32"/>
          <w:szCs w:val="32"/>
          <w:cs/>
        </w:rPr>
        <w:t>สรุป</w:t>
      </w:r>
      <w:r w:rsidRPr="005A146B">
        <w:rPr>
          <w:rFonts w:ascii="TH SarabunPSK" w:hAnsi="TH SarabunPSK" w:cs="TH SarabunPSK" w:hint="cs"/>
          <w:sz w:val="32"/>
          <w:szCs w:val="32"/>
          <w:cs/>
        </w:rPr>
        <w:t>ผลการวิจัย อภิปรายผล และข้อเสนอแนะ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3463E9E2" w14:textId="77777777" w:rsidR="000D3267" w:rsidRPr="005A146B" w:rsidRDefault="000D3267" w:rsidP="005A1E3E">
      <w:pPr>
        <w:tabs>
          <w:tab w:val="left" w:pos="284"/>
          <w:tab w:val="left" w:pos="709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3. </w:t>
      </w:r>
      <w:r w:rsidRPr="005A146B">
        <w:rPr>
          <w:rFonts w:ascii="TH SarabunPSK" w:hAnsi="TH SarabunPSK" w:cs="TH SarabunPSK" w:hint="cs"/>
          <w:b/>
          <w:bCs/>
          <w:sz w:val="32"/>
          <w:szCs w:val="32"/>
          <w:cs/>
        </w:rPr>
        <w:t>ชื่อโครงการ.........................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......</w:t>
      </w:r>
      <w:r w:rsidRPr="005A146B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..............................</w:t>
      </w:r>
      <w:r w:rsidRPr="005A146B">
        <w:rPr>
          <w:rFonts w:ascii="TH SarabunPSK" w:hAnsi="TH SarabunPSK" w:cs="TH SarabunPSK" w:hint="cs"/>
          <w:b/>
          <w:bCs/>
          <w:sz w:val="32"/>
          <w:szCs w:val="32"/>
          <w:cs/>
        </w:rPr>
        <w:t>....</w:t>
      </w:r>
    </w:p>
    <w:p w14:paraId="78106272" w14:textId="77777777" w:rsidR="000D3267" w:rsidRPr="005A146B" w:rsidRDefault="000D3267" w:rsidP="005A1E3E">
      <w:pPr>
        <w:tabs>
          <w:tab w:val="left" w:pos="284"/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 w:rsidRPr="005A146B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3.1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บทนำ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279DA1B8" w14:textId="77777777" w:rsidR="000D3267" w:rsidRPr="005A146B" w:rsidRDefault="000D3267" w:rsidP="005A1E3E">
      <w:pPr>
        <w:tabs>
          <w:tab w:val="left" w:pos="284"/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 w:rsidRPr="005A146B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3.2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1019E9">
        <w:rPr>
          <w:rFonts w:ascii="TH SarabunPSK" w:hAnsi="TH SarabunPSK" w:cs="TH SarabunPSK" w:hint="cs"/>
          <w:sz w:val="32"/>
          <w:szCs w:val="32"/>
          <w:cs/>
        </w:rPr>
        <w:t>เอกสารและงานวิจัยที่เกี่ยวข้อง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6551DA19" w14:textId="77777777" w:rsidR="000D3267" w:rsidRPr="005A146B" w:rsidRDefault="000D3267" w:rsidP="005A1E3E">
      <w:pPr>
        <w:tabs>
          <w:tab w:val="left" w:pos="284"/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 w:rsidRPr="005A146B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3.3</w:t>
      </w:r>
      <w:r>
        <w:rPr>
          <w:rFonts w:ascii="TH SarabunPSK" w:hAnsi="TH SarabunPSK" w:cs="TH SarabunPSK"/>
          <w:sz w:val="32"/>
          <w:szCs w:val="32"/>
        </w:rPr>
        <w:tab/>
      </w:r>
      <w:r w:rsidRPr="005A146B">
        <w:rPr>
          <w:rFonts w:ascii="TH SarabunPSK" w:hAnsi="TH SarabunPSK" w:cs="TH SarabunPSK"/>
          <w:sz w:val="32"/>
          <w:szCs w:val="32"/>
          <w:cs/>
        </w:rPr>
        <w:t>วิธีดำเนินการวิจัย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1028CB26" w14:textId="77777777" w:rsidR="000D3267" w:rsidRPr="005A146B" w:rsidRDefault="000D3267" w:rsidP="005A1E3E">
      <w:pPr>
        <w:tabs>
          <w:tab w:val="left" w:pos="284"/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 w:rsidRPr="005A146B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3.4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 w:hint="cs"/>
          <w:sz w:val="32"/>
          <w:szCs w:val="32"/>
          <w:cs/>
        </w:rPr>
        <w:t>ผลการวิจัย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08063106" w14:textId="77777777" w:rsidR="000D3267" w:rsidRPr="005A146B" w:rsidRDefault="000D3267" w:rsidP="005A1E3E">
      <w:pPr>
        <w:tabs>
          <w:tab w:val="left" w:pos="284"/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 w:rsidRPr="005A146B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3.5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/>
          <w:sz w:val="32"/>
          <w:szCs w:val="32"/>
          <w:cs/>
        </w:rPr>
        <w:t>สรุป</w:t>
      </w:r>
      <w:r w:rsidRPr="005A146B">
        <w:rPr>
          <w:rFonts w:ascii="TH SarabunPSK" w:hAnsi="TH SarabunPSK" w:cs="TH SarabunPSK" w:hint="cs"/>
          <w:sz w:val="32"/>
          <w:szCs w:val="32"/>
          <w:cs/>
        </w:rPr>
        <w:t>ผลการวิจัย อภิปรายผล และข้อเสนอแนะ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709359D7" w14:textId="77777777" w:rsidR="000D3267" w:rsidRDefault="000D3267" w:rsidP="005A1E3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3355DC">
        <w:rPr>
          <w:rFonts w:ascii="TH SarabunPSK" w:hAnsi="TH SarabunPSK" w:cs="TH SarabunPSK"/>
          <w:b/>
          <w:bCs/>
          <w:sz w:val="32"/>
          <w:szCs w:val="32"/>
          <w:cs/>
        </w:rPr>
        <w:t>บรรณานุกรม</w:t>
      </w:r>
      <w:r w:rsidRPr="003355DC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3355DC">
        <w:rPr>
          <w:rFonts w:ascii="TH SarabunPSK" w:hAnsi="TH SarabunPSK" w:cs="TH SarabunPSK"/>
          <w:b/>
          <w:bCs/>
          <w:sz w:val="32"/>
          <w:szCs w:val="32"/>
        </w:rPr>
        <w:tab/>
        <w:t>…</w:t>
      </w:r>
    </w:p>
    <w:p w14:paraId="5FEA82D1" w14:textId="77777777" w:rsidR="000D3267" w:rsidRPr="003355DC" w:rsidRDefault="000D3267" w:rsidP="005A1E3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3355DC">
        <w:rPr>
          <w:rFonts w:ascii="TH SarabunPSK" w:hAnsi="TH SarabunPSK" w:cs="TH SarabunPSK"/>
          <w:b/>
          <w:bCs/>
          <w:sz w:val="32"/>
          <w:szCs w:val="32"/>
          <w:cs/>
        </w:rPr>
        <w:t>ภาคผนว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</w:t>
      </w:r>
      <w:r w:rsidRPr="003355DC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3355DC">
        <w:rPr>
          <w:rFonts w:ascii="TH SarabunPSK" w:hAnsi="TH SarabunPSK" w:cs="TH SarabunPSK"/>
          <w:b/>
          <w:bCs/>
          <w:sz w:val="32"/>
          <w:szCs w:val="32"/>
        </w:rPr>
        <w:tab/>
        <w:t>…</w:t>
      </w:r>
    </w:p>
    <w:p w14:paraId="42A9738D" w14:textId="77777777" w:rsidR="000D3267" w:rsidRPr="004236A1" w:rsidRDefault="000D3267" w:rsidP="005A1E3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 w:rsidRPr="004236A1">
        <w:rPr>
          <w:rFonts w:ascii="TH SarabunPSK" w:hAnsi="TH SarabunPSK" w:cs="TH SarabunPSK"/>
          <w:sz w:val="32"/>
          <w:szCs w:val="32"/>
          <w:cs/>
        </w:rPr>
        <w:tab/>
        <w:t>ภาคผนว</w:t>
      </w:r>
      <w:r w:rsidRPr="004236A1">
        <w:rPr>
          <w:rFonts w:ascii="TH SarabunPSK" w:hAnsi="TH SarabunPSK" w:cs="TH SarabunPSK" w:hint="cs"/>
          <w:sz w:val="32"/>
          <w:szCs w:val="32"/>
          <w:cs/>
        </w:rPr>
        <w:t>ก ก</w:t>
      </w:r>
      <w:r w:rsidRPr="004236A1">
        <w:rPr>
          <w:rFonts w:ascii="TH SarabunPSK" w:hAnsi="TH SarabunPSK" w:cs="TH SarabunPSK"/>
          <w:sz w:val="32"/>
          <w:szCs w:val="32"/>
        </w:rPr>
        <w:t xml:space="preserve"> </w:t>
      </w:r>
      <w:r w:rsidRPr="004236A1">
        <w:rPr>
          <w:rFonts w:ascii="TH SarabunPSK" w:hAnsi="TH SarabunPSK" w:cs="TH SarabunPSK" w:hint="cs"/>
          <w:sz w:val="32"/>
          <w:szCs w:val="32"/>
          <w:cs/>
        </w:rPr>
        <w:t>ผลผลิตจากการดำเนินโครงการ</w:t>
      </w:r>
      <w:r w:rsidRPr="004236A1">
        <w:rPr>
          <w:rFonts w:ascii="TH SarabunPSK" w:hAnsi="TH SarabunPSK" w:cs="TH SarabunPSK"/>
          <w:sz w:val="32"/>
          <w:szCs w:val="32"/>
          <w:u w:val="dotted"/>
        </w:rPr>
        <w:tab/>
      </w:r>
      <w:r w:rsidRPr="004236A1">
        <w:rPr>
          <w:rFonts w:ascii="TH SarabunPSK" w:hAnsi="TH SarabunPSK" w:cs="TH SarabunPSK"/>
          <w:sz w:val="32"/>
          <w:szCs w:val="32"/>
        </w:rPr>
        <w:tab/>
        <w:t>…</w:t>
      </w:r>
    </w:p>
    <w:p w14:paraId="79C2CA13" w14:textId="77777777" w:rsidR="000D3267" w:rsidRPr="004236A1" w:rsidRDefault="000D3267" w:rsidP="005A1E3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 w:rsidRPr="004236A1">
        <w:rPr>
          <w:rFonts w:ascii="TH SarabunPSK" w:hAnsi="TH SarabunPSK" w:cs="TH SarabunPSK"/>
          <w:sz w:val="32"/>
          <w:szCs w:val="32"/>
          <w:cs/>
        </w:rPr>
        <w:tab/>
        <w:t>ภาคผนว</w:t>
      </w:r>
      <w:r w:rsidRPr="004236A1">
        <w:rPr>
          <w:rFonts w:ascii="TH SarabunPSK" w:hAnsi="TH SarabunPSK" w:cs="TH SarabunPSK" w:hint="cs"/>
          <w:sz w:val="32"/>
          <w:szCs w:val="32"/>
          <w:cs/>
        </w:rPr>
        <w:t xml:space="preserve">ก ข </w:t>
      </w:r>
      <w:r w:rsidRPr="004236A1">
        <w:rPr>
          <w:rFonts w:ascii="TH SarabunPSK" w:hAnsi="TH SarabunPSK" w:cs="TH SarabunPSK" w:hint="cs"/>
          <w:color w:val="FF0000"/>
          <w:sz w:val="32"/>
          <w:szCs w:val="32"/>
          <w:cs/>
        </w:rPr>
        <w:t>(ถ้ามี)</w:t>
      </w:r>
      <w:r w:rsidRPr="004236A1">
        <w:rPr>
          <w:rFonts w:ascii="TH SarabunPSK" w:hAnsi="TH SarabunPSK" w:cs="TH SarabunPSK"/>
          <w:sz w:val="32"/>
          <w:szCs w:val="32"/>
          <w:u w:val="dotted"/>
        </w:rPr>
        <w:tab/>
      </w:r>
      <w:r w:rsidRPr="004236A1">
        <w:rPr>
          <w:rFonts w:ascii="TH SarabunPSK" w:hAnsi="TH SarabunPSK" w:cs="TH SarabunPSK"/>
          <w:sz w:val="32"/>
          <w:szCs w:val="32"/>
        </w:rPr>
        <w:tab/>
        <w:t>…</w:t>
      </w:r>
    </w:p>
    <w:p w14:paraId="40CF43A6" w14:textId="77777777" w:rsidR="000D3267" w:rsidRPr="003355DC" w:rsidRDefault="000D3267" w:rsidP="005A1E3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3355DC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ประวัติผู้วิจัย</w:t>
      </w:r>
      <w:r w:rsidRPr="003355DC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3355DC">
        <w:rPr>
          <w:rFonts w:ascii="TH SarabunPSK" w:hAnsi="TH SarabunPSK" w:cs="TH SarabunPSK"/>
          <w:b/>
          <w:bCs/>
          <w:sz w:val="32"/>
          <w:szCs w:val="32"/>
        </w:rPr>
        <w:tab/>
        <w:t>…</w:t>
      </w:r>
    </w:p>
    <w:p w14:paraId="6A62FDCF" w14:textId="77777777" w:rsidR="000D3267" w:rsidRDefault="000D3267" w:rsidP="005A1E3E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72AFEB7A" w14:textId="77777777" w:rsidR="000D3267" w:rsidRPr="003837B8" w:rsidRDefault="000D3267" w:rsidP="005A1E3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B137BBB" wp14:editId="057E6EDB">
                <wp:simplePos x="0" y="0"/>
                <wp:positionH relativeFrom="page">
                  <wp:align>right</wp:align>
                </wp:positionH>
                <wp:positionV relativeFrom="paragraph">
                  <wp:posOffset>-1084268</wp:posOffset>
                </wp:positionV>
                <wp:extent cx="2360930" cy="1064525"/>
                <wp:effectExtent l="0" t="0" r="0" b="2540"/>
                <wp:wrapNone/>
                <wp:docPr id="8104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64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237355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4A0C7FBC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5C8D32E0" w14:textId="77777777" w:rsidR="000D3267" w:rsidRDefault="000D3267" w:rsidP="000D3267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2FE5A493" w14:textId="77777777" w:rsidR="000D3267" w:rsidRPr="005D74DC" w:rsidRDefault="000D3267" w:rsidP="000D3267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จ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0B137BBB" id="_x0000_s1032" type="#_x0000_t202" style="position:absolute;left:0;text-align:left;margin-left:134.7pt;margin-top:-85.4pt;width:185.9pt;height:83.8pt;z-index:251665408;visibility:visible;mso-wrap-style:square;mso-width-percent:40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" filled="f" stroked="f">
                <v:textbox>
                  <w:txbxContent>
                    <w:p w14:paraId="6B237355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4A0C7FBC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5C8D32E0" w14:textId="77777777" w:rsidR="000D3267" w:rsidRDefault="000D3267" w:rsidP="000D3267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2FE5A493" w14:textId="77777777" w:rsidR="000D3267" w:rsidRPr="005D74DC" w:rsidRDefault="000D3267" w:rsidP="000D3267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จ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3837B8">
        <w:rPr>
          <w:rFonts w:ascii="TH SarabunPSK" w:hAnsi="TH SarabunPSK" w:cs="TH SarabunPSK"/>
          <w:b/>
          <w:bCs/>
          <w:sz w:val="36"/>
          <w:szCs w:val="36"/>
          <w:cs/>
        </w:rPr>
        <w:t>สารบัญ</w: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ตาราง</w:t>
      </w:r>
    </w:p>
    <w:p w14:paraId="61E99C22" w14:textId="77777777" w:rsidR="000D3267" w:rsidRPr="00554B34" w:rsidRDefault="000D3267" w:rsidP="005A1E3E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5A17A515" w14:textId="77777777" w:rsidR="000D3267" w:rsidRPr="00554B34" w:rsidRDefault="000D3267" w:rsidP="005A1E3E">
      <w:pPr>
        <w:tabs>
          <w:tab w:val="center" w:pos="8222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หน้า</w:t>
      </w:r>
    </w:p>
    <w:p w14:paraId="58250393" w14:textId="77777777" w:rsidR="000D3267" w:rsidRPr="00A148EB" w:rsidRDefault="000D3267" w:rsidP="005A1E3E">
      <w:pPr>
        <w:tabs>
          <w:tab w:val="left" w:pos="284"/>
          <w:tab w:val="left" w:pos="993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ตาราง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ตาราง......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1F06FC4A" w14:textId="77777777" w:rsidR="000D3267" w:rsidRPr="00A148EB" w:rsidRDefault="000D3267" w:rsidP="005A1E3E">
      <w:pPr>
        <w:tabs>
          <w:tab w:val="left" w:pos="284"/>
          <w:tab w:val="left" w:pos="993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ตาราง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ตาราง......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6A096D36" w14:textId="77777777" w:rsidR="000D3267" w:rsidRPr="00A148EB" w:rsidRDefault="000D3267" w:rsidP="005A1E3E">
      <w:pPr>
        <w:tabs>
          <w:tab w:val="left" w:pos="284"/>
          <w:tab w:val="left" w:pos="993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ตาราง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ตาราง......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06AF91A7" w14:textId="77777777" w:rsidR="000D3267" w:rsidRPr="00A148EB" w:rsidRDefault="000D3267" w:rsidP="005A1E3E">
      <w:pPr>
        <w:tabs>
          <w:tab w:val="left" w:pos="284"/>
          <w:tab w:val="left" w:pos="993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ตาราง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ตาราง......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18736FC3" w14:textId="77777777" w:rsidR="000D3267" w:rsidRDefault="000D3267" w:rsidP="005A1E3E">
      <w:pPr>
        <w:tabs>
          <w:tab w:val="left" w:pos="993"/>
        </w:tabs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1F93593E" w14:textId="77777777" w:rsidR="000D3267" w:rsidRPr="003837B8" w:rsidRDefault="000D3267" w:rsidP="005A1E3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5E6F8AB1" wp14:editId="78289EE9">
                <wp:simplePos x="0" y="0"/>
                <wp:positionH relativeFrom="page">
                  <wp:posOffset>5390866</wp:posOffset>
                </wp:positionH>
                <wp:positionV relativeFrom="paragraph">
                  <wp:posOffset>-1084268</wp:posOffset>
                </wp:positionV>
                <wp:extent cx="2360930" cy="1064525"/>
                <wp:effectExtent l="0" t="0" r="0" b="2540"/>
                <wp:wrapNone/>
                <wp:docPr id="2369183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64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AC1BA5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56AD573E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52F8B83E" w14:textId="77777777" w:rsidR="000D3267" w:rsidRDefault="000D3267" w:rsidP="000D3267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2AC110BF" w14:textId="77777777" w:rsidR="000D3267" w:rsidRPr="005D74DC" w:rsidRDefault="000D3267" w:rsidP="000D3267">
                            <w:pPr>
                              <w:ind w:right="151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5E6F8AB1" id="_x0000_s1033" type="#_x0000_t202" style="position:absolute;left:0;text-align:left;margin-left:424.5pt;margin-top:-85.4pt;width:185.9pt;height:83.8pt;z-index:251666432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" filled="f" stroked="f">
                <v:textbox>
                  <w:txbxContent>
                    <w:p w14:paraId="25AC1BA5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56AD573E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52F8B83E" w14:textId="77777777" w:rsidR="000D3267" w:rsidRDefault="000D3267" w:rsidP="000D3267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2AC110BF" w14:textId="77777777" w:rsidR="000D3267" w:rsidRPr="005D74DC" w:rsidRDefault="000D3267" w:rsidP="000D3267">
                      <w:pPr>
                        <w:ind w:right="151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ฉ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3837B8">
        <w:rPr>
          <w:rFonts w:ascii="TH SarabunPSK" w:hAnsi="TH SarabunPSK" w:cs="TH SarabunPSK"/>
          <w:b/>
          <w:bCs/>
          <w:sz w:val="36"/>
          <w:szCs w:val="36"/>
          <w:cs/>
        </w:rPr>
        <w:t>สารบัญ</w: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ภาพ</w:t>
      </w:r>
    </w:p>
    <w:p w14:paraId="72D36B59" w14:textId="77777777" w:rsidR="000D3267" w:rsidRPr="00554B34" w:rsidRDefault="000D3267" w:rsidP="005A1E3E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33CA2EA4" w14:textId="77777777" w:rsidR="000D3267" w:rsidRPr="00554B34" w:rsidRDefault="000D3267" w:rsidP="005A1E3E">
      <w:pPr>
        <w:tabs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หน้า</w:t>
      </w:r>
    </w:p>
    <w:p w14:paraId="6E6C2669" w14:textId="77777777" w:rsidR="000D3267" w:rsidRPr="00A148EB" w:rsidRDefault="000D3267" w:rsidP="005A1E3E">
      <w:pPr>
        <w:tabs>
          <w:tab w:val="left" w:pos="284"/>
          <w:tab w:val="left" w:pos="851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ภาพ</w:t>
      </w: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ภาพ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460A8C5F" w14:textId="77777777" w:rsidR="000D3267" w:rsidRPr="00A148EB" w:rsidRDefault="000D3267" w:rsidP="005A1E3E">
      <w:pPr>
        <w:tabs>
          <w:tab w:val="left" w:pos="284"/>
          <w:tab w:val="left" w:pos="851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ภาพ</w:t>
      </w: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ภาพ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1DB7E6AA" w14:textId="77777777" w:rsidR="000D3267" w:rsidRPr="00A148EB" w:rsidRDefault="000D3267" w:rsidP="005A1E3E">
      <w:pPr>
        <w:tabs>
          <w:tab w:val="left" w:pos="284"/>
          <w:tab w:val="left" w:pos="851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ภาพ</w:t>
      </w: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ภาพ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3318CC8B" w14:textId="77777777" w:rsidR="000D3267" w:rsidRPr="00A148EB" w:rsidRDefault="000D3267" w:rsidP="005A1E3E">
      <w:pPr>
        <w:tabs>
          <w:tab w:val="left" w:pos="284"/>
          <w:tab w:val="left" w:pos="851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ภาพ</w:t>
      </w: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ภาพ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596BC098" w14:textId="77777777" w:rsidR="000D3267" w:rsidRDefault="000D3267" w:rsidP="005A1E3E">
      <w:pPr>
        <w:tabs>
          <w:tab w:val="left" w:pos="284"/>
          <w:tab w:val="center" w:pos="8222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15C867BB" w14:textId="77777777" w:rsidR="000D3267" w:rsidRPr="003837B8" w:rsidRDefault="000D3267" w:rsidP="005A1E3E">
      <w:pPr>
        <w:tabs>
          <w:tab w:val="left" w:pos="284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3837B8">
        <w:rPr>
          <w:rFonts w:ascii="TH SarabunPSK" w:hAnsi="TH SarabunPSK" w:cs="TH SarabunPSK" w:hint="cs"/>
          <w:b/>
          <w:bCs/>
          <w:sz w:val="36"/>
          <w:szCs w:val="36"/>
          <w:cs/>
        </w:rPr>
        <w:lastRenderedPageBreak/>
        <w:t>โครงการวิจัยภายใต้ชุดโครงการ</w:t>
      </w:r>
    </w:p>
    <w:p w14:paraId="4440229C" w14:textId="77777777" w:rsidR="000D3267" w:rsidRDefault="000D3267" w:rsidP="005A1E3E">
      <w:pPr>
        <w:tabs>
          <w:tab w:val="left" w:pos="284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6B7CA4EB" w14:textId="77777777" w:rsidR="000D3267" w:rsidRPr="00F61545" w:rsidRDefault="000D3267" w:rsidP="005A1E3E">
      <w:pPr>
        <w:tabs>
          <w:tab w:val="left" w:pos="284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F61545">
        <w:rPr>
          <w:rFonts w:ascii="TH SarabunPSK" w:hAnsi="TH SarabunPSK" w:cs="TH SarabunPSK" w:hint="cs"/>
          <w:b/>
          <w:bCs/>
          <w:sz w:val="36"/>
          <w:szCs w:val="36"/>
          <w:cs/>
        </w:rPr>
        <w:t>1. ชื่อโครงการ.................................................................................................................</w:t>
      </w:r>
    </w:p>
    <w:p w14:paraId="27CFBAF1" w14:textId="77777777" w:rsidR="000D3267" w:rsidRPr="00F61545" w:rsidRDefault="000D3267" w:rsidP="005A1E3E">
      <w:pPr>
        <w:tabs>
          <w:tab w:val="left" w:pos="426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 w:hint="cs"/>
          <w:b/>
          <w:bCs/>
          <w:sz w:val="36"/>
          <w:szCs w:val="36"/>
          <w:cs/>
        </w:rPr>
        <w:t>1.1</w:t>
      </w:r>
      <w:r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 w:rsidRPr="00F61545">
        <w:rPr>
          <w:rFonts w:ascii="TH SarabunPSK" w:hAnsi="TH SarabunPSK" w:cs="TH SarabunPSK" w:hint="cs"/>
          <w:b/>
          <w:bCs/>
          <w:sz w:val="36"/>
          <w:szCs w:val="36"/>
          <w:cs/>
        </w:rPr>
        <w:t>บทนำ</w:t>
      </w:r>
    </w:p>
    <w:p w14:paraId="674374DB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1.1.1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ความสำคัญและที่มาของปัญหาการวิจัย</w:t>
      </w:r>
    </w:p>
    <w:p w14:paraId="21E6F670" w14:textId="77777777" w:rsidR="000D3267" w:rsidRDefault="000D3267" w:rsidP="005A1E3E">
      <w:pPr>
        <w:ind w:firstLine="993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</w:t>
      </w:r>
    </w:p>
    <w:p w14:paraId="3488EA59" w14:textId="77777777" w:rsidR="000D3267" w:rsidRDefault="000D3267" w:rsidP="005A1E3E">
      <w:pPr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3933300" w14:textId="77777777" w:rsidR="000D3267" w:rsidRDefault="000D3267" w:rsidP="005A1E3E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4118323C" w14:textId="77777777" w:rsidR="000D3267" w:rsidRPr="008C1189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9653F17" wp14:editId="4C32254E">
                <wp:simplePos x="0" y="0"/>
                <wp:positionH relativeFrom="page">
                  <wp:posOffset>5390866</wp:posOffset>
                </wp:positionH>
                <wp:positionV relativeFrom="paragraph">
                  <wp:posOffset>-1084268</wp:posOffset>
                </wp:positionV>
                <wp:extent cx="2360930" cy="1050877"/>
                <wp:effectExtent l="0" t="0" r="0" b="0"/>
                <wp:wrapNone/>
                <wp:docPr id="5275963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50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DEDD28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4ED70892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2A7095FE" w14:textId="77777777" w:rsidR="000D3267" w:rsidRDefault="000D3267" w:rsidP="000D3267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3C36F9A8" w14:textId="77777777" w:rsidR="000D3267" w:rsidRPr="005D74DC" w:rsidRDefault="000D3267" w:rsidP="000D3267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49653F17" id="_x0000_s1034" type="#_x0000_t202" style="position:absolute;margin-left:424.5pt;margin-top:-85.4pt;width:185.9pt;height:82.75pt;z-index:251667456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" filled="f" stroked="f">
                <v:textbox>
                  <w:txbxContent>
                    <w:p w14:paraId="26DEDD28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4ED70892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2A7095FE" w14:textId="77777777" w:rsidR="000D3267" w:rsidRDefault="000D3267" w:rsidP="000D3267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3C36F9A8" w14:textId="77777777" w:rsidR="000D3267" w:rsidRPr="005D74DC" w:rsidRDefault="000D3267" w:rsidP="000D3267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2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1.1.2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>วัตถุประสงค์ของการวิจัย</w:t>
      </w:r>
    </w:p>
    <w:p w14:paraId="584BFA38" w14:textId="77777777" w:rsidR="000D3267" w:rsidRPr="00F11B7C" w:rsidRDefault="000D3267" w:rsidP="005A1E3E">
      <w:pPr>
        <w:tabs>
          <w:tab w:val="left" w:pos="1701"/>
          <w:tab w:val="right" w:pos="8364"/>
          <w:tab w:val="right" w:pos="8931"/>
        </w:tabs>
        <w:ind w:left="1701" w:hanging="708"/>
        <w:rPr>
          <w:rFonts w:ascii="TH SarabunPSK" w:hAnsi="TH SarabunPSK" w:cs="TH SarabunPSK"/>
          <w:sz w:val="32"/>
          <w:szCs w:val="32"/>
        </w:rPr>
      </w:pPr>
      <w:r w:rsidRPr="00F11B7C">
        <w:rPr>
          <w:rFonts w:ascii="TH SarabunPSK" w:hAnsi="TH SarabunPSK" w:cs="TH SarabunPSK" w:hint="cs"/>
          <w:sz w:val="32"/>
          <w:szCs w:val="32"/>
          <w:cs/>
        </w:rPr>
        <w:t>1.</w:t>
      </w:r>
      <w:r>
        <w:rPr>
          <w:rFonts w:ascii="TH SarabunPSK" w:hAnsi="TH SarabunPSK" w:cs="TH SarabunPSK" w:hint="cs"/>
          <w:sz w:val="32"/>
          <w:szCs w:val="32"/>
          <w:cs/>
        </w:rPr>
        <w:t>1.2.1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F11B7C">
        <w:rPr>
          <w:rFonts w:ascii="TH SarabunPSK" w:hAnsi="TH SarabunPSK" w:cs="TH SarabunPSK"/>
          <w:sz w:val="32"/>
          <w:szCs w:val="32"/>
          <w:cs/>
        </w:rPr>
        <w:tab/>
      </w:r>
      <w:r w:rsidRPr="00F11B7C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</w:t>
      </w:r>
    </w:p>
    <w:p w14:paraId="75CB08B0" w14:textId="77777777" w:rsidR="000D3267" w:rsidRPr="00F11B7C" w:rsidRDefault="000D3267" w:rsidP="005A1E3E">
      <w:pPr>
        <w:tabs>
          <w:tab w:val="left" w:pos="1701"/>
          <w:tab w:val="right" w:pos="8364"/>
          <w:tab w:val="right" w:pos="8931"/>
        </w:tabs>
        <w:ind w:left="1701" w:hanging="708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1.1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2.</w:t>
      </w:r>
      <w:r>
        <w:rPr>
          <w:rFonts w:ascii="TH SarabunPSK" w:hAnsi="TH SarabunPSK" w:cs="TH SarabunPSK" w:hint="cs"/>
          <w:sz w:val="32"/>
          <w:szCs w:val="32"/>
          <w:cs/>
        </w:rPr>
        <w:t>2</w:t>
      </w:r>
      <w:r w:rsidRPr="00F11B7C">
        <w:rPr>
          <w:rFonts w:ascii="TH SarabunPSK" w:hAnsi="TH SarabunPSK" w:cs="TH SarabunPSK"/>
          <w:sz w:val="32"/>
          <w:szCs w:val="32"/>
          <w:cs/>
        </w:rPr>
        <w:tab/>
        <w:t>..................................................................................................................................</w:t>
      </w:r>
    </w:p>
    <w:p w14:paraId="091939AF" w14:textId="77777777" w:rsidR="000D3267" w:rsidRPr="00F11B7C" w:rsidRDefault="000D3267" w:rsidP="005A1E3E">
      <w:pPr>
        <w:tabs>
          <w:tab w:val="left" w:pos="1701"/>
          <w:tab w:val="right" w:pos="8364"/>
          <w:tab w:val="right" w:pos="8931"/>
        </w:tabs>
        <w:ind w:left="1701" w:hanging="708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1.1.2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3</w:t>
      </w:r>
      <w:r w:rsidRPr="00F11B7C">
        <w:rPr>
          <w:rFonts w:ascii="TH SarabunPSK" w:hAnsi="TH SarabunPSK" w:cs="TH SarabunPSK"/>
          <w:sz w:val="32"/>
          <w:szCs w:val="32"/>
          <w:cs/>
        </w:rPr>
        <w:tab/>
        <w:t>..................................................................................................................................</w:t>
      </w:r>
    </w:p>
    <w:p w14:paraId="27C697DD" w14:textId="77777777" w:rsidR="000D3267" w:rsidRPr="008C1189" w:rsidRDefault="000D3267" w:rsidP="005A1E3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08BCAFFD" w14:textId="77777777" w:rsidR="000D3267" w:rsidRPr="008C1189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1.1.3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 w:hint="cs"/>
          <w:b/>
          <w:bCs/>
          <w:sz w:val="32"/>
          <w:szCs w:val="32"/>
          <w:cs/>
        </w:rPr>
        <w:t>กรอบ</w:t>
      </w: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>การวิจัย</w:t>
      </w:r>
    </w:p>
    <w:p w14:paraId="49B820F3" w14:textId="77777777" w:rsidR="000D3267" w:rsidRDefault="000D3267" w:rsidP="005A1E3E">
      <w:pPr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</w:t>
      </w:r>
    </w:p>
    <w:p w14:paraId="37D4F247" w14:textId="77777777" w:rsidR="000D3267" w:rsidRDefault="000D3267" w:rsidP="005A1E3E">
      <w:pPr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6826A43" w14:textId="77777777" w:rsidR="0078430A" w:rsidRDefault="0078430A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7F5F6C20" w14:textId="5861AEF9" w:rsidR="000D3267" w:rsidRPr="00F61545" w:rsidRDefault="000D3267" w:rsidP="005A1E3E">
      <w:pPr>
        <w:tabs>
          <w:tab w:val="left" w:pos="426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F61545">
        <w:rPr>
          <w:rFonts w:ascii="TH SarabunPSK" w:hAnsi="TH SarabunPSK" w:cs="TH SarabunPSK"/>
          <w:b/>
          <w:bCs/>
          <w:noProof/>
          <w:sz w:val="40"/>
          <w:szCs w:val="40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3ACDF3E8" wp14:editId="0A12EB91">
                <wp:simplePos x="0" y="0"/>
                <wp:positionH relativeFrom="page">
                  <wp:align>right</wp:align>
                </wp:positionH>
                <wp:positionV relativeFrom="paragraph">
                  <wp:posOffset>-1102919</wp:posOffset>
                </wp:positionV>
                <wp:extent cx="2360930" cy="1037230"/>
                <wp:effectExtent l="0" t="0" r="0" b="0"/>
                <wp:wrapNone/>
                <wp:docPr id="14262227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372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CD4F1F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08611BED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10790767" w14:textId="77777777" w:rsidR="000D3267" w:rsidRDefault="000D3267" w:rsidP="000D3267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0E1DA5A8" w14:textId="77777777" w:rsidR="000D3267" w:rsidRPr="005D74DC" w:rsidRDefault="000D3267" w:rsidP="000D3267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3ACDF3E8" id="_x0000_s1035" type="#_x0000_t202" style="position:absolute;margin-left:134.7pt;margin-top:-86.85pt;width:185.9pt;height:81.65pt;z-index:251668480;visibility:visible;mso-wrap-style:square;mso-width-percent:40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" filled="f" stroked="f">
                <v:textbox>
                  <w:txbxContent>
                    <w:p w14:paraId="3DCD4F1F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08611BED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10790767" w14:textId="77777777" w:rsidR="000D3267" w:rsidRDefault="000D3267" w:rsidP="000D3267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0E1DA5A8" w14:textId="77777777" w:rsidR="000D3267" w:rsidRPr="005D74DC" w:rsidRDefault="000D3267" w:rsidP="000D3267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3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1.2</w:t>
      </w:r>
      <w:r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 w:rsidRPr="00F61545">
        <w:rPr>
          <w:rFonts w:ascii="TH SarabunPSK" w:hAnsi="TH SarabunPSK" w:cs="TH SarabunPSK" w:hint="cs"/>
          <w:b/>
          <w:bCs/>
          <w:sz w:val="36"/>
          <w:szCs w:val="36"/>
          <w:cs/>
        </w:rPr>
        <w:t>เอกสารและงานวิจัยที่เกี่ยวข้อง</w:t>
      </w:r>
    </w:p>
    <w:p w14:paraId="0AC3FBC4" w14:textId="77777777" w:rsidR="000D3267" w:rsidRPr="00716DE2" w:rsidRDefault="000D3267" w:rsidP="005A1E3E">
      <w:pPr>
        <w:tabs>
          <w:tab w:val="left" w:pos="993"/>
        </w:tabs>
        <w:ind w:firstLine="426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716DE2">
        <w:rPr>
          <w:rFonts w:ascii="TH SarabunPSK" w:hAnsi="TH SarabunPSK" w:cs="TH SarabunPSK" w:hint="cs"/>
          <w:b/>
          <w:bCs/>
          <w:sz w:val="32"/>
          <w:szCs w:val="32"/>
          <w:cs/>
        </w:rPr>
        <w:t>1.2.1</w:t>
      </w:r>
      <w:r w:rsidRPr="00716DE2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716DE2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</w:t>
      </w:r>
    </w:p>
    <w:p w14:paraId="1B9E56A9" w14:textId="77777777" w:rsidR="000D3267" w:rsidRDefault="000D3267" w:rsidP="005A1E3E">
      <w:pPr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</w:t>
      </w:r>
    </w:p>
    <w:p w14:paraId="246F5DAC" w14:textId="77777777" w:rsidR="000D3267" w:rsidRDefault="000D3267" w:rsidP="005A1E3E">
      <w:pPr>
        <w:tabs>
          <w:tab w:val="left" w:pos="993"/>
        </w:tabs>
        <w:ind w:firstLine="426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F6965E0" w14:textId="77777777" w:rsidR="000D3267" w:rsidRPr="00716DE2" w:rsidRDefault="000D3267" w:rsidP="005A1E3E">
      <w:pPr>
        <w:tabs>
          <w:tab w:val="left" w:pos="993"/>
        </w:tabs>
        <w:ind w:firstLine="426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716DE2">
        <w:rPr>
          <w:rFonts w:ascii="TH SarabunPSK" w:hAnsi="TH SarabunPSK" w:cs="TH SarabunPSK" w:hint="cs"/>
          <w:b/>
          <w:bCs/>
          <w:sz w:val="32"/>
          <w:szCs w:val="32"/>
          <w:cs/>
        </w:rPr>
        <w:t>1.2.2</w:t>
      </w:r>
      <w:r w:rsidRPr="00716DE2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716DE2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</w:t>
      </w:r>
    </w:p>
    <w:p w14:paraId="69762CC5" w14:textId="77777777" w:rsidR="000D3267" w:rsidRDefault="000D3267" w:rsidP="005A1E3E">
      <w:pPr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2934802" w14:textId="77777777" w:rsidR="0078430A" w:rsidRDefault="0078430A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75A07F11" w14:textId="44336415" w:rsidR="000D3267" w:rsidRPr="00F61545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F61545">
        <w:rPr>
          <w:rFonts w:ascii="TH SarabunPSK" w:hAnsi="TH SarabunPSK" w:cs="TH SarabunPSK"/>
          <w:b/>
          <w:bCs/>
          <w:noProof/>
          <w:sz w:val="40"/>
          <w:szCs w:val="40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12E3DCD1" wp14:editId="4A9AE7CF">
                <wp:simplePos x="0" y="0"/>
                <wp:positionH relativeFrom="page">
                  <wp:posOffset>5404513</wp:posOffset>
                </wp:positionH>
                <wp:positionV relativeFrom="paragraph">
                  <wp:posOffset>-1084268</wp:posOffset>
                </wp:positionV>
                <wp:extent cx="2360930" cy="1173707"/>
                <wp:effectExtent l="0" t="0" r="0" b="0"/>
                <wp:wrapNone/>
                <wp:docPr id="6306140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7370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1DA6B4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719112C4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589DF10" w14:textId="77777777" w:rsidR="000D3267" w:rsidRDefault="000D3267" w:rsidP="000D3267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753F5E5F" w14:textId="77777777" w:rsidR="000D3267" w:rsidRPr="005D74DC" w:rsidRDefault="000D3267" w:rsidP="000D3267">
                            <w:pPr>
                              <w:ind w:right="1514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12E3DCD1" id="_x0000_s1036" type="#_x0000_t202" style="position:absolute;margin-left:425.55pt;margin-top:-85.4pt;width:185.9pt;height:92.4pt;z-index:251669504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" filled="f" stroked="f">
                <v:textbox>
                  <w:txbxContent>
                    <w:p w14:paraId="291DA6B4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719112C4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589DF10" w14:textId="77777777" w:rsidR="000D3267" w:rsidRDefault="000D3267" w:rsidP="000D3267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753F5E5F" w14:textId="77777777" w:rsidR="000D3267" w:rsidRPr="005D74DC" w:rsidRDefault="000D3267" w:rsidP="000D3267">
                      <w:pPr>
                        <w:ind w:right="1514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4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1.3</w:t>
      </w:r>
      <w:r w:rsidRPr="00F61545">
        <w:rPr>
          <w:rFonts w:ascii="TH SarabunPSK" w:hAnsi="TH SarabunPSK" w:cs="TH SarabunPSK"/>
          <w:b/>
          <w:bCs/>
          <w:sz w:val="36"/>
          <w:szCs w:val="36"/>
        </w:rPr>
        <w:tab/>
      </w:r>
      <w:r w:rsidRPr="00F61545">
        <w:rPr>
          <w:rFonts w:ascii="TH SarabunPSK" w:hAnsi="TH SarabunPSK" w:cs="TH SarabunPSK"/>
          <w:b/>
          <w:bCs/>
          <w:sz w:val="36"/>
          <w:szCs w:val="36"/>
          <w:cs/>
        </w:rPr>
        <w:t>วิธีดำเนินการวิจัย</w:t>
      </w:r>
    </w:p>
    <w:p w14:paraId="2937B8E5" w14:textId="77777777" w:rsidR="000D3267" w:rsidRPr="002E525C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2E525C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2E525C">
        <w:rPr>
          <w:rFonts w:ascii="TH SarabunPSK" w:hAnsi="TH SarabunPSK" w:cs="TH SarabunPSK" w:hint="cs"/>
          <w:b/>
          <w:bCs/>
          <w:sz w:val="32"/>
          <w:szCs w:val="32"/>
          <w:cs/>
        </w:rPr>
        <w:t>1.3.1</w:t>
      </w:r>
      <w:r w:rsidRPr="002E525C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2E525C">
        <w:rPr>
          <w:rFonts w:ascii="TH SarabunPSK" w:hAnsi="TH SarabunPSK" w:cs="TH SarabunPSK" w:hint="cs"/>
          <w:b/>
          <w:bCs/>
          <w:sz w:val="32"/>
          <w:szCs w:val="32"/>
          <w:cs/>
        </w:rPr>
        <w:t>วัสดุที่ใช้ในการวิจัย</w:t>
      </w:r>
    </w:p>
    <w:p w14:paraId="59BCFDA2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425B24E4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</w:p>
    <w:p w14:paraId="3DA30E07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335DFC29" w14:textId="77777777" w:rsidR="000D3267" w:rsidRPr="002E525C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2E525C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2E525C">
        <w:rPr>
          <w:rFonts w:ascii="TH SarabunPSK" w:hAnsi="TH SarabunPSK" w:cs="TH SarabunPSK" w:hint="cs"/>
          <w:b/>
          <w:bCs/>
          <w:sz w:val="32"/>
          <w:szCs w:val="32"/>
          <w:cs/>
        </w:rPr>
        <w:t>1.3.2</w:t>
      </w:r>
      <w:r w:rsidRPr="002E525C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2E525C">
        <w:rPr>
          <w:rFonts w:ascii="TH SarabunPSK" w:hAnsi="TH SarabunPSK" w:cs="TH SarabunPSK" w:hint="cs"/>
          <w:b/>
          <w:bCs/>
          <w:sz w:val="32"/>
          <w:szCs w:val="32"/>
          <w:cs/>
        </w:rPr>
        <w:t>วิธีดำเนินการวิจัย</w:t>
      </w:r>
    </w:p>
    <w:p w14:paraId="379F6DAA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A3ED225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5710C8E8" w14:textId="77777777" w:rsidR="000D3267" w:rsidRPr="002E525C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2E525C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2E525C">
        <w:rPr>
          <w:rFonts w:ascii="TH SarabunPSK" w:hAnsi="TH SarabunPSK" w:cs="TH SarabunPSK"/>
          <w:b/>
          <w:bCs/>
          <w:sz w:val="32"/>
          <w:szCs w:val="32"/>
        </w:rPr>
        <w:t>1.3.3</w:t>
      </w:r>
      <w:r w:rsidRPr="002E525C">
        <w:rPr>
          <w:rFonts w:ascii="TH SarabunPSK" w:hAnsi="TH SarabunPSK" w:cs="TH SarabunPSK"/>
          <w:b/>
          <w:bCs/>
          <w:sz w:val="32"/>
          <w:szCs w:val="32"/>
        </w:rPr>
        <w:tab/>
      </w:r>
      <w:r w:rsidRPr="002E525C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..</w:t>
      </w:r>
    </w:p>
    <w:p w14:paraId="39F842AD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</w:t>
      </w:r>
    </w:p>
    <w:p w14:paraId="0422AAE3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  <w:r w:rsidRPr="00FC3221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  <w:r w:rsidRPr="00FC3221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569364D3" w14:textId="77777777" w:rsidR="0078430A" w:rsidRDefault="0078430A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4102773E" w14:textId="673E280D" w:rsidR="000D3267" w:rsidRPr="00F61545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F61545">
        <w:rPr>
          <w:rFonts w:ascii="TH SarabunPSK" w:hAnsi="TH SarabunPSK" w:cs="TH SarabunPSK"/>
          <w:b/>
          <w:bCs/>
          <w:noProof/>
          <w:sz w:val="40"/>
          <w:szCs w:val="40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33BBDEA5" wp14:editId="49592FBD">
                <wp:simplePos x="0" y="0"/>
                <wp:positionH relativeFrom="page">
                  <wp:posOffset>5390866</wp:posOffset>
                </wp:positionH>
                <wp:positionV relativeFrom="paragraph">
                  <wp:posOffset>-1070620</wp:posOffset>
                </wp:positionV>
                <wp:extent cx="2360930" cy="1050877"/>
                <wp:effectExtent l="0" t="0" r="0" b="0"/>
                <wp:wrapNone/>
                <wp:docPr id="12092252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50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13388A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146CEBE3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31A230B8" w14:textId="77777777" w:rsidR="000D3267" w:rsidRDefault="000D3267" w:rsidP="000D3267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3633C0BC" w14:textId="77777777" w:rsidR="000D3267" w:rsidRPr="005D74DC" w:rsidRDefault="000D3267" w:rsidP="000D3267">
                            <w:pPr>
                              <w:ind w:right="151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33BBDEA5" id="_x0000_s1037" type="#_x0000_t202" style="position:absolute;margin-left:424.5pt;margin-top:-84.3pt;width:185.9pt;height:82.75pt;z-index:251670528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" filled="f" stroked="f">
                <v:textbox>
                  <w:txbxContent>
                    <w:p w14:paraId="7813388A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146CEBE3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31A230B8" w14:textId="77777777" w:rsidR="000D3267" w:rsidRDefault="000D3267" w:rsidP="000D3267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3633C0BC" w14:textId="77777777" w:rsidR="000D3267" w:rsidRPr="005D74DC" w:rsidRDefault="000D3267" w:rsidP="000D3267">
                      <w:pPr>
                        <w:ind w:right="151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5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1.4</w:t>
      </w:r>
      <w:r w:rsidRPr="00F61545"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 w:rsidRPr="00F61545">
        <w:rPr>
          <w:rFonts w:ascii="TH SarabunPSK" w:hAnsi="TH SarabunPSK" w:cs="TH SarabunPSK" w:hint="cs"/>
          <w:b/>
          <w:bCs/>
          <w:sz w:val="36"/>
          <w:szCs w:val="36"/>
          <w:cs/>
        </w:rPr>
        <w:t>ผลการวิจัย</w:t>
      </w:r>
    </w:p>
    <w:p w14:paraId="16A568E2" w14:textId="77777777" w:rsidR="000D3267" w:rsidRPr="003D6D0D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3D6D0D"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1.4.1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..</w:t>
      </w:r>
    </w:p>
    <w:p w14:paraId="62B55408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61659E02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</w:t>
      </w:r>
    </w:p>
    <w:p w14:paraId="126B8A2C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42A06C7C" w14:textId="77777777" w:rsidR="000D3267" w:rsidRPr="003D6D0D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3D6D0D"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>1.4.2</w:t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..</w:t>
      </w:r>
    </w:p>
    <w:p w14:paraId="1F6EBB39" w14:textId="77777777" w:rsidR="000D3267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</w:t>
      </w:r>
      <w:r w:rsidRPr="001F59FF">
        <w:rPr>
          <w:rFonts w:ascii="TH SarabunPSK" w:hAnsi="TH SarabunPSK" w:cs="TH SarabunPSK" w:hint="cs"/>
          <w:sz w:val="32"/>
          <w:szCs w:val="32"/>
          <w:cs/>
        </w:rPr>
        <w:t>........</w:t>
      </w:r>
      <w:r w:rsidRPr="001F59FF">
        <w:rPr>
          <w:rFonts w:ascii="TH SarabunPSK" w:hAnsi="TH SarabunPSK" w:cs="TH SarabunPSK"/>
          <w:sz w:val="32"/>
          <w:szCs w:val="32"/>
        </w:rPr>
        <w:t>.....</w:t>
      </w:r>
      <w:r w:rsidRPr="001F59FF">
        <w:rPr>
          <w:rFonts w:ascii="TH SarabunPSK" w:hAnsi="TH SarabunPSK" w:cs="TH SarabunPSK"/>
          <w:sz w:val="32"/>
          <w:szCs w:val="32"/>
          <w:cs/>
        </w:rPr>
        <w:t>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9827C81" w14:textId="77777777" w:rsidR="0078430A" w:rsidRDefault="0078430A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76113BF1" w14:textId="6F8FC4EC" w:rsidR="000D3267" w:rsidRPr="00F61545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F61545">
        <w:rPr>
          <w:rFonts w:ascii="TH SarabunPSK" w:hAnsi="TH SarabunPSK" w:cs="TH SarabunPSK"/>
          <w:b/>
          <w:bCs/>
          <w:noProof/>
          <w:sz w:val="40"/>
          <w:szCs w:val="40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7D8950A8" wp14:editId="17E8258F">
                <wp:simplePos x="0" y="0"/>
                <wp:positionH relativeFrom="page">
                  <wp:align>right</wp:align>
                </wp:positionH>
                <wp:positionV relativeFrom="paragraph">
                  <wp:posOffset>-1097916</wp:posOffset>
                </wp:positionV>
                <wp:extent cx="2360930" cy="1023582"/>
                <wp:effectExtent l="0" t="0" r="0" b="5715"/>
                <wp:wrapNone/>
                <wp:docPr id="161759078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2358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72BC10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33A56763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B7C15EE" w14:textId="77777777" w:rsidR="000D3267" w:rsidRDefault="000D3267" w:rsidP="000D3267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12624AEB" w14:textId="77777777" w:rsidR="000D3267" w:rsidRPr="005D74DC" w:rsidRDefault="000D3267" w:rsidP="000D3267">
                            <w:pPr>
                              <w:ind w:right="151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7D8950A8" id="_x0000_s1038" type="#_x0000_t202" style="position:absolute;margin-left:134.7pt;margin-top:-86.45pt;width:185.9pt;height:80.6pt;z-index:251671552;visibility:visible;mso-wrap-style:square;mso-width-percent:40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" filled="f" stroked="f">
                <v:textbox>
                  <w:txbxContent>
                    <w:p w14:paraId="1372BC10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33A56763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B7C15EE" w14:textId="77777777" w:rsidR="000D3267" w:rsidRDefault="000D3267" w:rsidP="000D3267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12624AEB" w14:textId="77777777" w:rsidR="000D3267" w:rsidRPr="005D74DC" w:rsidRDefault="000D3267" w:rsidP="000D3267">
                      <w:pPr>
                        <w:ind w:right="151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6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1.5</w:t>
      </w:r>
      <w:r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 w:rsidRPr="00F61545">
        <w:rPr>
          <w:rFonts w:ascii="TH SarabunPSK" w:hAnsi="TH SarabunPSK" w:cs="TH SarabunPSK"/>
          <w:b/>
          <w:bCs/>
          <w:sz w:val="36"/>
          <w:szCs w:val="36"/>
          <w:cs/>
        </w:rPr>
        <w:t>สรุป</w:t>
      </w:r>
      <w:r w:rsidRPr="00F61545">
        <w:rPr>
          <w:rFonts w:ascii="TH SarabunPSK" w:hAnsi="TH SarabunPSK" w:cs="TH SarabunPSK" w:hint="cs"/>
          <w:b/>
          <w:bCs/>
          <w:sz w:val="36"/>
          <w:szCs w:val="36"/>
          <w:cs/>
        </w:rPr>
        <w:t>ผลการวิจัย อภิปรายผล และข้อเสนอแนะ</w:t>
      </w:r>
    </w:p>
    <w:p w14:paraId="0E357C46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1.5.1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>สรุป</w:t>
      </w:r>
      <w:r w:rsidRPr="008C118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ผลการวิจัย </w:t>
      </w:r>
    </w:p>
    <w:p w14:paraId="34ED3650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B496D56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</w:t>
      </w:r>
    </w:p>
    <w:p w14:paraId="1AF440A8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27611A4A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1.5.2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อภิปรายผล </w:t>
      </w:r>
    </w:p>
    <w:p w14:paraId="533A57A2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</w:t>
      </w:r>
    </w:p>
    <w:p w14:paraId="0040B806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4DE06D4F" w14:textId="77777777" w:rsidR="000D3267" w:rsidRPr="008C1189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1.5.3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 w:hint="cs"/>
          <w:b/>
          <w:bCs/>
          <w:sz w:val="32"/>
          <w:szCs w:val="32"/>
          <w:cs/>
        </w:rPr>
        <w:t>ข้อเสนอแนะ</w:t>
      </w:r>
    </w:p>
    <w:p w14:paraId="35CE5335" w14:textId="77777777" w:rsidR="000D3267" w:rsidRPr="00F11B7C" w:rsidRDefault="000D3267" w:rsidP="005A1E3E">
      <w:pPr>
        <w:tabs>
          <w:tab w:val="left" w:pos="709"/>
          <w:tab w:val="left" w:pos="1701"/>
          <w:tab w:val="right" w:pos="8364"/>
          <w:tab w:val="right" w:pos="8931"/>
        </w:tabs>
        <w:ind w:left="993"/>
        <w:rPr>
          <w:rFonts w:ascii="TH SarabunPSK" w:hAnsi="TH SarabunPSK" w:cs="TH SarabunPSK"/>
          <w:sz w:val="32"/>
          <w:szCs w:val="32"/>
        </w:rPr>
      </w:pPr>
      <w:r w:rsidRPr="00F11B7C">
        <w:rPr>
          <w:rFonts w:ascii="TH SarabunPSK" w:hAnsi="TH SarabunPSK" w:cs="TH SarabunPSK" w:hint="cs"/>
          <w:sz w:val="32"/>
          <w:szCs w:val="32"/>
          <w:cs/>
        </w:rPr>
        <w:t>1.</w:t>
      </w:r>
      <w:r>
        <w:rPr>
          <w:rFonts w:ascii="TH SarabunPSK" w:hAnsi="TH SarabunPSK" w:cs="TH SarabunPSK" w:hint="cs"/>
          <w:sz w:val="32"/>
          <w:szCs w:val="32"/>
          <w:cs/>
        </w:rPr>
        <w:t>5.3.1</w:t>
      </w:r>
      <w:r w:rsidRPr="00F11B7C">
        <w:rPr>
          <w:rFonts w:ascii="TH SarabunPSK" w:hAnsi="TH SarabunPSK" w:cs="TH SarabunPSK"/>
          <w:sz w:val="32"/>
          <w:szCs w:val="32"/>
          <w:cs/>
        </w:rPr>
        <w:tab/>
      </w:r>
      <w:r w:rsidRPr="00F11B7C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..............</w:t>
      </w:r>
    </w:p>
    <w:p w14:paraId="475AE282" w14:textId="77777777" w:rsidR="000D3267" w:rsidRPr="00F11B7C" w:rsidRDefault="000D3267" w:rsidP="005A1E3E">
      <w:pPr>
        <w:tabs>
          <w:tab w:val="left" w:pos="709"/>
          <w:tab w:val="left" w:pos="1843"/>
          <w:tab w:val="right" w:pos="8364"/>
          <w:tab w:val="right" w:pos="8931"/>
        </w:tabs>
        <w:ind w:left="99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1.5.3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2</w:t>
      </w:r>
      <w:r w:rsidRPr="00F11B7C">
        <w:rPr>
          <w:rFonts w:ascii="TH SarabunPSK" w:hAnsi="TH SarabunPSK" w:cs="TH SarabunPSK"/>
          <w:sz w:val="32"/>
          <w:szCs w:val="32"/>
          <w:cs/>
        </w:rPr>
        <w:tab/>
        <w:t>...............................................................................................................................</w:t>
      </w:r>
    </w:p>
    <w:p w14:paraId="04B06F4B" w14:textId="77777777" w:rsidR="000D3267" w:rsidRDefault="000D3267" w:rsidP="005A1E3E">
      <w:pPr>
        <w:tabs>
          <w:tab w:val="left" w:pos="709"/>
          <w:tab w:val="left" w:pos="1843"/>
          <w:tab w:val="right" w:pos="8364"/>
          <w:tab w:val="right" w:pos="8931"/>
        </w:tabs>
        <w:ind w:left="993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1.5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3.</w:t>
      </w:r>
      <w:r>
        <w:rPr>
          <w:rFonts w:ascii="TH SarabunPSK" w:hAnsi="TH SarabunPSK" w:cs="TH SarabunPSK" w:hint="cs"/>
          <w:sz w:val="32"/>
          <w:szCs w:val="32"/>
          <w:cs/>
        </w:rPr>
        <w:t>3</w:t>
      </w:r>
      <w:r w:rsidRPr="00F11B7C">
        <w:rPr>
          <w:rFonts w:ascii="TH SarabunPSK" w:hAnsi="TH SarabunPSK" w:cs="TH SarabunPSK"/>
          <w:sz w:val="32"/>
          <w:szCs w:val="32"/>
          <w:cs/>
        </w:rPr>
        <w:tab/>
        <w:t>...............................................................................................................................</w:t>
      </w:r>
    </w:p>
    <w:p w14:paraId="027FE588" w14:textId="77777777" w:rsidR="0078430A" w:rsidRDefault="0078430A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7FAA5075" w14:textId="1DEF5AED" w:rsidR="000D3267" w:rsidRPr="00F61545" w:rsidRDefault="000D3267" w:rsidP="005A1E3E">
      <w:pPr>
        <w:tabs>
          <w:tab w:val="left" w:pos="284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 w:hint="cs"/>
          <w:b/>
          <w:bCs/>
          <w:sz w:val="36"/>
          <w:szCs w:val="36"/>
          <w:cs/>
        </w:rPr>
        <w:lastRenderedPageBreak/>
        <w:t>2</w:t>
      </w:r>
      <w:r w:rsidRPr="00F61545">
        <w:rPr>
          <w:rFonts w:ascii="TH SarabunPSK" w:hAnsi="TH SarabunPSK" w:cs="TH SarabunPSK" w:hint="cs"/>
          <w:b/>
          <w:bCs/>
          <w:sz w:val="36"/>
          <w:szCs w:val="36"/>
          <w:cs/>
        </w:rPr>
        <w:t>. ชื่อโครงการ.................................................................................................................</w:t>
      </w:r>
    </w:p>
    <w:p w14:paraId="43DD8BE5" w14:textId="77777777" w:rsidR="000D3267" w:rsidRPr="00F61545" w:rsidRDefault="000D3267" w:rsidP="005A1E3E">
      <w:pPr>
        <w:tabs>
          <w:tab w:val="left" w:pos="426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 w:hint="cs"/>
          <w:b/>
          <w:bCs/>
          <w:sz w:val="36"/>
          <w:szCs w:val="36"/>
          <w:cs/>
        </w:rPr>
        <w:t>2.1</w:t>
      </w:r>
      <w:r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 w:rsidRPr="00F61545">
        <w:rPr>
          <w:rFonts w:ascii="TH SarabunPSK" w:hAnsi="TH SarabunPSK" w:cs="TH SarabunPSK" w:hint="cs"/>
          <w:b/>
          <w:bCs/>
          <w:sz w:val="36"/>
          <w:szCs w:val="36"/>
          <w:cs/>
        </w:rPr>
        <w:t>บทนำ</w:t>
      </w:r>
    </w:p>
    <w:p w14:paraId="254C9F8B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2.1.1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ความสำคัญและที่มาของปัญหาการวิจัย</w:t>
      </w:r>
    </w:p>
    <w:p w14:paraId="079158B0" w14:textId="77777777" w:rsidR="000D3267" w:rsidRDefault="000D3267" w:rsidP="005A1E3E">
      <w:pPr>
        <w:ind w:firstLine="993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</w:t>
      </w:r>
    </w:p>
    <w:p w14:paraId="6E040C76" w14:textId="77777777" w:rsidR="000D3267" w:rsidRDefault="000D3267" w:rsidP="005A1E3E">
      <w:pPr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2C5EF15F" w14:textId="77777777" w:rsidR="000D3267" w:rsidRDefault="000D3267" w:rsidP="005A1E3E">
      <w:pPr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</w:p>
    <w:p w14:paraId="515E8F92" w14:textId="77777777" w:rsidR="000D3267" w:rsidRDefault="000D3267" w:rsidP="005A1E3E">
      <w:pPr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</w:p>
    <w:p w14:paraId="33B6A783" w14:textId="77777777" w:rsidR="000D3267" w:rsidRDefault="000D3267" w:rsidP="005A1E3E">
      <w:pPr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</w:p>
    <w:p w14:paraId="03212F16" w14:textId="77777777" w:rsidR="0078430A" w:rsidRDefault="0078430A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01450D68" w14:textId="0737CF87" w:rsidR="000D3267" w:rsidRPr="008C1189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3FF5A169" wp14:editId="4D3E1767">
                <wp:simplePos x="0" y="0"/>
                <wp:positionH relativeFrom="page">
                  <wp:posOffset>5390866</wp:posOffset>
                </wp:positionH>
                <wp:positionV relativeFrom="paragraph">
                  <wp:posOffset>-1084268</wp:posOffset>
                </wp:positionV>
                <wp:extent cx="2360930" cy="1050877"/>
                <wp:effectExtent l="0" t="0" r="0" b="0"/>
                <wp:wrapNone/>
                <wp:docPr id="2038885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50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F73450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1F9ECDC9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2A496100" w14:textId="77777777" w:rsidR="000D3267" w:rsidRDefault="000D3267" w:rsidP="000D3267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5C1B13B1" w14:textId="77777777" w:rsidR="000D3267" w:rsidRPr="005D74DC" w:rsidRDefault="000D3267" w:rsidP="000D3267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3FF5A169" id="_x0000_s1039" type="#_x0000_t202" style="position:absolute;margin-left:424.5pt;margin-top:-85.4pt;width:185.9pt;height:82.75pt;z-index:251676672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" filled="f" stroked="f">
                <v:textbox>
                  <w:txbxContent>
                    <w:p w14:paraId="4DF73450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1F9ECDC9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2A496100" w14:textId="77777777" w:rsidR="000D3267" w:rsidRDefault="000D3267" w:rsidP="000D3267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5C1B13B1" w14:textId="77777777" w:rsidR="000D3267" w:rsidRPr="005D74DC" w:rsidRDefault="000D3267" w:rsidP="000D3267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8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2.1.2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>วัตถุประสงค์ของการวิจัย</w:t>
      </w:r>
    </w:p>
    <w:p w14:paraId="512006D4" w14:textId="77777777" w:rsidR="000D3267" w:rsidRPr="00F11B7C" w:rsidRDefault="000D3267" w:rsidP="005A1E3E">
      <w:pPr>
        <w:tabs>
          <w:tab w:val="left" w:pos="1701"/>
          <w:tab w:val="right" w:pos="8364"/>
          <w:tab w:val="right" w:pos="8931"/>
        </w:tabs>
        <w:ind w:left="1701" w:hanging="708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2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.</w:t>
      </w:r>
      <w:r>
        <w:rPr>
          <w:rFonts w:ascii="TH SarabunPSK" w:hAnsi="TH SarabunPSK" w:cs="TH SarabunPSK" w:hint="cs"/>
          <w:sz w:val="32"/>
          <w:szCs w:val="32"/>
          <w:cs/>
        </w:rPr>
        <w:t>1.2.1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F11B7C">
        <w:rPr>
          <w:rFonts w:ascii="TH SarabunPSK" w:hAnsi="TH SarabunPSK" w:cs="TH SarabunPSK"/>
          <w:sz w:val="32"/>
          <w:szCs w:val="32"/>
          <w:cs/>
        </w:rPr>
        <w:tab/>
      </w:r>
      <w:r w:rsidRPr="00F11B7C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</w:t>
      </w:r>
    </w:p>
    <w:p w14:paraId="54B2C7C2" w14:textId="77777777" w:rsidR="000D3267" w:rsidRPr="00F11B7C" w:rsidRDefault="000D3267" w:rsidP="005A1E3E">
      <w:pPr>
        <w:tabs>
          <w:tab w:val="left" w:pos="1701"/>
          <w:tab w:val="right" w:pos="8364"/>
          <w:tab w:val="right" w:pos="8931"/>
        </w:tabs>
        <w:ind w:left="1701" w:hanging="708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2.1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2.</w:t>
      </w:r>
      <w:r>
        <w:rPr>
          <w:rFonts w:ascii="TH SarabunPSK" w:hAnsi="TH SarabunPSK" w:cs="TH SarabunPSK" w:hint="cs"/>
          <w:sz w:val="32"/>
          <w:szCs w:val="32"/>
          <w:cs/>
        </w:rPr>
        <w:t>2</w:t>
      </w:r>
      <w:r w:rsidRPr="00F11B7C">
        <w:rPr>
          <w:rFonts w:ascii="TH SarabunPSK" w:hAnsi="TH SarabunPSK" w:cs="TH SarabunPSK"/>
          <w:sz w:val="32"/>
          <w:szCs w:val="32"/>
          <w:cs/>
        </w:rPr>
        <w:tab/>
        <w:t>..................................................................................................................................</w:t>
      </w:r>
    </w:p>
    <w:p w14:paraId="69A6537D" w14:textId="77777777" w:rsidR="000D3267" w:rsidRPr="00F11B7C" w:rsidRDefault="000D3267" w:rsidP="005A1E3E">
      <w:pPr>
        <w:tabs>
          <w:tab w:val="left" w:pos="1701"/>
          <w:tab w:val="right" w:pos="8364"/>
          <w:tab w:val="right" w:pos="8931"/>
        </w:tabs>
        <w:ind w:left="1701" w:hanging="708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2.1.2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3</w:t>
      </w:r>
      <w:r w:rsidRPr="00F11B7C">
        <w:rPr>
          <w:rFonts w:ascii="TH SarabunPSK" w:hAnsi="TH SarabunPSK" w:cs="TH SarabunPSK"/>
          <w:sz w:val="32"/>
          <w:szCs w:val="32"/>
          <w:cs/>
        </w:rPr>
        <w:tab/>
        <w:t>..................................................................................................................................</w:t>
      </w:r>
    </w:p>
    <w:p w14:paraId="2CDDBF79" w14:textId="77777777" w:rsidR="000D3267" w:rsidRPr="008C1189" w:rsidRDefault="000D3267" w:rsidP="005A1E3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52074F5C" w14:textId="77777777" w:rsidR="000D3267" w:rsidRPr="008C1189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2.1.3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 w:hint="cs"/>
          <w:b/>
          <w:bCs/>
          <w:sz w:val="32"/>
          <w:szCs w:val="32"/>
          <w:cs/>
        </w:rPr>
        <w:t>กรอบ</w:t>
      </w: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>การวิจัย</w:t>
      </w:r>
    </w:p>
    <w:p w14:paraId="7D7C646B" w14:textId="77777777" w:rsidR="000D3267" w:rsidRDefault="000D3267" w:rsidP="005A1E3E">
      <w:pPr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</w:t>
      </w:r>
    </w:p>
    <w:p w14:paraId="28256192" w14:textId="77777777" w:rsidR="000D3267" w:rsidRDefault="000D3267" w:rsidP="005A1E3E">
      <w:pPr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C872233" w14:textId="77777777" w:rsidR="0078430A" w:rsidRDefault="0078430A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3D1CEBE4" w14:textId="7F95450E" w:rsidR="000D3267" w:rsidRPr="00F61545" w:rsidRDefault="000D3267" w:rsidP="005A1E3E">
      <w:pPr>
        <w:tabs>
          <w:tab w:val="left" w:pos="426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F61545">
        <w:rPr>
          <w:rFonts w:ascii="TH SarabunPSK" w:hAnsi="TH SarabunPSK" w:cs="TH SarabunPSK"/>
          <w:b/>
          <w:bCs/>
          <w:noProof/>
          <w:sz w:val="40"/>
          <w:szCs w:val="40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6214B796" wp14:editId="4FD3E848">
                <wp:simplePos x="0" y="0"/>
                <wp:positionH relativeFrom="page">
                  <wp:align>right</wp:align>
                </wp:positionH>
                <wp:positionV relativeFrom="paragraph">
                  <wp:posOffset>-1102919</wp:posOffset>
                </wp:positionV>
                <wp:extent cx="2360930" cy="1037230"/>
                <wp:effectExtent l="0" t="0" r="0" b="0"/>
                <wp:wrapNone/>
                <wp:docPr id="1847813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372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D1D746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293C7D49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109F1FBB" w14:textId="77777777" w:rsidR="000D3267" w:rsidRDefault="000D3267" w:rsidP="000D3267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439103FA" w14:textId="77777777" w:rsidR="000D3267" w:rsidRPr="005D74DC" w:rsidRDefault="000D3267" w:rsidP="000D3267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6214B796" id="_x0000_s1040" type="#_x0000_t202" style="position:absolute;margin-left:134.7pt;margin-top:-86.85pt;width:185.9pt;height:81.65pt;z-index:251677696;visibility:visible;mso-wrap-style:square;mso-width-percent:40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" filled="f" stroked="f">
                <v:textbox>
                  <w:txbxContent>
                    <w:p w14:paraId="4CD1D746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293C7D49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109F1FBB" w14:textId="77777777" w:rsidR="000D3267" w:rsidRDefault="000D3267" w:rsidP="000D3267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439103FA" w14:textId="77777777" w:rsidR="000D3267" w:rsidRPr="005D74DC" w:rsidRDefault="000D3267" w:rsidP="000D3267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9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2.2</w:t>
      </w:r>
      <w:r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 w:rsidRPr="00F61545">
        <w:rPr>
          <w:rFonts w:ascii="TH SarabunPSK" w:hAnsi="TH SarabunPSK" w:cs="TH SarabunPSK" w:hint="cs"/>
          <w:b/>
          <w:bCs/>
          <w:sz w:val="36"/>
          <w:szCs w:val="36"/>
          <w:cs/>
        </w:rPr>
        <w:t>เอกสารและงานวิจัยที่เกี่ยวข้อง</w:t>
      </w:r>
    </w:p>
    <w:p w14:paraId="1992591B" w14:textId="77777777" w:rsidR="000D3267" w:rsidRPr="00716DE2" w:rsidRDefault="000D3267" w:rsidP="005A1E3E">
      <w:pPr>
        <w:tabs>
          <w:tab w:val="left" w:pos="993"/>
        </w:tabs>
        <w:ind w:firstLine="426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2</w:t>
      </w:r>
      <w:r w:rsidRPr="00716DE2">
        <w:rPr>
          <w:rFonts w:ascii="TH SarabunPSK" w:hAnsi="TH SarabunPSK" w:cs="TH SarabunPSK" w:hint="cs"/>
          <w:b/>
          <w:bCs/>
          <w:sz w:val="32"/>
          <w:szCs w:val="32"/>
          <w:cs/>
        </w:rPr>
        <w:t>.2.1</w:t>
      </w:r>
      <w:r w:rsidRPr="00716DE2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716DE2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</w:t>
      </w:r>
    </w:p>
    <w:p w14:paraId="1E711B08" w14:textId="77777777" w:rsidR="000D3267" w:rsidRDefault="000D3267" w:rsidP="005A1E3E">
      <w:pPr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</w:t>
      </w:r>
    </w:p>
    <w:p w14:paraId="7426BA8D" w14:textId="77777777" w:rsidR="000D3267" w:rsidRDefault="000D3267" w:rsidP="005A1E3E">
      <w:pPr>
        <w:ind w:firstLine="993"/>
        <w:jc w:val="thaiDistribute"/>
        <w:rPr>
          <w:rFonts w:ascii="TH SarabunPSK" w:hAnsi="TH SarabunPSK" w:cs="TH SarabunPSK"/>
          <w:sz w:val="32"/>
          <w:szCs w:val="32"/>
        </w:rPr>
      </w:pPr>
    </w:p>
    <w:p w14:paraId="0CCF995A" w14:textId="77777777" w:rsidR="000D3267" w:rsidRPr="00716DE2" w:rsidRDefault="000D3267" w:rsidP="005A1E3E">
      <w:pPr>
        <w:tabs>
          <w:tab w:val="left" w:pos="993"/>
        </w:tabs>
        <w:ind w:firstLine="426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2</w:t>
      </w:r>
      <w:r w:rsidRPr="00716DE2">
        <w:rPr>
          <w:rFonts w:ascii="TH SarabunPSK" w:hAnsi="TH SarabunPSK" w:cs="TH SarabunPSK" w:hint="cs"/>
          <w:b/>
          <w:bCs/>
          <w:sz w:val="32"/>
          <w:szCs w:val="32"/>
          <w:cs/>
        </w:rPr>
        <w:t>.2.2</w:t>
      </w:r>
      <w:r w:rsidRPr="00716DE2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716DE2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</w:t>
      </w:r>
    </w:p>
    <w:p w14:paraId="133ADB5A" w14:textId="77777777" w:rsidR="000D3267" w:rsidRDefault="000D3267" w:rsidP="005A1E3E">
      <w:pPr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539AED83" w14:textId="77777777" w:rsidR="0078430A" w:rsidRDefault="0078430A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53FDD460" w14:textId="2B180595" w:rsidR="000D3267" w:rsidRPr="00F61545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F61545">
        <w:rPr>
          <w:rFonts w:ascii="TH SarabunPSK" w:hAnsi="TH SarabunPSK" w:cs="TH SarabunPSK"/>
          <w:b/>
          <w:bCs/>
          <w:noProof/>
          <w:sz w:val="40"/>
          <w:szCs w:val="40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0F82F67D" wp14:editId="2E36D534">
                <wp:simplePos x="0" y="0"/>
                <wp:positionH relativeFrom="page">
                  <wp:posOffset>5404513</wp:posOffset>
                </wp:positionH>
                <wp:positionV relativeFrom="paragraph">
                  <wp:posOffset>-1084268</wp:posOffset>
                </wp:positionV>
                <wp:extent cx="2360930" cy="1173707"/>
                <wp:effectExtent l="0" t="0" r="0" b="0"/>
                <wp:wrapNone/>
                <wp:docPr id="9339024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7370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230746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30DAD622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565597B0" w14:textId="77777777" w:rsidR="000D3267" w:rsidRDefault="000D3267" w:rsidP="000D3267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2CA923C4" w14:textId="77777777" w:rsidR="000D3267" w:rsidRPr="005D74DC" w:rsidRDefault="000D3267" w:rsidP="000D3267">
                            <w:pPr>
                              <w:ind w:right="1514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0F82F67D" id="_x0000_s1041" type="#_x0000_t202" style="position:absolute;margin-left:425.55pt;margin-top:-85.4pt;width:185.9pt;height:92.4pt;z-index:251678720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" filled="f" stroked="f">
                <v:textbox>
                  <w:txbxContent>
                    <w:p w14:paraId="4E230746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30DAD622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565597B0" w14:textId="77777777" w:rsidR="000D3267" w:rsidRDefault="000D3267" w:rsidP="000D3267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2CA923C4" w14:textId="77777777" w:rsidR="000D3267" w:rsidRPr="005D74DC" w:rsidRDefault="000D3267" w:rsidP="000D3267">
                      <w:pPr>
                        <w:ind w:right="1514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0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2.3</w:t>
      </w:r>
      <w:r w:rsidRPr="00F61545">
        <w:rPr>
          <w:rFonts w:ascii="TH SarabunPSK" w:hAnsi="TH SarabunPSK" w:cs="TH SarabunPSK"/>
          <w:b/>
          <w:bCs/>
          <w:sz w:val="36"/>
          <w:szCs w:val="36"/>
        </w:rPr>
        <w:tab/>
      </w:r>
      <w:r w:rsidRPr="00F61545">
        <w:rPr>
          <w:rFonts w:ascii="TH SarabunPSK" w:hAnsi="TH SarabunPSK" w:cs="TH SarabunPSK"/>
          <w:b/>
          <w:bCs/>
          <w:sz w:val="36"/>
          <w:szCs w:val="36"/>
          <w:cs/>
        </w:rPr>
        <w:t>วิธีดำเนินการวิจัย</w:t>
      </w:r>
    </w:p>
    <w:p w14:paraId="4BC9480E" w14:textId="77777777" w:rsidR="000D3267" w:rsidRPr="002E525C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2E525C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2E525C">
        <w:rPr>
          <w:rFonts w:ascii="TH SarabunPSK" w:hAnsi="TH SarabunPSK" w:cs="TH SarabunPSK" w:hint="cs"/>
          <w:b/>
          <w:bCs/>
          <w:sz w:val="32"/>
          <w:szCs w:val="32"/>
          <w:cs/>
        </w:rPr>
        <w:t>2.3.1</w:t>
      </w:r>
      <w:r w:rsidRPr="002E525C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2E525C">
        <w:rPr>
          <w:rFonts w:ascii="TH SarabunPSK" w:hAnsi="TH SarabunPSK" w:cs="TH SarabunPSK" w:hint="cs"/>
          <w:b/>
          <w:bCs/>
          <w:sz w:val="32"/>
          <w:szCs w:val="32"/>
          <w:cs/>
        </w:rPr>
        <w:t>วัสดุที่ใช้ในการวิจัย</w:t>
      </w:r>
    </w:p>
    <w:p w14:paraId="03DE317B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E1D00D7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</w:p>
    <w:p w14:paraId="39B62B0C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1C9E376A" w14:textId="77777777" w:rsidR="000D3267" w:rsidRPr="002E525C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2E525C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2E525C">
        <w:rPr>
          <w:rFonts w:ascii="TH SarabunPSK" w:hAnsi="TH SarabunPSK" w:cs="TH SarabunPSK" w:hint="cs"/>
          <w:b/>
          <w:bCs/>
          <w:sz w:val="32"/>
          <w:szCs w:val="32"/>
          <w:cs/>
        </w:rPr>
        <w:t>2.3.2</w:t>
      </w:r>
      <w:r w:rsidRPr="002E525C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2E525C">
        <w:rPr>
          <w:rFonts w:ascii="TH SarabunPSK" w:hAnsi="TH SarabunPSK" w:cs="TH SarabunPSK" w:hint="cs"/>
          <w:b/>
          <w:bCs/>
          <w:sz w:val="32"/>
          <w:szCs w:val="32"/>
          <w:cs/>
        </w:rPr>
        <w:t>วิธีดำเนินการวิจัย</w:t>
      </w:r>
    </w:p>
    <w:p w14:paraId="7CC09EFE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4A06D0A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1983C85D" w14:textId="77777777" w:rsidR="000D3267" w:rsidRPr="003D6D0D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3D6D0D"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2</w:t>
      </w:r>
      <w:r>
        <w:rPr>
          <w:rFonts w:ascii="TH SarabunPSK" w:hAnsi="TH SarabunPSK" w:cs="TH SarabunPSK"/>
          <w:b/>
          <w:bCs/>
          <w:sz w:val="32"/>
          <w:szCs w:val="32"/>
        </w:rPr>
        <w:t>.3.3</w:t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..</w:t>
      </w:r>
    </w:p>
    <w:p w14:paraId="6FAA664F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</w:t>
      </w:r>
    </w:p>
    <w:p w14:paraId="7723CC52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  <w:r w:rsidRPr="00FC3221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  <w:r w:rsidRPr="00FC3221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2127ED5E" w14:textId="77777777" w:rsidR="0078430A" w:rsidRDefault="0078430A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33626E16" w14:textId="799696E6" w:rsidR="000D3267" w:rsidRPr="00F61545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F61545">
        <w:rPr>
          <w:rFonts w:ascii="TH SarabunPSK" w:hAnsi="TH SarabunPSK" w:cs="TH SarabunPSK"/>
          <w:b/>
          <w:bCs/>
          <w:noProof/>
          <w:sz w:val="40"/>
          <w:szCs w:val="40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089E03C9" wp14:editId="3103EBF8">
                <wp:simplePos x="0" y="0"/>
                <wp:positionH relativeFrom="page">
                  <wp:posOffset>5390866</wp:posOffset>
                </wp:positionH>
                <wp:positionV relativeFrom="paragraph">
                  <wp:posOffset>-1070620</wp:posOffset>
                </wp:positionV>
                <wp:extent cx="2360930" cy="1050877"/>
                <wp:effectExtent l="0" t="0" r="0" b="0"/>
                <wp:wrapNone/>
                <wp:docPr id="17902143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50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688241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5559C41D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FC577D4" w14:textId="77777777" w:rsidR="000D3267" w:rsidRDefault="000D3267" w:rsidP="000D3267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0593046B" w14:textId="77777777" w:rsidR="000D3267" w:rsidRPr="005D74DC" w:rsidRDefault="000D3267" w:rsidP="000D3267">
                            <w:pPr>
                              <w:ind w:right="151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089E03C9" id="_x0000_s1042" type="#_x0000_t202" style="position:absolute;margin-left:424.5pt;margin-top:-84.3pt;width:185.9pt;height:82.75pt;z-index:251679744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" filled="f" stroked="f">
                <v:textbox>
                  <w:txbxContent>
                    <w:p w14:paraId="45688241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5559C41D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FC577D4" w14:textId="77777777" w:rsidR="000D3267" w:rsidRDefault="000D3267" w:rsidP="000D3267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0593046B" w14:textId="77777777" w:rsidR="000D3267" w:rsidRPr="005D74DC" w:rsidRDefault="000D3267" w:rsidP="000D3267">
                      <w:pPr>
                        <w:ind w:right="151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1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2.4</w:t>
      </w:r>
      <w:r w:rsidRPr="00F61545"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 w:rsidRPr="00F61545">
        <w:rPr>
          <w:rFonts w:ascii="TH SarabunPSK" w:hAnsi="TH SarabunPSK" w:cs="TH SarabunPSK" w:hint="cs"/>
          <w:b/>
          <w:bCs/>
          <w:sz w:val="36"/>
          <w:szCs w:val="36"/>
          <w:cs/>
        </w:rPr>
        <w:t>ผลการวิจัย</w:t>
      </w:r>
    </w:p>
    <w:p w14:paraId="6226050D" w14:textId="77777777" w:rsidR="000D3267" w:rsidRPr="003D6D0D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3D6D0D"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2.4.1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..</w:t>
      </w:r>
    </w:p>
    <w:p w14:paraId="679CB35D" w14:textId="77777777" w:rsidR="000D3267" w:rsidRPr="003E16F2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3E16F2">
        <w:rPr>
          <w:rFonts w:ascii="TH SarabunPSK" w:hAnsi="TH SarabunPSK" w:cs="TH SarabunPSK"/>
          <w:sz w:val="32"/>
          <w:szCs w:val="32"/>
          <w:cs/>
        </w:rPr>
        <w:tab/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3E16F2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3E16F2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199E95B" w14:textId="77777777" w:rsidR="000D3267" w:rsidRPr="003E16F2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3E16F2">
        <w:rPr>
          <w:rFonts w:ascii="TH SarabunPSK" w:hAnsi="TH SarabunPSK" w:cs="TH SarabunPSK"/>
          <w:sz w:val="32"/>
          <w:szCs w:val="32"/>
          <w:cs/>
        </w:rPr>
        <w:tab/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3E16F2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</w:t>
      </w:r>
      <w:r w:rsidRPr="003E16F2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</w:t>
      </w:r>
    </w:p>
    <w:p w14:paraId="0899F11F" w14:textId="77777777" w:rsidR="000D3267" w:rsidRPr="003E16F2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14C3FA6C" w14:textId="77777777" w:rsidR="000D3267" w:rsidRPr="003E16F2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3E16F2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3E16F2">
        <w:rPr>
          <w:rFonts w:ascii="TH SarabunPSK" w:hAnsi="TH SarabunPSK" w:cs="TH SarabunPSK"/>
          <w:b/>
          <w:bCs/>
          <w:sz w:val="32"/>
          <w:szCs w:val="32"/>
        </w:rPr>
        <w:t>2.4.2</w:t>
      </w:r>
      <w:r w:rsidRPr="003E16F2">
        <w:rPr>
          <w:rFonts w:ascii="TH SarabunPSK" w:hAnsi="TH SarabunPSK" w:cs="TH SarabunPSK"/>
          <w:b/>
          <w:bCs/>
          <w:sz w:val="32"/>
          <w:szCs w:val="32"/>
        </w:rPr>
        <w:tab/>
      </w:r>
      <w:r w:rsidRPr="003E16F2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..</w:t>
      </w:r>
    </w:p>
    <w:p w14:paraId="3D6ABD24" w14:textId="77777777" w:rsidR="000D3267" w:rsidRPr="003E16F2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3E16F2">
        <w:rPr>
          <w:rFonts w:ascii="TH SarabunPSK" w:hAnsi="TH SarabunPSK" w:cs="TH SarabunPSK"/>
          <w:sz w:val="32"/>
          <w:szCs w:val="32"/>
          <w:cs/>
        </w:rPr>
        <w:tab/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3E16F2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</w:t>
      </w:r>
      <w:r w:rsidRPr="003E16F2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3E16F2">
        <w:rPr>
          <w:rFonts w:ascii="TH SarabunPSK" w:hAnsi="TH SarabunPSK" w:cs="TH SarabunPSK" w:hint="cs"/>
          <w:sz w:val="32"/>
          <w:szCs w:val="32"/>
          <w:cs/>
        </w:rPr>
        <w:t>.......................</w:t>
      </w:r>
      <w:r w:rsidRPr="003E16F2">
        <w:rPr>
          <w:rFonts w:ascii="TH SarabunPSK" w:hAnsi="TH SarabunPSK" w:cs="TH SarabunPSK"/>
          <w:sz w:val="32"/>
          <w:szCs w:val="32"/>
        </w:rPr>
        <w:t>.....</w:t>
      </w:r>
      <w:r w:rsidRPr="003E16F2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</w:t>
      </w:r>
      <w:r w:rsidRPr="003E16F2">
        <w:rPr>
          <w:rFonts w:ascii="TH SarabunPSK" w:hAnsi="TH SarabunPSK" w:cs="TH SarabunPSK"/>
          <w:sz w:val="32"/>
          <w:szCs w:val="32"/>
          <w:cs/>
        </w:rPr>
        <w:tab/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2C0316F5" w14:textId="77777777" w:rsidR="0078430A" w:rsidRDefault="0078430A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42E6DD3D" w14:textId="57BDEB92" w:rsidR="000D3267" w:rsidRPr="00F61545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F61545">
        <w:rPr>
          <w:rFonts w:ascii="TH SarabunPSK" w:hAnsi="TH SarabunPSK" w:cs="TH SarabunPSK"/>
          <w:b/>
          <w:bCs/>
          <w:noProof/>
          <w:sz w:val="40"/>
          <w:szCs w:val="40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7E805A8A" wp14:editId="1D1E4AFC">
                <wp:simplePos x="0" y="0"/>
                <wp:positionH relativeFrom="page">
                  <wp:align>right</wp:align>
                </wp:positionH>
                <wp:positionV relativeFrom="paragraph">
                  <wp:posOffset>-1097916</wp:posOffset>
                </wp:positionV>
                <wp:extent cx="2360930" cy="1023582"/>
                <wp:effectExtent l="0" t="0" r="0" b="5715"/>
                <wp:wrapNone/>
                <wp:docPr id="15075912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2358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9B1A98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3F57F217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2BEF3107" w14:textId="77777777" w:rsidR="000D3267" w:rsidRDefault="000D3267" w:rsidP="000D3267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123896C3" w14:textId="77777777" w:rsidR="000D3267" w:rsidRPr="005D74DC" w:rsidRDefault="000D3267" w:rsidP="000D3267">
                            <w:pPr>
                              <w:ind w:right="151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7E805A8A" id="_x0000_s1043" type="#_x0000_t202" style="position:absolute;margin-left:134.7pt;margin-top:-86.45pt;width:185.9pt;height:80.6pt;z-index:251680768;visibility:visible;mso-wrap-style:square;mso-width-percent:40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" filled="f" stroked="f">
                <v:textbox>
                  <w:txbxContent>
                    <w:p w14:paraId="1E9B1A98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3F57F217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2BEF3107" w14:textId="77777777" w:rsidR="000D3267" w:rsidRDefault="000D3267" w:rsidP="000D3267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123896C3" w14:textId="77777777" w:rsidR="000D3267" w:rsidRPr="005D74DC" w:rsidRDefault="000D3267" w:rsidP="000D3267">
                      <w:pPr>
                        <w:ind w:right="151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2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2.5</w:t>
      </w:r>
      <w:r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 w:rsidRPr="00F61545">
        <w:rPr>
          <w:rFonts w:ascii="TH SarabunPSK" w:hAnsi="TH SarabunPSK" w:cs="TH SarabunPSK"/>
          <w:b/>
          <w:bCs/>
          <w:sz w:val="36"/>
          <w:szCs w:val="36"/>
          <w:cs/>
        </w:rPr>
        <w:t>สรุป</w:t>
      </w:r>
      <w:r w:rsidRPr="00F61545">
        <w:rPr>
          <w:rFonts w:ascii="TH SarabunPSK" w:hAnsi="TH SarabunPSK" w:cs="TH SarabunPSK" w:hint="cs"/>
          <w:b/>
          <w:bCs/>
          <w:sz w:val="36"/>
          <w:szCs w:val="36"/>
          <w:cs/>
        </w:rPr>
        <w:t>ผลการวิจัย อภิปรายผล และข้อเสนอแนะ</w:t>
      </w:r>
    </w:p>
    <w:p w14:paraId="2DC25683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2.5.1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>สรุป</w:t>
      </w:r>
      <w:r w:rsidRPr="008C118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ผลการวิจัย </w:t>
      </w:r>
    </w:p>
    <w:p w14:paraId="137DA1E8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55B8EB3D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</w:t>
      </w:r>
    </w:p>
    <w:p w14:paraId="32257893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628F6B14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2.5.2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อภิปรายผล </w:t>
      </w:r>
    </w:p>
    <w:p w14:paraId="330BC9A4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</w:t>
      </w:r>
    </w:p>
    <w:p w14:paraId="66435737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4075D37D" w14:textId="77777777" w:rsidR="000D3267" w:rsidRPr="008C1189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2.5.3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 w:hint="cs"/>
          <w:b/>
          <w:bCs/>
          <w:sz w:val="32"/>
          <w:szCs w:val="32"/>
          <w:cs/>
        </w:rPr>
        <w:t>ข้อเสนอแนะ</w:t>
      </w:r>
    </w:p>
    <w:p w14:paraId="033F3B94" w14:textId="77777777" w:rsidR="000D3267" w:rsidRPr="00F11B7C" w:rsidRDefault="000D3267" w:rsidP="005A1E3E">
      <w:pPr>
        <w:tabs>
          <w:tab w:val="left" w:pos="709"/>
          <w:tab w:val="left" w:pos="1701"/>
          <w:tab w:val="right" w:pos="8364"/>
          <w:tab w:val="right" w:pos="8931"/>
        </w:tabs>
        <w:ind w:left="99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2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.</w:t>
      </w:r>
      <w:r>
        <w:rPr>
          <w:rFonts w:ascii="TH SarabunPSK" w:hAnsi="TH SarabunPSK" w:cs="TH SarabunPSK" w:hint="cs"/>
          <w:sz w:val="32"/>
          <w:szCs w:val="32"/>
          <w:cs/>
        </w:rPr>
        <w:t>5.3.1</w:t>
      </w:r>
      <w:r w:rsidRPr="00F11B7C">
        <w:rPr>
          <w:rFonts w:ascii="TH SarabunPSK" w:hAnsi="TH SarabunPSK" w:cs="TH SarabunPSK"/>
          <w:sz w:val="32"/>
          <w:szCs w:val="32"/>
          <w:cs/>
        </w:rPr>
        <w:tab/>
      </w:r>
      <w:r w:rsidRPr="00F11B7C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..............</w:t>
      </w:r>
    </w:p>
    <w:p w14:paraId="2BDD5616" w14:textId="77777777" w:rsidR="000D3267" w:rsidRPr="00F11B7C" w:rsidRDefault="000D3267" w:rsidP="005A1E3E">
      <w:pPr>
        <w:tabs>
          <w:tab w:val="left" w:pos="709"/>
          <w:tab w:val="left" w:pos="1843"/>
          <w:tab w:val="right" w:pos="8364"/>
          <w:tab w:val="right" w:pos="8931"/>
        </w:tabs>
        <w:ind w:left="99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2.5.3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2</w:t>
      </w:r>
      <w:r w:rsidRPr="00F11B7C">
        <w:rPr>
          <w:rFonts w:ascii="TH SarabunPSK" w:hAnsi="TH SarabunPSK" w:cs="TH SarabunPSK"/>
          <w:sz w:val="32"/>
          <w:szCs w:val="32"/>
          <w:cs/>
        </w:rPr>
        <w:tab/>
        <w:t>...............................................................................................................................</w:t>
      </w:r>
    </w:p>
    <w:p w14:paraId="653C621C" w14:textId="77777777" w:rsidR="000D3267" w:rsidRDefault="000D3267" w:rsidP="005A1E3E">
      <w:pPr>
        <w:tabs>
          <w:tab w:val="left" w:pos="709"/>
          <w:tab w:val="left" w:pos="1843"/>
          <w:tab w:val="right" w:pos="8364"/>
          <w:tab w:val="right" w:pos="8931"/>
        </w:tabs>
        <w:ind w:left="993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2.5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3.</w:t>
      </w:r>
      <w:r>
        <w:rPr>
          <w:rFonts w:ascii="TH SarabunPSK" w:hAnsi="TH SarabunPSK" w:cs="TH SarabunPSK" w:hint="cs"/>
          <w:sz w:val="32"/>
          <w:szCs w:val="32"/>
          <w:cs/>
        </w:rPr>
        <w:t>3</w:t>
      </w:r>
      <w:r w:rsidRPr="00F11B7C">
        <w:rPr>
          <w:rFonts w:ascii="TH SarabunPSK" w:hAnsi="TH SarabunPSK" w:cs="TH SarabunPSK"/>
          <w:sz w:val="32"/>
          <w:szCs w:val="32"/>
          <w:cs/>
        </w:rPr>
        <w:tab/>
        <w:t>...............................................................................................................................</w:t>
      </w:r>
    </w:p>
    <w:p w14:paraId="4597484F" w14:textId="77777777" w:rsidR="0078430A" w:rsidRDefault="0078430A">
      <w:pPr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/>
          <w:b/>
          <w:bCs/>
          <w:sz w:val="36"/>
          <w:szCs w:val="36"/>
        </w:rPr>
        <w:br w:type="page"/>
      </w:r>
    </w:p>
    <w:p w14:paraId="588CAE07" w14:textId="13C9F3B6" w:rsidR="000D3267" w:rsidRPr="00F61545" w:rsidRDefault="000D3267" w:rsidP="005A1E3E">
      <w:pPr>
        <w:tabs>
          <w:tab w:val="left" w:pos="284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/>
          <w:b/>
          <w:bCs/>
          <w:sz w:val="36"/>
          <w:szCs w:val="36"/>
        </w:rPr>
        <w:lastRenderedPageBreak/>
        <w:t>3</w:t>
      </w:r>
      <w:r w:rsidRPr="00F61545">
        <w:rPr>
          <w:rFonts w:ascii="TH SarabunPSK" w:hAnsi="TH SarabunPSK" w:cs="TH SarabunPSK" w:hint="cs"/>
          <w:b/>
          <w:bCs/>
          <w:sz w:val="36"/>
          <w:szCs w:val="36"/>
          <w:cs/>
        </w:rPr>
        <w:t>. ชื่อโครงการ.................................................................................................................</w:t>
      </w:r>
    </w:p>
    <w:p w14:paraId="27FD24ED" w14:textId="77777777" w:rsidR="000D3267" w:rsidRPr="00F61545" w:rsidRDefault="000D3267" w:rsidP="005A1E3E">
      <w:pPr>
        <w:tabs>
          <w:tab w:val="left" w:pos="426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 w:hint="cs"/>
          <w:b/>
          <w:bCs/>
          <w:sz w:val="36"/>
          <w:szCs w:val="36"/>
          <w:cs/>
        </w:rPr>
        <w:t>3.1</w:t>
      </w:r>
      <w:r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 w:rsidRPr="00F61545">
        <w:rPr>
          <w:rFonts w:ascii="TH SarabunPSK" w:hAnsi="TH SarabunPSK" w:cs="TH SarabunPSK" w:hint="cs"/>
          <w:b/>
          <w:bCs/>
          <w:sz w:val="36"/>
          <w:szCs w:val="36"/>
          <w:cs/>
        </w:rPr>
        <w:t>บทนำ</w:t>
      </w:r>
    </w:p>
    <w:p w14:paraId="357E5E88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.1.1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ความสำคัญและที่มาของปัญหาการวิจัย</w:t>
      </w:r>
    </w:p>
    <w:p w14:paraId="4BFD575B" w14:textId="77777777" w:rsidR="000D3267" w:rsidRDefault="000D3267" w:rsidP="005A1E3E">
      <w:pPr>
        <w:ind w:firstLine="993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</w:t>
      </w:r>
    </w:p>
    <w:p w14:paraId="510D10A1" w14:textId="77777777" w:rsidR="000D3267" w:rsidRDefault="000D3267" w:rsidP="005A1E3E">
      <w:pPr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D43D0C5" w14:textId="77777777" w:rsidR="000D3267" w:rsidRDefault="000D3267" w:rsidP="005A1E3E">
      <w:pPr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  <w:r w:rsidRPr="009E6A52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  <w:r w:rsidRPr="009E6A52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32"/>
          <w:szCs w:val="32"/>
        </w:rPr>
        <w:br w:type="page"/>
      </w:r>
    </w:p>
    <w:p w14:paraId="2DACFF11" w14:textId="77777777" w:rsidR="000D3267" w:rsidRPr="008C1189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2E2F59EC" wp14:editId="69998B4C">
                <wp:simplePos x="0" y="0"/>
                <wp:positionH relativeFrom="page">
                  <wp:posOffset>5390866</wp:posOffset>
                </wp:positionH>
                <wp:positionV relativeFrom="paragraph">
                  <wp:posOffset>-1084268</wp:posOffset>
                </wp:positionV>
                <wp:extent cx="2360930" cy="1050877"/>
                <wp:effectExtent l="0" t="0" r="0" b="0"/>
                <wp:wrapNone/>
                <wp:docPr id="4924756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50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D4BC96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03539F10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3A09D0C0" w14:textId="77777777" w:rsidR="000D3267" w:rsidRDefault="000D3267" w:rsidP="000D3267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259A287A" w14:textId="77777777" w:rsidR="000D3267" w:rsidRPr="005D74DC" w:rsidRDefault="000D3267" w:rsidP="000D3267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2E2F59EC" id="_x0000_s1044" type="#_x0000_t202" style="position:absolute;margin-left:424.5pt;margin-top:-85.4pt;width:185.9pt;height:82.75pt;z-index:251681792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" filled="f" stroked="f">
                <v:textbox>
                  <w:txbxContent>
                    <w:p w14:paraId="33D4BC96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03539F10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3A09D0C0" w14:textId="77777777" w:rsidR="000D3267" w:rsidRDefault="000D3267" w:rsidP="000D3267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259A287A" w14:textId="77777777" w:rsidR="000D3267" w:rsidRPr="005D74DC" w:rsidRDefault="000D3267" w:rsidP="000D3267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4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.1.2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>วัตถุประสงค์ของการวิจัย</w:t>
      </w:r>
    </w:p>
    <w:p w14:paraId="60C1FF6C" w14:textId="77777777" w:rsidR="000D3267" w:rsidRPr="00F11B7C" w:rsidRDefault="000D3267" w:rsidP="005A1E3E">
      <w:pPr>
        <w:tabs>
          <w:tab w:val="left" w:pos="1701"/>
          <w:tab w:val="right" w:pos="8364"/>
          <w:tab w:val="right" w:pos="8931"/>
        </w:tabs>
        <w:ind w:left="1701" w:hanging="708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3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.</w:t>
      </w:r>
      <w:r>
        <w:rPr>
          <w:rFonts w:ascii="TH SarabunPSK" w:hAnsi="TH SarabunPSK" w:cs="TH SarabunPSK" w:hint="cs"/>
          <w:sz w:val="32"/>
          <w:szCs w:val="32"/>
          <w:cs/>
        </w:rPr>
        <w:t>1.2.1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F11B7C">
        <w:rPr>
          <w:rFonts w:ascii="TH SarabunPSK" w:hAnsi="TH SarabunPSK" w:cs="TH SarabunPSK"/>
          <w:sz w:val="32"/>
          <w:szCs w:val="32"/>
          <w:cs/>
        </w:rPr>
        <w:tab/>
      </w:r>
      <w:r w:rsidRPr="00F11B7C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</w:t>
      </w:r>
    </w:p>
    <w:p w14:paraId="0D70C0AF" w14:textId="77777777" w:rsidR="000D3267" w:rsidRPr="00F11B7C" w:rsidRDefault="000D3267" w:rsidP="005A1E3E">
      <w:pPr>
        <w:tabs>
          <w:tab w:val="left" w:pos="1701"/>
          <w:tab w:val="right" w:pos="8364"/>
          <w:tab w:val="right" w:pos="8931"/>
        </w:tabs>
        <w:ind w:left="1701" w:hanging="708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3.1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2.</w:t>
      </w:r>
      <w:r>
        <w:rPr>
          <w:rFonts w:ascii="TH SarabunPSK" w:hAnsi="TH SarabunPSK" w:cs="TH SarabunPSK" w:hint="cs"/>
          <w:sz w:val="32"/>
          <w:szCs w:val="32"/>
          <w:cs/>
        </w:rPr>
        <w:t>2</w:t>
      </w:r>
      <w:r w:rsidRPr="00F11B7C">
        <w:rPr>
          <w:rFonts w:ascii="TH SarabunPSK" w:hAnsi="TH SarabunPSK" w:cs="TH SarabunPSK"/>
          <w:sz w:val="32"/>
          <w:szCs w:val="32"/>
          <w:cs/>
        </w:rPr>
        <w:tab/>
        <w:t>..................................................................................................................................</w:t>
      </w:r>
    </w:p>
    <w:p w14:paraId="399CA303" w14:textId="77777777" w:rsidR="000D3267" w:rsidRPr="00F11B7C" w:rsidRDefault="000D3267" w:rsidP="005A1E3E">
      <w:pPr>
        <w:tabs>
          <w:tab w:val="left" w:pos="1701"/>
          <w:tab w:val="right" w:pos="8364"/>
          <w:tab w:val="right" w:pos="8931"/>
        </w:tabs>
        <w:ind w:left="1701" w:hanging="708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3.1.2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3</w:t>
      </w:r>
      <w:r w:rsidRPr="00F11B7C">
        <w:rPr>
          <w:rFonts w:ascii="TH SarabunPSK" w:hAnsi="TH SarabunPSK" w:cs="TH SarabunPSK"/>
          <w:sz w:val="32"/>
          <w:szCs w:val="32"/>
          <w:cs/>
        </w:rPr>
        <w:tab/>
        <w:t>..................................................................................................................................</w:t>
      </w:r>
    </w:p>
    <w:p w14:paraId="49266EB9" w14:textId="77777777" w:rsidR="000D3267" w:rsidRPr="008C1189" w:rsidRDefault="000D3267" w:rsidP="005A1E3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627297BB" w14:textId="77777777" w:rsidR="000D3267" w:rsidRPr="008C1189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.1.3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 w:hint="cs"/>
          <w:b/>
          <w:bCs/>
          <w:sz w:val="32"/>
          <w:szCs w:val="32"/>
          <w:cs/>
        </w:rPr>
        <w:t>กรอบ</w:t>
      </w: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>การวิจัย</w:t>
      </w:r>
    </w:p>
    <w:p w14:paraId="6133C9AF" w14:textId="77777777" w:rsidR="000D3267" w:rsidRDefault="000D3267" w:rsidP="005A1E3E">
      <w:pPr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</w:t>
      </w:r>
    </w:p>
    <w:p w14:paraId="1ACD15DE" w14:textId="77777777" w:rsidR="000D3267" w:rsidRDefault="000D3267" w:rsidP="005A1E3E">
      <w:pPr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583D9CD" w14:textId="77777777" w:rsidR="0078430A" w:rsidRDefault="0078430A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48CCB094" w14:textId="0D948375" w:rsidR="000D3267" w:rsidRPr="00F61545" w:rsidRDefault="000D3267" w:rsidP="005A1E3E">
      <w:pPr>
        <w:tabs>
          <w:tab w:val="left" w:pos="426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F61545">
        <w:rPr>
          <w:rFonts w:ascii="TH SarabunPSK" w:hAnsi="TH SarabunPSK" w:cs="TH SarabunPSK"/>
          <w:b/>
          <w:bCs/>
          <w:noProof/>
          <w:sz w:val="40"/>
          <w:szCs w:val="40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4281D746" wp14:editId="0A2C6B27">
                <wp:simplePos x="0" y="0"/>
                <wp:positionH relativeFrom="page">
                  <wp:align>right</wp:align>
                </wp:positionH>
                <wp:positionV relativeFrom="paragraph">
                  <wp:posOffset>-1102919</wp:posOffset>
                </wp:positionV>
                <wp:extent cx="2360930" cy="1037230"/>
                <wp:effectExtent l="0" t="0" r="0" b="0"/>
                <wp:wrapNone/>
                <wp:docPr id="1213798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372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00921E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59F25AB8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418F2C2C" w14:textId="77777777" w:rsidR="000D3267" w:rsidRDefault="000D3267" w:rsidP="000D3267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2C9E59F8" w14:textId="77777777" w:rsidR="000D3267" w:rsidRPr="005D74DC" w:rsidRDefault="000D3267" w:rsidP="000D3267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1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4281D746" id="_x0000_s1045" type="#_x0000_t202" style="position:absolute;margin-left:134.7pt;margin-top:-86.85pt;width:185.9pt;height:81.65pt;z-index:251682816;visibility:visible;mso-wrap-style:square;mso-width-percent:40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" filled="f" stroked="f">
                <v:textbox>
                  <w:txbxContent>
                    <w:p w14:paraId="3D00921E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59F25AB8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418F2C2C" w14:textId="77777777" w:rsidR="000D3267" w:rsidRDefault="000D3267" w:rsidP="000D3267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2C9E59F8" w14:textId="77777777" w:rsidR="000D3267" w:rsidRPr="005D74DC" w:rsidRDefault="000D3267" w:rsidP="000D3267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15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3.2</w:t>
      </w:r>
      <w:r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 w:rsidRPr="00F61545">
        <w:rPr>
          <w:rFonts w:ascii="TH SarabunPSK" w:hAnsi="TH SarabunPSK" w:cs="TH SarabunPSK" w:hint="cs"/>
          <w:b/>
          <w:bCs/>
          <w:sz w:val="36"/>
          <w:szCs w:val="36"/>
          <w:cs/>
        </w:rPr>
        <w:t>เอกสารและงานวิจัยที่เกี่ยวข้อง</w:t>
      </w:r>
    </w:p>
    <w:p w14:paraId="6F9EE9D1" w14:textId="77777777" w:rsidR="000D3267" w:rsidRPr="00716DE2" w:rsidRDefault="000D3267" w:rsidP="005A1E3E">
      <w:pPr>
        <w:tabs>
          <w:tab w:val="left" w:pos="993"/>
        </w:tabs>
        <w:ind w:firstLine="426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3</w:t>
      </w:r>
      <w:r w:rsidRPr="00716DE2">
        <w:rPr>
          <w:rFonts w:ascii="TH SarabunPSK" w:hAnsi="TH SarabunPSK" w:cs="TH SarabunPSK" w:hint="cs"/>
          <w:b/>
          <w:bCs/>
          <w:sz w:val="32"/>
          <w:szCs w:val="32"/>
          <w:cs/>
        </w:rPr>
        <w:t>.2.1</w:t>
      </w:r>
      <w:r w:rsidRPr="00716DE2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716DE2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</w:t>
      </w:r>
    </w:p>
    <w:p w14:paraId="3E7CDEC7" w14:textId="77777777" w:rsidR="000D3267" w:rsidRDefault="000D3267" w:rsidP="005A1E3E">
      <w:pPr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</w:t>
      </w:r>
    </w:p>
    <w:p w14:paraId="577B48D7" w14:textId="77777777" w:rsidR="000D3267" w:rsidRPr="00716DE2" w:rsidRDefault="000D3267" w:rsidP="005A1E3E">
      <w:pPr>
        <w:tabs>
          <w:tab w:val="left" w:pos="993"/>
        </w:tabs>
        <w:ind w:firstLine="426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3</w:t>
      </w:r>
      <w:r w:rsidRPr="00716DE2">
        <w:rPr>
          <w:rFonts w:ascii="TH SarabunPSK" w:hAnsi="TH SarabunPSK" w:cs="TH SarabunPSK" w:hint="cs"/>
          <w:b/>
          <w:bCs/>
          <w:sz w:val="32"/>
          <w:szCs w:val="32"/>
          <w:cs/>
        </w:rPr>
        <w:t>.2.2</w:t>
      </w:r>
      <w:r w:rsidRPr="00716DE2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716DE2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</w:t>
      </w:r>
    </w:p>
    <w:p w14:paraId="2FA64410" w14:textId="77777777" w:rsidR="000D3267" w:rsidRDefault="000D3267" w:rsidP="005A1E3E">
      <w:pPr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0652700" w14:textId="77777777" w:rsidR="0078430A" w:rsidRDefault="0078430A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188DD921" w14:textId="7E474D15" w:rsidR="000D3267" w:rsidRPr="00F61545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F61545">
        <w:rPr>
          <w:rFonts w:ascii="TH SarabunPSK" w:hAnsi="TH SarabunPSK" w:cs="TH SarabunPSK"/>
          <w:b/>
          <w:bCs/>
          <w:noProof/>
          <w:sz w:val="40"/>
          <w:szCs w:val="40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65177F06" wp14:editId="5170EA70">
                <wp:simplePos x="0" y="0"/>
                <wp:positionH relativeFrom="page">
                  <wp:posOffset>5404513</wp:posOffset>
                </wp:positionH>
                <wp:positionV relativeFrom="paragraph">
                  <wp:posOffset>-1084268</wp:posOffset>
                </wp:positionV>
                <wp:extent cx="2360930" cy="1173707"/>
                <wp:effectExtent l="0" t="0" r="0" b="0"/>
                <wp:wrapNone/>
                <wp:docPr id="15279142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7370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D6F184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79FC32FC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5B3CEC2D" w14:textId="77777777" w:rsidR="000D3267" w:rsidRDefault="000D3267" w:rsidP="000D3267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4B3D534A" w14:textId="77777777" w:rsidR="000D3267" w:rsidRPr="005D74DC" w:rsidRDefault="000D3267" w:rsidP="000D3267">
                            <w:pPr>
                              <w:ind w:right="1514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1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65177F06" id="_x0000_s1046" type="#_x0000_t202" style="position:absolute;margin-left:425.55pt;margin-top:-85.4pt;width:185.9pt;height:92.4pt;z-index:251683840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" filled="f" stroked="f">
                <v:textbox>
                  <w:txbxContent>
                    <w:p w14:paraId="3DD6F184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79FC32FC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5B3CEC2D" w14:textId="77777777" w:rsidR="000D3267" w:rsidRDefault="000D3267" w:rsidP="000D3267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4B3D534A" w14:textId="77777777" w:rsidR="000D3267" w:rsidRPr="005D74DC" w:rsidRDefault="000D3267" w:rsidP="000D3267">
                      <w:pPr>
                        <w:ind w:right="1514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16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3.3</w:t>
      </w:r>
      <w:r w:rsidRPr="00F61545">
        <w:rPr>
          <w:rFonts w:ascii="TH SarabunPSK" w:hAnsi="TH SarabunPSK" w:cs="TH SarabunPSK"/>
          <w:b/>
          <w:bCs/>
          <w:sz w:val="36"/>
          <w:szCs w:val="36"/>
        </w:rPr>
        <w:tab/>
      </w:r>
      <w:r w:rsidRPr="00F61545">
        <w:rPr>
          <w:rFonts w:ascii="TH SarabunPSK" w:hAnsi="TH SarabunPSK" w:cs="TH SarabunPSK"/>
          <w:b/>
          <w:bCs/>
          <w:sz w:val="36"/>
          <w:szCs w:val="36"/>
          <w:cs/>
        </w:rPr>
        <w:t>วิธีดำเนินการวิจัย</w:t>
      </w:r>
    </w:p>
    <w:p w14:paraId="14CF8D20" w14:textId="77777777" w:rsidR="000D3267" w:rsidRPr="00494C3A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494C3A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</w:t>
      </w:r>
      <w:r w:rsidRPr="00494C3A">
        <w:rPr>
          <w:rFonts w:ascii="TH SarabunPSK" w:hAnsi="TH SarabunPSK" w:cs="TH SarabunPSK" w:hint="cs"/>
          <w:b/>
          <w:bCs/>
          <w:sz w:val="32"/>
          <w:szCs w:val="32"/>
          <w:cs/>
        </w:rPr>
        <w:t>.3.1</w:t>
      </w:r>
      <w:r w:rsidRPr="00494C3A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494C3A">
        <w:rPr>
          <w:rFonts w:ascii="TH SarabunPSK" w:hAnsi="TH SarabunPSK" w:cs="TH SarabunPSK" w:hint="cs"/>
          <w:b/>
          <w:bCs/>
          <w:sz w:val="32"/>
          <w:szCs w:val="32"/>
          <w:cs/>
        </w:rPr>
        <w:t>วัสดุที่ใช้ในการวิจัย</w:t>
      </w:r>
    </w:p>
    <w:p w14:paraId="7965B8B2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4E6B8E15" w14:textId="77777777" w:rsidR="000D3267" w:rsidRPr="00494C3A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</w:p>
    <w:p w14:paraId="0F369A91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3CD46579" w14:textId="77777777" w:rsidR="000D3267" w:rsidRPr="00494C3A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494C3A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</w:t>
      </w:r>
      <w:r w:rsidRPr="00494C3A">
        <w:rPr>
          <w:rFonts w:ascii="TH SarabunPSK" w:hAnsi="TH SarabunPSK" w:cs="TH SarabunPSK" w:hint="cs"/>
          <w:b/>
          <w:bCs/>
          <w:sz w:val="32"/>
          <w:szCs w:val="32"/>
          <w:cs/>
        </w:rPr>
        <w:t>.3.2</w:t>
      </w:r>
      <w:r w:rsidRPr="00494C3A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494C3A">
        <w:rPr>
          <w:rFonts w:ascii="TH SarabunPSK" w:hAnsi="TH SarabunPSK" w:cs="TH SarabunPSK" w:hint="cs"/>
          <w:b/>
          <w:bCs/>
          <w:sz w:val="32"/>
          <w:szCs w:val="32"/>
          <w:cs/>
        </w:rPr>
        <w:t>วิธีดำเนินการวิจัย</w:t>
      </w:r>
    </w:p>
    <w:p w14:paraId="3B45A0A9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93134BB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6FC0D2C1" w14:textId="77777777" w:rsidR="000D3267" w:rsidRPr="00494C3A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494C3A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</w:t>
      </w:r>
      <w:r w:rsidRPr="00494C3A">
        <w:rPr>
          <w:rFonts w:ascii="TH SarabunPSK" w:hAnsi="TH SarabunPSK" w:cs="TH SarabunPSK"/>
          <w:b/>
          <w:bCs/>
          <w:sz w:val="32"/>
          <w:szCs w:val="32"/>
        </w:rPr>
        <w:t>.3.3</w:t>
      </w:r>
      <w:r w:rsidRPr="00494C3A">
        <w:rPr>
          <w:rFonts w:ascii="TH SarabunPSK" w:hAnsi="TH SarabunPSK" w:cs="TH SarabunPSK"/>
          <w:b/>
          <w:bCs/>
          <w:sz w:val="32"/>
          <w:szCs w:val="32"/>
        </w:rPr>
        <w:tab/>
      </w:r>
      <w:r w:rsidRPr="00494C3A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..</w:t>
      </w:r>
    </w:p>
    <w:p w14:paraId="53623ACF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</w:t>
      </w:r>
    </w:p>
    <w:p w14:paraId="7A770B69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  <w:r w:rsidRPr="00FC3221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  <w:r w:rsidRPr="00FC3221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7AE31931" w14:textId="77777777" w:rsidR="0078430A" w:rsidRDefault="0078430A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43FDB0C8" w14:textId="1395F4F5" w:rsidR="000D3267" w:rsidRPr="00F61545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F61545">
        <w:rPr>
          <w:rFonts w:ascii="TH SarabunPSK" w:hAnsi="TH SarabunPSK" w:cs="TH SarabunPSK"/>
          <w:b/>
          <w:bCs/>
          <w:noProof/>
          <w:sz w:val="40"/>
          <w:szCs w:val="40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73DE9BAF" wp14:editId="3E076FFA">
                <wp:simplePos x="0" y="0"/>
                <wp:positionH relativeFrom="page">
                  <wp:posOffset>5390866</wp:posOffset>
                </wp:positionH>
                <wp:positionV relativeFrom="paragraph">
                  <wp:posOffset>-1070620</wp:posOffset>
                </wp:positionV>
                <wp:extent cx="2360930" cy="1050877"/>
                <wp:effectExtent l="0" t="0" r="0" b="0"/>
                <wp:wrapNone/>
                <wp:docPr id="12705365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50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A61FE0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34219E1B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08BB4176" w14:textId="77777777" w:rsidR="000D3267" w:rsidRDefault="000D3267" w:rsidP="000D3267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12CB0291" w14:textId="77777777" w:rsidR="000D3267" w:rsidRPr="005D74DC" w:rsidRDefault="000D3267" w:rsidP="000D3267">
                            <w:pPr>
                              <w:ind w:right="151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1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73DE9BAF" id="_x0000_s1047" type="#_x0000_t202" style="position:absolute;margin-left:424.5pt;margin-top:-84.3pt;width:185.9pt;height:82.75pt;z-index:251684864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" filled="f" stroked="f">
                <v:textbox>
                  <w:txbxContent>
                    <w:p w14:paraId="44A61FE0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34219E1B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08BB4176" w14:textId="77777777" w:rsidR="000D3267" w:rsidRDefault="000D3267" w:rsidP="000D3267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12CB0291" w14:textId="77777777" w:rsidR="000D3267" w:rsidRPr="005D74DC" w:rsidRDefault="000D3267" w:rsidP="000D3267">
                      <w:pPr>
                        <w:ind w:right="151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17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3.4</w:t>
      </w:r>
      <w:r w:rsidRPr="00F61545"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 w:rsidRPr="00F61545">
        <w:rPr>
          <w:rFonts w:ascii="TH SarabunPSK" w:hAnsi="TH SarabunPSK" w:cs="TH SarabunPSK" w:hint="cs"/>
          <w:b/>
          <w:bCs/>
          <w:sz w:val="36"/>
          <w:szCs w:val="36"/>
          <w:cs/>
        </w:rPr>
        <w:t>ผลการวิจัย</w:t>
      </w:r>
    </w:p>
    <w:p w14:paraId="7673C963" w14:textId="77777777" w:rsidR="000D3267" w:rsidRPr="003D6D0D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3D6D0D"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.4.1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..</w:t>
      </w:r>
    </w:p>
    <w:p w14:paraId="5301C7E9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65F13AF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</w:t>
      </w:r>
    </w:p>
    <w:p w14:paraId="0882D27B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1DD16B1D" w14:textId="77777777" w:rsidR="000D3267" w:rsidRPr="003D6D0D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3D6D0D"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</w:t>
      </w:r>
      <w:r>
        <w:rPr>
          <w:rFonts w:ascii="TH SarabunPSK" w:hAnsi="TH SarabunPSK" w:cs="TH SarabunPSK"/>
          <w:b/>
          <w:bCs/>
          <w:sz w:val="32"/>
          <w:szCs w:val="32"/>
        </w:rPr>
        <w:t>.4.2</w:t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..</w:t>
      </w:r>
    </w:p>
    <w:p w14:paraId="0606F461" w14:textId="77777777" w:rsidR="000D3267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</w:t>
      </w:r>
      <w:r w:rsidRPr="001F59FF">
        <w:rPr>
          <w:rFonts w:ascii="TH SarabunPSK" w:hAnsi="TH SarabunPSK" w:cs="TH SarabunPSK" w:hint="cs"/>
          <w:sz w:val="32"/>
          <w:szCs w:val="32"/>
          <w:cs/>
        </w:rPr>
        <w:t>........</w:t>
      </w:r>
      <w:r w:rsidRPr="001F59FF">
        <w:rPr>
          <w:rFonts w:ascii="TH SarabunPSK" w:hAnsi="TH SarabunPSK" w:cs="TH SarabunPSK"/>
          <w:sz w:val="32"/>
          <w:szCs w:val="32"/>
        </w:rPr>
        <w:t>.....</w:t>
      </w:r>
      <w:r w:rsidRPr="001F59FF">
        <w:rPr>
          <w:rFonts w:ascii="TH SarabunPSK" w:hAnsi="TH SarabunPSK" w:cs="TH SarabunPSK"/>
          <w:sz w:val="32"/>
          <w:szCs w:val="32"/>
          <w:cs/>
        </w:rPr>
        <w:t>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41E5E0E3" w14:textId="77777777" w:rsidR="0078430A" w:rsidRDefault="0078430A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53D9F398" w14:textId="754A63DC" w:rsidR="000D3267" w:rsidRPr="00F61545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F61545">
        <w:rPr>
          <w:rFonts w:ascii="TH SarabunPSK" w:hAnsi="TH SarabunPSK" w:cs="TH SarabunPSK"/>
          <w:b/>
          <w:bCs/>
          <w:noProof/>
          <w:sz w:val="40"/>
          <w:szCs w:val="40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3E5F96C6" wp14:editId="7427F24F">
                <wp:simplePos x="0" y="0"/>
                <wp:positionH relativeFrom="page">
                  <wp:align>right</wp:align>
                </wp:positionH>
                <wp:positionV relativeFrom="paragraph">
                  <wp:posOffset>-1097916</wp:posOffset>
                </wp:positionV>
                <wp:extent cx="2360930" cy="1023582"/>
                <wp:effectExtent l="0" t="0" r="0" b="5715"/>
                <wp:wrapNone/>
                <wp:docPr id="7729616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2358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36CA44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EFA7109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18CF5A69" w14:textId="77777777" w:rsidR="000D3267" w:rsidRDefault="000D3267" w:rsidP="000D3267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5CC3699" w14:textId="77777777" w:rsidR="000D3267" w:rsidRPr="005D74DC" w:rsidRDefault="000D3267" w:rsidP="000D3267">
                            <w:pPr>
                              <w:ind w:right="151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1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3E5F96C6" id="_x0000_s1048" type="#_x0000_t202" style="position:absolute;margin-left:134.7pt;margin-top:-86.45pt;width:185.9pt;height:80.6pt;z-index:251685888;visibility:visible;mso-wrap-style:square;mso-width-percent:40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" filled="f" stroked="f">
                <v:textbox>
                  <w:txbxContent>
                    <w:p w14:paraId="3636CA44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EFA7109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18CF5A69" w14:textId="77777777" w:rsidR="000D3267" w:rsidRDefault="000D3267" w:rsidP="000D3267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5CC3699" w14:textId="77777777" w:rsidR="000D3267" w:rsidRPr="005D74DC" w:rsidRDefault="000D3267" w:rsidP="000D3267">
                      <w:pPr>
                        <w:ind w:right="151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18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3.5</w:t>
      </w:r>
      <w:r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 w:rsidRPr="00F61545">
        <w:rPr>
          <w:rFonts w:ascii="TH SarabunPSK" w:hAnsi="TH SarabunPSK" w:cs="TH SarabunPSK"/>
          <w:b/>
          <w:bCs/>
          <w:sz w:val="36"/>
          <w:szCs w:val="36"/>
          <w:cs/>
        </w:rPr>
        <w:t>สรุป</w:t>
      </w:r>
      <w:r w:rsidRPr="00F61545">
        <w:rPr>
          <w:rFonts w:ascii="TH SarabunPSK" w:hAnsi="TH SarabunPSK" w:cs="TH SarabunPSK" w:hint="cs"/>
          <w:b/>
          <w:bCs/>
          <w:sz w:val="36"/>
          <w:szCs w:val="36"/>
          <w:cs/>
        </w:rPr>
        <w:t>ผลการวิจัย อภิปรายผล และข้อเสนอแนะ</w:t>
      </w:r>
    </w:p>
    <w:p w14:paraId="6B62FD8F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.5.1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>สรุป</w:t>
      </w:r>
      <w:r w:rsidRPr="008C118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ผลการวิจัย </w:t>
      </w:r>
    </w:p>
    <w:p w14:paraId="4FA65401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AF18A59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</w:t>
      </w:r>
    </w:p>
    <w:p w14:paraId="5F5545F5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6569A8BC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.5.2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อภิปรายผล </w:t>
      </w:r>
    </w:p>
    <w:p w14:paraId="217B213F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</w:t>
      </w:r>
    </w:p>
    <w:p w14:paraId="0BB72569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0C22F77A" w14:textId="77777777" w:rsidR="000D3267" w:rsidRPr="008C1189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.5.3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 w:hint="cs"/>
          <w:b/>
          <w:bCs/>
          <w:sz w:val="32"/>
          <w:szCs w:val="32"/>
          <w:cs/>
        </w:rPr>
        <w:t>ข้อเสนอแนะ</w:t>
      </w:r>
    </w:p>
    <w:p w14:paraId="347CBDFD" w14:textId="77777777" w:rsidR="000D3267" w:rsidRPr="00F11B7C" w:rsidRDefault="000D3267" w:rsidP="005A1E3E">
      <w:pPr>
        <w:tabs>
          <w:tab w:val="left" w:pos="709"/>
          <w:tab w:val="left" w:pos="1701"/>
          <w:tab w:val="right" w:pos="8364"/>
          <w:tab w:val="right" w:pos="8931"/>
        </w:tabs>
        <w:ind w:left="99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3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.</w:t>
      </w:r>
      <w:r>
        <w:rPr>
          <w:rFonts w:ascii="TH SarabunPSK" w:hAnsi="TH SarabunPSK" w:cs="TH SarabunPSK" w:hint="cs"/>
          <w:sz w:val="32"/>
          <w:szCs w:val="32"/>
          <w:cs/>
        </w:rPr>
        <w:t>5.3.1</w:t>
      </w:r>
      <w:r w:rsidRPr="00F11B7C">
        <w:rPr>
          <w:rFonts w:ascii="TH SarabunPSK" w:hAnsi="TH SarabunPSK" w:cs="TH SarabunPSK"/>
          <w:sz w:val="32"/>
          <w:szCs w:val="32"/>
          <w:cs/>
        </w:rPr>
        <w:tab/>
      </w:r>
      <w:r w:rsidRPr="00F11B7C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..............</w:t>
      </w:r>
    </w:p>
    <w:p w14:paraId="3091755E" w14:textId="77777777" w:rsidR="000D3267" w:rsidRPr="00F11B7C" w:rsidRDefault="000D3267" w:rsidP="005A1E3E">
      <w:pPr>
        <w:tabs>
          <w:tab w:val="left" w:pos="709"/>
          <w:tab w:val="left" w:pos="1843"/>
          <w:tab w:val="right" w:pos="8364"/>
          <w:tab w:val="right" w:pos="8931"/>
        </w:tabs>
        <w:ind w:left="99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3.5.3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2</w:t>
      </w:r>
      <w:r w:rsidRPr="00F11B7C">
        <w:rPr>
          <w:rFonts w:ascii="TH SarabunPSK" w:hAnsi="TH SarabunPSK" w:cs="TH SarabunPSK"/>
          <w:sz w:val="32"/>
          <w:szCs w:val="32"/>
          <w:cs/>
        </w:rPr>
        <w:tab/>
        <w:t>...............................................................................................................................</w:t>
      </w:r>
    </w:p>
    <w:p w14:paraId="5750648C" w14:textId="77777777" w:rsidR="000D3267" w:rsidRDefault="000D3267" w:rsidP="005A1E3E">
      <w:pPr>
        <w:tabs>
          <w:tab w:val="left" w:pos="709"/>
          <w:tab w:val="left" w:pos="1843"/>
          <w:tab w:val="right" w:pos="8364"/>
          <w:tab w:val="right" w:pos="8931"/>
        </w:tabs>
        <w:ind w:left="993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3.5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3.</w:t>
      </w:r>
      <w:r>
        <w:rPr>
          <w:rFonts w:ascii="TH SarabunPSK" w:hAnsi="TH SarabunPSK" w:cs="TH SarabunPSK" w:hint="cs"/>
          <w:sz w:val="32"/>
          <w:szCs w:val="32"/>
          <w:cs/>
        </w:rPr>
        <w:t>3</w:t>
      </w:r>
      <w:r w:rsidRPr="00F11B7C">
        <w:rPr>
          <w:rFonts w:ascii="TH SarabunPSK" w:hAnsi="TH SarabunPSK" w:cs="TH SarabunPSK"/>
          <w:sz w:val="32"/>
          <w:szCs w:val="32"/>
          <w:cs/>
        </w:rPr>
        <w:tab/>
        <w:t>...............................................................................................................................</w:t>
      </w:r>
    </w:p>
    <w:p w14:paraId="058835A6" w14:textId="77777777" w:rsidR="0078430A" w:rsidRDefault="0078430A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422E410D" w14:textId="2AF148F2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3B87AC5F" wp14:editId="5EEC9319">
                <wp:simplePos x="0" y="0"/>
                <wp:positionH relativeFrom="page">
                  <wp:posOffset>5390866</wp:posOffset>
                </wp:positionH>
                <wp:positionV relativeFrom="paragraph">
                  <wp:posOffset>-1070619</wp:posOffset>
                </wp:positionV>
                <wp:extent cx="2360930" cy="1023582"/>
                <wp:effectExtent l="0" t="0" r="0" b="5715"/>
                <wp:wrapNone/>
                <wp:docPr id="13013343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2358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922719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12F2D47C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08CE49D4" w14:textId="77777777" w:rsidR="000D3267" w:rsidRDefault="000D3267" w:rsidP="000D3267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CF30701" w14:textId="77777777" w:rsidR="000D3267" w:rsidRPr="005D74DC" w:rsidRDefault="000D3267" w:rsidP="000D3267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1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3B87AC5F" id="_x0000_s1049" type="#_x0000_t202" style="position:absolute;left:0;text-align:left;margin-left:424.5pt;margin-top:-84.3pt;width:185.9pt;height:80.6pt;z-index:251672576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" filled="f" stroked="f">
                <v:textbox>
                  <w:txbxContent>
                    <w:p w14:paraId="45922719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12F2D47C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08CE49D4" w14:textId="77777777" w:rsidR="000D3267" w:rsidRDefault="000D3267" w:rsidP="000D3267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CF30701" w14:textId="77777777" w:rsidR="000D3267" w:rsidRPr="005D74DC" w:rsidRDefault="000D3267" w:rsidP="000D3267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1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9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463ABB">
        <w:rPr>
          <w:rFonts w:ascii="TH SarabunPSK" w:hAnsi="TH SarabunPSK" w:cs="TH SarabunPSK" w:hint="cs"/>
          <w:b/>
          <w:bCs/>
          <w:sz w:val="36"/>
          <w:szCs w:val="36"/>
          <w:cs/>
        </w:rPr>
        <w:t>บรรณานุกรม</w:t>
      </w:r>
    </w:p>
    <w:p w14:paraId="038262AC" w14:textId="77777777" w:rsidR="000D3267" w:rsidRPr="006E74A6" w:rsidRDefault="000D3267" w:rsidP="005A1E3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color w:val="FF0000"/>
          <w:sz w:val="36"/>
          <w:szCs w:val="36"/>
        </w:rPr>
      </w:pPr>
      <w:r w:rsidRPr="006E74A6">
        <w:rPr>
          <w:rFonts w:ascii="TH SarabunPSK" w:hAnsi="TH SarabunPSK" w:cs="TH SarabunPSK" w:hint="cs"/>
          <w:b/>
          <w:bCs/>
          <w:color w:val="FF0000"/>
          <w:sz w:val="36"/>
          <w:szCs w:val="36"/>
          <w:cs/>
        </w:rPr>
        <w:t>(ตัวอย่าง)</w:t>
      </w:r>
    </w:p>
    <w:p w14:paraId="3C1016E2" w14:textId="77777777" w:rsidR="000D3267" w:rsidRPr="006E74A6" w:rsidRDefault="000D3267" w:rsidP="005A1E3E">
      <w:pPr>
        <w:numPr>
          <w:ilvl w:val="12"/>
          <w:numId w:val="0"/>
        </w:numPr>
        <w:ind w:left="709" w:right="96" w:hanging="709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ไพศาล เหล่าสุวรรณ (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>2535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). 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หลักพันธุ์ศาสตร์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. บริษัทการพิมพ์ไทยวัฒนาพาน</w:t>
      </w:r>
      <w:proofErr w:type="spellStart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ิช</w:t>
      </w:r>
      <w:proofErr w:type="spellEnd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: กรุงเทพมหานคร</w:t>
      </w:r>
    </w:p>
    <w:p w14:paraId="504AB0FF" w14:textId="77777777" w:rsidR="000D3267" w:rsidRPr="006E74A6" w:rsidRDefault="000D3267" w:rsidP="005A1E3E">
      <w:pPr>
        <w:numPr>
          <w:ilvl w:val="12"/>
          <w:numId w:val="0"/>
        </w:numPr>
        <w:ind w:left="709" w:right="96" w:hanging="709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สรรใจ แสงวิเชียร และ วิมลพรรณ </w:t>
      </w:r>
      <w:proofErr w:type="spellStart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ปิต</w:t>
      </w:r>
      <w:proofErr w:type="spellEnd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ธวัชชัย. (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>2517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). 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กรณีสวรรคต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</w:rPr>
        <w:t xml:space="preserve"> 9 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มิถุนายน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</w:rPr>
        <w:t xml:space="preserve"> 2489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. กรุงสยามการพิมพ์: พระนคร</w:t>
      </w:r>
    </w:p>
    <w:p w14:paraId="5C74F8C2" w14:textId="77777777" w:rsidR="000D3267" w:rsidRPr="006E74A6" w:rsidRDefault="000D3267" w:rsidP="005A1E3E">
      <w:pPr>
        <w:numPr>
          <w:ilvl w:val="12"/>
          <w:numId w:val="0"/>
        </w:numPr>
        <w:ind w:left="709" w:right="96" w:hanging="709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เรืองอุไร </w:t>
      </w:r>
      <w:proofErr w:type="spellStart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กุศ</w:t>
      </w:r>
      <w:proofErr w:type="spellEnd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ลา</w:t>
      </w:r>
      <w:proofErr w:type="spellStart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สัย</w:t>
      </w:r>
      <w:proofErr w:type="spellEnd"/>
      <w:r w:rsidRPr="006E74A6">
        <w:rPr>
          <w:rFonts w:ascii="TH SarabunPSK" w:hAnsi="TH SarabunPSK" w:cs="TH SarabunPSK"/>
          <w:color w:val="FF0000"/>
          <w:sz w:val="32"/>
          <w:szCs w:val="32"/>
        </w:rPr>
        <w:t xml:space="preserve">, 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จำลอง สดเอี่ยม และ ประจักษ์ ประภาพิทยากร. (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>2510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). 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ภาษาไทยชุดครู ป.ม.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. โรงพิมพ์ไพศาลวิทยา: พระนคร</w:t>
      </w:r>
    </w:p>
    <w:p w14:paraId="0E780751" w14:textId="77777777" w:rsidR="000D3267" w:rsidRPr="006E74A6" w:rsidRDefault="000D3267" w:rsidP="005A1E3E">
      <w:pPr>
        <w:numPr>
          <w:ilvl w:val="12"/>
          <w:numId w:val="0"/>
        </w:numPr>
        <w:ind w:left="709" w:right="96" w:hanging="709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สังวร ปัญญาดิลก และคณะ. (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>2522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). 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การบัญชี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</w:rPr>
        <w:t xml:space="preserve"> 1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-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</w:rPr>
        <w:t>2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. ไทยวัฒนาพาน</w:t>
      </w:r>
      <w:proofErr w:type="spellStart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ิช</w:t>
      </w:r>
      <w:proofErr w:type="spellEnd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: กรุงเทพมหานคร</w:t>
      </w:r>
    </w:p>
    <w:p w14:paraId="2DBD63ED" w14:textId="77777777" w:rsidR="000D3267" w:rsidRPr="006E74A6" w:rsidRDefault="000D3267" w:rsidP="005A1E3E">
      <w:pPr>
        <w:numPr>
          <w:ilvl w:val="12"/>
          <w:numId w:val="0"/>
        </w:numPr>
        <w:ind w:left="709" w:right="96" w:hanging="709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ชลธารพฤฒิไกร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 xml:space="preserve">, 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หลวง. (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>2499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). 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การปกครองคืออะไร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. สภาวัฒนธรรมแห่งชาติ: พระนคร</w:t>
      </w:r>
    </w:p>
    <w:p w14:paraId="55AF4919" w14:textId="77777777" w:rsidR="000D3267" w:rsidRPr="006E74A6" w:rsidRDefault="000D3267" w:rsidP="005A1E3E">
      <w:pPr>
        <w:numPr>
          <w:ilvl w:val="12"/>
          <w:numId w:val="0"/>
        </w:numPr>
        <w:ind w:left="709" w:right="96" w:hanging="709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คณะกรรมการวิจัยแห่งชาติ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 xml:space="preserve">, 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สำนักงาน. ศูนย์ข้อสนเทศการวิจัย. (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>2540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). 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ทำเนียบนักวิจัยแห่งชาติ ปี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</w:rPr>
        <w:t xml:space="preserve"> 2539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. กรุงเทพมหานคร</w:t>
      </w:r>
    </w:p>
    <w:p w14:paraId="4094214B" w14:textId="77777777" w:rsidR="000D3267" w:rsidRPr="006E74A6" w:rsidRDefault="000D3267" w:rsidP="005A1E3E">
      <w:pPr>
        <w:numPr>
          <w:ilvl w:val="12"/>
          <w:numId w:val="0"/>
        </w:numPr>
        <w:tabs>
          <w:tab w:val="left" w:pos="1560"/>
        </w:tabs>
        <w:ind w:left="709" w:hanging="708"/>
        <w:jc w:val="thaiDistribute"/>
        <w:rPr>
          <w:rFonts w:ascii="TH SarabunPSK" w:hAnsi="TH SarabunPSK" w:cs="TH SarabunPSK"/>
          <w:color w:val="FF0000"/>
          <w:sz w:val="28"/>
          <w:szCs w:val="28"/>
        </w:rPr>
      </w:pP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>Jefferson,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 xml:space="preserve"> 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>T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>1989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u w:val="single"/>
        </w:rPr>
        <w:t xml:space="preserve">The </w:t>
      </w:r>
      <w:proofErr w:type="spellStart"/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u w:val="single"/>
        </w:rPr>
        <w:t>declation</w:t>
      </w:r>
      <w:proofErr w:type="spellEnd"/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u w:val="single"/>
        </w:rPr>
        <w:t xml:space="preserve"> of independence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 xml:space="preserve"> (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>Online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>).</w:t>
      </w:r>
      <w:r w:rsidRPr="006E74A6">
        <w:rPr>
          <w:rFonts w:ascii="TH SarabunPSK" w:hAnsi="TH SarabunPSK" w:cs="TH SarabunPSK"/>
          <w:color w:val="FF0000"/>
          <w:spacing w:val="-2"/>
          <w:sz w:val="28"/>
          <w:szCs w:val="28"/>
        </w:rPr>
        <w:t xml:space="preserve"> 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 xml:space="preserve">Available FTP 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 xml:space="preserve">: 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>Quake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>think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>.</w:t>
      </w:r>
      <w:r w:rsidRPr="006E74A6">
        <w:rPr>
          <w:rFonts w:ascii="TH SarabunPSK" w:hAnsi="TH SarabunPSK" w:cs="TH SarabunPSK"/>
          <w:color w:val="FF0000"/>
          <w:spacing w:val="-2"/>
          <w:sz w:val="28"/>
          <w:szCs w:val="28"/>
        </w:rPr>
        <w:t xml:space="preserve"> 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>com Directory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>: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pub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/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etext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/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991 Fil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: 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lice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-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in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-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wonderland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txt </w:t>
      </w:r>
    </w:p>
    <w:p w14:paraId="0DCE1297" w14:textId="77777777" w:rsidR="000D3267" w:rsidRPr="006E74A6" w:rsidRDefault="000D3267" w:rsidP="005A1E3E">
      <w:pPr>
        <w:numPr>
          <w:ilvl w:val="12"/>
          <w:numId w:val="0"/>
        </w:numPr>
        <w:tabs>
          <w:tab w:val="left" w:pos="993"/>
          <w:tab w:val="left" w:pos="1560"/>
        </w:tabs>
        <w:ind w:left="709" w:hanging="708"/>
        <w:jc w:val="thaiDistribute"/>
        <w:rPr>
          <w:rFonts w:ascii="TH SarabunPSK" w:hAnsi="TH SarabunPSK" w:cs="TH SarabunPSK"/>
          <w:color w:val="FF0000"/>
          <w:sz w:val="28"/>
          <w:szCs w:val="28"/>
        </w:rPr>
      </w:pP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Deel,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N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992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Main sources for the text of United States treaties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In </w:t>
      </w:r>
      <w:smartTag w:uri="urn:schemas-microsoft-com:office:smarttags" w:element="place">
        <w:smartTag w:uri="urn:schemas-microsoft-com:office:smarttags" w:element="PlaceName">
          <w:r w:rsidRPr="006E74A6">
            <w:rPr>
              <w:rFonts w:ascii="TH SarabunPSK" w:hAnsi="TH SarabunPSK" w:cs="TH SarabunPSK" w:hint="cs"/>
              <w:color w:val="FF0000"/>
              <w:sz w:val="28"/>
              <w:szCs w:val="28"/>
            </w:rPr>
            <w:t>Georgia</w:t>
          </w:r>
        </w:smartTag>
        <w:r w:rsidRPr="006E74A6">
          <w:rPr>
            <w:rFonts w:ascii="TH SarabunPSK" w:hAnsi="TH SarabunPSK" w:cs="TH SarabunPSK" w:hint="cs"/>
            <w:color w:val="FF0000"/>
            <w:sz w:val="28"/>
            <w:szCs w:val="28"/>
          </w:rPr>
          <w:t xml:space="preserve"> </w:t>
        </w:r>
        <w:smartTag w:uri="urn:schemas-microsoft-com:office:smarttags" w:element="PlaceName">
          <w:r w:rsidRPr="006E74A6">
            <w:rPr>
              <w:rFonts w:ascii="TH SarabunPSK" w:hAnsi="TH SarabunPSK" w:cs="TH SarabunPSK" w:hint="cs"/>
              <w:color w:val="FF0000"/>
              <w:sz w:val="28"/>
              <w:szCs w:val="28"/>
            </w:rPr>
            <w:t>State</w:t>
          </w:r>
        </w:smartTag>
      </w:smartTag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 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University,</w:t>
      </w:r>
      <w:smartTag w:uri="urn:schemas-microsoft-com:office:smarttags" w:element="place">
        <w:r w:rsidRPr="006E74A6">
          <w:rPr>
            <w:rFonts w:ascii="TH SarabunPSK" w:hAnsi="TH SarabunPSK" w:cs="TH SarabunPSK" w:hint="cs"/>
            <w:color w:val="FF0000"/>
            <w:sz w:val="28"/>
            <w:szCs w:val="28"/>
          </w:rPr>
          <w:t>College</w:t>
        </w:r>
        <w:proofErr w:type="spellEnd"/>
        <w:r w:rsidRPr="006E74A6">
          <w:rPr>
            <w:rFonts w:ascii="TH SarabunPSK" w:hAnsi="TH SarabunPSK" w:cs="TH SarabunPSK" w:hint="cs"/>
            <w:color w:val="FF0000"/>
            <w:sz w:val="28"/>
            <w:szCs w:val="28"/>
          </w:rPr>
          <w:t xml:space="preserve"> of </w:t>
        </w:r>
        <w:smartTag w:uri="urn:schemas-microsoft-com:office:smarttags" w:element="PlaceName">
          <w:r w:rsidRPr="006E74A6">
            <w:rPr>
              <w:rFonts w:ascii="TH SarabunPSK" w:hAnsi="TH SarabunPSK" w:cs="TH SarabunPSK" w:hint="cs"/>
              <w:color w:val="FF0000"/>
              <w:sz w:val="28"/>
              <w:szCs w:val="28"/>
            </w:rPr>
            <w:t>Law Library</w:t>
          </w:r>
        </w:smartTag>
      </w:smartTag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, 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  <w:u w:val="single"/>
        </w:rPr>
        <w:t>Ravision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u w:val="single"/>
        </w:rPr>
        <w:t xml:space="preserve"> of treaties guid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(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Onlin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)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vailable 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-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mail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law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-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lib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%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liberty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uc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wlu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edu</w:t>
      </w:r>
      <w:proofErr w:type="spellEnd"/>
    </w:p>
    <w:p w14:paraId="35ABE440" w14:textId="77777777" w:rsidR="000D3267" w:rsidRPr="006E74A6" w:rsidRDefault="000D3267" w:rsidP="005A1E3E">
      <w:pPr>
        <w:numPr>
          <w:ilvl w:val="12"/>
          <w:numId w:val="0"/>
        </w:numPr>
        <w:tabs>
          <w:tab w:val="left" w:pos="993"/>
          <w:tab w:val="left" w:pos="1560"/>
        </w:tabs>
        <w:ind w:left="709" w:hanging="708"/>
        <w:jc w:val="thaiDistribute"/>
        <w:rPr>
          <w:rFonts w:ascii="TH SarabunPSK" w:hAnsi="TH SarabunPSK" w:cs="TH SarabunPSK"/>
          <w:color w:val="FF0000"/>
          <w:sz w:val="28"/>
          <w:szCs w:val="28"/>
        </w:rPr>
      </w:pP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Jacopson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, M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988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Pregnancy and employment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three approaches to equal opportunity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u w:val="single"/>
        </w:rPr>
        <w:t>Boston University Law Review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(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Onlin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):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68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019ff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vailabl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: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LEXIS 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brary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LAWREV Fil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LLREV</w:t>
      </w:r>
    </w:p>
    <w:p w14:paraId="1E604A56" w14:textId="77777777" w:rsidR="000D3267" w:rsidRPr="006E74A6" w:rsidRDefault="000D3267" w:rsidP="005A1E3E">
      <w:pPr>
        <w:numPr>
          <w:ilvl w:val="12"/>
          <w:numId w:val="0"/>
        </w:numPr>
        <w:tabs>
          <w:tab w:val="left" w:pos="993"/>
          <w:tab w:val="left" w:pos="1560"/>
        </w:tabs>
        <w:ind w:left="709" w:hanging="708"/>
        <w:jc w:val="thaiDistribute"/>
        <w:rPr>
          <w:rFonts w:ascii="TH SarabunPSK" w:hAnsi="TH SarabunPSK" w:cs="TH SarabunPSK"/>
          <w:color w:val="FF0000"/>
          <w:sz w:val="28"/>
          <w:szCs w:val="28"/>
        </w:rPr>
      </w:pP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Barow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,P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992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Jun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The 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joshua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 tree quakes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u w:val="single"/>
        </w:rPr>
        <w:t>COR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(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Onlin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)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,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(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8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)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Jun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vailable FTP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28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12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28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 Directory pub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/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journals Fil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cor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 1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08</w:t>
      </w:r>
    </w:p>
    <w:p w14:paraId="6F108BF9" w14:textId="77777777" w:rsidR="000D3267" w:rsidRPr="006E74A6" w:rsidRDefault="000D3267" w:rsidP="005A1E3E">
      <w:pPr>
        <w:numPr>
          <w:ilvl w:val="12"/>
          <w:numId w:val="0"/>
        </w:numPr>
        <w:tabs>
          <w:tab w:val="left" w:pos="720"/>
          <w:tab w:val="left" w:pos="993"/>
          <w:tab w:val="left" w:pos="1560"/>
        </w:tabs>
        <w:ind w:left="709" w:hanging="708"/>
        <w:jc w:val="thaiDistribute"/>
        <w:rPr>
          <w:rFonts w:ascii="TH SarabunPSK" w:hAnsi="TH SarabunPSK" w:cs="TH SarabunPSK"/>
          <w:color w:val="FF0000"/>
          <w:sz w:val="28"/>
          <w:szCs w:val="28"/>
        </w:rPr>
      </w:pP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Smith,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996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pril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u w:val="single"/>
        </w:rPr>
        <w:t>How to cite electronic documents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(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Onlin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)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vailable http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//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inst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ugi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Edu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/-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smith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/</w:t>
      </w:r>
    </w:p>
    <w:p w14:paraId="68D6BB47" w14:textId="77777777" w:rsidR="000D3267" w:rsidRPr="00971B65" w:rsidRDefault="000D3267" w:rsidP="005A1E3E">
      <w:pPr>
        <w:numPr>
          <w:ilvl w:val="12"/>
          <w:numId w:val="0"/>
        </w:numPr>
        <w:ind w:left="709" w:right="96" w:hanging="709"/>
        <w:jc w:val="thaiDistribute"/>
        <w:rPr>
          <w:rFonts w:ascii="TH SarabunPSK" w:hAnsi="TH SarabunPSK" w:cs="TH SarabunPSK"/>
          <w:sz w:val="32"/>
          <w:szCs w:val="32"/>
        </w:rPr>
      </w:pPr>
    </w:p>
    <w:p w14:paraId="10DB7B52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4F16BB2D" w14:textId="77777777" w:rsidR="000D3267" w:rsidRDefault="000D3267" w:rsidP="005A1E3E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361784A4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F485282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54921147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2ADB8A6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5D916257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2D7679A0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524CDAF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5FF39541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1EB1C0EC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2442DD33" w14:textId="77777777" w:rsidR="000D3267" w:rsidRPr="00256F9B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72"/>
          <w:szCs w:val="72"/>
        </w:rPr>
      </w:pPr>
      <w:r w:rsidRPr="00256F9B">
        <w:rPr>
          <w:rFonts w:ascii="TH SarabunPSK" w:hAnsi="TH SarabunPSK" w:cs="TH SarabunPSK" w:hint="cs"/>
          <w:b/>
          <w:bCs/>
          <w:sz w:val="72"/>
          <w:szCs w:val="72"/>
          <w:cs/>
        </w:rPr>
        <w:t xml:space="preserve">ภาคผนวก </w:t>
      </w:r>
    </w:p>
    <w:p w14:paraId="342CC199" w14:textId="77777777" w:rsidR="000D3267" w:rsidRDefault="000D3267" w:rsidP="005A1E3E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340BDCC8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4621A219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135470D3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29791D07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265B6F3C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1CC71489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1C6B870A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6428581B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7AC8FCF7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B9D84EC" w14:textId="77777777" w:rsidR="000D3267" w:rsidRPr="00256F9B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50"/>
          <w:szCs w:val="50"/>
        </w:rPr>
      </w:pPr>
      <w:r w:rsidRPr="00256F9B">
        <w:rPr>
          <w:rFonts w:ascii="TH SarabunPSK" w:hAnsi="TH SarabunPSK" w:cs="TH SarabunPSK" w:hint="cs"/>
          <w:b/>
          <w:bCs/>
          <w:sz w:val="50"/>
          <w:szCs w:val="50"/>
          <w:cs/>
        </w:rPr>
        <w:t xml:space="preserve">ภาคผนวก ก </w:t>
      </w:r>
    </w:p>
    <w:p w14:paraId="35010882" w14:textId="77777777" w:rsidR="000D3267" w:rsidRPr="00256F9B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50"/>
          <w:szCs w:val="50"/>
          <w:cs/>
        </w:rPr>
      </w:pPr>
      <w:r w:rsidRPr="00256F9B">
        <w:rPr>
          <w:rFonts w:ascii="TH SarabunPSK" w:hAnsi="TH SarabunPSK" w:cs="TH SarabunPSK" w:hint="cs"/>
          <w:b/>
          <w:bCs/>
          <w:sz w:val="50"/>
          <w:szCs w:val="50"/>
          <w:cs/>
        </w:rPr>
        <w:t>ผลผลิตจากการดำเนินโครงการ</w:t>
      </w:r>
    </w:p>
    <w:p w14:paraId="03B0349A" w14:textId="77777777" w:rsidR="000D3267" w:rsidRDefault="000D3267" w:rsidP="005A1E3E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19DEB577" w14:textId="77777777" w:rsidR="000D3267" w:rsidRDefault="000D3267" w:rsidP="005A1E3E">
      <w:pPr>
        <w:ind w:left="567" w:hanging="567"/>
        <w:rPr>
          <w:b/>
          <w:bCs/>
          <w:sz w:val="28"/>
          <w:szCs w:val="28"/>
          <w:cs/>
        </w:rPr>
        <w:sectPr w:rsidR="000D3267" w:rsidSect="00CC36FF">
          <w:headerReference w:type="even" r:id="rId10"/>
          <w:headerReference w:type="default" r:id="rId11"/>
          <w:footerReference w:type="default" r:id="rId12"/>
          <w:headerReference w:type="first" r:id="rId13"/>
          <w:pgSz w:w="11909" w:h="16834"/>
          <w:pgMar w:top="1729" w:right="1729" w:bottom="1440" w:left="1729" w:header="709" w:footer="709" w:gutter="0"/>
          <w:pgNumType w:start="1" w:chapStyle="7"/>
          <w:cols w:space="720"/>
          <w:docGrid w:linePitch="272"/>
        </w:sectPr>
      </w:pPr>
    </w:p>
    <w:p w14:paraId="0FE44E94" w14:textId="77777777" w:rsidR="000D3267" w:rsidRPr="003F375D" w:rsidRDefault="000D3267" w:rsidP="005A1E3E">
      <w:pPr>
        <w:spacing w:after="120"/>
        <w:ind w:left="567" w:hanging="567"/>
        <w:jc w:val="center"/>
        <w:rPr>
          <w:rFonts w:ascii="TH SarabunPSK" w:hAnsi="TH SarabunPSK" w:cs="TH SarabunPSK"/>
          <w:b/>
          <w:bCs/>
          <w:sz w:val="28"/>
          <w:szCs w:val="28"/>
        </w:rPr>
      </w:pPr>
      <w:r w:rsidRPr="003F375D">
        <w:rPr>
          <w:rFonts w:ascii="TH SarabunPSK" w:hAnsi="TH SarabunPSK" w:cs="TH SarabunPSK"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34D41713" wp14:editId="47860A72">
                <wp:simplePos x="0" y="0"/>
                <wp:positionH relativeFrom="page">
                  <wp:posOffset>7208330</wp:posOffset>
                </wp:positionH>
                <wp:positionV relativeFrom="paragraph">
                  <wp:posOffset>-1070610</wp:posOffset>
                </wp:positionV>
                <wp:extent cx="2360930" cy="1064525"/>
                <wp:effectExtent l="0" t="0" r="0" b="2540"/>
                <wp:wrapNone/>
                <wp:docPr id="8839518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64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B422FF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46AF48AF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4D843651" w14:textId="77777777" w:rsidR="000D3267" w:rsidRDefault="000D3267" w:rsidP="000D3267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424ABF9" w14:textId="77777777" w:rsidR="000D3267" w:rsidRPr="005D74DC" w:rsidRDefault="000D3267" w:rsidP="000D3267">
                            <w:pPr>
                              <w:ind w:right="1656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2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34D41713" id="_x0000_s1050" type="#_x0000_t202" style="position:absolute;left:0;text-align:left;margin-left:567.6pt;margin-top:-84.3pt;width:185.9pt;height:83.8pt;z-index:251673600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" filled="f" stroked="f">
                <v:textbox>
                  <w:txbxContent>
                    <w:p w14:paraId="11B422FF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46AF48AF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4D843651" w14:textId="77777777" w:rsidR="000D3267" w:rsidRDefault="000D3267" w:rsidP="000D3267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424ABF9" w14:textId="77777777" w:rsidR="000D3267" w:rsidRPr="005D74DC" w:rsidRDefault="000D3267" w:rsidP="000D3267">
                      <w:pPr>
                        <w:ind w:right="1656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22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3F375D">
        <w:rPr>
          <w:rFonts w:ascii="TH SarabunPSK" w:hAnsi="TH SarabunPSK" w:cs="TH SarabunPSK"/>
          <w:b/>
          <w:bCs/>
          <w:sz w:val="28"/>
          <w:szCs w:val="28"/>
          <w:cs/>
        </w:rPr>
        <w:t>ผลผลิตที่เกิดขึ้นจริง (</w:t>
      </w:r>
      <w:r w:rsidRPr="003F375D">
        <w:rPr>
          <w:rFonts w:ascii="TH SarabunPSK" w:hAnsi="TH SarabunPSK" w:cs="TH SarabunPSK"/>
          <w:b/>
          <w:bCs/>
          <w:sz w:val="28"/>
          <w:szCs w:val="28"/>
        </w:rPr>
        <w:t>Output</w:t>
      </w:r>
      <w:r w:rsidRPr="003F375D">
        <w:rPr>
          <w:rFonts w:ascii="TH SarabunPSK" w:hAnsi="TH SarabunPSK" w:cs="TH SarabunPSK"/>
          <w:b/>
          <w:bCs/>
          <w:sz w:val="28"/>
          <w:szCs w:val="28"/>
          <w:cs/>
        </w:rPr>
        <w:t>)</w:t>
      </w:r>
    </w:p>
    <w:tbl>
      <w:tblPr>
        <w:tblStyle w:val="ab"/>
        <w:tblW w:w="13608" w:type="dxa"/>
        <w:tblInd w:w="-5" w:type="dxa"/>
        <w:tblLook w:val="04A0" w:firstRow="1" w:lastRow="0" w:firstColumn="1" w:lastColumn="0" w:noHBand="0" w:noVBand="1"/>
      </w:tblPr>
      <w:tblGrid>
        <w:gridCol w:w="1821"/>
        <w:gridCol w:w="2007"/>
        <w:gridCol w:w="720"/>
        <w:gridCol w:w="990"/>
        <w:gridCol w:w="1976"/>
        <w:gridCol w:w="768"/>
        <w:gridCol w:w="988"/>
        <w:gridCol w:w="2428"/>
        <w:gridCol w:w="1910"/>
      </w:tblGrid>
      <w:tr w:rsidR="000D3267" w:rsidRPr="003F375D" w14:paraId="6F769B8C" w14:textId="77777777" w:rsidTr="00911865">
        <w:trPr>
          <w:trHeight w:val="342"/>
          <w:tblHeader/>
        </w:trPr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A74E05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bookmarkStart w:id="0" w:name="_Hlk73436351"/>
            <w:bookmarkStart w:id="1" w:name="_Hlk75513547"/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โครงการที่ได้รับอนุมัติ</w:t>
            </w:r>
          </w:p>
        </w:tc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8EFE1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ผลผลิตตามคำรับรอง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77151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จำนวน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2FD74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หน่วยนับ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D21A7E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ผลผลิตที่เกิดขึ้นจริง</w:t>
            </w:r>
          </w:p>
        </w:tc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F14F5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จำนวน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E3FC42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หน่วยนับ</w:t>
            </w:r>
          </w:p>
        </w:tc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513031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 xml:space="preserve">รายละเอียดผลิต </w:t>
            </w:r>
          </w:p>
          <w:p w14:paraId="56B294D4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(พร้อมแนบหลักฐาน)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463D5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เชิงคุณภาพ</w:t>
            </w:r>
          </w:p>
        </w:tc>
      </w:tr>
      <w:tr w:rsidR="000D3267" w:rsidRPr="003F375D" w14:paraId="7F88BA97" w14:textId="77777777" w:rsidTr="00911865">
        <w:trPr>
          <w:trHeight w:val="342"/>
          <w:tblHeader/>
        </w:trPr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43A3A67" w14:textId="77777777" w:rsidR="000D3267" w:rsidRPr="003F375D" w:rsidRDefault="000D3267" w:rsidP="005A1E3E">
            <w:pPr>
              <w:rPr>
                <w:rFonts w:ascii="TH SarabunPSK" w:hAnsi="TH SarabunPSK" w:cs="TH SarabunPSK"/>
                <w:sz w:val="24"/>
                <w:szCs w:val="24"/>
                <w:cs/>
              </w:rPr>
            </w:pPr>
            <w:bookmarkStart w:id="2" w:name="_Hlk73451116"/>
            <w:bookmarkEnd w:id="0"/>
            <w:r w:rsidRPr="003F375D">
              <w:rPr>
                <w:rFonts w:ascii="TH SarabunPSK" w:hAnsi="TH SarabunPSK" w:cs="TH SarabunPSK"/>
                <w:sz w:val="24"/>
                <w:szCs w:val="24"/>
                <w:cs/>
              </w:rPr>
              <w:t>โครงการ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ย่อย</w:t>
            </w:r>
            <w:r w:rsidRPr="003F375D">
              <w:rPr>
                <w:rFonts w:ascii="TH SarabunPSK" w:hAnsi="TH SarabunPSK" w:cs="TH SarabunPSK"/>
                <w:sz w:val="24"/>
                <w:szCs w:val="24"/>
                <w:cs/>
              </w:rPr>
              <w:t>ที่ 1 ..........</w:t>
            </w:r>
          </w:p>
        </w:tc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8DF54AA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1. องค์ความรู้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ABFD007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B9C8750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เรื่อง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F00020C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1. องค์ความรู้</w:t>
            </w:r>
          </w:p>
        </w:tc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E5B551C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0DCE956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เรื่อง</w:t>
            </w:r>
          </w:p>
        </w:tc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5F08419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เรื่อง.......................................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70896A9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</w:p>
        </w:tc>
      </w:tr>
      <w:bookmarkEnd w:id="2"/>
      <w:tr w:rsidR="000D3267" w:rsidRPr="003F375D" w14:paraId="7256A680" w14:textId="77777777" w:rsidTr="00911865">
        <w:trPr>
          <w:trHeight w:val="356"/>
          <w:tblHeader/>
        </w:trPr>
        <w:tc>
          <w:tcPr>
            <w:tcW w:w="182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B6B33F5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20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AB516A6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2. ต้นแบบผลิตภัณฑ์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0328D36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E601F38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19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89A6F93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2. ต้นแบบผลิตภัณฑ์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7B73824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AF17979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24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CCDD9DE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</w:p>
        </w:tc>
        <w:tc>
          <w:tcPr>
            <w:tcW w:w="1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02BFB5B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</w:p>
        </w:tc>
      </w:tr>
      <w:tr w:rsidR="000D3267" w:rsidRPr="003F375D" w14:paraId="3B9AB8F5" w14:textId="77777777" w:rsidTr="00911865">
        <w:trPr>
          <w:trHeight w:val="342"/>
          <w:tblHeader/>
        </w:trPr>
        <w:tc>
          <w:tcPr>
            <w:tcW w:w="182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13E718B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20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3968A7B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   2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.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 xml:space="preserve"> ระดับภาคสนาม 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14B783C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2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7507C26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</w:t>
            </w:r>
          </w:p>
        </w:tc>
        <w:tc>
          <w:tcPr>
            <w:tcW w:w="19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5B79C4A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   2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.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 xml:space="preserve"> ระดับภาคสนาม 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FF39E99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2</w:t>
            </w:r>
          </w:p>
        </w:tc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01813A6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</w:t>
            </w:r>
          </w:p>
        </w:tc>
        <w:tc>
          <w:tcPr>
            <w:tcW w:w="24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6B68665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..................................</w:t>
            </w:r>
          </w:p>
        </w:tc>
        <w:tc>
          <w:tcPr>
            <w:tcW w:w="1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34EA848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</w:p>
        </w:tc>
      </w:tr>
      <w:tr w:rsidR="000D3267" w:rsidRPr="003F375D" w14:paraId="0672097E" w14:textId="77777777" w:rsidTr="00911865">
        <w:trPr>
          <w:trHeight w:val="356"/>
          <w:tblHeader/>
        </w:trPr>
        <w:tc>
          <w:tcPr>
            <w:tcW w:w="18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B670F0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20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176A2D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   2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.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2 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ระดับห้องปฏิบัติการ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102A9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DFDDB7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</w:t>
            </w:r>
          </w:p>
        </w:tc>
        <w:tc>
          <w:tcPr>
            <w:tcW w:w="19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49AAE5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   2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.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2 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ระดับห้องปฏิบัติการ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DDEDE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</w:p>
        </w:tc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CBD606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</w:t>
            </w:r>
          </w:p>
        </w:tc>
        <w:tc>
          <w:tcPr>
            <w:tcW w:w="2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DE62D3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</w:p>
        </w:tc>
        <w:tc>
          <w:tcPr>
            <w:tcW w:w="1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1E670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</w:p>
        </w:tc>
      </w:tr>
      <w:tr w:rsidR="000D3267" w:rsidRPr="003F375D" w14:paraId="6F313315" w14:textId="77777777" w:rsidTr="00911865">
        <w:trPr>
          <w:trHeight w:val="342"/>
          <w:tblHeader/>
        </w:trPr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FE2E018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hAnsi="TH SarabunPSK" w:cs="TH SarabunPSK"/>
                <w:sz w:val="24"/>
                <w:szCs w:val="24"/>
                <w:cs/>
              </w:rPr>
              <w:t>โครงการ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ย่อย</w:t>
            </w:r>
            <w:r w:rsidRPr="003F375D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ที่ </w:t>
            </w:r>
            <w:r w:rsidRPr="003F375D">
              <w:rPr>
                <w:rFonts w:ascii="TH SarabunPSK" w:hAnsi="TH SarabunPSK" w:cs="TH SarabunPSK"/>
                <w:sz w:val="24"/>
                <w:szCs w:val="24"/>
              </w:rPr>
              <w:t>2</w:t>
            </w:r>
            <w:r w:rsidRPr="003F375D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.........</w:t>
            </w:r>
          </w:p>
        </w:tc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DBBD0D6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1. องค์ความรู้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9476C98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41DEEAA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เรื่อง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B59DBBB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1. องค์ความรู้</w:t>
            </w:r>
          </w:p>
        </w:tc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14F64F5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DE0E48B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เรื่อง</w:t>
            </w:r>
          </w:p>
        </w:tc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7AC84A8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เรื่อง......................................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06A0AE8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</w:p>
        </w:tc>
      </w:tr>
      <w:tr w:rsidR="000D3267" w:rsidRPr="003F375D" w14:paraId="445F05F1" w14:textId="77777777" w:rsidTr="00911865">
        <w:trPr>
          <w:trHeight w:val="342"/>
          <w:tblHeader/>
        </w:trPr>
        <w:tc>
          <w:tcPr>
            <w:tcW w:w="182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D818D70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20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E1BCF3C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2. ต้นแบบผลิตภัณฑ์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BEA30EE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263BEF4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19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7A15BBA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2. ต้นแบบผลิตภัณฑ์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448B42E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43518BC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24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402BDD5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</w:p>
        </w:tc>
        <w:tc>
          <w:tcPr>
            <w:tcW w:w="1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3996E8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</w:p>
        </w:tc>
      </w:tr>
      <w:tr w:rsidR="000D3267" w:rsidRPr="003F375D" w14:paraId="376056BC" w14:textId="77777777" w:rsidTr="00911865">
        <w:trPr>
          <w:trHeight w:val="356"/>
          <w:tblHeader/>
        </w:trPr>
        <w:tc>
          <w:tcPr>
            <w:tcW w:w="182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C73C938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20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0FB1494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   2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.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 xml:space="preserve"> ระดับภาคสนาม 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B514430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2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7B1B7CA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</w:t>
            </w:r>
          </w:p>
        </w:tc>
        <w:tc>
          <w:tcPr>
            <w:tcW w:w="19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7E46566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   2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.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 xml:space="preserve"> ระดับภาคสนาม 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012C98E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2</w:t>
            </w:r>
          </w:p>
        </w:tc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BCB1BB7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</w:t>
            </w:r>
          </w:p>
        </w:tc>
        <w:tc>
          <w:tcPr>
            <w:tcW w:w="24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9F2E7C4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.................................</w:t>
            </w:r>
          </w:p>
        </w:tc>
        <w:tc>
          <w:tcPr>
            <w:tcW w:w="1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6B20B17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</w:p>
        </w:tc>
      </w:tr>
      <w:tr w:rsidR="000D3267" w:rsidRPr="003F375D" w14:paraId="3B7C6632" w14:textId="77777777" w:rsidTr="00911865">
        <w:trPr>
          <w:trHeight w:val="342"/>
          <w:tblHeader/>
        </w:trPr>
        <w:tc>
          <w:tcPr>
            <w:tcW w:w="18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EC3AEC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20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9D344B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   2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.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2 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ระดับห้องปฏิบัติการ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C02CD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345F58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</w:t>
            </w:r>
          </w:p>
        </w:tc>
        <w:tc>
          <w:tcPr>
            <w:tcW w:w="19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3A89F6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   2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.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2 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ระดับห้องปฏิบัติการ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B77C9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</w:p>
        </w:tc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BF368E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</w:t>
            </w:r>
          </w:p>
        </w:tc>
        <w:tc>
          <w:tcPr>
            <w:tcW w:w="2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9CCBF0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</w:p>
        </w:tc>
        <w:tc>
          <w:tcPr>
            <w:tcW w:w="1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894AC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</w:p>
        </w:tc>
      </w:tr>
      <w:tr w:rsidR="000D3267" w:rsidRPr="003F375D" w14:paraId="102EEB09" w14:textId="77777777" w:rsidTr="00911865">
        <w:trPr>
          <w:trHeight w:val="342"/>
          <w:tblHeader/>
        </w:trPr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E697298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hAnsi="TH SarabunPSK" w:cs="TH SarabunPSK"/>
                <w:sz w:val="24"/>
                <w:szCs w:val="24"/>
                <w:cs/>
              </w:rPr>
              <w:t>โครงการ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ย่อย</w:t>
            </w:r>
            <w:r w:rsidRPr="003F375D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ที่ </w:t>
            </w:r>
            <w:r>
              <w:rPr>
                <w:rFonts w:ascii="TH SarabunPSK" w:hAnsi="TH SarabunPSK" w:cs="TH SarabunPSK"/>
                <w:sz w:val="24"/>
                <w:szCs w:val="24"/>
              </w:rPr>
              <w:t>3</w:t>
            </w:r>
            <w:r w:rsidRPr="003F375D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.........</w:t>
            </w:r>
          </w:p>
        </w:tc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E5DF050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1. องค์ความรู้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4D8DE4B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ED4A3AF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เรื่อง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E985282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1. องค์ความรู้</w:t>
            </w:r>
          </w:p>
        </w:tc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4A20836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721E84A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เรื่อง</w:t>
            </w:r>
          </w:p>
        </w:tc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AD95592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เรื่อง......................................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EB49117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</w:p>
        </w:tc>
      </w:tr>
      <w:tr w:rsidR="000D3267" w:rsidRPr="003F375D" w14:paraId="59394042" w14:textId="77777777" w:rsidTr="00911865">
        <w:trPr>
          <w:trHeight w:val="342"/>
          <w:tblHeader/>
        </w:trPr>
        <w:tc>
          <w:tcPr>
            <w:tcW w:w="182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2FB7D47" w14:textId="77777777" w:rsidR="000D3267" w:rsidRPr="003F375D" w:rsidRDefault="000D3267" w:rsidP="005A1E3E">
            <w:pPr>
              <w:rPr>
                <w:rFonts w:ascii="TH SarabunPSK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20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501F1CC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2. ต้นแบบผลิตภัณฑ์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6A5F341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771DDC7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9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655FAF9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2. ต้นแบบผลิตภัณฑ์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B8A20EF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</w:p>
        </w:tc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D1E620A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24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1A40514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C63BC3D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</w:p>
        </w:tc>
      </w:tr>
      <w:tr w:rsidR="000D3267" w:rsidRPr="003F375D" w14:paraId="5E4D7209" w14:textId="77777777" w:rsidTr="00911865">
        <w:trPr>
          <w:trHeight w:val="342"/>
          <w:tblHeader/>
        </w:trPr>
        <w:tc>
          <w:tcPr>
            <w:tcW w:w="182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63047D" w14:textId="77777777" w:rsidR="000D3267" w:rsidRPr="003F375D" w:rsidRDefault="000D3267" w:rsidP="005A1E3E">
            <w:pPr>
              <w:rPr>
                <w:rFonts w:ascii="TH SarabunPSK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20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5AFE116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   2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.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 xml:space="preserve"> ระดับภาคสนาม 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75AF33E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2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7325ABA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</w:t>
            </w:r>
          </w:p>
        </w:tc>
        <w:tc>
          <w:tcPr>
            <w:tcW w:w="19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1CF7D2C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   2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.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 xml:space="preserve"> ระดับภาคสนาม 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001AE2A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2</w:t>
            </w:r>
          </w:p>
        </w:tc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B836F67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</w:t>
            </w:r>
          </w:p>
        </w:tc>
        <w:tc>
          <w:tcPr>
            <w:tcW w:w="24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C559CB5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.................................</w:t>
            </w:r>
          </w:p>
        </w:tc>
        <w:tc>
          <w:tcPr>
            <w:tcW w:w="1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B69A0E0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</w:p>
        </w:tc>
      </w:tr>
      <w:tr w:rsidR="000D3267" w:rsidRPr="003F375D" w14:paraId="2BD9C755" w14:textId="77777777" w:rsidTr="00911865">
        <w:trPr>
          <w:trHeight w:val="342"/>
          <w:tblHeader/>
        </w:trPr>
        <w:tc>
          <w:tcPr>
            <w:tcW w:w="18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1CBA1B" w14:textId="77777777" w:rsidR="000D3267" w:rsidRPr="003F375D" w:rsidRDefault="000D3267" w:rsidP="005A1E3E">
            <w:pPr>
              <w:rPr>
                <w:rFonts w:ascii="TH SarabunPSK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20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1C7ACB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   2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.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2 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ระดับห้องปฏิบัติการ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FA78C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EB6B9E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</w:t>
            </w:r>
          </w:p>
        </w:tc>
        <w:tc>
          <w:tcPr>
            <w:tcW w:w="19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8C6A5C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   2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.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2 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ระดับห้องปฏิบัติการ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91CB7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</w:p>
        </w:tc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2F9BC1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</w:t>
            </w:r>
          </w:p>
        </w:tc>
        <w:tc>
          <w:tcPr>
            <w:tcW w:w="2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771DF2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496CB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</w:p>
        </w:tc>
      </w:tr>
    </w:tbl>
    <w:bookmarkEnd w:id="1"/>
    <w:p w14:paraId="5CC0DCB2" w14:textId="2A4B8B13" w:rsidR="000D3267" w:rsidRPr="00F15010" w:rsidRDefault="009E395E" w:rsidP="005A1E3E">
      <w:pPr>
        <w:rPr>
          <w:rFonts w:ascii="TH SarabunPSK" w:hAnsi="TH SarabunPSK" w:cs="TH SarabunPSK"/>
          <w:i/>
          <w:iCs/>
          <w:color w:val="FF0000"/>
          <w:sz w:val="28"/>
          <w:szCs w:val="28"/>
          <w:cs/>
        </w:rPr>
      </w:pPr>
      <w:r>
        <w:rPr>
          <w:rFonts w:ascii="TH SarabunPSK" w:hAnsi="TH SarabunPSK" w:cs="TH SarabunPSK"/>
          <w:b/>
          <w:bCs/>
          <w:i/>
          <w:iCs/>
          <w:noProof/>
          <w:color w:val="FF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2F231725" wp14:editId="0662FF2A">
                <wp:simplePos x="0" y="0"/>
                <wp:positionH relativeFrom="column">
                  <wp:posOffset>1138687</wp:posOffset>
                </wp:positionH>
                <wp:positionV relativeFrom="paragraph">
                  <wp:posOffset>1930496</wp:posOffset>
                </wp:positionV>
                <wp:extent cx="5098211" cy="793630"/>
                <wp:effectExtent l="0" t="0" r="7620" b="6985"/>
                <wp:wrapNone/>
                <wp:docPr id="211727285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98211" cy="79363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rect w14:anchorId="409F50EC" id="Rectangle 1" o:spid="_x0000_s1026" style="position:absolute;margin-left:89.65pt;margin-top:152pt;width:401.45pt;height:62.5pt;z-index:-251627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" fillcolor="white [3212]" stroked="f" strokeweight="1pt"/>
            </w:pict>
          </mc:Fallback>
        </mc:AlternateContent>
      </w:r>
      <w:r w:rsidRPr="009E395E">
        <w:rPr>
          <w:rFonts w:ascii="TH SarabunPSK" w:hAnsi="TH SarabunPSK" w:cs="TH SarabunPSK"/>
          <w:b/>
          <w:bCs/>
          <w:i/>
          <w:iCs/>
          <w:noProof/>
          <w:color w:val="FF0000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89984" behindDoc="1" locked="0" layoutInCell="1" allowOverlap="1" wp14:anchorId="5000B6C9" wp14:editId="1E7872B2">
                <wp:simplePos x="0" y="0"/>
                <wp:positionH relativeFrom="column">
                  <wp:posOffset>4821555</wp:posOffset>
                </wp:positionH>
                <wp:positionV relativeFrom="paragraph">
                  <wp:posOffset>2292350</wp:posOffset>
                </wp:positionV>
                <wp:extent cx="4390390" cy="387985"/>
                <wp:effectExtent l="0" t="0" r="0" b="0"/>
                <wp:wrapNone/>
                <wp:docPr id="10933019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90390" cy="387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233C28" w14:textId="50BEFF6F" w:rsidR="009E395E" w:rsidRDefault="009E395E">
                            <w:r>
                              <w:rPr>
                                <w:rFonts w:ascii="TH SarabunPSK" w:hAnsi="TH SarabunPSK" w:cs="TH SarabunPSK" w:hint="cs"/>
                                <w:i/>
                                <w:iCs/>
                                <w:sz w:val="24"/>
                                <w:szCs w:val="24"/>
                                <w:cs/>
                              </w:rPr>
                              <w:t>รู</w:t>
                            </w:r>
                            <w:r w:rsidRPr="002C3EF1">
                              <w:rPr>
                                <w:rFonts w:ascii="TH SarabunPSK" w:hAnsi="TH SarabunPSK" w:cs="TH SarabunPSK"/>
                                <w:i/>
                                <w:iCs/>
                                <w:sz w:val="24"/>
                                <w:szCs w:val="24"/>
                                <w:cs/>
                              </w:rPr>
                              <w:t>ปแบบรายงานการวิจัยฉบับสมบูรณ์ มหาวิทยาลัยเทคโนโลยี</w:t>
                            </w:r>
                            <w:r w:rsidRPr="002C3EF1">
                              <w:rPr>
                                <w:rFonts w:ascii="TH SarabunPSK" w:hAnsi="TH SarabunPSK" w:cs="TH SarabunPSK"/>
                                <w:i/>
                                <w:iCs/>
                                <w:sz w:val="24"/>
                                <w:szCs w:val="24"/>
                                <w:cs/>
                              </w:rPr>
                              <w:t>สุรนารี</w:t>
                            </w:r>
                            <w:r w:rsidRPr="002C3EF1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  <w:t xml:space="preserve"> - </w:t>
                            </w:r>
                            <w:r w:rsidRPr="002C3EF1">
                              <w:rPr>
                                <w:rFonts w:ascii="TH SarabunPSK" w:hAnsi="TH SarabunPSK" w:cs="TH SarabunPSK"/>
                                <w:i/>
                                <w:iCs/>
                                <w:sz w:val="24"/>
                                <w:szCs w:val="24"/>
                                <w:cs/>
                              </w:rPr>
                              <w:t xml:space="preserve">สำหรับชุดโครงการ </w:t>
                            </w:r>
                            <w:r w:rsidRPr="002C3EF1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  <w:t>:</w:t>
                            </w:r>
                            <w:r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  <w:tab/>
                            </w:r>
                            <w:r w:rsidRPr="002C3EF1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2C3EF1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 w:rsidRPr="002C3EF1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D8567F">
                              <w:rPr>
                                <w:rFonts w:ascii="TH SarabunPSK" w:hAnsi="TH SarabunPSK" w:cs="TH SarabunPSK"/>
                                <w:noProof/>
                                <w:sz w:val="24"/>
                                <w:szCs w:val="24"/>
                              </w:rPr>
                              <w:t>38</w:t>
                            </w:r>
                            <w:r w:rsidRPr="002C3EF1">
                              <w:rPr>
                                <w:rFonts w:ascii="TH SarabunPSK" w:hAnsi="TH SarabunPSK" w:cs="TH SarabunPSK"/>
                                <w:noProof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5000B6C9" id="_x0000_s1051" type="#_x0000_t202" style="position:absolute;margin-left:379.65pt;margin-top:180.5pt;width:345.7pt;height:30.55pt;z-index:-251626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" filled="f" stroked="f">
                <v:textbox>
                  <w:txbxContent>
                    <w:p w14:paraId="48233C28" w14:textId="50BEFF6F" w:rsidR="009E395E" w:rsidRDefault="009E395E">
                      <w:r>
                        <w:rPr>
                          <w:rFonts w:ascii="TH SarabunPSK" w:hAnsi="TH SarabunPSK" w:cs="TH SarabunPSK" w:hint="cs"/>
                          <w:i/>
                          <w:iCs/>
                          <w:sz w:val="24"/>
                          <w:szCs w:val="24"/>
                          <w:cs/>
                        </w:rPr>
                        <w:t>รู</w:t>
                      </w:r>
                      <w:r w:rsidRPr="002C3EF1">
                        <w:rPr>
                          <w:rFonts w:ascii="TH SarabunPSK" w:hAnsi="TH SarabunPSK" w:cs="TH SarabunPSK"/>
                          <w:i/>
                          <w:iCs/>
                          <w:sz w:val="24"/>
                          <w:szCs w:val="24"/>
                          <w:cs/>
                        </w:rPr>
                        <w:t>ปแบบรายงานการวิจัยฉบับสมบูรณ์ มหาวิทยาลัยเทคโนโลยี</w:t>
                      </w:r>
                      <w:proofErr w:type="spellStart"/>
                      <w:r w:rsidRPr="002C3EF1">
                        <w:rPr>
                          <w:rFonts w:ascii="TH SarabunPSK" w:hAnsi="TH SarabunPSK" w:cs="TH SarabunPSK"/>
                          <w:i/>
                          <w:iCs/>
                          <w:sz w:val="24"/>
                          <w:szCs w:val="24"/>
                          <w:cs/>
                        </w:rPr>
                        <w:t>สุร</w:t>
                      </w:r>
                      <w:proofErr w:type="spellEnd"/>
                      <w:r w:rsidRPr="002C3EF1">
                        <w:rPr>
                          <w:rFonts w:ascii="TH SarabunPSK" w:hAnsi="TH SarabunPSK" w:cs="TH SarabunPSK"/>
                          <w:i/>
                          <w:iCs/>
                          <w:sz w:val="24"/>
                          <w:szCs w:val="24"/>
                          <w:cs/>
                        </w:rPr>
                        <w:t>นารี</w:t>
                      </w:r>
                      <w:r w:rsidRPr="002C3EF1"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  <w:t xml:space="preserve"> - </w:t>
                      </w:r>
                      <w:r w:rsidRPr="002C3EF1">
                        <w:rPr>
                          <w:rFonts w:ascii="TH SarabunPSK" w:hAnsi="TH SarabunPSK" w:cs="TH SarabunPSK"/>
                          <w:i/>
                          <w:iCs/>
                          <w:sz w:val="24"/>
                          <w:szCs w:val="24"/>
                          <w:cs/>
                        </w:rPr>
                        <w:t xml:space="preserve">สำหรับชุดโครงการ </w:t>
                      </w:r>
                      <w:r w:rsidRPr="002C3EF1"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  <w:t>:</w:t>
                      </w:r>
                      <w:r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  <w:tab/>
                      </w:r>
                      <w:r w:rsidRPr="002C3EF1"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  <w:fldChar w:fldCharType="begin"/>
                      </w:r>
                      <w:r w:rsidRPr="002C3EF1"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 w:rsidRPr="002C3EF1"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  <w:fldChar w:fldCharType="separate"/>
                      </w:r>
                      <w:r w:rsidR="00D8567F">
                        <w:rPr>
                          <w:rFonts w:ascii="TH SarabunPSK" w:hAnsi="TH SarabunPSK" w:cs="TH SarabunPSK"/>
                          <w:noProof/>
                          <w:sz w:val="24"/>
                          <w:szCs w:val="24"/>
                        </w:rPr>
                        <w:t>38</w:t>
                      </w:r>
                      <w:r w:rsidRPr="002C3EF1">
                        <w:rPr>
                          <w:rFonts w:ascii="TH SarabunPSK" w:hAnsi="TH SarabunPSK" w:cs="TH SarabunPSK"/>
                          <w:noProof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0D3267">
        <w:rPr>
          <w:rFonts w:ascii="TH SarabunPSK" w:hAnsi="TH SarabunPSK" w:cs="TH SarabunPSK" w:hint="cs"/>
          <w:i/>
          <w:iCs/>
          <w:color w:val="FF0000"/>
          <w:sz w:val="28"/>
          <w:szCs w:val="28"/>
          <w:cs/>
        </w:rPr>
        <w:t>*</w:t>
      </w:r>
      <w:r w:rsidR="000D3267" w:rsidRPr="00F15010">
        <w:rPr>
          <w:rFonts w:ascii="TH SarabunPSK" w:hAnsi="TH SarabunPSK" w:cs="TH SarabunPSK" w:hint="cs"/>
          <w:i/>
          <w:iCs/>
          <w:color w:val="FF0000"/>
          <w:sz w:val="28"/>
          <w:szCs w:val="28"/>
          <w:cs/>
        </w:rPr>
        <w:t>เพิ่มเติมได้ตามจำนวนโครงการย่อย</w:t>
      </w:r>
      <w:r w:rsidR="000D3267" w:rsidRPr="00F15010">
        <w:rPr>
          <w:rFonts w:ascii="TH SarabunPSK" w:hAnsi="TH SarabunPSK" w:cs="TH SarabunPSK"/>
          <w:i/>
          <w:iCs/>
          <w:color w:val="FF0000"/>
          <w:sz w:val="28"/>
          <w:szCs w:val="28"/>
          <w:cs/>
        </w:rPr>
        <w:br w:type="page"/>
      </w:r>
    </w:p>
    <w:p w14:paraId="6DDF8A2E" w14:textId="2D7FCF75" w:rsidR="000D3267" w:rsidRPr="00F15010" w:rsidRDefault="000D3267" w:rsidP="005A1E3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i/>
          <w:iCs/>
          <w:color w:val="FF0000"/>
          <w:sz w:val="28"/>
          <w:szCs w:val="28"/>
          <w:cs/>
        </w:rPr>
        <w:sectPr w:rsidR="000D3267" w:rsidRPr="00F15010" w:rsidSect="00CC36FF">
          <w:pgSz w:w="16834" w:h="11909" w:orient="landscape"/>
          <w:pgMar w:top="1729" w:right="1729" w:bottom="1729" w:left="1440" w:header="709" w:footer="709" w:gutter="0"/>
          <w:pgNumType w:start="38" w:chapStyle="7"/>
          <w:cols w:space="720"/>
          <w:docGrid w:linePitch="272"/>
        </w:sectPr>
      </w:pPr>
    </w:p>
    <w:p w14:paraId="33C4E7AB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23F866C3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B8AFFF0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6E895D65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26D0E946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791E664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73405A80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6DCC7FB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5EF095D0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4EB03E27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50"/>
          <w:szCs w:val="50"/>
        </w:rPr>
      </w:pPr>
      <w:r w:rsidRPr="00F15010">
        <w:rPr>
          <w:rFonts w:ascii="TH SarabunPSK" w:hAnsi="TH SarabunPSK" w:cs="TH SarabunPSK" w:hint="cs"/>
          <w:b/>
          <w:bCs/>
          <w:sz w:val="50"/>
          <w:szCs w:val="50"/>
          <w:cs/>
        </w:rPr>
        <w:t>ภาคผนวก ข</w:t>
      </w:r>
    </w:p>
    <w:p w14:paraId="5A4D4618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50"/>
          <w:szCs w:val="50"/>
        </w:rPr>
      </w:pPr>
      <w:r>
        <w:rPr>
          <w:rFonts w:ascii="TH SarabunPSK" w:hAnsi="TH SarabunPSK" w:cs="TH SarabunPSK" w:hint="cs"/>
          <w:b/>
          <w:bCs/>
          <w:sz w:val="50"/>
          <w:szCs w:val="50"/>
          <w:cs/>
        </w:rPr>
        <w:t>............................</w:t>
      </w:r>
    </w:p>
    <w:p w14:paraId="6186DE15" w14:textId="77777777" w:rsidR="000D3267" w:rsidRPr="00F15010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color w:val="FF0000"/>
          <w:sz w:val="50"/>
          <w:szCs w:val="50"/>
          <w:cs/>
        </w:rPr>
      </w:pPr>
      <w:r w:rsidRPr="00F15010">
        <w:rPr>
          <w:rFonts w:ascii="TH SarabunPSK" w:hAnsi="TH SarabunPSK" w:cs="TH SarabunPSK" w:hint="cs"/>
          <w:b/>
          <w:bCs/>
          <w:color w:val="FF0000"/>
          <w:sz w:val="50"/>
          <w:szCs w:val="50"/>
          <w:cs/>
        </w:rPr>
        <w:t>(ถ้ามี)</w:t>
      </w:r>
    </w:p>
    <w:p w14:paraId="0E02C3E4" w14:textId="77777777" w:rsidR="000D3267" w:rsidRDefault="000D3267" w:rsidP="005A1E3E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1B21C9C3" w14:textId="77777777" w:rsidR="000D3267" w:rsidRDefault="000D3267" w:rsidP="005A1E3E">
      <w:pPr>
        <w:jc w:val="center"/>
        <w:rPr>
          <w:rFonts w:ascii="TH SarabunPSK" w:hAnsi="TH SarabunPSK" w:cs="TH SarabunPSK"/>
          <w:sz w:val="32"/>
          <w:szCs w:val="32"/>
        </w:rPr>
      </w:pPr>
      <w:r w:rsidRPr="002C4F4D">
        <w:rPr>
          <w:rFonts w:ascii="TH SarabunPSK" w:hAnsi="TH SarabunPSK" w:cs="TH SarabunPSK"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7C4B8962" wp14:editId="78E269DC">
                <wp:simplePos x="0" y="0"/>
                <wp:positionH relativeFrom="page">
                  <wp:posOffset>5403850</wp:posOffset>
                </wp:positionH>
                <wp:positionV relativeFrom="paragraph">
                  <wp:posOffset>-1096010</wp:posOffset>
                </wp:positionV>
                <wp:extent cx="2360930" cy="1064525"/>
                <wp:effectExtent l="0" t="0" r="0" b="2540"/>
                <wp:wrapNone/>
                <wp:docPr id="13065629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64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45E6E2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CB74125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4D4B0880" w14:textId="77777777" w:rsidR="000D3267" w:rsidRDefault="000D3267" w:rsidP="000D3267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5291EB3E" w14:textId="77777777" w:rsidR="000D3267" w:rsidRPr="005D74DC" w:rsidRDefault="000D3267" w:rsidP="000D3267">
                            <w:pPr>
                              <w:ind w:right="1656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7C4B8962" id="_x0000_s1052" type="#_x0000_t202" style="position:absolute;left:0;text-align:left;margin-left:425.5pt;margin-top:-86.3pt;width:185.9pt;height:83.8pt;z-index:251675648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" filled="f" stroked="f">
                <v:textbox>
                  <w:txbxContent>
                    <w:p w14:paraId="3845E6E2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CB74125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4D4B0880" w14:textId="77777777" w:rsidR="000D3267" w:rsidRDefault="000D3267" w:rsidP="000D3267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5291EB3E" w14:textId="77777777" w:rsidR="000D3267" w:rsidRPr="005D74DC" w:rsidRDefault="000D3267" w:rsidP="000D3267">
                      <w:pPr>
                        <w:ind w:right="1656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24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7A45FFB3" w14:textId="77777777" w:rsidR="000D3267" w:rsidRDefault="000D3267" w:rsidP="005A1E3E">
      <w:pPr>
        <w:jc w:val="center"/>
        <w:rPr>
          <w:rFonts w:ascii="TH SarabunPSK" w:hAnsi="TH SarabunPSK" w:cs="TH SarabunPSK"/>
          <w:sz w:val="32"/>
          <w:szCs w:val="32"/>
        </w:rPr>
      </w:pPr>
    </w:p>
    <w:p w14:paraId="6A6F6944" w14:textId="77777777" w:rsidR="000D3267" w:rsidRDefault="000D3267" w:rsidP="005A1E3E">
      <w:pPr>
        <w:jc w:val="center"/>
        <w:rPr>
          <w:rFonts w:ascii="TH SarabunPSK" w:hAnsi="TH SarabunPSK" w:cs="TH SarabunPSK"/>
          <w:sz w:val="32"/>
          <w:szCs w:val="32"/>
        </w:rPr>
      </w:pPr>
    </w:p>
    <w:p w14:paraId="4F263DA1" w14:textId="77777777" w:rsidR="000D3267" w:rsidRDefault="000D3267" w:rsidP="005A1E3E">
      <w:pPr>
        <w:jc w:val="center"/>
        <w:rPr>
          <w:rFonts w:ascii="TH SarabunPSK" w:hAnsi="TH SarabunPSK" w:cs="TH SarabunPSK"/>
          <w:sz w:val="32"/>
          <w:szCs w:val="32"/>
        </w:rPr>
      </w:pPr>
    </w:p>
    <w:p w14:paraId="091720DC" w14:textId="77777777" w:rsidR="000D3267" w:rsidRPr="002C4F4D" w:rsidRDefault="000D3267" w:rsidP="005A1E3E">
      <w:pPr>
        <w:jc w:val="center"/>
        <w:rPr>
          <w:rFonts w:ascii="TH SarabunPSK" w:hAnsi="TH SarabunPSK" w:cs="TH SarabunPSK"/>
          <w:sz w:val="32"/>
          <w:szCs w:val="32"/>
          <w:cs/>
        </w:rPr>
      </w:pPr>
      <w:r w:rsidRPr="00227943">
        <w:rPr>
          <w:rFonts w:ascii="TH SarabunPSK" w:hAnsi="TH SarabunPSK" w:cs="TH SarabunPSK" w:hint="cs"/>
          <w:color w:val="FF0000"/>
          <w:sz w:val="40"/>
          <w:szCs w:val="40"/>
          <w:cs/>
        </w:rPr>
        <w:t>รูปภาพหรือเนื้อหาที่อยู่ในส่วนของภาคผนวก ข</w:t>
      </w:r>
      <w:r w:rsidRPr="002C4F4D">
        <w:rPr>
          <w:rFonts w:ascii="TH SarabunPSK" w:hAnsi="TH SarabunPSK" w:cs="TH SarabunPSK"/>
          <w:sz w:val="32"/>
          <w:szCs w:val="32"/>
          <w:cs/>
        </w:rPr>
        <w:br w:type="page"/>
      </w:r>
    </w:p>
    <w:p w14:paraId="57544374" w14:textId="77777777" w:rsidR="000D3267" w:rsidRPr="00463ABB" w:rsidRDefault="000D3267" w:rsidP="005A1E3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21042777" wp14:editId="376AD487">
                <wp:simplePos x="0" y="0"/>
                <wp:positionH relativeFrom="page">
                  <wp:posOffset>5415915</wp:posOffset>
                </wp:positionH>
                <wp:positionV relativeFrom="paragraph">
                  <wp:posOffset>-1090608</wp:posOffset>
                </wp:positionV>
                <wp:extent cx="2360930" cy="1064525"/>
                <wp:effectExtent l="0" t="0" r="0" b="2540"/>
                <wp:wrapNone/>
                <wp:docPr id="7994284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64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0F5B9F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423A9783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5CD351A2" w14:textId="77777777" w:rsidR="000D3267" w:rsidRDefault="000D3267" w:rsidP="000D3267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31EF93E9" w14:textId="77777777" w:rsidR="000D3267" w:rsidRPr="005D74DC" w:rsidRDefault="000D3267" w:rsidP="000D3267">
                            <w:pPr>
                              <w:ind w:right="1656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2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21042777" id="_x0000_s1053" type="#_x0000_t202" style="position:absolute;left:0;text-align:left;margin-left:426.45pt;margin-top:-85.85pt;width:185.9pt;height:83.8pt;z-index:251674624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" filled="f" stroked="f">
                <v:textbox>
                  <w:txbxContent>
                    <w:p w14:paraId="220F5B9F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423A9783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5CD351A2" w14:textId="77777777" w:rsidR="000D3267" w:rsidRDefault="000D3267" w:rsidP="000D3267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31EF93E9" w14:textId="77777777" w:rsidR="000D3267" w:rsidRPr="005D74DC" w:rsidRDefault="000D3267" w:rsidP="000D3267">
                      <w:pPr>
                        <w:ind w:right="1656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2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5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463ABB">
        <w:rPr>
          <w:rFonts w:ascii="TH SarabunPSK" w:hAnsi="TH SarabunPSK" w:cs="TH SarabunPSK" w:hint="cs"/>
          <w:b/>
          <w:bCs/>
          <w:sz w:val="36"/>
          <w:szCs w:val="36"/>
          <w:cs/>
        </w:rPr>
        <w:t>ประวัตินักวิจัย</w:t>
      </w:r>
    </w:p>
    <w:p w14:paraId="56ACA76F" w14:textId="77777777" w:rsidR="000D3267" w:rsidRPr="005A146B" w:rsidRDefault="000D3267" w:rsidP="005A1E3E">
      <w:pPr>
        <w:rPr>
          <w:rFonts w:ascii="TH SarabunPSK" w:hAnsi="TH SarabunPSK" w:cs="TH SarabunPSK"/>
          <w:sz w:val="32"/>
          <w:szCs w:val="32"/>
        </w:rPr>
      </w:pPr>
    </w:p>
    <w:p w14:paraId="5B4DD8E4" w14:textId="77777777" w:rsidR="008C1189" w:rsidRPr="000A4148" w:rsidRDefault="008C1189" w:rsidP="005A1E3E">
      <w:pPr>
        <w:rPr>
          <w:rFonts w:ascii="TH SarabunPSK" w:hAnsi="TH SarabunPSK" w:cs="TH SarabunPSK"/>
          <w:b/>
          <w:bCs/>
          <w:sz w:val="32"/>
          <w:szCs w:val="32"/>
        </w:rPr>
      </w:pPr>
    </w:p>
    <w:sectPr w:rsidR="008C1189" w:rsidRPr="000A4148" w:rsidSect="00CC36FF">
      <w:headerReference w:type="even" r:id="rId14"/>
      <w:headerReference w:type="default" r:id="rId15"/>
      <w:footerReference w:type="first" r:id="rId16"/>
      <w:pgSz w:w="11909" w:h="16834"/>
      <w:pgMar w:top="1418" w:right="1418" w:bottom="1418" w:left="1418" w:header="709" w:footer="709" w:gutter="0"/>
      <w:pgNumType w:start="39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5B57A6" w14:textId="77777777" w:rsidR="00CC36FF" w:rsidRDefault="00CC36FF">
      <w:r>
        <w:separator/>
      </w:r>
    </w:p>
  </w:endnote>
  <w:endnote w:type="continuationSeparator" w:id="0">
    <w:p w14:paraId="3ACE7B36" w14:textId="77777777" w:rsidR="00CC36FF" w:rsidRDefault="00CC36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UPC">
    <w:charset w:val="DE"/>
    <w:family w:val="roman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UPC">
    <w:altName w:val="CordiaUPC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H SarabunPSK" w:hAnsi="TH SarabunPSK" w:cs="TH SarabunPSK"/>
        <w:sz w:val="24"/>
        <w:szCs w:val="24"/>
      </w:rPr>
      <w:id w:val="1712536548"/>
      <w:docPartObj>
        <w:docPartGallery w:val="Page Numbers (Bottom of Page)"/>
        <w:docPartUnique/>
      </w:docPartObj>
    </w:sdtPr>
    <w:sdtEndPr/>
    <w:sdtContent>
      <w:p w14:paraId="6CC9FC4C" w14:textId="53BF7537" w:rsidR="002C3EF1" w:rsidRPr="002C3EF1" w:rsidRDefault="002C3EF1" w:rsidP="002C3EF1">
        <w:pPr>
          <w:pStyle w:val="a6"/>
          <w:tabs>
            <w:tab w:val="clear" w:pos="4153"/>
            <w:tab w:val="clear" w:pos="8306"/>
            <w:tab w:val="right" w:pos="8080"/>
            <w:tab w:val="right" w:pos="8364"/>
          </w:tabs>
          <w:rPr>
            <w:rFonts w:ascii="TH SarabunPSK" w:hAnsi="TH SarabunPSK" w:cs="TH SarabunPSK"/>
            <w:sz w:val="24"/>
            <w:szCs w:val="24"/>
          </w:rPr>
        </w:pPr>
        <w:r>
          <w:rPr>
            <w:rFonts w:ascii="TH SarabunPSK" w:hAnsi="TH SarabunPSK" w:cs="TH SarabunPSK"/>
            <w:i/>
            <w:iCs/>
            <w:sz w:val="24"/>
            <w:szCs w:val="24"/>
            <w:cs/>
          </w:rPr>
          <w:tab/>
        </w:r>
        <w:r>
          <w:rPr>
            <w:rFonts w:ascii="TH SarabunPSK" w:hAnsi="TH SarabunPSK" w:cs="TH SarabunPSK" w:hint="cs"/>
            <w:i/>
            <w:iCs/>
            <w:sz w:val="24"/>
            <w:szCs w:val="24"/>
            <w:cs/>
          </w:rPr>
          <w:t>รู</w:t>
        </w:r>
        <w:r w:rsidRPr="002C3EF1">
          <w:rPr>
            <w:rFonts w:ascii="TH SarabunPSK" w:hAnsi="TH SarabunPSK" w:cs="TH SarabunPSK"/>
            <w:i/>
            <w:iCs/>
            <w:sz w:val="24"/>
            <w:szCs w:val="24"/>
            <w:cs/>
          </w:rPr>
          <w:t>ปแบบรายงานการวิจัยฉบับสมบูรณ์ มหาวิทยาลัยเทคโนโลยี</w:t>
        </w:r>
        <w:proofErr w:type="spellStart"/>
        <w:r w:rsidRPr="002C3EF1">
          <w:rPr>
            <w:rFonts w:ascii="TH SarabunPSK" w:hAnsi="TH SarabunPSK" w:cs="TH SarabunPSK"/>
            <w:i/>
            <w:iCs/>
            <w:sz w:val="24"/>
            <w:szCs w:val="24"/>
            <w:cs/>
          </w:rPr>
          <w:t>สุร</w:t>
        </w:r>
        <w:proofErr w:type="spellEnd"/>
        <w:r w:rsidRPr="002C3EF1">
          <w:rPr>
            <w:rFonts w:ascii="TH SarabunPSK" w:hAnsi="TH SarabunPSK" w:cs="TH SarabunPSK"/>
            <w:i/>
            <w:iCs/>
            <w:sz w:val="24"/>
            <w:szCs w:val="24"/>
            <w:cs/>
          </w:rPr>
          <w:t>นารี</w:t>
        </w:r>
        <w:r w:rsidRPr="002C3EF1">
          <w:rPr>
            <w:rFonts w:ascii="TH SarabunPSK" w:hAnsi="TH SarabunPSK" w:cs="TH SarabunPSK"/>
            <w:sz w:val="24"/>
            <w:szCs w:val="24"/>
            <w:cs/>
          </w:rPr>
          <w:t xml:space="preserve"> - </w:t>
        </w:r>
        <w:r w:rsidRPr="002C3EF1">
          <w:rPr>
            <w:rFonts w:ascii="TH SarabunPSK" w:hAnsi="TH SarabunPSK" w:cs="TH SarabunPSK"/>
            <w:i/>
            <w:iCs/>
            <w:sz w:val="24"/>
            <w:szCs w:val="24"/>
            <w:cs/>
          </w:rPr>
          <w:t xml:space="preserve">สำหรับชุดโครงการ </w:t>
        </w:r>
        <w:r w:rsidRPr="002C3EF1">
          <w:rPr>
            <w:rFonts w:ascii="TH SarabunPSK" w:hAnsi="TH SarabunPSK" w:cs="TH SarabunPSK"/>
            <w:sz w:val="24"/>
            <w:szCs w:val="24"/>
            <w:cs/>
          </w:rPr>
          <w:t>:</w:t>
        </w:r>
        <w:r>
          <w:rPr>
            <w:rFonts w:ascii="TH SarabunPSK" w:hAnsi="TH SarabunPSK" w:cs="TH SarabunPSK"/>
            <w:sz w:val="24"/>
            <w:szCs w:val="24"/>
          </w:rPr>
          <w:tab/>
        </w:r>
        <w:r w:rsidRPr="002C3EF1">
          <w:rPr>
            <w:rFonts w:ascii="TH SarabunPSK" w:hAnsi="TH SarabunPSK" w:cs="TH SarabunPSK"/>
            <w:sz w:val="24"/>
            <w:szCs w:val="24"/>
          </w:rPr>
          <w:fldChar w:fldCharType="begin"/>
        </w:r>
        <w:r w:rsidRPr="002C3EF1">
          <w:rPr>
            <w:rFonts w:ascii="TH SarabunPSK" w:hAnsi="TH SarabunPSK" w:cs="TH SarabunPSK"/>
            <w:sz w:val="24"/>
            <w:szCs w:val="24"/>
          </w:rPr>
          <w:instrText xml:space="preserve"> PAGE   \* MERGEFORMAT </w:instrText>
        </w:r>
        <w:r w:rsidRPr="002C3EF1">
          <w:rPr>
            <w:rFonts w:ascii="TH SarabunPSK" w:hAnsi="TH SarabunPSK" w:cs="TH SarabunPSK"/>
            <w:sz w:val="24"/>
            <w:szCs w:val="24"/>
          </w:rPr>
          <w:fldChar w:fldCharType="separate"/>
        </w:r>
        <w:r w:rsidRPr="002C3EF1">
          <w:rPr>
            <w:rFonts w:ascii="TH SarabunPSK" w:hAnsi="TH SarabunPSK" w:cs="TH SarabunPSK"/>
            <w:noProof/>
            <w:sz w:val="24"/>
            <w:szCs w:val="24"/>
          </w:rPr>
          <w:t>2</w:t>
        </w:r>
        <w:r w:rsidRPr="002C3EF1">
          <w:rPr>
            <w:rFonts w:ascii="TH SarabunPSK" w:hAnsi="TH SarabunPSK" w:cs="TH SarabunPSK"/>
            <w:noProof/>
            <w:sz w:val="24"/>
            <w:szCs w:val="24"/>
          </w:rPr>
          <w:fldChar w:fldCharType="end"/>
        </w:r>
      </w:p>
    </w:sdtContent>
  </w:sdt>
  <w:sdt>
    <w:sdtPr>
      <w:rPr>
        <w:rFonts w:ascii="TH SarabunPSK" w:hAnsi="TH SarabunPSK" w:cs="TH SarabunPSK"/>
      </w:rPr>
      <w:id w:val="818925976"/>
      <w:docPartObj>
        <w:docPartGallery w:val="Page Numbers (Top of Page)"/>
        <w:docPartUnique/>
      </w:docPartObj>
    </w:sdtPr>
    <w:sdtEndPr/>
    <w:sdtContent>
      <w:p w14:paraId="41934C7D" w14:textId="7572D74C" w:rsidR="000D3267" w:rsidRPr="002C3EF1" w:rsidRDefault="002C3EF1" w:rsidP="002C3EF1">
        <w:pPr>
          <w:pStyle w:val="BasicParagraph"/>
          <w:tabs>
            <w:tab w:val="right" w:pos="6406"/>
            <w:tab w:val="right" w:pos="6720"/>
            <w:tab w:val="right" w:pos="8080"/>
            <w:tab w:val="right" w:pos="8364"/>
          </w:tabs>
          <w:rPr>
            <w:rFonts w:ascii="TH SarabunPSK" w:hAnsi="TH SarabunPSK" w:cs="TH SarabunPSK"/>
          </w:rPr>
        </w:pPr>
        <w:r w:rsidRPr="002C3EF1">
          <w:rPr>
            <w:rFonts w:ascii="TH SarabunPSK" w:hAnsi="TH SarabunPSK" w:cs="TH SarabunPSK"/>
          </w:rPr>
          <w:tab/>
        </w:r>
        <w:r w:rsidR="000D3267" w:rsidRPr="002C3EF1">
          <w:rPr>
            <w:rFonts w:ascii="TH SarabunPSK" w:hAnsi="TH SarabunPSK" w:cs="TH SarabunPSK"/>
            <w:i/>
            <w:iCs/>
            <w:cs/>
          </w:rPr>
          <w:tab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32220053"/>
      <w:docPartObj>
        <w:docPartGallery w:val="Page Numbers (Top of Page)"/>
        <w:docPartUnique/>
      </w:docPartObj>
    </w:sdtPr>
    <w:sdtEndPr/>
    <w:sdtContent>
      <w:p w14:paraId="0090215D" w14:textId="713A8D19" w:rsidR="00B13EA8" w:rsidRDefault="00B13EA8" w:rsidP="00B13EA8">
        <w:pPr>
          <w:pStyle w:val="a3"/>
          <w:tabs>
            <w:tab w:val="clear" w:pos="4153"/>
            <w:tab w:val="clear" w:pos="8306"/>
            <w:tab w:val="right" w:pos="8789"/>
            <w:tab w:val="right" w:pos="9029"/>
          </w:tabs>
        </w:pPr>
        <w:r>
          <w:rPr>
            <w:rFonts w:ascii="TH SarabunPSK" w:hAnsi="TH SarabunPSK" w:cs="TH SarabunPSK"/>
            <w:i/>
            <w:iCs/>
            <w:sz w:val="22"/>
            <w:szCs w:val="22"/>
            <w:cs/>
          </w:rPr>
          <w:tab/>
        </w:r>
        <w:r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>รูปแบบ</w:t>
        </w:r>
        <w:r w:rsidRPr="005F4525"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>รายงานโครงการวิจัยฉบับสมบูรณ์ มหาวิทยาลัยเทคโนโลยี</w:t>
        </w:r>
        <w:proofErr w:type="spellStart"/>
        <w:r w:rsidRPr="005F4525"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>สุร</w:t>
        </w:r>
        <w:proofErr w:type="spellEnd"/>
        <w:r w:rsidRPr="005F4525"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>นารี</w:t>
        </w:r>
        <w:r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 xml:space="preserve">  </w:t>
        </w:r>
        <w:r w:rsidRPr="005F4525">
          <w:rPr>
            <w:rFonts w:ascii="TH SarabunPSK" w:hAnsi="TH SarabunPSK" w:cs="TH SarabunPSK"/>
            <w:b/>
            <w:bCs/>
            <w:sz w:val="22"/>
            <w:szCs w:val="22"/>
            <w:lang w:val="en-GB"/>
          </w:rPr>
          <w:t>:</w:t>
        </w:r>
        <w:r w:rsidRPr="005F4525">
          <w:rPr>
            <w:sz w:val="22"/>
            <w:szCs w:val="22"/>
          </w:rPr>
          <w:tab/>
        </w:r>
        <w:r w:rsidRPr="005F4525">
          <w:rPr>
            <w:rFonts w:ascii="TH SarabunPSK" w:hAnsi="TH SarabunPSK" w:cs="TH SarabunPSK" w:hint="cs"/>
            <w:b/>
            <w:bCs/>
            <w:sz w:val="22"/>
            <w:szCs w:val="22"/>
          </w:rPr>
          <w:fldChar w:fldCharType="begin"/>
        </w:r>
        <w:r w:rsidRPr="005F4525">
          <w:rPr>
            <w:rFonts w:ascii="TH SarabunPSK" w:hAnsi="TH SarabunPSK" w:cs="TH SarabunPSK" w:hint="cs"/>
            <w:b/>
            <w:bCs/>
            <w:sz w:val="22"/>
            <w:szCs w:val="22"/>
          </w:rPr>
          <w:instrText xml:space="preserve"> PAGE   \* MERGEFORMAT </w:instrText>
        </w:r>
        <w:r w:rsidRPr="005F4525">
          <w:rPr>
            <w:rFonts w:ascii="TH SarabunPSK" w:hAnsi="TH SarabunPSK" w:cs="TH SarabunPSK" w:hint="cs"/>
            <w:b/>
            <w:bCs/>
            <w:sz w:val="22"/>
            <w:szCs w:val="22"/>
          </w:rPr>
          <w:fldChar w:fldCharType="separate"/>
        </w:r>
        <w:r>
          <w:rPr>
            <w:rFonts w:ascii="TH SarabunPSK" w:hAnsi="TH SarabunPSK" w:cs="TH SarabunPSK"/>
            <w:b/>
            <w:bCs/>
            <w:noProof/>
            <w:sz w:val="22"/>
            <w:szCs w:val="22"/>
          </w:rPr>
          <w:t>8</w:t>
        </w:r>
        <w:r w:rsidRPr="005F4525">
          <w:rPr>
            <w:rFonts w:ascii="TH SarabunPSK" w:hAnsi="TH SarabunPSK" w:cs="TH SarabunPSK" w:hint="cs"/>
            <w:b/>
            <w:bCs/>
            <w:noProof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F2572C" w14:textId="77777777" w:rsidR="00CC36FF" w:rsidRDefault="00CC36FF">
      <w:r>
        <w:separator/>
      </w:r>
    </w:p>
  </w:footnote>
  <w:footnote w:type="continuationSeparator" w:id="0">
    <w:p w14:paraId="7F87B140" w14:textId="77777777" w:rsidR="00CC36FF" w:rsidRDefault="00CC36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85EF3" w14:textId="77777777" w:rsidR="000D3267" w:rsidRDefault="000D3267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>
      <w:rPr>
        <w:rStyle w:val="a5"/>
        <w:noProof/>
      </w:rPr>
      <w:t>7</w:t>
    </w:r>
    <w:r>
      <w:rPr>
        <w:rStyle w:val="a5"/>
      </w:rPr>
      <w:fldChar w:fldCharType="end"/>
    </w:r>
  </w:p>
  <w:p w14:paraId="6D0F5416" w14:textId="77777777" w:rsidR="000D3267" w:rsidRDefault="000D3267">
    <w:pPr>
      <w:pStyle w:val="a3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99691A" w14:textId="68136FBA" w:rsidR="002C3EF1" w:rsidRDefault="002C3EF1">
    <w:pPr>
      <w:pStyle w:val="a3"/>
      <w:jc w:val="right"/>
    </w:pPr>
  </w:p>
  <w:p w14:paraId="1777A294" w14:textId="77777777" w:rsidR="000D3267" w:rsidRDefault="000D3267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16945858"/>
      <w:docPartObj>
        <w:docPartGallery w:val="Page Numbers (Top of Page)"/>
        <w:docPartUnique/>
      </w:docPartObj>
    </w:sdtPr>
    <w:sdtEndPr/>
    <w:sdtContent>
      <w:p w14:paraId="15CC31C9" w14:textId="77777777" w:rsidR="000D3267" w:rsidRDefault="000D3267" w:rsidP="005F4525">
        <w:pPr>
          <w:pStyle w:val="a3"/>
          <w:tabs>
            <w:tab w:val="clear" w:pos="4153"/>
            <w:tab w:val="clear" w:pos="8306"/>
            <w:tab w:val="right" w:pos="8789"/>
            <w:tab w:val="right" w:pos="9029"/>
          </w:tabs>
        </w:pPr>
        <w:r>
          <w:rPr>
            <w:rFonts w:ascii="TH SarabunPSK" w:hAnsi="TH SarabunPSK" w:cs="TH SarabunPSK"/>
            <w:cs/>
          </w:rPr>
          <w:tab/>
        </w:r>
        <w:r w:rsidRPr="005F4525"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>ตัวอย่างรายงานโครงการวิจัยฉบับสมบูรณ์ มหาวิทยาลัยเทคโนโลยี</w:t>
        </w:r>
        <w:proofErr w:type="spellStart"/>
        <w:r w:rsidRPr="005F4525"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>สุร</w:t>
        </w:r>
        <w:proofErr w:type="spellEnd"/>
        <w:r w:rsidRPr="005F4525"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>นารี</w:t>
        </w:r>
        <w:r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 xml:space="preserve">  </w:t>
        </w:r>
        <w:r w:rsidRPr="005F4525">
          <w:rPr>
            <w:rFonts w:ascii="TH SarabunPSK" w:hAnsi="TH SarabunPSK" w:cs="TH SarabunPSK"/>
            <w:b/>
            <w:bCs/>
            <w:sz w:val="22"/>
            <w:szCs w:val="22"/>
            <w:lang w:val="en-GB"/>
          </w:rPr>
          <w:t>:</w:t>
        </w:r>
        <w:r w:rsidRPr="005F4525">
          <w:rPr>
            <w:sz w:val="22"/>
            <w:szCs w:val="22"/>
          </w:rPr>
          <w:tab/>
        </w:r>
        <w:r w:rsidRPr="005F4525">
          <w:rPr>
            <w:rFonts w:ascii="TH SarabunPSK" w:hAnsi="TH SarabunPSK" w:cs="TH SarabunPSK" w:hint="cs"/>
            <w:b/>
            <w:bCs/>
            <w:sz w:val="22"/>
            <w:szCs w:val="22"/>
          </w:rPr>
          <w:fldChar w:fldCharType="begin"/>
        </w:r>
        <w:r w:rsidRPr="005F4525">
          <w:rPr>
            <w:rFonts w:ascii="TH SarabunPSK" w:hAnsi="TH SarabunPSK" w:cs="TH SarabunPSK" w:hint="cs"/>
            <w:b/>
            <w:bCs/>
            <w:sz w:val="22"/>
            <w:szCs w:val="22"/>
          </w:rPr>
          <w:instrText xml:space="preserve"> PAGE   \* MERGEFORMAT </w:instrText>
        </w:r>
        <w:r w:rsidRPr="005F4525">
          <w:rPr>
            <w:rFonts w:ascii="TH SarabunPSK" w:hAnsi="TH SarabunPSK" w:cs="TH SarabunPSK" w:hint="cs"/>
            <w:b/>
            <w:bCs/>
            <w:sz w:val="22"/>
            <w:szCs w:val="22"/>
          </w:rPr>
          <w:fldChar w:fldCharType="separate"/>
        </w:r>
        <w:r w:rsidRPr="005F4525">
          <w:rPr>
            <w:rFonts w:ascii="TH SarabunPSK" w:hAnsi="TH SarabunPSK" w:cs="TH SarabunPSK" w:hint="cs"/>
            <w:b/>
            <w:bCs/>
            <w:noProof/>
            <w:sz w:val="22"/>
            <w:szCs w:val="22"/>
          </w:rPr>
          <w:t>2</w:t>
        </w:r>
        <w:r w:rsidRPr="005F4525">
          <w:rPr>
            <w:rFonts w:ascii="TH SarabunPSK" w:hAnsi="TH SarabunPSK" w:cs="TH SarabunPSK" w:hint="cs"/>
            <w:b/>
            <w:bCs/>
            <w:noProof/>
            <w:sz w:val="22"/>
            <w:szCs w:val="22"/>
          </w:rPr>
          <w:fldChar w:fldCharType="end"/>
        </w:r>
      </w:p>
    </w:sdtContent>
  </w:sdt>
  <w:p w14:paraId="559EB4A0" w14:textId="77777777" w:rsidR="000D3267" w:rsidRPr="005F4525" w:rsidRDefault="000D3267" w:rsidP="005F4525">
    <w:pPr>
      <w:pStyle w:val="a3"/>
      <w:jc w:val="right"/>
      <w:rPr>
        <w:rFonts w:ascii="TH SarabunPSK" w:hAnsi="TH SarabunPSK" w:cs="TH SarabunPSK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ACA19" w14:textId="77777777" w:rsidR="001301FE" w:rsidRDefault="001301FE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2947E56B" w14:textId="77777777" w:rsidR="001301FE" w:rsidRDefault="001301FE">
    <w:pPr>
      <w:pStyle w:val="a3"/>
      <w:ind w:right="36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39805" w14:textId="77777777" w:rsidR="001301FE" w:rsidRDefault="001301FE">
    <w:pPr>
      <w:pStyle w:val="a3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D125B6"/>
    <w:multiLevelType w:val="singleLevel"/>
    <w:tmpl w:val="CB66B4DA"/>
    <w:lvl w:ilvl="0">
      <w:start w:val="2"/>
      <w:numFmt w:val="decimal"/>
      <w:lvlText w:val="1.2.%1 "/>
      <w:legacy w:legacy="1" w:legacySpace="0" w:legacyIndent="283"/>
      <w:lvlJc w:val="left"/>
      <w:pPr>
        <w:ind w:left="1723" w:hanging="283"/>
      </w:pPr>
      <w:rPr>
        <w:rFonts w:ascii="Times New Roman" w:hAnsi="AngsanaUPC" w:cs="AngsanaUPC" w:hint="default"/>
        <w:b w:val="0"/>
        <w:bCs w:val="0"/>
        <w:i w:val="0"/>
        <w:iCs w:val="0"/>
        <w:sz w:val="32"/>
        <w:szCs w:val="32"/>
        <w:u w:val="none"/>
      </w:rPr>
    </w:lvl>
  </w:abstractNum>
  <w:abstractNum w:abstractNumId="1" w15:restartNumberingAfterBreak="0">
    <w:nsid w:val="64804072"/>
    <w:multiLevelType w:val="singleLevel"/>
    <w:tmpl w:val="52981340"/>
    <w:lvl w:ilvl="0">
      <w:start w:val="1"/>
      <w:numFmt w:val="decimal"/>
      <w:lvlText w:val="%1."/>
      <w:lvlJc w:val="left"/>
      <w:pPr>
        <w:tabs>
          <w:tab w:val="num" w:pos="366"/>
        </w:tabs>
        <w:ind w:left="366" w:hanging="360"/>
      </w:pPr>
      <w:rPr>
        <w:rFonts w:hint="default"/>
      </w:rPr>
    </w:lvl>
  </w:abstractNum>
  <w:abstractNum w:abstractNumId="2" w15:restartNumberingAfterBreak="0">
    <w:nsid w:val="64A0161A"/>
    <w:multiLevelType w:val="singleLevel"/>
    <w:tmpl w:val="BC164094"/>
    <w:lvl w:ilvl="0">
      <w:start w:val="2"/>
      <w:numFmt w:val="decimal"/>
      <w:lvlText w:val="1.%1 "/>
      <w:legacy w:legacy="1" w:legacySpace="0" w:legacyIndent="283"/>
      <w:lvlJc w:val="left"/>
      <w:pPr>
        <w:ind w:left="1003" w:hanging="283"/>
      </w:pPr>
      <w:rPr>
        <w:rFonts w:ascii="Angsana New" w:hAnsi="Angsana New" w:cs="AngsanaUPC" w:hint="default"/>
        <w:b/>
        <w:bCs/>
        <w:i w:val="0"/>
        <w:iCs w:val="0"/>
        <w:sz w:val="28"/>
        <w:szCs w:val="28"/>
        <w:u w:val="no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zMDY3MTM0MTY2MDRR0lEKTi0uzszPAykwrAUAX0ckGiwAAAA="/>
  </w:docVars>
  <w:rsids>
    <w:rsidRoot w:val="003E514C"/>
    <w:rsid w:val="00002A1B"/>
    <w:rsid w:val="00014FB6"/>
    <w:rsid w:val="00017C6B"/>
    <w:rsid w:val="00023DAB"/>
    <w:rsid w:val="00034B81"/>
    <w:rsid w:val="00036066"/>
    <w:rsid w:val="00043976"/>
    <w:rsid w:val="00046371"/>
    <w:rsid w:val="00057700"/>
    <w:rsid w:val="00062D63"/>
    <w:rsid w:val="00096FF0"/>
    <w:rsid w:val="000A4148"/>
    <w:rsid w:val="000B0D02"/>
    <w:rsid w:val="000C4205"/>
    <w:rsid w:val="000D3267"/>
    <w:rsid w:val="000D46F4"/>
    <w:rsid w:val="000E1342"/>
    <w:rsid w:val="001019E9"/>
    <w:rsid w:val="00102337"/>
    <w:rsid w:val="00103568"/>
    <w:rsid w:val="00112D2E"/>
    <w:rsid w:val="001301FE"/>
    <w:rsid w:val="00133F9A"/>
    <w:rsid w:val="00135CC8"/>
    <w:rsid w:val="00144C85"/>
    <w:rsid w:val="0014672D"/>
    <w:rsid w:val="00147245"/>
    <w:rsid w:val="00160E70"/>
    <w:rsid w:val="00162A8D"/>
    <w:rsid w:val="00184072"/>
    <w:rsid w:val="0019110B"/>
    <w:rsid w:val="001973C9"/>
    <w:rsid w:val="001B3F42"/>
    <w:rsid w:val="001D1277"/>
    <w:rsid w:val="00223C96"/>
    <w:rsid w:val="00250318"/>
    <w:rsid w:val="002612CD"/>
    <w:rsid w:val="002771F8"/>
    <w:rsid w:val="00285CC2"/>
    <w:rsid w:val="0029065C"/>
    <w:rsid w:val="002C0274"/>
    <w:rsid w:val="002C3EF1"/>
    <w:rsid w:val="002E033D"/>
    <w:rsid w:val="002E5B52"/>
    <w:rsid w:val="002F42D9"/>
    <w:rsid w:val="003031F1"/>
    <w:rsid w:val="0032195D"/>
    <w:rsid w:val="0033019A"/>
    <w:rsid w:val="0034092D"/>
    <w:rsid w:val="0035001A"/>
    <w:rsid w:val="00364C36"/>
    <w:rsid w:val="00364E7D"/>
    <w:rsid w:val="00397A83"/>
    <w:rsid w:val="003A34D0"/>
    <w:rsid w:val="003B6FF4"/>
    <w:rsid w:val="003D4EC7"/>
    <w:rsid w:val="003E2532"/>
    <w:rsid w:val="003E47CD"/>
    <w:rsid w:val="003E514C"/>
    <w:rsid w:val="003F3548"/>
    <w:rsid w:val="003F4BA1"/>
    <w:rsid w:val="0040020C"/>
    <w:rsid w:val="0042049A"/>
    <w:rsid w:val="004237F1"/>
    <w:rsid w:val="00432968"/>
    <w:rsid w:val="0044166B"/>
    <w:rsid w:val="00442C38"/>
    <w:rsid w:val="004449B4"/>
    <w:rsid w:val="0044760B"/>
    <w:rsid w:val="00451DB4"/>
    <w:rsid w:val="00461DE4"/>
    <w:rsid w:val="00472265"/>
    <w:rsid w:val="00473262"/>
    <w:rsid w:val="0047491D"/>
    <w:rsid w:val="0048684B"/>
    <w:rsid w:val="00497BA6"/>
    <w:rsid w:val="004A09D7"/>
    <w:rsid w:val="004B6EB6"/>
    <w:rsid w:val="004C2F04"/>
    <w:rsid w:val="004D0B4A"/>
    <w:rsid w:val="004D4CF5"/>
    <w:rsid w:val="004F7FCA"/>
    <w:rsid w:val="00554B34"/>
    <w:rsid w:val="00574611"/>
    <w:rsid w:val="005A146B"/>
    <w:rsid w:val="005A1E3E"/>
    <w:rsid w:val="005A5C87"/>
    <w:rsid w:val="005B10B5"/>
    <w:rsid w:val="005B5A7B"/>
    <w:rsid w:val="005B5D87"/>
    <w:rsid w:val="005C2100"/>
    <w:rsid w:val="005D650C"/>
    <w:rsid w:val="005F06BF"/>
    <w:rsid w:val="00607661"/>
    <w:rsid w:val="00630791"/>
    <w:rsid w:val="00631A42"/>
    <w:rsid w:val="00640585"/>
    <w:rsid w:val="00645C38"/>
    <w:rsid w:val="00647FF0"/>
    <w:rsid w:val="00650F0F"/>
    <w:rsid w:val="006522B8"/>
    <w:rsid w:val="00661883"/>
    <w:rsid w:val="00684BA5"/>
    <w:rsid w:val="00691C5E"/>
    <w:rsid w:val="00695222"/>
    <w:rsid w:val="0069528C"/>
    <w:rsid w:val="006B4BD3"/>
    <w:rsid w:val="006B69B2"/>
    <w:rsid w:val="006D0780"/>
    <w:rsid w:val="006F40D9"/>
    <w:rsid w:val="0070225D"/>
    <w:rsid w:val="00705B69"/>
    <w:rsid w:val="00710457"/>
    <w:rsid w:val="00724BD5"/>
    <w:rsid w:val="007302A2"/>
    <w:rsid w:val="007435D3"/>
    <w:rsid w:val="00757EBB"/>
    <w:rsid w:val="00767A6B"/>
    <w:rsid w:val="0078430A"/>
    <w:rsid w:val="007853CA"/>
    <w:rsid w:val="00791312"/>
    <w:rsid w:val="007936EF"/>
    <w:rsid w:val="007A0D66"/>
    <w:rsid w:val="007B413C"/>
    <w:rsid w:val="007D1CB5"/>
    <w:rsid w:val="007D1DB3"/>
    <w:rsid w:val="007E0F14"/>
    <w:rsid w:val="00805C49"/>
    <w:rsid w:val="00806701"/>
    <w:rsid w:val="008103E2"/>
    <w:rsid w:val="0082625F"/>
    <w:rsid w:val="00826B6E"/>
    <w:rsid w:val="008352D9"/>
    <w:rsid w:val="008377FB"/>
    <w:rsid w:val="00846EE5"/>
    <w:rsid w:val="00863BE2"/>
    <w:rsid w:val="00881E87"/>
    <w:rsid w:val="008B18CC"/>
    <w:rsid w:val="008C1189"/>
    <w:rsid w:val="008C5DAE"/>
    <w:rsid w:val="008F1301"/>
    <w:rsid w:val="008F3BAF"/>
    <w:rsid w:val="00910865"/>
    <w:rsid w:val="00917291"/>
    <w:rsid w:val="009257BB"/>
    <w:rsid w:val="009340AC"/>
    <w:rsid w:val="00970389"/>
    <w:rsid w:val="009709F1"/>
    <w:rsid w:val="00971B65"/>
    <w:rsid w:val="00971EE4"/>
    <w:rsid w:val="00973EE3"/>
    <w:rsid w:val="009A2C80"/>
    <w:rsid w:val="009A53EC"/>
    <w:rsid w:val="009B20B5"/>
    <w:rsid w:val="009B77F5"/>
    <w:rsid w:val="009D6A37"/>
    <w:rsid w:val="009E0558"/>
    <w:rsid w:val="009E395E"/>
    <w:rsid w:val="00A05CAB"/>
    <w:rsid w:val="00A064B2"/>
    <w:rsid w:val="00A23ED2"/>
    <w:rsid w:val="00A325BA"/>
    <w:rsid w:val="00A40554"/>
    <w:rsid w:val="00A535A4"/>
    <w:rsid w:val="00A63658"/>
    <w:rsid w:val="00A6450D"/>
    <w:rsid w:val="00A646BA"/>
    <w:rsid w:val="00A71AE2"/>
    <w:rsid w:val="00A9669D"/>
    <w:rsid w:val="00AB57C6"/>
    <w:rsid w:val="00AB6429"/>
    <w:rsid w:val="00AD1046"/>
    <w:rsid w:val="00AF7B6B"/>
    <w:rsid w:val="00B01043"/>
    <w:rsid w:val="00B0197D"/>
    <w:rsid w:val="00B13EA8"/>
    <w:rsid w:val="00B178EF"/>
    <w:rsid w:val="00B25D81"/>
    <w:rsid w:val="00B3244F"/>
    <w:rsid w:val="00B346E8"/>
    <w:rsid w:val="00B35B60"/>
    <w:rsid w:val="00B43C48"/>
    <w:rsid w:val="00B6359F"/>
    <w:rsid w:val="00B71681"/>
    <w:rsid w:val="00BA6B3D"/>
    <w:rsid w:val="00BB0010"/>
    <w:rsid w:val="00BC1548"/>
    <w:rsid w:val="00BC2F45"/>
    <w:rsid w:val="00BD5EA1"/>
    <w:rsid w:val="00BE2512"/>
    <w:rsid w:val="00C02157"/>
    <w:rsid w:val="00C12A77"/>
    <w:rsid w:val="00C331CA"/>
    <w:rsid w:val="00C347B8"/>
    <w:rsid w:val="00C7275C"/>
    <w:rsid w:val="00C751D7"/>
    <w:rsid w:val="00C81929"/>
    <w:rsid w:val="00C853F0"/>
    <w:rsid w:val="00C85A3B"/>
    <w:rsid w:val="00C87109"/>
    <w:rsid w:val="00C90213"/>
    <w:rsid w:val="00C96B3A"/>
    <w:rsid w:val="00CA2BBA"/>
    <w:rsid w:val="00CA5EBD"/>
    <w:rsid w:val="00CB42BD"/>
    <w:rsid w:val="00CC36FF"/>
    <w:rsid w:val="00CD34F7"/>
    <w:rsid w:val="00CD4F47"/>
    <w:rsid w:val="00CD5872"/>
    <w:rsid w:val="00CF7F6D"/>
    <w:rsid w:val="00D0124B"/>
    <w:rsid w:val="00D057C7"/>
    <w:rsid w:val="00D31F1D"/>
    <w:rsid w:val="00D527BB"/>
    <w:rsid w:val="00D542AE"/>
    <w:rsid w:val="00D70176"/>
    <w:rsid w:val="00D7422A"/>
    <w:rsid w:val="00D8567F"/>
    <w:rsid w:val="00D94487"/>
    <w:rsid w:val="00DA2801"/>
    <w:rsid w:val="00DA5131"/>
    <w:rsid w:val="00DB1AE4"/>
    <w:rsid w:val="00DD2339"/>
    <w:rsid w:val="00DE14EA"/>
    <w:rsid w:val="00DE595E"/>
    <w:rsid w:val="00DF4AD1"/>
    <w:rsid w:val="00E144EC"/>
    <w:rsid w:val="00E15A6D"/>
    <w:rsid w:val="00E4611F"/>
    <w:rsid w:val="00E53ACB"/>
    <w:rsid w:val="00E61E6E"/>
    <w:rsid w:val="00E74645"/>
    <w:rsid w:val="00E91079"/>
    <w:rsid w:val="00E978B0"/>
    <w:rsid w:val="00EA737E"/>
    <w:rsid w:val="00EB3193"/>
    <w:rsid w:val="00EB61CB"/>
    <w:rsid w:val="00EC3FCF"/>
    <w:rsid w:val="00ED0AA8"/>
    <w:rsid w:val="00ED28AA"/>
    <w:rsid w:val="00ED42EC"/>
    <w:rsid w:val="00ED6398"/>
    <w:rsid w:val="00EE0B8D"/>
    <w:rsid w:val="00F11B7C"/>
    <w:rsid w:val="00F33907"/>
    <w:rsid w:val="00F406B4"/>
    <w:rsid w:val="00F5459D"/>
    <w:rsid w:val="00F54D91"/>
    <w:rsid w:val="00F61357"/>
    <w:rsid w:val="00F6303C"/>
    <w:rsid w:val="00F64F5D"/>
    <w:rsid w:val="00F74B29"/>
    <w:rsid w:val="00F808CB"/>
    <w:rsid w:val="00F822B5"/>
    <w:rsid w:val="00F91CE6"/>
    <w:rsid w:val="00FA1922"/>
    <w:rsid w:val="00FA7D6C"/>
    <w:rsid w:val="00FB2336"/>
    <w:rsid w:val="00FC0991"/>
    <w:rsid w:val="00FC1ACB"/>
    <w:rsid w:val="00FE41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0EB3B9D6"/>
  <w15:chartTrackingRefBased/>
  <w15:docId w15:val="{AC3CED1A-15B2-480E-96A6-DB8C0F8A0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rdiaUPC" w:eastAsia="Times New Roman" w:hAnsi="CordiaUPC" w:cs="Times New Roman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cs="CordiaUPC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pPr>
      <w:tabs>
        <w:tab w:val="center" w:pos="4153"/>
        <w:tab w:val="right" w:pos="8306"/>
      </w:tabs>
    </w:pPr>
  </w:style>
  <w:style w:type="character" w:styleId="a5">
    <w:name w:val="page number"/>
    <w:basedOn w:val="a0"/>
  </w:style>
  <w:style w:type="paragraph" w:styleId="a6">
    <w:name w:val="footer"/>
    <w:basedOn w:val="a"/>
    <w:link w:val="a7"/>
    <w:uiPriority w:val="99"/>
    <w:pPr>
      <w:tabs>
        <w:tab w:val="center" w:pos="4153"/>
        <w:tab w:val="right" w:pos="8306"/>
      </w:tabs>
    </w:pPr>
  </w:style>
  <w:style w:type="character" w:styleId="a8">
    <w:name w:val="Hyperlink"/>
    <w:basedOn w:val="a0"/>
    <w:rsid w:val="00631A42"/>
    <w:rPr>
      <w:color w:val="0000FF"/>
      <w:u w:val="single"/>
    </w:rPr>
  </w:style>
  <w:style w:type="character" w:styleId="a9">
    <w:name w:val="Unresolved Mention"/>
    <w:basedOn w:val="a0"/>
    <w:uiPriority w:val="99"/>
    <w:semiHidden/>
    <w:unhideWhenUsed/>
    <w:rsid w:val="006522B8"/>
    <w:rPr>
      <w:color w:val="605E5C"/>
      <w:shd w:val="clear" w:color="auto" w:fill="E1DFDD"/>
    </w:rPr>
  </w:style>
  <w:style w:type="paragraph" w:styleId="aa">
    <w:name w:val="List Paragraph"/>
    <w:basedOn w:val="a"/>
    <w:uiPriority w:val="34"/>
    <w:qFormat/>
    <w:rsid w:val="00F11B7C"/>
    <w:pPr>
      <w:ind w:left="720"/>
      <w:contextualSpacing/>
    </w:pPr>
    <w:rPr>
      <w:rFonts w:cs="Angsana New"/>
      <w:szCs w:val="25"/>
    </w:rPr>
  </w:style>
  <w:style w:type="character" w:customStyle="1" w:styleId="a4">
    <w:name w:val="หัวกระดาษ อักขระ"/>
    <w:basedOn w:val="a0"/>
    <w:link w:val="a3"/>
    <w:uiPriority w:val="99"/>
    <w:rsid w:val="00B13EA8"/>
    <w:rPr>
      <w:rFonts w:cs="CordiaUPC"/>
    </w:rPr>
  </w:style>
  <w:style w:type="table" w:styleId="ab">
    <w:name w:val="Table Grid"/>
    <w:basedOn w:val="a1"/>
    <w:uiPriority w:val="39"/>
    <w:rsid w:val="000D3267"/>
    <w:rPr>
      <w:rFonts w:asciiTheme="minorHAnsi" w:eastAsiaTheme="minorHAnsi" w:hAnsiTheme="minorHAnsi" w:cstheme="minorBidi"/>
      <w:sz w:val="22"/>
      <w:szCs w:val="28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icParagraph">
    <w:name w:val="[Basic Paragraph]"/>
    <w:basedOn w:val="a"/>
    <w:uiPriority w:val="99"/>
    <w:rsid w:val="002C3EF1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customStyle="1" w:styleId="a7">
    <w:name w:val="ท้ายกระดาษ อักขระ"/>
    <w:basedOn w:val="a0"/>
    <w:link w:val="a6"/>
    <w:uiPriority w:val="99"/>
    <w:rsid w:val="002C3EF1"/>
    <w:rPr>
      <w:rFonts w:cs="CordiaUP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namfon@g.sut.ac.th" TargetMode="Externa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header" Target="header5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6</Pages>
  <Words>3473</Words>
  <Characters>88850</Characters>
  <Application>Microsoft Office Word</Application>
  <DocSecurity>0</DocSecurity>
  <Lines>740</Lines>
  <Paragraphs>1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แบบรายงานการวิจัยฉบับสมบูรณ์</vt:lpstr>
    </vt:vector>
  </TitlesOfParts>
  <Company>SUT</Company>
  <LinksUpToDate>false</LinksUpToDate>
  <CharactersWithSpaces>9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บรายงานการวิจัยฉบับสมบูรณ์</dc:title>
  <dc:subject/>
  <dc:creator>svc</dc:creator>
  <cp:keywords/>
  <dc:description/>
  <cp:lastModifiedBy>Weeranuch Kubkhokkruad</cp:lastModifiedBy>
  <cp:revision>6</cp:revision>
  <cp:lastPrinted>2024-03-18T07:41:00Z</cp:lastPrinted>
  <dcterms:created xsi:type="dcterms:W3CDTF">2024-03-18T08:02:00Z</dcterms:created>
  <dcterms:modified xsi:type="dcterms:W3CDTF">2025-08-31T05:32:00Z</dcterms:modified>
</cp:coreProperties>
</file>